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513" w:type="pct"/>
        <w:tblLook w:val="04A0" w:firstRow="1" w:lastRow="0" w:firstColumn="1" w:lastColumn="0" w:noHBand="0" w:noVBand="1"/>
        <w:tblDescription w:val="2018 enforcement actions"/>
      </w:tblPr>
      <w:tblGrid>
        <w:gridCol w:w="2054"/>
        <w:gridCol w:w="59"/>
        <w:gridCol w:w="2075"/>
        <w:gridCol w:w="31"/>
        <w:gridCol w:w="1778"/>
        <w:gridCol w:w="3471"/>
        <w:gridCol w:w="1997"/>
        <w:gridCol w:w="1679"/>
      </w:tblGrid>
      <w:tr w:rsidR="004205E0" w14:paraId="2591D557" w14:textId="77777777" w:rsidTr="004205E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54" w:type="dxa"/>
          </w:tcPr>
          <w:p w14:paraId="2FDFA5BF" w14:textId="77777777" w:rsidR="00973020" w:rsidRDefault="00973020" w:rsidP="007B556E">
            <w:pPr>
              <w:pStyle w:val="TableHead"/>
            </w:pPr>
            <w:r>
              <w:t>Name and Address of Service</w:t>
            </w:r>
          </w:p>
        </w:tc>
        <w:tc>
          <w:tcPr>
            <w:tcW w:w="2134" w:type="dxa"/>
            <w:gridSpan w:val="2"/>
          </w:tcPr>
          <w:p w14:paraId="31E65001" w14:textId="77777777" w:rsidR="00973020" w:rsidRDefault="00973020" w:rsidP="007B556E">
            <w:pPr>
              <w:pStyle w:val="TableHead"/>
              <w:cnfStyle w:val="100000000000" w:firstRow="1" w:lastRow="0" w:firstColumn="0" w:lastColumn="0" w:oddVBand="0" w:evenVBand="0" w:oddHBand="0" w:evenHBand="0" w:firstRowFirstColumn="0" w:firstRowLastColumn="0" w:lastRowFirstColumn="0" w:lastRowLastColumn="0"/>
            </w:pPr>
            <w:r>
              <w:t>Approved Provider Name and Number</w:t>
            </w:r>
          </w:p>
        </w:tc>
        <w:tc>
          <w:tcPr>
            <w:tcW w:w="1809" w:type="dxa"/>
            <w:gridSpan w:val="2"/>
          </w:tcPr>
          <w:p w14:paraId="6B97F201" w14:textId="77777777" w:rsidR="00973020" w:rsidRDefault="00973020" w:rsidP="007B556E">
            <w:pPr>
              <w:pStyle w:val="TableHead"/>
              <w:cnfStyle w:val="100000000000" w:firstRow="1" w:lastRow="0" w:firstColumn="0" w:lastColumn="0" w:oddVBand="0" w:evenVBand="0" w:oddHBand="0" w:evenHBand="0" w:firstRowFirstColumn="0" w:firstRowLastColumn="0" w:lastRowFirstColumn="0" w:lastRowLastColumn="0"/>
            </w:pPr>
            <w:r>
              <w:t xml:space="preserve">Nature of Enforcement </w:t>
            </w:r>
          </w:p>
        </w:tc>
        <w:tc>
          <w:tcPr>
            <w:tcW w:w="3471" w:type="dxa"/>
          </w:tcPr>
          <w:p w14:paraId="3F2C00AE" w14:textId="77777777" w:rsidR="00973020" w:rsidRDefault="00973020" w:rsidP="007B556E">
            <w:pPr>
              <w:pStyle w:val="TableHead"/>
              <w:cnfStyle w:val="100000000000" w:firstRow="1" w:lastRow="0" w:firstColumn="0" w:lastColumn="0" w:oddVBand="0" w:evenVBand="0" w:oddHBand="0" w:evenHBand="0" w:firstRowFirstColumn="0" w:firstRowLastColumn="0" w:lastRowFirstColumn="0" w:lastRowLastColumn="0"/>
            </w:pPr>
            <w:r>
              <w:t>Reason for Enforcement Action</w:t>
            </w:r>
          </w:p>
        </w:tc>
        <w:tc>
          <w:tcPr>
            <w:tcW w:w="1997" w:type="dxa"/>
          </w:tcPr>
          <w:p w14:paraId="1622F7D8" w14:textId="77777777" w:rsidR="00973020" w:rsidRDefault="00973020" w:rsidP="007B556E">
            <w:pPr>
              <w:pStyle w:val="TableHead"/>
              <w:cnfStyle w:val="100000000000" w:firstRow="1" w:lastRow="0" w:firstColumn="0" w:lastColumn="0" w:oddVBand="0" w:evenVBand="0" w:oddHBand="0" w:evenHBand="0" w:firstRowFirstColumn="0" w:firstRowLastColumn="0" w:lastRowFirstColumn="0" w:lastRowLastColumn="0"/>
            </w:pPr>
            <w:r>
              <w:t>Date of Enforcement Action</w:t>
            </w:r>
          </w:p>
        </w:tc>
        <w:tc>
          <w:tcPr>
            <w:tcW w:w="1679" w:type="dxa"/>
          </w:tcPr>
          <w:p w14:paraId="568ACAC5" w14:textId="77777777" w:rsidR="00973020" w:rsidRDefault="00973020" w:rsidP="007B556E">
            <w:pPr>
              <w:pStyle w:val="TableHead"/>
              <w:cnfStyle w:val="100000000000" w:firstRow="1" w:lastRow="0" w:firstColumn="0" w:lastColumn="0" w:oddVBand="0" w:evenVBand="0" w:oddHBand="0" w:evenHBand="0" w:firstRowFirstColumn="0" w:firstRowLastColumn="0" w:lastRowFirstColumn="0" w:lastRowLastColumn="0"/>
            </w:pPr>
            <w:r>
              <w:t>Details of Action Taken</w:t>
            </w:r>
          </w:p>
        </w:tc>
      </w:tr>
      <w:tr w:rsidR="004205E0" w14:paraId="3A402C59"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73D98F97" w14:textId="77777777" w:rsidR="00973020" w:rsidRPr="00745153" w:rsidRDefault="00973020" w:rsidP="009A2AB1">
            <w:pPr>
              <w:rPr>
                <w:rFonts w:ascii="Arial" w:hAnsi="Arial" w:cs="Arial"/>
                <w:sz w:val="18"/>
                <w:szCs w:val="18"/>
              </w:rPr>
            </w:pPr>
            <w:r w:rsidRPr="00745153">
              <w:rPr>
                <w:rFonts w:ascii="Arial" w:hAnsi="Arial" w:cs="Arial"/>
                <w:sz w:val="18"/>
                <w:szCs w:val="18"/>
              </w:rPr>
              <w:t xml:space="preserve">TLC (Tender Love and Care) Family Day Care </w:t>
            </w:r>
          </w:p>
          <w:p w14:paraId="7C669AB9" w14:textId="77777777" w:rsidR="00973020" w:rsidRPr="00745153" w:rsidRDefault="00973020" w:rsidP="009A2AB1">
            <w:pPr>
              <w:rPr>
                <w:rFonts w:ascii="Arial" w:hAnsi="Arial" w:cs="Arial"/>
                <w:sz w:val="18"/>
                <w:szCs w:val="18"/>
              </w:rPr>
            </w:pPr>
            <w:r w:rsidRPr="00745153">
              <w:rPr>
                <w:rFonts w:ascii="Arial" w:hAnsi="Arial" w:cs="Arial"/>
                <w:sz w:val="18"/>
                <w:szCs w:val="18"/>
              </w:rPr>
              <w:t>5/6 South Road</w:t>
            </w:r>
          </w:p>
          <w:p w14:paraId="074AA99D" w14:textId="77777777" w:rsidR="00973020" w:rsidRPr="00312720" w:rsidRDefault="00973020" w:rsidP="006340B3">
            <w:pPr>
              <w:rPr>
                <w:lang w:val="en-AU"/>
              </w:rPr>
            </w:pPr>
            <w:r w:rsidRPr="00745153">
              <w:rPr>
                <w:rFonts w:ascii="Arial" w:hAnsi="Arial" w:cs="Arial"/>
                <w:sz w:val="18"/>
                <w:szCs w:val="18"/>
              </w:rPr>
              <w:t>Braybrook</w:t>
            </w:r>
          </w:p>
        </w:tc>
        <w:tc>
          <w:tcPr>
            <w:tcW w:w="2134" w:type="dxa"/>
            <w:gridSpan w:val="2"/>
          </w:tcPr>
          <w:p w14:paraId="5659AFFE"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TLC Tender Love and Care Family Day Care Pty Ltd</w:t>
            </w:r>
          </w:p>
          <w:p w14:paraId="49C199CF"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PR-00006532)</w:t>
            </w:r>
          </w:p>
        </w:tc>
        <w:tc>
          <w:tcPr>
            <w:tcW w:w="1809" w:type="dxa"/>
            <w:gridSpan w:val="2"/>
          </w:tcPr>
          <w:p w14:paraId="233681AD"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w:t>
            </w:r>
          </w:p>
        </w:tc>
        <w:tc>
          <w:tcPr>
            <w:tcW w:w="3471" w:type="dxa"/>
          </w:tcPr>
          <w:p w14:paraId="7D199DC4"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Due to the serious nature of non-compliances including with:</w:t>
            </w:r>
          </w:p>
          <w:p w14:paraId="5AC652D3" w14:textId="77777777" w:rsidR="00973020" w:rsidRPr="00745153" w:rsidRDefault="00973020" w:rsidP="009A2AB1">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19 – In relation to failing to respond communication from the regulatory authority within the reasonable time stated in correspondence.</w:t>
            </w:r>
          </w:p>
          <w:p w14:paraId="056454C7" w14:textId="77777777" w:rsidR="00973020" w:rsidRPr="00745153" w:rsidRDefault="00973020" w:rsidP="009A2AB1">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19 – In relation to failure to comply with the National Law.</w:t>
            </w:r>
          </w:p>
          <w:p w14:paraId="75150DE3" w14:textId="77777777" w:rsidR="00973020" w:rsidRPr="00745153" w:rsidRDefault="00973020" w:rsidP="009A2AB1">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53 – In relation to failing to pay prescribed annual fees.</w:t>
            </w:r>
          </w:p>
          <w:p w14:paraId="43C2B520" w14:textId="77777777" w:rsidR="00973020" w:rsidRPr="007E2FC0" w:rsidRDefault="00973020" w:rsidP="007E2FC0">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7E2FC0">
              <w:rPr>
                <w:rFonts w:ascii="Arial" w:hAnsi="Arial" w:cs="Arial"/>
                <w:sz w:val="18"/>
                <w:szCs w:val="18"/>
              </w:rPr>
              <w:t>Section 269 – In relation to failing to provide information regarding the register of family day care educators to the Regulatory Authority on request.</w:t>
            </w:r>
          </w:p>
        </w:tc>
        <w:tc>
          <w:tcPr>
            <w:tcW w:w="1997" w:type="dxa"/>
          </w:tcPr>
          <w:p w14:paraId="1FAB699D"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5 January 2018</w:t>
            </w:r>
          </w:p>
          <w:p w14:paraId="0DFF6F79"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p>
        </w:tc>
        <w:tc>
          <w:tcPr>
            <w:tcW w:w="1679" w:type="dxa"/>
          </w:tcPr>
          <w:p w14:paraId="1B643AB8"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p w14:paraId="6F2D5C70"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p>
        </w:tc>
      </w:tr>
      <w:tr w:rsidR="004205E0" w14:paraId="516CAD4C"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4AF22F51" w14:textId="77777777" w:rsidR="00973020" w:rsidRPr="00745153" w:rsidRDefault="00973020" w:rsidP="009A2AB1">
            <w:pPr>
              <w:rPr>
                <w:rFonts w:ascii="Arial" w:hAnsi="Arial" w:cs="Arial"/>
                <w:sz w:val="18"/>
                <w:szCs w:val="18"/>
              </w:rPr>
            </w:pPr>
            <w:r w:rsidRPr="00745153">
              <w:br w:type="page"/>
            </w:r>
            <w:r w:rsidRPr="00745153">
              <w:rPr>
                <w:rFonts w:ascii="Arial" w:hAnsi="Arial" w:cs="Arial"/>
                <w:sz w:val="18"/>
                <w:szCs w:val="18"/>
              </w:rPr>
              <w:t xml:space="preserve">Brilliant </w:t>
            </w:r>
            <w:proofErr w:type="spellStart"/>
            <w:r w:rsidRPr="00745153">
              <w:rPr>
                <w:rFonts w:ascii="Arial" w:hAnsi="Arial" w:cs="Arial"/>
                <w:sz w:val="18"/>
                <w:szCs w:val="18"/>
              </w:rPr>
              <w:t>Kidz</w:t>
            </w:r>
            <w:proofErr w:type="spellEnd"/>
            <w:r w:rsidRPr="00745153">
              <w:rPr>
                <w:rFonts w:ascii="Arial" w:hAnsi="Arial" w:cs="Arial"/>
                <w:sz w:val="18"/>
                <w:szCs w:val="18"/>
              </w:rPr>
              <w:t xml:space="preserve"> Family Day Care</w:t>
            </w:r>
          </w:p>
          <w:p w14:paraId="480E2039" w14:textId="77777777" w:rsidR="00973020" w:rsidRPr="00745153" w:rsidRDefault="00973020" w:rsidP="009A2AB1">
            <w:pPr>
              <w:rPr>
                <w:rFonts w:ascii="Arial" w:hAnsi="Arial" w:cs="Arial"/>
                <w:sz w:val="18"/>
                <w:szCs w:val="18"/>
              </w:rPr>
            </w:pPr>
            <w:r w:rsidRPr="00745153">
              <w:rPr>
                <w:rFonts w:ascii="Arial" w:hAnsi="Arial" w:cs="Arial"/>
                <w:sz w:val="18"/>
                <w:szCs w:val="18"/>
              </w:rPr>
              <w:t xml:space="preserve">3 </w:t>
            </w:r>
            <w:proofErr w:type="spellStart"/>
            <w:r w:rsidRPr="00745153">
              <w:rPr>
                <w:rFonts w:ascii="Arial" w:hAnsi="Arial" w:cs="Arial"/>
                <w:sz w:val="18"/>
                <w:szCs w:val="18"/>
              </w:rPr>
              <w:t>Ferriman</w:t>
            </w:r>
            <w:proofErr w:type="spellEnd"/>
            <w:r w:rsidRPr="00745153">
              <w:rPr>
                <w:rFonts w:ascii="Arial" w:hAnsi="Arial" w:cs="Arial"/>
                <w:sz w:val="18"/>
                <w:szCs w:val="18"/>
              </w:rPr>
              <w:t xml:space="preserve"> Way</w:t>
            </w:r>
          </w:p>
          <w:p w14:paraId="60F716D4" w14:textId="77777777" w:rsidR="00973020" w:rsidRPr="00745153" w:rsidRDefault="00973020" w:rsidP="009A2AB1">
            <w:pPr>
              <w:rPr>
                <w:rFonts w:ascii="Arial" w:hAnsi="Arial" w:cs="Arial"/>
                <w:sz w:val="18"/>
                <w:szCs w:val="18"/>
              </w:rPr>
            </w:pPr>
            <w:r w:rsidRPr="00745153">
              <w:rPr>
                <w:rFonts w:ascii="Arial" w:hAnsi="Arial" w:cs="Arial"/>
                <w:sz w:val="18"/>
                <w:szCs w:val="18"/>
              </w:rPr>
              <w:t>Truganina</w:t>
            </w:r>
          </w:p>
          <w:p w14:paraId="0233A0FB" w14:textId="77777777" w:rsidR="00973020" w:rsidRPr="00745153" w:rsidRDefault="00973020" w:rsidP="009A2AB1">
            <w:pPr>
              <w:rPr>
                <w:rFonts w:ascii="Arial" w:hAnsi="Arial" w:cs="Arial"/>
                <w:sz w:val="18"/>
                <w:szCs w:val="18"/>
              </w:rPr>
            </w:pPr>
          </w:p>
          <w:p w14:paraId="11B3681F" w14:textId="77777777" w:rsidR="00973020" w:rsidRPr="00312720" w:rsidRDefault="00973020" w:rsidP="009A2AB1">
            <w:pPr>
              <w:rPr>
                <w:lang w:val="en-AU"/>
              </w:rPr>
            </w:pPr>
          </w:p>
        </w:tc>
        <w:tc>
          <w:tcPr>
            <w:tcW w:w="2134" w:type="dxa"/>
            <w:gridSpan w:val="2"/>
          </w:tcPr>
          <w:p w14:paraId="2AAE23D0"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 xml:space="preserve">Brilliant </w:t>
            </w:r>
            <w:proofErr w:type="spellStart"/>
            <w:r w:rsidRPr="00745153">
              <w:rPr>
                <w:rFonts w:ascii="Arial" w:hAnsi="Arial" w:cs="Arial"/>
                <w:sz w:val="18"/>
                <w:szCs w:val="18"/>
              </w:rPr>
              <w:t>Kidz</w:t>
            </w:r>
            <w:proofErr w:type="spellEnd"/>
            <w:r w:rsidRPr="00745153">
              <w:rPr>
                <w:rFonts w:ascii="Arial" w:hAnsi="Arial" w:cs="Arial"/>
                <w:sz w:val="18"/>
                <w:szCs w:val="18"/>
              </w:rPr>
              <w:t xml:space="preserve"> Family Day Care Pty Ltd</w:t>
            </w:r>
          </w:p>
          <w:p w14:paraId="75A0B608"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PR-40000376)</w:t>
            </w:r>
          </w:p>
        </w:tc>
        <w:tc>
          <w:tcPr>
            <w:tcW w:w="1809" w:type="dxa"/>
            <w:gridSpan w:val="2"/>
          </w:tcPr>
          <w:p w14:paraId="31743815"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ompliance Notice</w:t>
            </w:r>
          </w:p>
        </w:tc>
        <w:tc>
          <w:tcPr>
            <w:tcW w:w="3471" w:type="dxa"/>
          </w:tcPr>
          <w:p w14:paraId="52985C1D"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Due to the serious nature of non-compliances including with:</w:t>
            </w:r>
          </w:p>
          <w:p w14:paraId="3A12A040"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51 – In relation to failing to comply with the conditions on service approval to ensure the safety, health and wellbeing of children.</w:t>
            </w:r>
          </w:p>
          <w:p w14:paraId="779A7750"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51 - In relation to failing to adequately monitor and support family day care educators.</w:t>
            </w:r>
          </w:p>
          <w:p w14:paraId="7BE01D83"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lastRenderedPageBreak/>
              <w:t>Section 51 – In relation to failing to comply with the condition of service approval that required at least one full time family day care co-ordinator for every 15 family day care residences.</w:t>
            </w:r>
          </w:p>
          <w:p w14:paraId="5FD928B1" w14:textId="77777777" w:rsidR="00973020" w:rsidRPr="007E2FC0" w:rsidRDefault="00973020" w:rsidP="007E2FC0">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rsidRPr="007E2FC0">
              <w:rPr>
                <w:rFonts w:ascii="Arial" w:hAnsi="Arial" w:cs="Arial"/>
                <w:sz w:val="18"/>
                <w:szCs w:val="18"/>
              </w:rPr>
              <w:t>Section 167 – In relation to failing to take every reasonable precaution to protect children being educated and cared for from harm and any hazard likely to cause injury.</w:t>
            </w:r>
          </w:p>
        </w:tc>
        <w:tc>
          <w:tcPr>
            <w:tcW w:w="1997" w:type="dxa"/>
          </w:tcPr>
          <w:p w14:paraId="28FB031E"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lastRenderedPageBreak/>
              <w:t>9 January 2018</w:t>
            </w:r>
          </w:p>
          <w:p w14:paraId="40B35031"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p>
        </w:tc>
        <w:tc>
          <w:tcPr>
            <w:tcW w:w="1679" w:type="dxa"/>
          </w:tcPr>
          <w:p w14:paraId="3A184DC7"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Issue of compliance notice under section 177</w:t>
            </w:r>
          </w:p>
        </w:tc>
      </w:tr>
      <w:tr w:rsidR="004205E0" w14:paraId="2BC8C36A"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51412CED" w14:textId="77777777" w:rsidR="00973020" w:rsidRPr="00745153" w:rsidRDefault="00973020" w:rsidP="009A2AB1">
            <w:pPr>
              <w:rPr>
                <w:rFonts w:ascii="Arial" w:hAnsi="Arial" w:cs="Arial"/>
                <w:sz w:val="18"/>
                <w:szCs w:val="18"/>
              </w:rPr>
            </w:pPr>
            <w:r w:rsidRPr="00745153">
              <w:rPr>
                <w:rFonts w:ascii="Arial" w:hAnsi="Arial" w:cs="Arial"/>
                <w:sz w:val="18"/>
                <w:szCs w:val="18"/>
              </w:rPr>
              <w:t>Kids Club Family Day Care Scheme</w:t>
            </w:r>
          </w:p>
          <w:p w14:paraId="4C6564A7" w14:textId="77777777" w:rsidR="00973020" w:rsidRPr="00745153" w:rsidRDefault="00973020" w:rsidP="009A2AB1">
            <w:pPr>
              <w:rPr>
                <w:rFonts w:ascii="Arial" w:hAnsi="Arial" w:cs="Arial"/>
                <w:sz w:val="18"/>
                <w:szCs w:val="18"/>
              </w:rPr>
            </w:pPr>
            <w:r w:rsidRPr="00745153">
              <w:rPr>
                <w:rFonts w:ascii="Arial" w:hAnsi="Arial" w:cs="Arial"/>
                <w:sz w:val="18"/>
                <w:szCs w:val="18"/>
              </w:rPr>
              <w:t xml:space="preserve">1/163 </w:t>
            </w:r>
          </w:p>
          <w:p w14:paraId="68D32B5D" w14:textId="77777777" w:rsidR="00973020" w:rsidRPr="00745153" w:rsidRDefault="00973020" w:rsidP="009A2AB1">
            <w:pPr>
              <w:rPr>
                <w:rFonts w:ascii="Arial" w:hAnsi="Arial" w:cs="Arial"/>
                <w:sz w:val="18"/>
                <w:szCs w:val="18"/>
              </w:rPr>
            </w:pPr>
            <w:r w:rsidRPr="00745153">
              <w:rPr>
                <w:rFonts w:ascii="Arial" w:hAnsi="Arial" w:cs="Arial"/>
                <w:sz w:val="18"/>
                <w:szCs w:val="18"/>
              </w:rPr>
              <w:t xml:space="preserve">Main Road West </w:t>
            </w:r>
          </w:p>
          <w:p w14:paraId="083380AE" w14:textId="77777777" w:rsidR="00973020" w:rsidRPr="00312720" w:rsidRDefault="00973020" w:rsidP="006340B3">
            <w:pPr>
              <w:rPr>
                <w:lang w:val="en-AU"/>
              </w:rPr>
            </w:pPr>
            <w:r w:rsidRPr="00745153">
              <w:rPr>
                <w:rFonts w:ascii="Arial" w:hAnsi="Arial" w:cs="Arial"/>
                <w:sz w:val="18"/>
                <w:szCs w:val="18"/>
              </w:rPr>
              <w:t>St Albans</w:t>
            </w:r>
          </w:p>
        </w:tc>
        <w:tc>
          <w:tcPr>
            <w:tcW w:w="2134" w:type="dxa"/>
            <w:gridSpan w:val="2"/>
          </w:tcPr>
          <w:p w14:paraId="3ADC4A49"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Kids Club Family Day Care Pty Ltd</w:t>
            </w:r>
          </w:p>
          <w:p w14:paraId="301A9967"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PR-40000080)</w:t>
            </w:r>
          </w:p>
        </w:tc>
        <w:tc>
          <w:tcPr>
            <w:tcW w:w="1809" w:type="dxa"/>
            <w:gridSpan w:val="2"/>
          </w:tcPr>
          <w:p w14:paraId="077BD7D1"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w:t>
            </w:r>
          </w:p>
        </w:tc>
        <w:tc>
          <w:tcPr>
            <w:tcW w:w="3471" w:type="dxa"/>
          </w:tcPr>
          <w:p w14:paraId="351326C5"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Due to the serious nature of non-compliances including with:</w:t>
            </w:r>
          </w:p>
          <w:p w14:paraId="3AC33619"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51 – In relation to failing to adequately monitor and support family day care educators.</w:t>
            </w:r>
          </w:p>
          <w:p w14:paraId="6DFF3173"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51 – In relation to failing to ensure the safety, health and wellbeing of children being educated and cared for by the service.</w:t>
            </w:r>
          </w:p>
          <w:p w14:paraId="7218F6D8" w14:textId="77777777" w:rsidR="00973020" w:rsidRPr="007E2FC0" w:rsidRDefault="00973020" w:rsidP="007E2FC0">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rsidRPr="007E2FC0">
              <w:rPr>
                <w:rFonts w:ascii="Arial" w:hAnsi="Arial" w:cs="Arial"/>
                <w:sz w:val="18"/>
                <w:szCs w:val="18"/>
              </w:rPr>
              <w:t>Section 53 – In relation to failing to pay prescribed annual fees.</w:t>
            </w:r>
          </w:p>
        </w:tc>
        <w:tc>
          <w:tcPr>
            <w:tcW w:w="1997" w:type="dxa"/>
          </w:tcPr>
          <w:p w14:paraId="42C2B63A"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31 January 2018</w:t>
            </w:r>
          </w:p>
          <w:p w14:paraId="42D5AF5A"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p>
        </w:tc>
        <w:tc>
          <w:tcPr>
            <w:tcW w:w="1679" w:type="dxa"/>
          </w:tcPr>
          <w:p w14:paraId="1AB4F932"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2CDF98A8"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4FFD8197" w14:textId="77777777" w:rsidR="00973020" w:rsidRPr="00745153" w:rsidRDefault="00973020" w:rsidP="009A2AB1">
            <w:pPr>
              <w:rPr>
                <w:rFonts w:ascii="Arial" w:hAnsi="Arial" w:cs="Arial"/>
                <w:sz w:val="18"/>
                <w:szCs w:val="18"/>
              </w:rPr>
            </w:pPr>
            <w:r w:rsidRPr="00745153">
              <w:rPr>
                <w:rFonts w:ascii="Arial" w:hAnsi="Arial" w:cs="Arial"/>
                <w:sz w:val="18"/>
                <w:szCs w:val="18"/>
              </w:rPr>
              <w:t>SMART KINDER</w:t>
            </w:r>
          </w:p>
          <w:p w14:paraId="4B614DA7" w14:textId="77777777" w:rsidR="00973020" w:rsidRPr="00745153" w:rsidRDefault="00973020" w:rsidP="009A2AB1">
            <w:pPr>
              <w:rPr>
                <w:rFonts w:ascii="Arial" w:hAnsi="Arial" w:cs="Arial"/>
                <w:sz w:val="18"/>
                <w:szCs w:val="18"/>
              </w:rPr>
            </w:pPr>
            <w:r w:rsidRPr="00745153">
              <w:rPr>
                <w:rFonts w:ascii="Arial" w:hAnsi="Arial" w:cs="Arial"/>
                <w:sz w:val="18"/>
                <w:szCs w:val="18"/>
              </w:rPr>
              <w:lastRenderedPageBreak/>
              <w:t>2 Salisbury Court</w:t>
            </w:r>
          </w:p>
          <w:p w14:paraId="6EECEAAA" w14:textId="77777777" w:rsidR="00973020" w:rsidRPr="00745153" w:rsidRDefault="00973020" w:rsidP="009A2AB1">
            <w:pPr>
              <w:rPr>
                <w:rFonts w:ascii="Arial" w:hAnsi="Arial" w:cs="Arial"/>
                <w:sz w:val="18"/>
                <w:szCs w:val="18"/>
              </w:rPr>
            </w:pPr>
            <w:r w:rsidRPr="00745153">
              <w:rPr>
                <w:rFonts w:ascii="Arial" w:hAnsi="Arial" w:cs="Arial"/>
                <w:sz w:val="18"/>
                <w:szCs w:val="18"/>
              </w:rPr>
              <w:t>Sydenham</w:t>
            </w:r>
          </w:p>
          <w:p w14:paraId="11F36449" w14:textId="77777777" w:rsidR="00973020" w:rsidRPr="00312720" w:rsidRDefault="00973020" w:rsidP="009A2AB1">
            <w:pPr>
              <w:rPr>
                <w:lang w:val="en-AU"/>
              </w:rPr>
            </w:pPr>
          </w:p>
        </w:tc>
        <w:tc>
          <w:tcPr>
            <w:tcW w:w="2134" w:type="dxa"/>
            <w:gridSpan w:val="2"/>
          </w:tcPr>
          <w:p w14:paraId="415B06FB"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lastRenderedPageBreak/>
              <w:t>ATN Solution Pty Ltd</w:t>
            </w:r>
          </w:p>
          <w:p w14:paraId="5C27A971"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lastRenderedPageBreak/>
              <w:t>(PR-40001691)</w:t>
            </w:r>
          </w:p>
        </w:tc>
        <w:tc>
          <w:tcPr>
            <w:tcW w:w="1809" w:type="dxa"/>
            <w:gridSpan w:val="2"/>
          </w:tcPr>
          <w:p w14:paraId="789C4138"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lastRenderedPageBreak/>
              <w:t>Amendment of Service Approval</w:t>
            </w:r>
          </w:p>
        </w:tc>
        <w:tc>
          <w:tcPr>
            <w:tcW w:w="3471" w:type="dxa"/>
          </w:tcPr>
          <w:p w14:paraId="1D7EF423"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Due to the serious nature of non-compliances including with:</w:t>
            </w:r>
          </w:p>
          <w:p w14:paraId="2A68A0AF" w14:textId="77777777" w:rsidR="00973020" w:rsidRPr="00745153" w:rsidRDefault="00973020" w:rsidP="009A2AB1">
            <w:pPr>
              <w:pStyle w:val="ListParagraph"/>
              <w:numPr>
                <w:ilvl w:val="0"/>
                <w:numId w:val="23"/>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lastRenderedPageBreak/>
              <w:t>Section 167 – In relation to failing to take every reasonable precaution to protect children being educated and cared for from harm and any hazard likely to cause injury.</w:t>
            </w:r>
          </w:p>
          <w:p w14:paraId="0AE9155F" w14:textId="77777777" w:rsidR="00973020" w:rsidRPr="00745153" w:rsidRDefault="00973020" w:rsidP="009A2AB1">
            <w:pPr>
              <w:pStyle w:val="ListParagraph"/>
              <w:numPr>
                <w:ilvl w:val="0"/>
                <w:numId w:val="22"/>
              </w:numPr>
              <w:spacing w:after="20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Regulation 74 – In relation to documentation of child assessments or evaluations for delivery of the educational program.</w:t>
            </w:r>
          </w:p>
          <w:p w14:paraId="2AE58F0A" w14:textId="77777777" w:rsidR="00973020" w:rsidRPr="00745153" w:rsidRDefault="00973020" w:rsidP="009A2AB1">
            <w:pPr>
              <w:pStyle w:val="ListParagraph"/>
              <w:numPr>
                <w:ilvl w:val="0"/>
                <w:numId w:val="23"/>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Regulation 155 – In relation to interactions with children.</w:t>
            </w:r>
          </w:p>
          <w:p w14:paraId="43AD4EF2" w14:textId="77777777" w:rsidR="00973020" w:rsidRPr="007E2FC0" w:rsidRDefault="00973020" w:rsidP="007E2FC0">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7E2FC0">
              <w:rPr>
                <w:rFonts w:ascii="Arial" w:hAnsi="Arial" w:cs="Arial"/>
                <w:sz w:val="18"/>
                <w:szCs w:val="18"/>
              </w:rPr>
              <w:t>Regulation 168 – In relation to policies and procedures to be in place.</w:t>
            </w:r>
          </w:p>
        </w:tc>
        <w:tc>
          <w:tcPr>
            <w:tcW w:w="1997" w:type="dxa"/>
          </w:tcPr>
          <w:p w14:paraId="6ABA6B5C"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lastRenderedPageBreak/>
              <w:t>6 February 2018</w:t>
            </w:r>
          </w:p>
        </w:tc>
        <w:tc>
          <w:tcPr>
            <w:tcW w:w="1679" w:type="dxa"/>
          </w:tcPr>
          <w:p w14:paraId="0CB59346"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 xml:space="preserve">Imposition of conditions on </w:t>
            </w:r>
            <w:r w:rsidRPr="00745153">
              <w:rPr>
                <w:rFonts w:ascii="Arial" w:hAnsi="Arial" w:cs="Arial"/>
                <w:sz w:val="18"/>
                <w:szCs w:val="18"/>
              </w:rPr>
              <w:lastRenderedPageBreak/>
              <w:t>service approval under section 55</w:t>
            </w:r>
          </w:p>
        </w:tc>
      </w:tr>
      <w:tr w:rsidR="004205E0" w14:paraId="75DD000C"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18F02FAA" w14:textId="77777777" w:rsidR="00973020" w:rsidRPr="00745153" w:rsidRDefault="00973020" w:rsidP="009A2AB1">
            <w:pPr>
              <w:rPr>
                <w:rFonts w:ascii="Arial" w:hAnsi="Arial" w:cs="Arial"/>
                <w:sz w:val="18"/>
                <w:szCs w:val="18"/>
              </w:rPr>
            </w:pPr>
            <w:r w:rsidRPr="00745153">
              <w:rPr>
                <w:rFonts w:ascii="Arial" w:hAnsi="Arial" w:cs="Arial"/>
                <w:sz w:val="18"/>
                <w:szCs w:val="18"/>
              </w:rPr>
              <w:lastRenderedPageBreak/>
              <w:t>Happy Family Day Care Scheme – 1</w:t>
            </w:r>
          </w:p>
          <w:p w14:paraId="51613CF0" w14:textId="77777777" w:rsidR="00973020" w:rsidRPr="00745153" w:rsidRDefault="00973020" w:rsidP="009A2AB1">
            <w:pPr>
              <w:rPr>
                <w:rFonts w:ascii="Arial" w:hAnsi="Arial" w:cs="Arial"/>
                <w:sz w:val="18"/>
                <w:szCs w:val="18"/>
              </w:rPr>
            </w:pPr>
            <w:r w:rsidRPr="00745153">
              <w:rPr>
                <w:rFonts w:ascii="Arial" w:hAnsi="Arial" w:cs="Arial"/>
                <w:sz w:val="18"/>
                <w:szCs w:val="18"/>
              </w:rPr>
              <w:t xml:space="preserve">92 </w:t>
            </w:r>
            <w:proofErr w:type="spellStart"/>
            <w:r w:rsidRPr="00745153">
              <w:rPr>
                <w:rFonts w:ascii="Arial" w:hAnsi="Arial" w:cs="Arial"/>
                <w:sz w:val="18"/>
                <w:szCs w:val="18"/>
              </w:rPr>
              <w:t>Doveton</w:t>
            </w:r>
            <w:proofErr w:type="spellEnd"/>
            <w:r w:rsidRPr="00745153">
              <w:rPr>
                <w:rFonts w:ascii="Arial" w:hAnsi="Arial" w:cs="Arial"/>
                <w:sz w:val="18"/>
                <w:szCs w:val="18"/>
              </w:rPr>
              <w:t xml:space="preserve"> Avenue</w:t>
            </w:r>
          </w:p>
          <w:p w14:paraId="1A6B9529" w14:textId="77777777" w:rsidR="00973020" w:rsidRPr="00312720" w:rsidRDefault="00973020" w:rsidP="009A2AB1">
            <w:pPr>
              <w:rPr>
                <w:lang w:val="en-AU"/>
              </w:rPr>
            </w:pPr>
            <w:r w:rsidRPr="00745153">
              <w:rPr>
                <w:rFonts w:ascii="Arial" w:hAnsi="Arial" w:cs="Arial"/>
                <w:sz w:val="18"/>
                <w:szCs w:val="18"/>
              </w:rPr>
              <w:t>Eumemmerring</w:t>
            </w:r>
          </w:p>
        </w:tc>
        <w:tc>
          <w:tcPr>
            <w:tcW w:w="2134" w:type="dxa"/>
            <w:gridSpan w:val="2"/>
          </w:tcPr>
          <w:p w14:paraId="2C4614CC"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Pr>
                <w:rFonts w:ascii="Arial" w:hAnsi="Arial" w:cs="Arial"/>
                <w:sz w:val="18"/>
                <w:szCs w:val="18"/>
              </w:rPr>
              <w:t xml:space="preserve">Australian </w:t>
            </w:r>
            <w:proofErr w:type="spellStart"/>
            <w:r>
              <w:rPr>
                <w:rFonts w:ascii="Arial" w:hAnsi="Arial" w:cs="Arial"/>
                <w:sz w:val="18"/>
                <w:szCs w:val="18"/>
              </w:rPr>
              <w:t>Wuol</w:t>
            </w:r>
            <w:proofErr w:type="spellEnd"/>
            <w:r>
              <w:rPr>
                <w:rFonts w:ascii="Arial" w:hAnsi="Arial" w:cs="Arial"/>
                <w:sz w:val="18"/>
                <w:szCs w:val="18"/>
              </w:rPr>
              <w:t xml:space="preserve"> Mission A</w:t>
            </w:r>
            <w:r w:rsidRPr="00745153">
              <w:rPr>
                <w:rFonts w:ascii="Arial" w:hAnsi="Arial" w:cs="Arial"/>
                <w:sz w:val="18"/>
                <w:szCs w:val="18"/>
              </w:rPr>
              <w:t>ssociation Inc (PR-40000823)</w:t>
            </w:r>
          </w:p>
        </w:tc>
        <w:tc>
          <w:tcPr>
            <w:tcW w:w="1809" w:type="dxa"/>
            <w:gridSpan w:val="2"/>
          </w:tcPr>
          <w:p w14:paraId="179893DA"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w:t>
            </w:r>
          </w:p>
        </w:tc>
        <w:tc>
          <w:tcPr>
            <w:tcW w:w="3471" w:type="dxa"/>
          </w:tcPr>
          <w:p w14:paraId="536CDF72" w14:textId="77777777" w:rsidR="0053130A" w:rsidRPr="0053130A" w:rsidRDefault="0053130A" w:rsidP="0053130A">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r>
              <w:t>:</w:t>
            </w:r>
          </w:p>
          <w:p w14:paraId="12C4FCAC" w14:textId="77777777" w:rsidR="00973020" w:rsidRPr="00745153" w:rsidRDefault="00973020" w:rsidP="009A2AB1">
            <w:pPr>
              <w:pStyle w:val="ListParagraph"/>
              <w:numPr>
                <w:ilvl w:val="0"/>
                <w:numId w:val="2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2A1E074F" w14:textId="77777777" w:rsidR="00973020" w:rsidRPr="00745153" w:rsidRDefault="00973020" w:rsidP="009A2AB1">
            <w:pPr>
              <w:pStyle w:val="ListParagraph"/>
              <w:numPr>
                <w:ilvl w:val="0"/>
                <w:numId w:val="24"/>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31 – In relation to the approved provider breaching a condition of the provider approval.</w:t>
            </w:r>
          </w:p>
          <w:p w14:paraId="5D0B3DB6"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51 – In relation to failing to adequately monitor and support family day care educators.</w:t>
            </w:r>
          </w:p>
          <w:p w14:paraId="134B4B0F"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lastRenderedPageBreak/>
              <w:t>Section 51 – In relation to failing to ensure the safety, health and wellbeing of children being educated and cared for by the service.</w:t>
            </w:r>
          </w:p>
          <w:p w14:paraId="4A8B2D0E" w14:textId="77777777" w:rsidR="00973020" w:rsidRPr="007E2FC0" w:rsidRDefault="00973020" w:rsidP="007E2FC0">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rsidRPr="007E2FC0">
              <w:rPr>
                <w:rFonts w:ascii="Arial" w:hAnsi="Arial" w:cs="Arial"/>
                <w:sz w:val="18"/>
                <w:szCs w:val="18"/>
              </w:rPr>
              <w:t>Section 53 – In relation to failing to pay prescribed annual fees.</w:t>
            </w:r>
          </w:p>
        </w:tc>
        <w:tc>
          <w:tcPr>
            <w:tcW w:w="1997" w:type="dxa"/>
          </w:tcPr>
          <w:p w14:paraId="584C4B2D"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lastRenderedPageBreak/>
              <w:t>16 February 2018</w:t>
            </w:r>
          </w:p>
        </w:tc>
        <w:tc>
          <w:tcPr>
            <w:tcW w:w="1679" w:type="dxa"/>
          </w:tcPr>
          <w:p w14:paraId="01ECD611"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04F61DF3"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0EB45AD8" w14:textId="77777777" w:rsidR="00BA521F" w:rsidRPr="00700808" w:rsidRDefault="00BA521F" w:rsidP="00887D8A">
            <w:pPr>
              <w:rPr>
                <w:lang w:val="en-AU"/>
              </w:rPr>
            </w:pPr>
            <w:proofErr w:type="spellStart"/>
            <w:r w:rsidRPr="00700808">
              <w:rPr>
                <w:rFonts w:ascii="Arial" w:hAnsi="Arial" w:cs="Arial"/>
                <w:sz w:val="18"/>
                <w:szCs w:val="18"/>
              </w:rPr>
              <w:t>Barwaaqo</w:t>
            </w:r>
            <w:proofErr w:type="spellEnd"/>
            <w:r w:rsidRPr="00700808">
              <w:rPr>
                <w:rFonts w:ascii="Arial" w:hAnsi="Arial" w:cs="Arial"/>
                <w:sz w:val="18"/>
                <w:szCs w:val="18"/>
              </w:rPr>
              <w:t xml:space="preserve"> Family Day Care</w:t>
            </w:r>
            <w:r w:rsidRPr="00700808">
              <w:rPr>
                <w:lang w:val="en-AU"/>
              </w:rPr>
              <w:t xml:space="preserve"> </w:t>
            </w:r>
          </w:p>
        </w:tc>
        <w:tc>
          <w:tcPr>
            <w:tcW w:w="2134" w:type="dxa"/>
            <w:gridSpan w:val="2"/>
          </w:tcPr>
          <w:p w14:paraId="380DB88E" w14:textId="77777777" w:rsidR="00BA521F" w:rsidRPr="00700808" w:rsidRDefault="00BA521F"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700808">
              <w:rPr>
                <w:rFonts w:ascii="Arial" w:hAnsi="Arial" w:cs="Arial"/>
                <w:sz w:val="18"/>
                <w:szCs w:val="18"/>
              </w:rPr>
              <w:t>Barwaaqo</w:t>
            </w:r>
            <w:proofErr w:type="spellEnd"/>
            <w:r w:rsidRPr="00700808">
              <w:rPr>
                <w:rFonts w:ascii="Arial" w:hAnsi="Arial" w:cs="Arial"/>
                <w:sz w:val="18"/>
                <w:szCs w:val="18"/>
              </w:rPr>
              <w:t xml:space="preserve"> Family Day Care</w:t>
            </w:r>
          </w:p>
          <w:p w14:paraId="016E003F" w14:textId="77777777" w:rsidR="00BA521F" w:rsidRPr="00700808" w:rsidRDefault="00BA521F"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rFonts w:ascii="Arial" w:hAnsi="Arial" w:cs="Arial"/>
                <w:sz w:val="18"/>
                <w:szCs w:val="18"/>
              </w:rPr>
              <w:t>(PR-00007890)</w:t>
            </w:r>
          </w:p>
        </w:tc>
        <w:tc>
          <w:tcPr>
            <w:tcW w:w="1809" w:type="dxa"/>
            <w:gridSpan w:val="2"/>
          </w:tcPr>
          <w:p w14:paraId="740C307F" w14:textId="77777777" w:rsidR="00BA521F" w:rsidRPr="00700808" w:rsidRDefault="00BA521F"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rFonts w:ascii="Arial" w:hAnsi="Arial" w:cs="Arial"/>
                <w:sz w:val="18"/>
                <w:szCs w:val="18"/>
              </w:rPr>
              <w:t>Amendment of Service Approval</w:t>
            </w:r>
          </w:p>
        </w:tc>
        <w:tc>
          <w:tcPr>
            <w:tcW w:w="3471" w:type="dxa"/>
          </w:tcPr>
          <w:p w14:paraId="12AD8083" w14:textId="77777777" w:rsidR="00BA521F" w:rsidRPr="00700808" w:rsidRDefault="00BA521F"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Due to the serious nature of non-compliances including with:</w:t>
            </w:r>
          </w:p>
          <w:p w14:paraId="2527D0B9" w14:textId="77777777" w:rsidR="00BA521F" w:rsidRPr="00700808" w:rsidRDefault="00BA521F" w:rsidP="00887D8A">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167 – in relation to the approved provider not ensuring that every reasonable precaution was taken to protect children being educated and cared for by the service from harm and from any hazard likely to cause injury.</w:t>
            </w:r>
          </w:p>
          <w:p w14:paraId="037F065A" w14:textId="77777777" w:rsidR="00BA521F" w:rsidRPr="00700808" w:rsidRDefault="00BA521F" w:rsidP="00887D8A">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269 - in relation to the register of family day care educators not containing the prescribed information.</w:t>
            </w:r>
          </w:p>
          <w:p w14:paraId="3B236690" w14:textId="77777777" w:rsidR="00BA521F" w:rsidRPr="00700808" w:rsidRDefault="00BA521F" w:rsidP="00887D8A">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 xml:space="preserve">Section 167 – in relation to the approved provider not ensuring that every reasonable precaution was taken to protect children being educated and cared for by the service from </w:t>
            </w:r>
            <w:r w:rsidRPr="00700808">
              <w:rPr>
                <w:rFonts w:ascii="Arial" w:hAnsi="Arial" w:cs="Arial"/>
                <w:sz w:val="18"/>
                <w:szCs w:val="18"/>
              </w:rPr>
              <w:lastRenderedPageBreak/>
              <w:t>harm and from any hazard likely to cause injury.</w:t>
            </w:r>
          </w:p>
          <w:p w14:paraId="5822812C" w14:textId="77777777" w:rsidR="00BA521F" w:rsidRPr="00700808" w:rsidRDefault="00BA521F" w:rsidP="00887D8A">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175 – in relation to failing to keep enrolment and other documents.</w:t>
            </w:r>
          </w:p>
        </w:tc>
        <w:tc>
          <w:tcPr>
            <w:tcW w:w="1997" w:type="dxa"/>
          </w:tcPr>
          <w:p w14:paraId="3EC24D2D" w14:textId="77777777" w:rsidR="00BA521F" w:rsidRPr="00700808" w:rsidRDefault="00BA521F"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lastRenderedPageBreak/>
              <w:t>20 February 2018</w:t>
            </w:r>
          </w:p>
        </w:tc>
        <w:tc>
          <w:tcPr>
            <w:tcW w:w="1679" w:type="dxa"/>
          </w:tcPr>
          <w:p w14:paraId="3F17892B" w14:textId="77777777" w:rsidR="00BA521F" w:rsidRPr="00700808" w:rsidRDefault="00BA521F"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rFonts w:ascii="Arial" w:hAnsi="Arial" w:cs="Arial"/>
                <w:sz w:val="18"/>
                <w:szCs w:val="18"/>
              </w:rPr>
              <w:t>Imposition of conditions on service approval under section 55</w:t>
            </w:r>
          </w:p>
        </w:tc>
      </w:tr>
      <w:tr w:rsidR="004205E0" w14:paraId="16CCFBEC"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3A57BD34" w14:textId="77777777" w:rsidR="00973020" w:rsidRPr="00745153" w:rsidRDefault="00973020" w:rsidP="009A2AB1">
            <w:pPr>
              <w:rPr>
                <w:rFonts w:ascii="Arial" w:hAnsi="Arial" w:cs="Arial"/>
                <w:sz w:val="18"/>
                <w:szCs w:val="18"/>
              </w:rPr>
            </w:pPr>
            <w:proofErr w:type="spellStart"/>
            <w:r w:rsidRPr="00745153">
              <w:rPr>
                <w:rFonts w:ascii="Arial" w:hAnsi="Arial" w:cs="Arial"/>
                <w:sz w:val="18"/>
                <w:szCs w:val="18"/>
              </w:rPr>
              <w:t>Kindaland</w:t>
            </w:r>
            <w:proofErr w:type="spellEnd"/>
            <w:r w:rsidRPr="00745153">
              <w:rPr>
                <w:rFonts w:ascii="Arial" w:hAnsi="Arial" w:cs="Arial"/>
                <w:sz w:val="18"/>
                <w:szCs w:val="18"/>
              </w:rPr>
              <w:t xml:space="preserve"> Family Day Care Services</w:t>
            </w:r>
          </w:p>
          <w:p w14:paraId="53025393" w14:textId="77777777" w:rsidR="00973020" w:rsidRPr="00745153" w:rsidRDefault="00973020" w:rsidP="009A2AB1">
            <w:pPr>
              <w:rPr>
                <w:rFonts w:ascii="Arial" w:hAnsi="Arial" w:cs="Arial"/>
                <w:sz w:val="18"/>
                <w:szCs w:val="18"/>
              </w:rPr>
            </w:pPr>
            <w:r w:rsidRPr="00745153">
              <w:rPr>
                <w:rFonts w:ascii="Arial" w:hAnsi="Arial" w:cs="Arial"/>
                <w:sz w:val="18"/>
                <w:szCs w:val="18"/>
              </w:rPr>
              <w:t>99 – 101 Western Avenue</w:t>
            </w:r>
          </w:p>
          <w:p w14:paraId="1B4D0685" w14:textId="77777777" w:rsidR="00973020" w:rsidRPr="00312720" w:rsidRDefault="00973020" w:rsidP="006340B3">
            <w:pPr>
              <w:rPr>
                <w:lang w:val="en-AU"/>
              </w:rPr>
            </w:pPr>
            <w:r w:rsidRPr="00745153">
              <w:rPr>
                <w:rFonts w:ascii="Arial" w:hAnsi="Arial" w:cs="Arial"/>
                <w:sz w:val="18"/>
                <w:szCs w:val="18"/>
              </w:rPr>
              <w:t>Tullamarine</w:t>
            </w:r>
          </w:p>
        </w:tc>
        <w:tc>
          <w:tcPr>
            <w:tcW w:w="2134" w:type="dxa"/>
            <w:gridSpan w:val="2"/>
          </w:tcPr>
          <w:p w14:paraId="74FFE72B"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745153">
              <w:rPr>
                <w:rFonts w:ascii="Arial" w:hAnsi="Arial" w:cs="Arial"/>
                <w:sz w:val="18"/>
                <w:szCs w:val="18"/>
              </w:rPr>
              <w:t>Kindaland</w:t>
            </w:r>
            <w:proofErr w:type="spellEnd"/>
            <w:r w:rsidRPr="00745153">
              <w:rPr>
                <w:rFonts w:ascii="Arial" w:hAnsi="Arial" w:cs="Arial"/>
                <w:sz w:val="18"/>
                <w:szCs w:val="18"/>
              </w:rPr>
              <w:t xml:space="preserve"> Pty Ltd</w:t>
            </w:r>
          </w:p>
          <w:p w14:paraId="18544812"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PR-00002423)</w:t>
            </w:r>
          </w:p>
        </w:tc>
        <w:tc>
          <w:tcPr>
            <w:tcW w:w="1809" w:type="dxa"/>
            <w:gridSpan w:val="2"/>
          </w:tcPr>
          <w:p w14:paraId="745DA04B"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Amendment of Service Approval</w:t>
            </w:r>
          </w:p>
        </w:tc>
        <w:tc>
          <w:tcPr>
            <w:tcW w:w="3471" w:type="dxa"/>
          </w:tcPr>
          <w:p w14:paraId="46DB6192"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Due to the serious nature of non-compliances including with:</w:t>
            </w:r>
          </w:p>
          <w:p w14:paraId="693AEF7C"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51- In relation to failing to adequately monitor and support family day care educators.</w:t>
            </w:r>
          </w:p>
          <w:p w14:paraId="150252E6"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167 – In relation to failing to take every reasonable precaution to protect children from harm and any hazard likely to cause injury.</w:t>
            </w:r>
          </w:p>
          <w:p w14:paraId="1532F5C8"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269 – In relation to keeping a register of family day care educators, co-ordinators and assistants.</w:t>
            </w:r>
          </w:p>
          <w:p w14:paraId="5F0BC449" w14:textId="77777777" w:rsidR="00973020" w:rsidRPr="007E2FC0" w:rsidRDefault="00973020" w:rsidP="007E2FC0">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rsidRPr="007E2FC0">
              <w:rPr>
                <w:rFonts w:ascii="Arial" w:hAnsi="Arial" w:cs="Arial"/>
                <w:sz w:val="18"/>
                <w:szCs w:val="18"/>
              </w:rPr>
              <w:t xml:space="preserve">Regulation 74 – In relation to documenting of child assessments or evaluations for delivery of the educational program. </w:t>
            </w:r>
          </w:p>
        </w:tc>
        <w:tc>
          <w:tcPr>
            <w:tcW w:w="1997" w:type="dxa"/>
          </w:tcPr>
          <w:p w14:paraId="6175FB0F"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20 February 2018</w:t>
            </w:r>
          </w:p>
        </w:tc>
        <w:tc>
          <w:tcPr>
            <w:tcW w:w="1679" w:type="dxa"/>
          </w:tcPr>
          <w:p w14:paraId="062D66CA"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Imposition of conditions on service approval under section 55</w:t>
            </w:r>
          </w:p>
        </w:tc>
      </w:tr>
      <w:tr w:rsidR="004205E0" w14:paraId="356566F9"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50E94A79" w14:textId="77777777" w:rsidR="00973020" w:rsidRPr="00745153" w:rsidRDefault="00973020" w:rsidP="009A2AB1">
            <w:pPr>
              <w:rPr>
                <w:rFonts w:ascii="Arial" w:hAnsi="Arial" w:cs="Arial"/>
                <w:sz w:val="18"/>
                <w:szCs w:val="18"/>
              </w:rPr>
            </w:pPr>
            <w:r w:rsidRPr="00745153">
              <w:rPr>
                <w:rFonts w:ascii="Arial" w:hAnsi="Arial" w:cs="Arial"/>
                <w:sz w:val="18"/>
                <w:szCs w:val="18"/>
              </w:rPr>
              <w:t>Little Angels Child Care Centre</w:t>
            </w:r>
          </w:p>
          <w:p w14:paraId="20DAF793" w14:textId="77777777" w:rsidR="00973020" w:rsidRPr="00745153" w:rsidRDefault="00973020" w:rsidP="009A2AB1">
            <w:pPr>
              <w:rPr>
                <w:rFonts w:ascii="Arial" w:hAnsi="Arial" w:cs="Arial"/>
                <w:sz w:val="18"/>
                <w:szCs w:val="18"/>
              </w:rPr>
            </w:pPr>
            <w:r w:rsidRPr="00745153">
              <w:rPr>
                <w:rFonts w:ascii="Arial" w:hAnsi="Arial" w:cs="Arial"/>
                <w:sz w:val="18"/>
                <w:szCs w:val="18"/>
              </w:rPr>
              <w:t xml:space="preserve">39 </w:t>
            </w:r>
            <w:proofErr w:type="spellStart"/>
            <w:r w:rsidRPr="00745153">
              <w:rPr>
                <w:rFonts w:ascii="Arial" w:hAnsi="Arial" w:cs="Arial"/>
                <w:sz w:val="18"/>
                <w:szCs w:val="18"/>
              </w:rPr>
              <w:t>Anora</w:t>
            </w:r>
            <w:proofErr w:type="spellEnd"/>
            <w:r w:rsidRPr="00745153">
              <w:rPr>
                <w:rFonts w:ascii="Arial" w:hAnsi="Arial" w:cs="Arial"/>
                <w:sz w:val="18"/>
                <w:szCs w:val="18"/>
              </w:rPr>
              <w:t xml:space="preserve"> Crescent</w:t>
            </w:r>
          </w:p>
          <w:p w14:paraId="0B58804C" w14:textId="77777777" w:rsidR="00973020" w:rsidRPr="00312720" w:rsidRDefault="00973020" w:rsidP="006340B3">
            <w:pPr>
              <w:rPr>
                <w:lang w:val="en-AU"/>
              </w:rPr>
            </w:pPr>
            <w:r w:rsidRPr="00745153">
              <w:rPr>
                <w:rFonts w:ascii="Arial" w:hAnsi="Arial" w:cs="Arial"/>
                <w:sz w:val="18"/>
                <w:szCs w:val="18"/>
              </w:rPr>
              <w:lastRenderedPageBreak/>
              <w:t>Mulgrave</w:t>
            </w:r>
          </w:p>
        </w:tc>
        <w:tc>
          <w:tcPr>
            <w:tcW w:w="2134" w:type="dxa"/>
            <w:gridSpan w:val="2"/>
          </w:tcPr>
          <w:p w14:paraId="5D3E986F"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lastRenderedPageBreak/>
              <w:t>Samantha Rojas</w:t>
            </w:r>
          </w:p>
          <w:p w14:paraId="456AB656"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PR-00002207)</w:t>
            </w:r>
          </w:p>
        </w:tc>
        <w:tc>
          <w:tcPr>
            <w:tcW w:w="1809" w:type="dxa"/>
            <w:gridSpan w:val="2"/>
          </w:tcPr>
          <w:p w14:paraId="29E1DD2E"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ompliance Notice</w:t>
            </w:r>
          </w:p>
        </w:tc>
        <w:tc>
          <w:tcPr>
            <w:tcW w:w="3471" w:type="dxa"/>
          </w:tcPr>
          <w:p w14:paraId="58EF02AE" w14:textId="77777777" w:rsidR="00973020" w:rsidRPr="00745153" w:rsidRDefault="00973020" w:rsidP="009A2AB1">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Due to the serious nature of non-compliances including with:</w:t>
            </w:r>
          </w:p>
          <w:p w14:paraId="6446A64C"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lastRenderedPageBreak/>
              <w:t>Section 167 – In relation to failing to take every reasonable precaution to protect children from harm and any hazard likely to cause injury.</w:t>
            </w:r>
          </w:p>
          <w:p w14:paraId="0566B0B1"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168 – In relation to the educational program not being delivered based on the developmental needs, interests and experiences of each child.</w:t>
            </w:r>
          </w:p>
          <w:p w14:paraId="4F952C2C"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295 – In relation to the provision of false and misleading information or documents.</w:t>
            </w:r>
          </w:p>
          <w:p w14:paraId="28CC84D4" w14:textId="77777777" w:rsidR="00973020" w:rsidRPr="007E2FC0" w:rsidRDefault="00973020" w:rsidP="007E2FC0">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rsidRPr="007E2FC0">
              <w:rPr>
                <w:rFonts w:ascii="Arial" w:hAnsi="Arial" w:cs="Arial"/>
                <w:sz w:val="18"/>
                <w:szCs w:val="18"/>
              </w:rPr>
              <w:t>Regulation 155 – In relation to interactions with children and reasonable steps not being taken to ensure that the service provided education and care to children in a way that maintained the dignity and rights of each child.</w:t>
            </w:r>
          </w:p>
        </w:tc>
        <w:tc>
          <w:tcPr>
            <w:tcW w:w="1997" w:type="dxa"/>
          </w:tcPr>
          <w:p w14:paraId="4910819F"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lastRenderedPageBreak/>
              <w:t>22 February 2018</w:t>
            </w:r>
          </w:p>
        </w:tc>
        <w:tc>
          <w:tcPr>
            <w:tcW w:w="1679" w:type="dxa"/>
          </w:tcPr>
          <w:p w14:paraId="19498AFA"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Issue of compliance notice under section 177</w:t>
            </w:r>
          </w:p>
        </w:tc>
      </w:tr>
      <w:tr w:rsidR="004205E0" w14:paraId="2CC74873"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0E2C233F" w14:textId="77777777" w:rsidR="00973020" w:rsidRPr="00312720" w:rsidRDefault="00973020" w:rsidP="009A2AB1">
            <w:pPr>
              <w:rPr>
                <w:lang w:val="en-AU"/>
              </w:rPr>
            </w:pPr>
            <w:r w:rsidRPr="00745153">
              <w:rPr>
                <w:rFonts w:ascii="Arial" w:hAnsi="Arial" w:cs="Arial"/>
                <w:sz w:val="18"/>
                <w:szCs w:val="18"/>
              </w:rPr>
              <w:t>Affordable Family Day Care</w:t>
            </w:r>
          </w:p>
        </w:tc>
        <w:tc>
          <w:tcPr>
            <w:tcW w:w="2134" w:type="dxa"/>
            <w:gridSpan w:val="2"/>
          </w:tcPr>
          <w:p w14:paraId="4E50D19F"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Affordable Family Day Care Pty Ltd</w:t>
            </w:r>
          </w:p>
          <w:p w14:paraId="0D86A146"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PR-00005891)</w:t>
            </w:r>
          </w:p>
        </w:tc>
        <w:tc>
          <w:tcPr>
            <w:tcW w:w="1809" w:type="dxa"/>
            <w:gridSpan w:val="2"/>
          </w:tcPr>
          <w:p w14:paraId="00E5AC1C"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w:t>
            </w:r>
          </w:p>
        </w:tc>
        <w:tc>
          <w:tcPr>
            <w:tcW w:w="3471" w:type="dxa"/>
          </w:tcPr>
          <w:p w14:paraId="06087210" w14:textId="77777777" w:rsidR="00BD6DB5" w:rsidRPr="00BD6DB5" w:rsidRDefault="00BD6DB5" w:rsidP="00BD6DB5">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r>
              <w:t>:</w:t>
            </w:r>
          </w:p>
          <w:p w14:paraId="0D0C72A9" w14:textId="77777777" w:rsidR="00973020" w:rsidRPr="00745153" w:rsidRDefault="00973020" w:rsidP="009A2AB1">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319767C3" w14:textId="77777777" w:rsidR="00973020" w:rsidRPr="00745153" w:rsidRDefault="00973020" w:rsidP="009A2AB1">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lastRenderedPageBreak/>
              <w:t xml:space="preserve">Section 31 – In relation to unacceptable risk to the safety, health or wellbeing </w:t>
            </w:r>
            <w:r>
              <w:rPr>
                <w:rFonts w:ascii="Arial" w:hAnsi="Arial" w:cs="Arial"/>
                <w:sz w:val="18"/>
                <w:szCs w:val="18"/>
              </w:rPr>
              <w:t>of children</w:t>
            </w:r>
            <w:r w:rsidRPr="00745153">
              <w:rPr>
                <w:rFonts w:ascii="Arial" w:hAnsi="Arial" w:cs="Arial"/>
                <w:sz w:val="18"/>
                <w:szCs w:val="18"/>
              </w:rPr>
              <w:t>.</w:t>
            </w:r>
          </w:p>
          <w:p w14:paraId="18747E6A" w14:textId="77777777" w:rsidR="00973020" w:rsidRPr="00735E6E" w:rsidRDefault="00973020" w:rsidP="00735E6E">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ection 31 – In relation to the approved provider breaching a condition of the provider approval.</w:t>
            </w:r>
          </w:p>
        </w:tc>
        <w:tc>
          <w:tcPr>
            <w:tcW w:w="1997" w:type="dxa"/>
          </w:tcPr>
          <w:p w14:paraId="482254A4"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lastRenderedPageBreak/>
              <w:t>28 February 2018</w:t>
            </w:r>
          </w:p>
        </w:tc>
        <w:tc>
          <w:tcPr>
            <w:tcW w:w="1679" w:type="dxa"/>
          </w:tcPr>
          <w:p w14:paraId="6815F0E4"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1D76CF9A"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3395079F" w14:textId="77777777" w:rsidR="00BA521F" w:rsidRPr="00700808" w:rsidRDefault="00BA521F" w:rsidP="00887D8A">
            <w:pPr>
              <w:rPr>
                <w:rFonts w:ascii="Arial" w:hAnsi="Arial" w:cs="Arial"/>
                <w:sz w:val="18"/>
                <w:szCs w:val="18"/>
              </w:rPr>
            </w:pPr>
            <w:proofErr w:type="spellStart"/>
            <w:r w:rsidRPr="00700808">
              <w:rPr>
                <w:rFonts w:ascii="Arial" w:hAnsi="Arial" w:cs="Arial"/>
                <w:sz w:val="18"/>
                <w:szCs w:val="18"/>
              </w:rPr>
              <w:t>Hawwi</w:t>
            </w:r>
            <w:proofErr w:type="spellEnd"/>
            <w:r w:rsidRPr="00700808">
              <w:rPr>
                <w:rFonts w:ascii="Arial" w:hAnsi="Arial" w:cs="Arial"/>
                <w:sz w:val="18"/>
                <w:szCs w:val="18"/>
              </w:rPr>
              <w:t xml:space="preserve"> Family Day Care</w:t>
            </w:r>
          </w:p>
          <w:p w14:paraId="77523AD8" w14:textId="77777777" w:rsidR="00BA521F" w:rsidRPr="00700808" w:rsidRDefault="00BA521F" w:rsidP="00887D8A">
            <w:pPr>
              <w:rPr>
                <w:rFonts w:ascii="Arial" w:hAnsi="Arial" w:cs="Arial"/>
                <w:sz w:val="18"/>
                <w:szCs w:val="18"/>
              </w:rPr>
            </w:pPr>
            <w:r w:rsidRPr="00700808">
              <w:rPr>
                <w:rFonts w:ascii="Arial" w:hAnsi="Arial" w:cs="Arial"/>
                <w:sz w:val="18"/>
                <w:szCs w:val="18"/>
              </w:rPr>
              <w:t>6/2A Motto Drive</w:t>
            </w:r>
          </w:p>
          <w:p w14:paraId="28A879BD" w14:textId="77777777" w:rsidR="00BA521F" w:rsidRPr="00700808" w:rsidRDefault="00BA521F" w:rsidP="00887D8A">
            <w:pPr>
              <w:rPr>
                <w:rFonts w:ascii="Arial" w:hAnsi="Arial" w:cs="Arial"/>
                <w:sz w:val="18"/>
                <w:szCs w:val="18"/>
              </w:rPr>
            </w:pPr>
            <w:r w:rsidRPr="00700808">
              <w:rPr>
                <w:rFonts w:ascii="Arial" w:hAnsi="Arial" w:cs="Arial"/>
                <w:sz w:val="18"/>
                <w:szCs w:val="18"/>
              </w:rPr>
              <w:t xml:space="preserve">Coolaroo </w:t>
            </w:r>
          </w:p>
          <w:p w14:paraId="62531882" w14:textId="77777777" w:rsidR="00BA521F" w:rsidRPr="00700808" w:rsidRDefault="00BA521F" w:rsidP="00887D8A">
            <w:pPr>
              <w:rPr>
                <w:rFonts w:cstheme="minorHAnsi"/>
                <w:color w:val="auto"/>
                <w:sz w:val="18"/>
                <w:szCs w:val="18"/>
                <w:lang w:val="en-AU"/>
              </w:rPr>
            </w:pPr>
          </w:p>
        </w:tc>
        <w:tc>
          <w:tcPr>
            <w:tcW w:w="2134" w:type="dxa"/>
            <w:gridSpan w:val="2"/>
          </w:tcPr>
          <w:p w14:paraId="28E00CB1" w14:textId="77777777" w:rsidR="00BA521F" w:rsidRPr="00700808" w:rsidRDefault="00BA521F"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700808">
              <w:rPr>
                <w:rFonts w:ascii="Arial" w:hAnsi="Arial" w:cs="Arial"/>
                <w:sz w:val="18"/>
                <w:szCs w:val="18"/>
              </w:rPr>
              <w:t>Hawwi</w:t>
            </w:r>
            <w:proofErr w:type="spellEnd"/>
            <w:r w:rsidRPr="00700808">
              <w:rPr>
                <w:rFonts w:ascii="Arial" w:hAnsi="Arial" w:cs="Arial"/>
                <w:sz w:val="18"/>
                <w:szCs w:val="18"/>
              </w:rPr>
              <w:t xml:space="preserve"> Family Day Care Services Pty Ltd</w:t>
            </w:r>
          </w:p>
          <w:p w14:paraId="3653B77F" w14:textId="77777777" w:rsidR="00BA521F" w:rsidRPr="00700808" w:rsidRDefault="00BA521F"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rFonts w:ascii="Arial" w:hAnsi="Arial" w:cs="Arial"/>
                <w:sz w:val="18"/>
                <w:szCs w:val="18"/>
              </w:rPr>
              <w:t>(PR-40001039)</w:t>
            </w:r>
          </w:p>
        </w:tc>
        <w:tc>
          <w:tcPr>
            <w:tcW w:w="1809" w:type="dxa"/>
            <w:gridSpan w:val="2"/>
          </w:tcPr>
          <w:p w14:paraId="44B34AC5" w14:textId="77777777" w:rsidR="00BA521F" w:rsidRPr="00700808" w:rsidRDefault="00BA521F"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rFonts w:ascii="Arial" w:hAnsi="Arial" w:cs="Arial"/>
                <w:sz w:val="18"/>
                <w:szCs w:val="18"/>
              </w:rPr>
              <w:t>Cancellation of provider approval</w:t>
            </w:r>
          </w:p>
        </w:tc>
        <w:tc>
          <w:tcPr>
            <w:tcW w:w="3471" w:type="dxa"/>
          </w:tcPr>
          <w:p w14:paraId="2D4833EB" w14:textId="77777777" w:rsidR="00BA521F" w:rsidRPr="00700808" w:rsidRDefault="00BA521F" w:rsidP="00887D8A">
            <w:pPr>
              <w:cnfStyle w:val="000000000000" w:firstRow="0" w:lastRow="0" w:firstColumn="0" w:lastColumn="0" w:oddVBand="0" w:evenVBand="0" w:oddHBand="0" w:evenHBand="0" w:firstRowFirstColumn="0" w:firstRowLastColumn="0" w:lastRowFirstColumn="0" w:lastRowLastColumn="0"/>
              <w:rPr>
                <w:lang w:val="en-AU"/>
              </w:rPr>
            </w:pPr>
            <w:r w:rsidRPr="00700808">
              <w:t>Based on the following grounds:</w:t>
            </w:r>
          </w:p>
          <w:p w14:paraId="45FC9BBB" w14:textId="77777777" w:rsidR="00BA521F" w:rsidRPr="00700808" w:rsidRDefault="00BA521F" w:rsidP="00887D8A">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06EF3B37" w14:textId="77777777" w:rsidR="00BA521F" w:rsidRPr="00700808" w:rsidRDefault="00BA521F" w:rsidP="00887D8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51 – In relation to failing to ensure the safety, health and wellbeing children being educated and cared for by the service.</w:t>
            </w:r>
          </w:p>
          <w:p w14:paraId="22BF5E23" w14:textId="77777777" w:rsidR="00BA521F" w:rsidRPr="00700808" w:rsidRDefault="00BA521F" w:rsidP="00887D8A">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700808">
              <w:rPr>
                <w:rFonts w:ascii="Arial" w:hAnsi="Arial" w:cs="Arial"/>
                <w:sz w:val="18"/>
                <w:szCs w:val="18"/>
              </w:rPr>
              <w:t>Section 51 – In relation to failing to ensure that, each family day care educator is adequately monitored and supported by a family day care co-ordinator.</w:t>
            </w:r>
          </w:p>
        </w:tc>
        <w:tc>
          <w:tcPr>
            <w:tcW w:w="1997" w:type="dxa"/>
          </w:tcPr>
          <w:p w14:paraId="228B1E30" w14:textId="77777777" w:rsidR="00BA521F" w:rsidRPr="00700808" w:rsidRDefault="00BA521F"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rFonts w:ascii="Arial" w:hAnsi="Arial" w:cs="Arial"/>
                <w:sz w:val="18"/>
                <w:szCs w:val="18"/>
              </w:rPr>
              <w:t>28 February 2018</w:t>
            </w:r>
          </w:p>
        </w:tc>
        <w:tc>
          <w:tcPr>
            <w:tcW w:w="1679" w:type="dxa"/>
          </w:tcPr>
          <w:p w14:paraId="4E11D720" w14:textId="77777777" w:rsidR="00BA521F" w:rsidRPr="00700808" w:rsidRDefault="00BA521F"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rFonts w:ascii="Arial" w:hAnsi="Arial" w:cs="Arial"/>
                <w:sz w:val="18"/>
                <w:szCs w:val="18"/>
              </w:rPr>
              <w:t>Cancellation of provider approval under section 33</w:t>
            </w:r>
          </w:p>
        </w:tc>
      </w:tr>
      <w:tr w:rsidR="004205E0" w14:paraId="411B86F0"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743333A6" w14:textId="77777777" w:rsidR="00973020" w:rsidRPr="00745153" w:rsidRDefault="00973020" w:rsidP="009A2AB1">
            <w:pPr>
              <w:rPr>
                <w:rFonts w:ascii="Arial" w:hAnsi="Arial" w:cs="Arial"/>
                <w:sz w:val="18"/>
                <w:szCs w:val="18"/>
              </w:rPr>
            </w:pPr>
            <w:r w:rsidRPr="00745153">
              <w:rPr>
                <w:rFonts w:ascii="Arial" w:hAnsi="Arial" w:cs="Arial"/>
                <w:sz w:val="18"/>
                <w:szCs w:val="18"/>
              </w:rPr>
              <w:t>Choice Family Day Care Services Pty Ltd</w:t>
            </w:r>
          </w:p>
          <w:p w14:paraId="6B515945" w14:textId="77777777" w:rsidR="00973020" w:rsidRPr="00745153" w:rsidRDefault="00973020" w:rsidP="009A2AB1">
            <w:pPr>
              <w:rPr>
                <w:rFonts w:ascii="Arial" w:hAnsi="Arial" w:cs="Arial"/>
                <w:sz w:val="18"/>
                <w:szCs w:val="18"/>
              </w:rPr>
            </w:pPr>
            <w:r w:rsidRPr="00745153">
              <w:rPr>
                <w:rFonts w:ascii="Arial" w:hAnsi="Arial" w:cs="Arial"/>
                <w:sz w:val="18"/>
                <w:szCs w:val="18"/>
              </w:rPr>
              <w:t>206 Nicholson Street</w:t>
            </w:r>
          </w:p>
          <w:p w14:paraId="2ADA908C" w14:textId="77777777" w:rsidR="00973020" w:rsidRPr="00312720" w:rsidRDefault="00973020" w:rsidP="009A2AB1">
            <w:pPr>
              <w:rPr>
                <w:lang w:val="en-AU"/>
              </w:rPr>
            </w:pPr>
            <w:proofErr w:type="spellStart"/>
            <w:r w:rsidRPr="00745153">
              <w:rPr>
                <w:rFonts w:ascii="Arial" w:hAnsi="Arial" w:cs="Arial"/>
                <w:sz w:val="18"/>
                <w:szCs w:val="18"/>
              </w:rPr>
              <w:lastRenderedPageBreak/>
              <w:t>Footscray</w:t>
            </w:r>
            <w:proofErr w:type="spellEnd"/>
          </w:p>
        </w:tc>
        <w:tc>
          <w:tcPr>
            <w:tcW w:w="2134" w:type="dxa"/>
            <w:gridSpan w:val="2"/>
          </w:tcPr>
          <w:p w14:paraId="1DE814AB"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lastRenderedPageBreak/>
              <w:t xml:space="preserve">Trustee for Yasin Family Trust </w:t>
            </w:r>
          </w:p>
          <w:p w14:paraId="6B6D945F"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PR-00002999)</w:t>
            </w:r>
          </w:p>
        </w:tc>
        <w:tc>
          <w:tcPr>
            <w:tcW w:w="1809" w:type="dxa"/>
            <w:gridSpan w:val="2"/>
          </w:tcPr>
          <w:p w14:paraId="65E1FFD0"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ompliance Notice</w:t>
            </w:r>
          </w:p>
        </w:tc>
        <w:tc>
          <w:tcPr>
            <w:tcW w:w="3471" w:type="dxa"/>
          </w:tcPr>
          <w:p w14:paraId="2A1FBFC8" w14:textId="77777777" w:rsidR="00973020" w:rsidRPr="00745153" w:rsidRDefault="00973020" w:rsidP="009A2AB1">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Due to the serious nature of non-compliances including with:</w:t>
            </w:r>
          </w:p>
          <w:p w14:paraId="1F0D20BE"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lastRenderedPageBreak/>
              <w:t>Section 51- In relation to failing to ensure the safety, health and wellbeing of the children being educated and cared for by the service.</w:t>
            </w:r>
          </w:p>
          <w:p w14:paraId="55ADDEA1"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51- In relation to failing to adequately monitor and support family day care educators.</w:t>
            </w:r>
          </w:p>
          <w:p w14:paraId="0A42BCE1" w14:textId="77777777" w:rsidR="00973020" w:rsidRPr="00745153" w:rsidRDefault="00973020" w:rsidP="009A2AB1">
            <w:pPr>
              <w:pStyle w:val="ListParagraph"/>
              <w:numPr>
                <w:ilvl w:val="0"/>
                <w:numId w:val="20"/>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167 – In relation to failing to take every reasonable precaution to protect children being educated and cared for from harm and any hazard likely to cause injury.</w:t>
            </w:r>
          </w:p>
          <w:p w14:paraId="3D54B6EA" w14:textId="77777777" w:rsidR="00973020" w:rsidRPr="007E2FC0" w:rsidRDefault="00973020" w:rsidP="007E2FC0">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rsidRPr="007E2FC0">
              <w:rPr>
                <w:rFonts w:ascii="Arial" w:hAnsi="Arial" w:cs="Arial"/>
                <w:sz w:val="18"/>
                <w:szCs w:val="18"/>
              </w:rPr>
              <w:t>Section 168 – In relation to the educational program not being delivered to all children that was based on an approved learning framework.</w:t>
            </w:r>
          </w:p>
        </w:tc>
        <w:tc>
          <w:tcPr>
            <w:tcW w:w="1997" w:type="dxa"/>
          </w:tcPr>
          <w:p w14:paraId="75FA0B2B"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lastRenderedPageBreak/>
              <w:t>8 March 2018</w:t>
            </w:r>
          </w:p>
        </w:tc>
        <w:tc>
          <w:tcPr>
            <w:tcW w:w="1679" w:type="dxa"/>
          </w:tcPr>
          <w:p w14:paraId="148B5A7F"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Issue of compliance notice under section 177</w:t>
            </w:r>
          </w:p>
        </w:tc>
      </w:tr>
      <w:tr w:rsidR="004205E0" w14:paraId="53E82CA8"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581485FE" w14:textId="77777777" w:rsidR="00973020" w:rsidRDefault="00973020" w:rsidP="009A2AB1">
            <w:pPr>
              <w:rPr>
                <w:rFonts w:ascii="Arial" w:hAnsi="Arial" w:cs="Arial"/>
                <w:sz w:val="18"/>
                <w:szCs w:val="18"/>
              </w:rPr>
            </w:pPr>
            <w:r>
              <w:rPr>
                <w:rFonts w:ascii="Arial" w:hAnsi="Arial" w:cs="Arial"/>
                <w:sz w:val="18"/>
                <w:szCs w:val="18"/>
              </w:rPr>
              <w:t>Camp Australia – Hawthorn West Primary School OSHC</w:t>
            </w:r>
          </w:p>
          <w:p w14:paraId="26655530" w14:textId="77777777" w:rsidR="00973020" w:rsidRDefault="00973020" w:rsidP="009A2AB1">
            <w:pPr>
              <w:rPr>
                <w:rFonts w:ascii="Arial" w:hAnsi="Arial" w:cs="Arial"/>
                <w:sz w:val="18"/>
                <w:szCs w:val="18"/>
              </w:rPr>
            </w:pPr>
            <w:proofErr w:type="spellStart"/>
            <w:r>
              <w:rPr>
                <w:rFonts w:ascii="Arial" w:hAnsi="Arial" w:cs="Arial"/>
                <w:sz w:val="18"/>
                <w:szCs w:val="18"/>
              </w:rPr>
              <w:t>Cnr</w:t>
            </w:r>
            <w:proofErr w:type="spellEnd"/>
            <w:r>
              <w:rPr>
                <w:rFonts w:ascii="Arial" w:hAnsi="Arial" w:cs="Arial"/>
                <w:sz w:val="18"/>
                <w:szCs w:val="18"/>
              </w:rPr>
              <w:t xml:space="preserve"> Burwood Road and Wood Street</w:t>
            </w:r>
          </w:p>
          <w:p w14:paraId="1881EC34" w14:textId="77777777" w:rsidR="00973020" w:rsidRPr="00312720" w:rsidRDefault="00973020" w:rsidP="009A2AB1">
            <w:pPr>
              <w:rPr>
                <w:lang w:val="en-AU"/>
              </w:rPr>
            </w:pPr>
            <w:r>
              <w:rPr>
                <w:rFonts w:ascii="Arial" w:hAnsi="Arial" w:cs="Arial"/>
                <w:sz w:val="18"/>
                <w:szCs w:val="18"/>
              </w:rPr>
              <w:t>Hawthorn</w:t>
            </w:r>
          </w:p>
        </w:tc>
        <w:tc>
          <w:tcPr>
            <w:tcW w:w="2134" w:type="dxa"/>
            <w:gridSpan w:val="2"/>
          </w:tcPr>
          <w:p w14:paraId="4B4F5198"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amp Australia Pty Ltd</w:t>
            </w:r>
          </w:p>
          <w:p w14:paraId="3CFA11BB"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Pr>
                <w:rFonts w:ascii="Arial" w:hAnsi="Arial" w:cs="Arial"/>
                <w:sz w:val="18"/>
                <w:szCs w:val="18"/>
              </w:rPr>
              <w:t>(PR-00002539)</w:t>
            </w:r>
          </w:p>
        </w:tc>
        <w:tc>
          <w:tcPr>
            <w:tcW w:w="1809" w:type="dxa"/>
            <w:gridSpan w:val="2"/>
          </w:tcPr>
          <w:p w14:paraId="608700C8"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Pr>
                <w:rFonts w:ascii="Arial" w:hAnsi="Arial" w:cs="Arial"/>
                <w:sz w:val="18"/>
                <w:szCs w:val="18"/>
              </w:rPr>
              <w:t>Compliance Notice</w:t>
            </w:r>
          </w:p>
        </w:tc>
        <w:tc>
          <w:tcPr>
            <w:tcW w:w="3471" w:type="dxa"/>
          </w:tcPr>
          <w:p w14:paraId="3635EE4B" w14:textId="77777777" w:rsidR="00973020" w:rsidRDefault="00973020" w:rsidP="009A2AB1">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1660A">
              <w:rPr>
                <w:rFonts w:ascii="Arial" w:hAnsi="Arial" w:cs="Arial"/>
                <w:sz w:val="18"/>
                <w:szCs w:val="18"/>
              </w:rPr>
              <w:t>Due to the serious nature of non-compliances including with:</w:t>
            </w:r>
          </w:p>
          <w:p w14:paraId="4E0393D4" w14:textId="77777777" w:rsidR="00973020" w:rsidRDefault="00973020" w:rsidP="009A2AB1">
            <w:pPr>
              <w:pStyle w:val="ListParagraph"/>
              <w:numPr>
                <w:ilvl w:val="0"/>
                <w:numId w:val="25"/>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6875">
              <w:rPr>
                <w:rFonts w:ascii="Arial" w:hAnsi="Arial" w:cs="Arial"/>
                <w:sz w:val="18"/>
                <w:szCs w:val="18"/>
              </w:rPr>
              <w:t xml:space="preserve">Section 168 – </w:t>
            </w:r>
            <w:r>
              <w:rPr>
                <w:rFonts w:ascii="Arial" w:hAnsi="Arial" w:cs="Arial"/>
                <w:sz w:val="18"/>
                <w:szCs w:val="18"/>
              </w:rPr>
              <w:t>In relation</w:t>
            </w:r>
            <w:r w:rsidRPr="00D16875">
              <w:rPr>
                <w:rFonts w:ascii="Arial" w:hAnsi="Arial" w:cs="Arial"/>
                <w:sz w:val="18"/>
                <w:szCs w:val="18"/>
              </w:rPr>
              <w:t xml:space="preserve"> to the educational program not being delivered to all children that </w:t>
            </w:r>
            <w:proofErr w:type="gramStart"/>
            <w:r w:rsidRPr="00D16875">
              <w:rPr>
                <w:rFonts w:ascii="Arial" w:hAnsi="Arial" w:cs="Arial"/>
                <w:sz w:val="18"/>
                <w:szCs w:val="18"/>
              </w:rPr>
              <w:t>took into account</w:t>
            </w:r>
            <w:proofErr w:type="gramEnd"/>
            <w:r w:rsidRPr="00D16875">
              <w:rPr>
                <w:rFonts w:ascii="Arial" w:hAnsi="Arial" w:cs="Arial"/>
                <w:sz w:val="18"/>
                <w:szCs w:val="18"/>
              </w:rPr>
              <w:t xml:space="preserve"> the individual differences of each child.</w:t>
            </w:r>
          </w:p>
          <w:p w14:paraId="7A4B0B05" w14:textId="77777777" w:rsidR="00973020" w:rsidRDefault="00973020" w:rsidP="009A2AB1">
            <w:pPr>
              <w:pStyle w:val="ListParagraph"/>
              <w:numPr>
                <w:ilvl w:val="0"/>
                <w:numId w:val="25"/>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Regulation 74 – In relation to documenting of child assessments or evaluations for </w:t>
            </w:r>
            <w:r>
              <w:rPr>
                <w:rFonts w:ascii="Arial" w:hAnsi="Arial" w:cs="Arial"/>
                <w:sz w:val="18"/>
                <w:szCs w:val="18"/>
              </w:rPr>
              <w:lastRenderedPageBreak/>
              <w:t xml:space="preserve">delivery of the educational program. </w:t>
            </w:r>
          </w:p>
          <w:p w14:paraId="2BF2CB4F" w14:textId="77777777" w:rsidR="00973020" w:rsidRPr="001B6C36" w:rsidRDefault="00973020" w:rsidP="009A2AB1">
            <w:pPr>
              <w:pStyle w:val="ListParagraph"/>
              <w:numPr>
                <w:ilvl w:val="0"/>
                <w:numId w:val="25"/>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Regulation 155 – In relation to interactions with children and reasonable steps not being taken to provide education and care to </w:t>
            </w:r>
          </w:p>
          <w:p w14:paraId="1C6E5F5B" w14:textId="77777777" w:rsidR="00973020" w:rsidRDefault="00973020" w:rsidP="009A2AB1">
            <w:pPr>
              <w:pStyle w:val="ListParagraph"/>
              <w:numPr>
                <w:ilvl w:val="0"/>
                <w:numId w:val="25"/>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hildren in ways that gave each child positive guidance and encouragement towards acceptable behaviour.</w:t>
            </w:r>
          </w:p>
          <w:p w14:paraId="514CEEBD" w14:textId="77777777" w:rsidR="00973020" w:rsidRPr="007E2FC0" w:rsidRDefault="00973020" w:rsidP="007E2FC0">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7E2FC0">
              <w:rPr>
                <w:rFonts w:ascii="Arial" w:hAnsi="Arial" w:cs="Arial"/>
                <w:sz w:val="18"/>
                <w:szCs w:val="18"/>
              </w:rPr>
              <w:t>Regulation 156 – In relation to relationships in groups and reasonable steps not being taken to provide opportunities for children to interact and develop respectful and positive relationships with each other and with staff members at the service.</w:t>
            </w:r>
          </w:p>
        </w:tc>
        <w:tc>
          <w:tcPr>
            <w:tcW w:w="1997" w:type="dxa"/>
          </w:tcPr>
          <w:p w14:paraId="0F6FA9D8"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Pr>
                <w:rFonts w:ascii="Arial" w:hAnsi="Arial" w:cs="Arial"/>
                <w:sz w:val="18"/>
                <w:szCs w:val="18"/>
              </w:rPr>
              <w:lastRenderedPageBreak/>
              <w:t>9 March 2018</w:t>
            </w:r>
          </w:p>
        </w:tc>
        <w:tc>
          <w:tcPr>
            <w:tcW w:w="1679" w:type="dxa"/>
          </w:tcPr>
          <w:p w14:paraId="49D38D7F"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0D27DA">
              <w:rPr>
                <w:rFonts w:ascii="Arial" w:hAnsi="Arial" w:cs="Arial"/>
                <w:sz w:val="18"/>
                <w:szCs w:val="18"/>
              </w:rPr>
              <w:t>Issue of compliance notice under section 177</w:t>
            </w:r>
          </w:p>
        </w:tc>
      </w:tr>
      <w:tr w:rsidR="004205E0" w14:paraId="41F32F1F"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0D061BFA" w14:textId="77777777" w:rsidR="00973020" w:rsidRDefault="00973020" w:rsidP="009A2AB1">
            <w:pPr>
              <w:rPr>
                <w:rFonts w:ascii="Arial" w:hAnsi="Arial" w:cs="Arial"/>
                <w:sz w:val="18"/>
                <w:szCs w:val="18"/>
              </w:rPr>
            </w:pPr>
            <w:r>
              <w:rPr>
                <w:rFonts w:ascii="Arial" w:hAnsi="Arial" w:cs="Arial"/>
                <w:sz w:val="18"/>
                <w:szCs w:val="18"/>
              </w:rPr>
              <w:t>Deer Park West Kindergarten</w:t>
            </w:r>
          </w:p>
          <w:p w14:paraId="3E6BEB5C" w14:textId="77777777" w:rsidR="00973020" w:rsidRDefault="00973020" w:rsidP="009A2AB1">
            <w:pPr>
              <w:rPr>
                <w:rFonts w:ascii="Arial" w:hAnsi="Arial" w:cs="Arial"/>
                <w:sz w:val="18"/>
                <w:szCs w:val="18"/>
              </w:rPr>
            </w:pPr>
            <w:r>
              <w:rPr>
                <w:rFonts w:ascii="Arial" w:hAnsi="Arial" w:cs="Arial"/>
                <w:sz w:val="18"/>
                <w:szCs w:val="18"/>
              </w:rPr>
              <w:t>Adeline Court</w:t>
            </w:r>
          </w:p>
          <w:p w14:paraId="4D310256" w14:textId="77777777" w:rsidR="00973020" w:rsidRDefault="00973020" w:rsidP="009A2AB1">
            <w:pPr>
              <w:rPr>
                <w:rFonts w:ascii="Arial" w:hAnsi="Arial" w:cs="Arial"/>
                <w:sz w:val="18"/>
                <w:szCs w:val="18"/>
              </w:rPr>
            </w:pPr>
            <w:r>
              <w:rPr>
                <w:rFonts w:ascii="Arial" w:hAnsi="Arial" w:cs="Arial"/>
                <w:sz w:val="18"/>
                <w:szCs w:val="18"/>
              </w:rPr>
              <w:t>Deer Park</w:t>
            </w:r>
          </w:p>
          <w:p w14:paraId="6C3375E1" w14:textId="77777777" w:rsidR="00973020" w:rsidRPr="00312720" w:rsidRDefault="00973020" w:rsidP="009A2AB1">
            <w:pPr>
              <w:rPr>
                <w:lang w:val="en-AU"/>
              </w:rPr>
            </w:pPr>
          </w:p>
        </w:tc>
        <w:tc>
          <w:tcPr>
            <w:tcW w:w="2134" w:type="dxa"/>
            <w:gridSpan w:val="2"/>
          </w:tcPr>
          <w:p w14:paraId="0D3E3460"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eer Park West Kindergarten Inc.</w:t>
            </w:r>
          </w:p>
          <w:p w14:paraId="266BEF43"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Pr>
                <w:rFonts w:ascii="Arial" w:hAnsi="Arial" w:cs="Arial"/>
                <w:sz w:val="18"/>
                <w:szCs w:val="18"/>
              </w:rPr>
              <w:t>(PR-00001466)</w:t>
            </w:r>
          </w:p>
        </w:tc>
        <w:tc>
          <w:tcPr>
            <w:tcW w:w="1809" w:type="dxa"/>
            <w:gridSpan w:val="2"/>
          </w:tcPr>
          <w:p w14:paraId="15C6B383"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D00362">
              <w:rPr>
                <w:rFonts w:ascii="Arial" w:hAnsi="Arial" w:cs="Arial"/>
                <w:sz w:val="18"/>
                <w:szCs w:val="18"/>
              </w:rPr>
              <w:t>Amendment of Service Approval</w:t>
            </w:r>
          </w:p>
        </w:tc>
        <w:tc>
          <w:tcPr>
            <w:tcW w:w="3471" w:type="dxa"/>
          </w:tcPr>
          <w:p w14:paraId="02E157B9" w14:textId="77777777" w:rsidR="00973020" w:rsidRDefault="00973020" w:rsidP="009A2AB1">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1660A">
              <w:rPr>
                <w:rFonts w:ascii="Arial" w:hAnsi="Arial" w:cs="Arial"/>
                <w:sz w:val="18"/>
                <w:szCs w:val="18"/>
              </w:rPr>
              <w:t>Due to the serious nature of non-compliances including with:</w:t>
            </w:r>
          </w:p>
          <w:p w14:paraId="19EF115A" w14:textId="77777777" w:rsidR="00973020" w:rsidRDefault="00973020" w:rsidP="009A2AB1">
            <w:pPr>
              <w:pStyle w:val="ListParagraph"/>
              <w:numPr>
                <w:ilvl w:val="0"/>
                <w:numId w:val="22"/>
              </w:numPr>
              <w:spacing w:after="20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National Quality Standard ratings of Working Towards at consecutive visits conducted on 22 July 2014 and 9 August 2017.</w:t>
            </w:r>
          </w:p>
          <w:p w14:paraId="03796592" w14:textId="77777777" w:rsidR="00973020" w:rsidRDefault="00973020" w:rsidP="009A2AB1">
            <w:pPr>
              <w:pStyle w:val="ListParagraph"/>
              <w:numPr>
                <w:ilvl w:val="0"/>
                <w:numId w:val="22"/>
              </w:numPr>
              <w:spacing w:after="20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Section 167 – In relation to failing to take every reasonable precaution to protect children </w:t>
            </w:r>
            <w:r>
              <w:rPr>
                <w:rFonts w:ascii="Arial" w:hAnsi="Arial" w:cs="Arial"/>
                <w:sz w:val="18"/>
                <w:szCs w:val="18"/>
              </w:rPr>
              <w:lastRenderedPageBreak/>
              <w:t>being educated and cared for from harm and any hazard likely to cause injury.</w:t>
            </w:r>
          </w:p>
          <w:p w14:paraId="633A3B2C" w14:textId="77777777" w:rsidR="00973020" w:rsidRDefault="00973020" w:rsidP="009A2AB1">
            <w:pPr>
              <w:pStyle w:val="ListParagraph"/>
              <w:numPr>
                <w:ilvl w:val="0"/>
                <w:numId w:val="22"/>
              </w:numPr>
              <w:spacing w:after="20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egulation 162 – In relation to health information to be kept in the enrolment record.</w:t>
            </w:r>
          </w:p>
          <w:p w14:paraId="4BFCFC79" w14:textId="77777777" w:rsidR="00973020" w:rsidRDefault="00973020" w:rsidP="009A2AB1">
            <w:pPr>
              <w:pStyle w:val="ListParagraph"/>
              <w:numPr>
                <w:ilvl w:val="0"/>
                <w:numId w:val="22"/>
              </w:numPr>
              <w:spacing w:after="20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egulation 100 – In relation to risk assessments being conducted before excursions.</w:t>
            </w:r>
          </w:p>
          <w:p w14:paraId="436E809A" w14:textId="77777777" w:rsidR="00973020" w:rsidRPr="00C109F1" w:rsidRDefault="00973020" w:rsidP="00C109F1">
            <w:pPr>
              <w:pStyle w:val="ListParagraph"/>
              <w:numPr>
                <w:ilvl w:val="0"/>
                <w:numId w:val="22"/>
              </w:numPr>
              <w:cnfStyle w:val="000000000000" w:firstRow="0" w:lastRow="0" w:firstColumn="0" w:lastColumn="0" w:oddVBand="0" w:evenVBand="0" w:oddHBand="0" w:evenHBand="0" w:firstRowFirstColumn="0" w:firstRowLastColumn="0" w:lastRowFirstColumn="0" w:lastRowLastColumn="0"/>
            </w:pPr>
            <w:r w:rsidRPr="00C109F1">
              <w:rPr>
                <w:rFonts w:ascii="Arial" w:hAnsi="Arial" w:cs="Arial"/>
                <w:sz w:val="18"/>
                <w:szCs w:val="18"/>
              </w:rPr>
              <w:t>Regulation 74 – In relation to documentation of child assessments or evaluations for delivery of the educational program.</w:t>
            </w:r>
          </w:p>
        </w:tc>
        <w:tc>
          <w:tcPr>
            <w:tcW w:w="1997" w:type="dxa"/>
          </w:tcPr>
          <w:p w14:paraId="01487B33"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8E75CD">
              <w:rPr>
                <w:rFonts w:ascii="Arial" w:hAnsi="Arial" w:cs="Arial"/>
                <w:sz w:val="18"/>
                <w:szCs w:val="18"/>
              </w:rPr>
              <w:lastRenderedPageBreak/>
              <w:t>9 March 2018</w:t>
            </w:r>
          </w:p>
        </w:tc>
        <w:tc>
          <w:tcPr>
            <w:tcW w:w="1679" w:type="dxa"/>
          </w:tcPr>
          <w:p w14:paraId="54AB128B"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D00362">
              <w:rPr>
                <w:rFonts w:ascii="Arial" w:hAnsi="Arial" w:cs="Arial"/>
                <w:sz w:val="18"/>
                <w:szCs w:val="18"/>
              </w:rPr>
              <w:t>Imposition of conditions on service approval under section 55</w:t>
            </w:r>
          </w:p>
        </w:tc>
      </w:tr>
      <w:tr w:rsidR="004205E0" w14:paraId="1F9D8C06"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299D1931" w14:textId="77777777" w:rsidR="00973020" w:rsidRPr="00735E6E" w:rsidRDefault="00973020" w:rsidP="009A2AB1">
            <w:pPr>
              <w:rPr>
                <w:rFonts w:ascii="Arial" w:hAnsi="Arial" w:cs="Arial"/>
                <w:sz w:val="18"/>
                <w:szCs w:val="18"/>
              </w:rPr>
            </w:pPr>
            <w:r>
              <w:rPr>
                <w:rFonts w:ascii="Arial" w:hAnsi="Arial" w:cs="Arial"/>
                <w:sz w:val="18"/>
                <w:szCs w:val="18"/>
              </w:rPr>
              <w:t>Kids 4 Care Family Day Care Pty Ltd</w:t>
            </w:r>
          </w:p>
        </w:tc>
        <w:tc>
          <w:tcPr>
            <w:tcW w:w="2134" w:type="dxa"/>
            <w:gridSpan w:val="2"/>
          </w:tcPr>
          <w:p w14:paraId="0ADC2706" w14:textId="77777777" w:rsidR="00973020" w:rsidRPr="00735E6E"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Kids 4 Care Family Day Care Pty Ltd</w:t>
            </w:r>
          </w:p>
        </w:tc>
        <w:tc>
          <w:tcPr>
            <w:tcW w:w="1809" w:type="dxa"/>
            <w:gridSpan w:val="2"/>
          </w:tcPr>
          <w:p w14:paraId="3AD1C9D3"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uspension of provider approval</w:t>
            </w:r>
          </w:p>
        </w:tc>
        <w:tc>
          <w:tcPr>
            <w:tcW w:w="3471" w:type="dxa"/>
          </w:tcPr>
          <w:p w14:paraId="1D3889C8" w14:textId="77777777" w:rsidR="00973020" w:rsidRDefault="00973020" w:rsidP="00C109F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1660A">
              <w:rPr>
                <w:rFonts w:ascii="Arial" w:hAnsi="Arial" w:cs="Arial"/>
                <w:sz w:val="18"/>
                <w:szCs w:val="18"/>
              </w:rPr>
              <w:t>Due to the serious nature of non-compliances including with:</w:t>
            </w:r>
          </w:p>
          <w:p w14:paraId="1D0A873D" w14:textId="77777777" w:rsidR="00973020" w:rsidRDefault="00973020" w:rsidP="005D2FB7">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Section 51 – in relation to </w:t>
            </w:r>
            <w:r w:rsidRPr="00657500">
              <w:rPr>
                <w:rFonts w:ascii="Arial" w:hAnsi="Arial" w:cs="Arial"/>
                <w:sz w:val="18"/>
                <w:szCs w:val="18"/>
              </w:rPr>
              <w:t xml:space="preserve">In relation to </w:t>
            </w:r>
            <w:r>
              <w:rPr>
                <w:rFonts w:ascii="Arial" w:hAnsi="Arial" w:cs="Arial"/>
                <w:sz w:val="18"/>
                <w:szCs w:val="18"/>
              </w:rPr>
              <w:t>failing to ensure that, each family day care educator is adequately monitored and supported by a family day care co-ordinator.</w:t>
            </w:r>
          </w:p>
          <w:p w14:paraId="37F2F0E0" w14:textId="77777777" w:rsidR="00973020" w:rsidRDefault="00973020" w:rsidP="005D2FB7">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Section 269 – </w:t>
            </w:r>
            <w:r w:rsidRPr="00A56D82">
              <w:rPr>
                <w:rFonts w:ascii="Arial" w:hAnsi="Arial" w:cs="Arial"/>
                <w:sz w:val="18"/>
                <w:szCs w:val="18"/>
              </w:rPr>
              <w:t>in relation to the register of family day care educators not containing the prescribed information.</w:t>
            </w:r>
          </w:p>
          <w:p w14:paraId="7E0F8050" w14:textId="77777777" w:rsidR="00973020" w:rsidRDefault="00973020" w:rsidP="005D2FB7">
            <w:pPr>
              <w:pStyle w:val="ListParagraph"/>
              <w:numPr>
                <w:ilvl w:val="0"/>
                <w:numId w:val="30"/>
              </w:numPr>
              <w:spacing w:after="20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Section 167 – In relation to failing to take every reasonable precaution to protect children being educated and cared for </w:t>
            </w:r>
            <w:r>
              <w:rPr>
                <w:rFonts w:ascii="Arial" w:hAnsi="Arial" w:cs="Arial"/>
                <w:sz w:val="18"/>
                <w:szCs w:val="18"/>
              </w:rPr>
              <w:lastRenderedPageBreak/>
              <w:t>from harm and any hazard likely to cause injury.</w:t>
            </w:r>
          </w:p>
          <w:p w14:paraId="33BA6D15" w14:textId="77777777" w:rsidR="00973020" w:rsidRPr="00C109F1" w:rsidRDefault="00973020" w:rsidP="002D76F8">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175(3) In relation</w:t>
            </w:r>
            <w:r>
              <w:rPr>
                <w:rFonts w:ascii="Arial" w:hAnsi="Arial" w:cs="Arial"/>
                <w:sz w:val="18"/>
                <w:szCs w:val="18"/>
              </w:rPr>
              <w:t xml:space="preserve"> to failing to </w:t>
            </w:r>
            <w:proofErr w:type="gramStart"/>
            <w:r>
              <w:rPr>
                <w:rFonts w:ascii="Arial" w:hAnsi="Arial" w:cs="Arial"/>
                <w:sz w:val="18"/>
                <w:szCs w:val="18"/>
              </w:rPr>
              <w:t>failing</w:t>
            </w:r>
            <w:proofErr w:type="gramEnd"/>
            <w:r>
              <w:rPr>
                <w:rFonts w:ascii="Arial" w:hAnsi="Arial" w:cs="Arial"/>
                <w:sz w:val="18"/>
                <w:szCs w:val="18"/>
              </w:rPr>
              <w:t xml:space="preserve"> to keep</w:t>
            </w:r>
            <w:r w:rsidRPr="00745153">
              <w:rPr>
                <w:rFonts w:ascii="Arial" w:hAnsi="Arial" w:cs="Arial"/>
                <w:sz w:val="18"/>
                <w:szCs w:val="18"/>
              </w:rPr>
              <w:t xml:space="preserve"> prescribed document</w:t>
            </w:r>
            <w:r>
              <w:rPr>
                <w:rFonts w:ascii="Arial" w:hAnsi="Arial" w:cs="Arial"/>
                <w:sz w:val="18"/>
                <w:szCs w:val="18"/>
              </w:rPr>
              <w:t>s</w:t>
            </w:r>
            <w:r w:rsidRPr="00745153">
              <w:rPr>
                <w:rFonts w:ascii="Arial" w:hAnsi="Arial" w:cs="Arial"/>
                <w:sz w:val="18"/>
                <w:szCs w:val="18"/>
              </w:rPr>
              <w:t xml:space="preserve"> available for inspection</w:t>
            </w:r>
            <w:r>
              <w:rPr>
                <w:rFonts w:ascii="Arial" w:hAnsi="Arial" w:cs="Arial"/>
                <w:sz w:val="18"/>
                <w:szCs w:val="18"/>
              </w:rPr>
              <w:t>.</w:t>
            </w:r>
          </w:p>
        </w:tc>
        <w:tc>
          <w:tcPr>
            <w:tcW w:w="1997" w:type="dxa"/>
          </w:tcPr>
          <w:p w14:paraId="11F78763" w14:textId="77777777" w:rsidR="00973020" w:rsidRPr="00735E6E"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9 March 2018</w:t>
            </w:r>
          </w:p>
        </w:tc>
        <w:tc>
          <w:tcPr>
            <w:tcW w:w="1679" w:type="dxa"/>
          </w:tcPr>
          <w:p w14:paraId="6011A2C0"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uspension of provider approval under section 28</w:t>
            </w:r>
          </w:p>
        </w:tc>
      </w:tr>
      <w:tr w:rsidR="004205E0" w14:paraId="3BC2CAB8"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7A1187B6" w14:textId="77777777" w:rsidR="00973020" w:rsidRDefault="00973020" w:rsidP="009A2AB1">
            <w:pPr>
              <w:rPr>
                <w:rFonts w:ascii="Arial" w:hAnsi="Arial" w:cs="Arial"/>
                <w:sz w:val="18"/>
                <w:szCs w:val="18"/>
              </w:rPr>
            </w:pPr>
            <w:r>
              <w:rPr>
                <w:rFonts w:ascii="Arial" w:hAnsi="Arial" w:cs="Arial"/>
                <w:sz w:val="18"/>
                <w:szCs w:val="18"/>
              </w:rPr>
              <w:t>Shine Bright Family Day Care Pty Ltd</w:t>
            </w:r>
          </w:p>
          <w:p w14:paraId="0D90408A" w14:textId="77777777" w:rsidR="00973020" w:rsidRDefault="00973020" w:rsidP="009A2AB1">
            <w:pPr>
              <w:rPr>
                <w:rFonts w:ascii="Arial" w:hAnsi="Arial" w:cs="Arial"/>
                <w:sz w:val="18"/>
                <w:szCs w:val="18"/>
              </w:rPr>
            </w:pPr>
            <w:r>
              <w:rPr>
                <w:rFonts w:ascii="Arial" w:hAnsi="Arial" w:cs="Arial"/>
                <w:sz w:val="18"/>
                <w:szCs w:val="18"/>
              </w:rPr>
              <w:t>Unit 3 51 Cherry Street</w:t>
            </w:r>
          </w:p>
          <w:p w14:paraId="7208A581" w14:textId="77777777" w:rsidR="00973020" w:rsidRPr="00735E6E" w:rsidRDefault="00973020" w:rsidP="009A2AB1">
            <w:pPr>
              <w:rPr>
                <w:rFonts w:ascii="Arial" w:hAnsi="Arial" w:cs="Arial"/>
                <w:sz w:val="18"/>
                <w:szCs w:val="18"/>
              </w:rPr>
            </w:pPr>
            <w:r>
              <w:rPr>
                <w:rFonts w:ascii="Arial" w:hAnsi="Arial" w:cs="Arial"/>
                <w:sz w:val="18"/>
                <w:szCs w:val="18"/>
              </w:rPr>
              <w:t>Werribee</w:t>
            </w:r>
          </w:p>
        </w:tc>
        <w:tc>
          <w:tcPr>
            <w:tcW w:w="2134" w:type="dxa"/>
            <w:gridSpan w:val="2"/>
          </w:tcPr>
          <w:p w14:paraId="50C2289E" w14:textId="77777777" w:rsidR="00973020" w:rsidRDefault="00973020" w:rsidP="00F851E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hine Bright Family Day Care Pty Ltd</w:t>
            </w:r>
          </w:p>
          <w:p w14:paraId="439D1ED3" w14:textId="77777777" w:rsidR="00973020" w:rsidRPr="00735E6E"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40000952)</w:t>
            </w:r>
          </w:p>
        </w:tc>
        <w:tc>
          <w:tcPr>
            <w:tcW w:w="1809" w:type="dxa"/>
            <w:gridSpan w:val="2"/>
          </w:tcPr>
          <w:p w14:paraId="7DB44DEE"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w:t>
            </w:r>
          </w:p>
        </w:tc>
        <w:tc>
          <w:tcPr>
            <w:tcW w:w="3471" w:type="dxa"/>
          </w:tcPr>
          <w:p w14:paraId="091E9608" w14:textId="77777777" w:rsidR="00442397" w:rsidRPr="00442397" w:rsidRDefault="00442397" w:rsidP="00442397">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r>
              <w:t>:</w:t>
            </w:r>
          </w:p>
          <w:p w14:paraId="756E5A0A" w14:textId="77777777" w:rsidR="00973020" w:rsidRPr="00745153" w:rsidRDefault="00973020" w:rsidP="00F74160">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2581271F" w14:textId="77777777" w:rsidR="00973020" w:rsidRDefault="00973020" w:rsidP="00F74160">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 xml:space="preserve">Section 31 – In relation to unacceptable risk to the safety, health or wellbeing </w:t>
            </w:r>
            <w:r>
              <w:rPr>
                <w:rFonts w:ascii="Arial" w:hAnsi="Arial" w:cs="Arial"/>
                <w:sz w:val="18"/>
                <w:szCs w:val="18"/>
              </w:rPr>
              <w:t xml:space="preserve">of </w:t>
            </w:r>
            <w:r w:rsidRPr="00745153">
              <w:rPr>
                <w:rFonts w:ascii="Arial" w:hAnsi="Arial" w:cs="Arial"/>
                <w:sz w:val="18"/>
                <w:szCs w:val="18"/>
              </w:rPr>
              <w:t>children</w:t>
            </w:r>
            <w:r>
              <w:rPr>
                <w:rFonts w:ascii="Arial" w:hAnsi="Arial" w:cs="Arial"/>
                <w:sz w:val="18"/>
                <w:szCs w:val="18"/>
              </w:rPr>
              <w:t>.</w:t>
            </w:r>
          </w:p>
          <w:p w14:paraId="66C6A2E8" w14:textId="77777777" w:rsidR="00973020" w:rsidRPr="00F74160" w:rsidRDefault="00973020" w:rsidP="00F74160">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5E6E">
              <w:rPr>
                <w:rFonts w:ascii="Arial" w:hAnsi="Arial" w:cs="Arial"/>
                <w:sz w:val="18"/>
                <w:szCs w:val="18"/>
              </w:rPr>
              <w:t>Section 31 – In relation to th</w:t>
            </w:r>
            <w:r>
              <w:rPr>
                <w:rFonts w:ascii="Arial" w:hAnsi="Arial" w:cs="Arial"/>
                <w:sz w:val="18"/>
                <w:szCs w:val="18"/>
              </w:rPr>
              <w:t xml:space="preserve">e approved provider breaching </w:t>
            </w:r>
            <w:r w:rsidRPr="00735E6E">
              <w:rPr>
                <w:rFonts w:ascii="Arial" w:hAnsi="Arial" w:cs="Arial"/>
                <w:sz w:val="18"/>
                <w:szCs w:val="18"/>
              </w:rPr>
              <w:t>condition</w:t>
            </w:r>
            <w:r>
              <w:rPr>
                <w:rFonts w:ascii="Arial" w:hAnsi="Arial" w:cs="Arial"/>
                <w:sz w:val="18"/>
                <w:szCs w:val="18"/>
              </w:rPr>
              <w:t>s</w:t>
            </w:r>
            <w:r w:rsidRPr="00735E6E">
              <w:rPr>
                <w:rFonts w:ascii="Arial" w:hAnsi="Arial" w:cs="Arial"/>
                <w:sz w:val="18"/>
                <w:szCs w:val="18"/>
              </w:rPr>
              <w:t xml:space="preserve"> of the provider approval</w:t>
            </w:r>
            <w:r>
              <w:rPr>
                <w:rFonts w:ascii="Arial" w:hAnsi="Arial" w:cs="Arial"/>
                <w:sz w:val="18"/>
                <w:szCs w:val="18"/>
              </w:rPr>
              <w:t>.</w:t>
            </w:r>
          </w:p>
        </w:tc>
        <w:tc>
          <w:tcPr>
            <w:tcW w:w="1997" w:type="dxa"/>
          </w:tcPr>
          <w:p w14:paraId="6D648588" w14:textId="77777777" w:rsidR="00973020" w:rsidRPr="00735E6E" w:rsidRDefault="00973020" w:rsidP="00A6782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2 March 2018</w:t>
            </w:r>
          </w:p>
        </w:tc>
        <w:tc>
          <w:tcPr>
            <w:tcW w:w="1679" w:type="dxa"/>
          </w:tcPr>
          <w:p w14:paraId="446397C9"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rsidRPr="00BA521F" w14:paraId="3B177036"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6B24C031" w14:textId="77777777" w:rsidR="0004097B" w:rsidRPr="00700808" w:rsidRDefault="0004097B" w:rsidP="00887D8A">
            <w:pPr>
              <w:rPr>
                <w:rFonts w:ascii="Arial" w:hAnsi="Arial" w:cs="Arial"/>
                <w:sz w:val="18"/>
                <w:szCs w:val="18"/>
              </w:rPr>
            </w:pPr>
            <w:r w:rsidRPr="00700808">
              <w:rPr>
                <w:rFonts w:ascii="Arial" w:hAnsi="Arial" w:cs="Arial"/>
                <w:sz w:val="18"/>
                <w:szCs w:val="18"/>
              </w:rPr>
              <w:t>Fun 4 Kids Early Learning Centre</w:t>
            </w:r>
          </w:p>
          <w:p w14:paraId="7BEE12E8" w14:textId="77777777" w:rsidR="0004097B" w:rsidRPr="00700808" w:rsidRDefault="0004097B" w:rsidP="00887D8A">
            <w:pPr>
              <w:rPr>
                <w:rFonts w:ascii="Arial" w:hAnsi="Arial" w:cs="Arial"/>
                <w:sz w:val="18"/>
                <w:szCs w:val="18"/>
              </w:rPr>
            </w:pPr>
            <w:r w:rsidRPr="00700808">
              <w:rPr>
                <w:rFonts w:ascii="Arial" w:hAnsi="Arial" w:cs="Arial"/>
                <w:sz w:val="18"/>
                <w:szCs w:val="18"/>
              </w:rPr>
              <w:t>239 High Street</w:t>
            </w:r>
          </w:p>
          <w:p w14:paraId="775838E7" w14:textId="77777777" w:rsidR="0004097B" w:rsidRPr="00700808" w:rsidRDefault="0004097B" w:rsidP="00887D8A">
            <w:pPr>
              <w:rPr>
                <w:rFonts w:ascii="Arial" w:hAnsi="Arial" w:cs="Arial"/>
                <w:sz w:val="18"/>
                <w:szCs w:val="18"/>
              </w:rPr>
            </w:pPr>
            <w:r w:rsidRPr="00700808">
              <w:rPr>
                <w:rFonts w:ascii="Arial" w:hAnsi="Arial" w:cs="Arial"/>
                <w:sz w:val="18"/>
                <w:szCs w:val="18"/>
              </w:rPr>
              <w:t>Hastings</w:t>
            </w:r>
          </w:p>
        </w:tc>
        <w:tc>
          <w:tcPr>
            <w:tcW w:w="2134" w:type="dxa"/>
            <w:gridSpan w:val="2"/>
          </w:tcPr>
          <w:p w14:paraId="0E8BE20B" w14:textId="77777777" w:rsidR="0004097B" w:rsidRPr="00700808" w:rsidRDefault="0004097B"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Fun 4 Kids Early Learning Centre Pty Ltd</w:t>
            </w:r>
          </w:p>
          <w:p w14:paraId="276B77AB" w14:textId="77777777" w:rsidR="0004097B" w:rsidRPr="00700808" w:rsidRDefault="0004097B" w:rsidP="00887D8A">
            <w:pPr>
              <w:cnfStyle w:val="000000000000" w:firstRow="0" w:lastRow="0" w:firstColumn="0" w:lastColumn="0" w:oddVBand="0" w:evenVBand="0" w:oddHBand="0" w:evenHBand="0" w:firstRowFirstColumn="0" w:firstRowLastColumn="0" w:lastRowFirstColumn="0" w:lastRowLastColumn="0"/>
              <w:rPr>
                <w:rFonts w:ascii="Arial" w:hAnsi="Arial" w:cs="Arial"/>
                <w:color w:val="AF272F" w:themeColor="accent1"/>
                <w:sz w:val="18"/>
                <w:szCs w:val="18"/>
              </w:rPr>
            </w:pPr>
            <w:r w:rsidRPr="00700808">
              <w:rPr>
                <w:rFonts w:ascii="Arial" w:hAnsi="Arial" w:cs="Arial"/>
                <w:sz w:val="18"/>
                <w:szCs w:val="18"/>
              </w:rPr>
              <w:t>(PR-00002332)</w:t>
            </w:r>
          </w:p>
        </w:tc>
        <w:tc>
          <w:tcPr>
            <w:tcW w:w="1809" w:type="dxa"/>
            <w:gridSpan w:val="2"/>
          </w:tcPr>
          <w:p w14:paraId="60DAB363" w14:textId="77777777" w:rsidR="0004097B" w:rsidRPr="00700808" w:rsidRDefault="0004097B"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rFonts w:ascii="Arial" w:hAnsi="Arial" w:cs="Arial"/>
                <w:sz w:val="18"/>
                <w:szCs w:val="18"/>
              </w:rPr>
              <w:t>Compliance Notice</w:t>
            </w:r>
          </w:p>
        </w:tc>
        <w:tc>
          <w:tcPr>
            <w:tcW w:w="3471" w:type="dxa"/>
          </w:tcPr>
          <w:p w14:paraId="4120B5C1" w14:textId="77777777" w:rsidR="0004097B" w:rsidRPr="00700808" w:rsidRDefault="0004097B"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Due to the serious nature of non-compliances including with:</w:t>
            </w:r>
          </w:p>
          <w:p w14:paraId="1EE99052" w14:textId="77777777" w:rsidR="0004097B" w:rsidRPr="00700808" w:rsidRDefault="0004097B" w:rsidP="00887D8A">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162 – in relation to operating an education and care service without a responsible person present.</w:t>
            </w:r>
          </w:p>
          <w:p w14:paraId="01526027" w14:textId="77777777" w:rsidR="0004097B" w:rsidRPr="00700808" w:rsidRDefault="0004097B" w:rsidP="00887D8A">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 xml:space="preserve">Section 168 – in relation to the educational program delivered to children not having regard to </w:t>
            </w:r>
            <w:r w:rsidRPr="00700808">
              <w:rPr>
                <w:rFonts w:ascii="Arial" w:hAnsi="Arial" w:cs="Arial"/>
                <w:sz w:val="18"/>
                <w:szCs w:val="18"/>
              </w:rPr>
              <w:lastRenderedPageBreak/>
              <w:t xml:space="preserve">the developmental needs, </w:t>
            </w:r>
            <w:proofErr w:type="gramStart"/>
            <w:r w:rsidRPr="00700808">
              <w:rPr>
                <w:rFonts w:ascii="Arial" w:hAnsi="Arial" w:cs="Arial"/>
                <w:sz w:val="18"/>
                <w:szCs w:val="18"/>
              </w:rPr>
              <w:t>interests</w:t>
            </w:r>
            <w:proofErr w:type="gramEnd"/>
            <w:r w:rsidRPr="00700808">
              <w:rPr>
                <w:rFonts w:ascii="Arial" w:hAnsi="Arial" w:cs="Arial"/>
                <w:sz w:val="18"/>
                <w:szCs w:val="18"/>
              </w:rPr>
              <w:t xml:space="preserve"> and experiences of each child.</w:t>
            </w:r>
          </w:p>
          <w:p w14:paraId="503F5AC9" w14:textId="77777777" w:rsidR="0004097B" w:rsidRPr="00700808" w:rsidRDefault="0004097B" w:rsidP="00887D8A">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167 – in relation to not taking every reasonable precaution to protect children being educated and cared for by the service from harm and from any hazard likely to cause injury.</w:t>
            </w:r>
          </w:p>
          <w:p w14:paraId="298AA7B7" w14:textId="77777777" w:rsidR="0004097B" w:rsidRPr="00700808" w:rsidRDefault="0004097B" w:rsidP="00887D8A">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Regulation 155 – In relation to not taking reasonable steps to ensure that, the education and care service provided education and care to children in a way that allowed children to undertake experiences that developed self-reliance and self-esteem.</w:t>
            </w:r>
          </w:p>
          <w:p w14:paraId="4750DC7D" w14:textId="77777777" w:rsidR="0004097B" w:rsidRPr="00700808" w:rsidRDefault="0004097B" w:rsidP="00887D8A">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 xml:space="preserve">Regulation 177 - in relation to not implementing safe practices for handling, </w:t>
            </w:r>
            <w:proofErr w:type="gramStart"/>
            <w:r w:rsidRPr="00700808">
              <w:rPr>
                <w:rFonts w:ascii="Arial" w:hAnsi="Arial" w:cs="Arial"/>
                <w:sz w:val="18"/>
                <w:szCs w:val="18"/>
              </w:rPr>
              <w:t>preparing</w:t>
            </w:r>
            <w:proofErr w:type="gramEnd"/>
            <w:r w:rsidRPr="00700808">
              <w:rPr>
                <w:rFonts w:ascii="Arial" w:hAnsi="Arial" w:cs="Arial"/>
                <w:sz w:val="18"/>
                <w:szCs w:val="18"/>
              </w:rPr>
              <w:t xml:space="preserve"> and storing food. </w:t>
            </w:r>
          </w:p>
          <w:p w14:paraId="04278C6B" w14:textId="77777777" w:rsidR="0004097B" w:rsidRPr="00700808" w:rsidRDefault="0004097B" w:rsidP="00887D8A">
            <w:pPr>
              <w:cnfStyle w:val="000000000000" w:firstRow="0" w:lastRow="0" w:firstColumn="0" w:lastColumn="0" w:oddVBand="0" w:evenVBand="0" w:oddHBand="0" w:evenHBand="0" w:firstRowFirstColumn="0" w:firstRowLastColumn="0" w:lastRowFirstColumn="0" w:lastRowLastColumn="0"/>
              <w:rPr>
                <w:lang w:val="en-AU"/>
              </w:rPr>
            </w:pPr>
          </w:p>
        </w:tc>
        <w:tc>
          <w:tcPr>
            <w:tcW w:w="1997" w:type="dxa"/>
          </w:tcPr>
          <w:p w14:paraId="7C4292A6" w14:textId="77777777" w:rsidR="0004097B" w:rsidRPr="00700808" w:rsidRDefault="0004097B"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lastRenderedPageBreak/>
              <w:t>6 April 2018</w:t>
            </w:r>
          </w:p>
        </w:tc>
        <w:tc>
          <w:tcPr>
            <w:tcW w:w="1679" w:type="dxa"/>
          </w:tcPr>
          <w:p w14:paraId="2100E9D6" w14:textId="77777777" w:rsidR="0004097B" w:rsidRPr="00700808" w:rsidRDefault="0004097B"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rFonts w:ascii="Arial" w:hAnsi="Arial" w:cs="Arial"/>
                <w:sz w:val="18"/>
                <w:szCs w:val="18"/>
              </w:rPr>
              <w:t>Issue of compliance notice under section 177</w:t>
            </w:r>
          </w:p>
        </w:tc>
      </w:tr>
      <w:tr w:rsidR="004205E0" w14:paraId="207FC585"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3AE7C05F" w14:textId="77777777" w:rsidR="00973020" w:rsidRPr="00735E6E" w:rsidRDefault="00973020" w:rsidP="009A2AB1">
            <w:pPr>
              <w:rPr>
                <w:rFonts w:ascii="Arial" w:hAnsi="Arial" w:cs="Arial"/>
                <w:sz w:val="18"/>
                <w:szCs w:val="18"/>
              </w:rPr>
            </w:pPr>
            <w:proofErr w:type="spellStart"/>
            <w:r>
              <w:rPr>
                <w:rFonts w:ascii="Arial" w:hAnsi="Arial" w:cs="Arial"/>
                <w:sz w:val="18"/>
                <w:szCs w:val="18"/>
              </w:rPr>
              <w:t>Dombai</w:t>
            </w:r>
            <w:proofErr w:type="spellEnd"/>
            <w:r>
              <w:rPr>
                <w:rFonts w:ascii="Arial" w:hAnsi="Arial" w:cs="Arial"/>
                <w:sz w:val="18"/>
                <w:szCs w:val="18"/>
              </w:rPr>
              <w:t xml:space="preserve"> Family Day Care</w:t>
            </w:r>
          </w:p>
        </w:tc>
        <w:tc>
          <w:tcPr>
            <w:tcW w:w="2134" w:type="dxa"/>
            <w:gridSpan w:val="2"/>
          </w:tcPr>
          <w:p w14:paraId="67CBD9F2"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Pr>
                <w:rFonts w:ascii="Arial" w:hAnsi="Arial" w:cs="Arial"/>
                <w:sz w:val="18"/>
                <w:szCs w:val="18"/>
              </w:rPr>
              <w:t>Aluel</w:t>
            </w:r>
            <w:proofErr w:type="spellEnd"/>
            <w:r>
              <w:rPr>
                <w:rFonts w:ascii="Arial" w:hAnsi="Arial" w:cs="Arial"/>
                <w:sz w:val="18"/>
                <w:szCs w:val="18"/>
              </w:rPr>
              <w:t xml:space="preserve"> </w:t>
            </w:r>
            <w:proofErr w:type="spellStart"/>
            <w:r>
              <w:rPr>
                <w:rFonts w:ascii="Arial" w:hAnsi="Arial" w:cs="Arial"/>
                <w:sz w:val="18"/>
                <w:szCs w:val="18"/>
              </w:rPr>
              <w:t>Mawiir</w:t>
            </w:r>
            <w:proofErr w:type="spellEnd"/>
          </w:p>
          <w:p w14:paraId="1275062A" w14:textId="77777777" w:rsidR="00973020" w:rsidRPr="00735E6E"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40000062)</w:t>
            </w:r>
          </w:p>
        </w:tc>
        <w:tc>
          <w:tcPr>
            <w:tcW w:w="1809" w:type="dxa"/>
            <w:gridSpan w:val="2"/>
          </w:tcPr>
          <w:p w14:paraId="2E7A264B"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w:t>
            </w:r>
          </w:p>
        </w:tc>
        <w:tc>
          <w:tcPr>
            <w:tcW w:w="3471" w:type="dxa"/>
          </w:tcPr>
          <w:p w14:paraId="1F1BC518" w14:textId="77777777" w:rsidR="00442397" w:rsidRPr="00442397" w:rsidRDefault="00442397" w:rsidP="00442397">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r>
              <w:t>:</w:t>
            </w:r>
          </w:p>
          <w:p w14:paraId="0764E5E4" w14:textId="77777777" w:rsidR="00973020" w:rsidRPr="00745153" w:rsidRDefault="00973020" w:rsidP="009A3129">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44D409D6" w14:textId="77777777" w:rsidR="00973020" w:rsidRDefault="00973020" w:rsidP="009A3129">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lastRenderedPageBreak/>
              <w:t xml:space="preserve">Section 31 – In relation to unacceptable risk to the safety, health or wellbeing </w:t>
            </w:r>
            <w:r>
              <w:rPr>
                <w:rFonts w:ascii="Arial" w:hAnsi="Arial" w:cs="Arial"/>
                <w:sz w:val="18"/>
                <w:szCs w:val="18"/>
              </w:rPr>
              <w:t xml:space="preserve">of </w:t>
            </w:r>
            <w:r w:rsidRPr="00745153">
              <w:rPr>
                <w:rFonts w:ascii="Arial" w:hAnsi="Arial" w:cs="Arial"/>
                <w:sz w:val="18"/>
                <w:szCs w:val="18"/>
              </w:rPr>
              <w:t>children</w:t>
            </w:r>
            <w:r>
              <w:rPr>
                <w:rFonts w:ascii="Arial" w:hAnsi="Arial" w:cs="Arial"/>
                <w:sz w:val="18"/>
                <w:szCs w:val="18"/>
              </w:rPr>
              <w:t>.</w:t>
            </w:r>
          </w:p>
          <w:p w14:paraId="158A1E74" w14:textId="77777777" w:rsidR="00973020" w:rsidRPr="008D49B6" w:rsidRDefault="00973020" w:rsidP="008D49B6">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D49B6">
              <w:rPr>
                <w:rFonts w:ascii="Arial" w:hAnsi="Arial" w:cs="Arial"/>
                <w:sz w:val="18"/>
                <w:szCs w:val="18"/>
              </w:rPr>
              <w:t>Section 31 – In relation to the approved provider breaching conditions of the provider approval.</w:t>
            </w:r>
          </w:p>
        </w:tc>
        <w:tc>
          <w:tcPr>
            <w:tcW w:w="1997" w:type="dxa"/>
          </w:tcPr>
          <w:p w14:paraId="6EBEF518" w14:textId="77777777" w:rsidR="00973020" w:rsidRPr="00735E6E"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11 April 2018</w:t>
            </w:r>
          </w:p>
        </w:tc>
        <w:tc>
          <w:tcPr>
            <w:tcW w:w="1679" w:type="dxa"/>
          </w:tcPr>
          <w:p w14:paraId="2ECD9953"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14:paraId="1C3B9017"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60C933EA" w14:textId="77777777" w:rsidR="00973020" w:rsidRPr="00700808" w:rsidRDefault="00973020" w:rsidP="009A2AB1">
            <w:pPr>
              <w:rPr>
                <w:rFonts w:ascii="Arial" w:hAnsi="Arial" w:cs="Arial"/>
                <w:sz w:val="18"/>
                <w:szCs w:val="18"/>
              </w:rPr>
            </w:pPr>
            <w:r w:rsidRPr="00700808">
              <w:rPr>
                <w:rFonts w:ascii="Arial" w:hAnsi="Arial" w:cs="Arial"/>
                <w:sz w:val="18"/>
                <w:szCs w:val="18"/>
              </w:rPr>
              <w:t>Smart Kids FDC Pty Ltd</w:t>
            </w:r>
          </w:p>
          <w:p w14:paraId="21D9857B" w14:textId="77777777" w:rsidR="00973020" w:rsidRPr="00700808" w:rsidRDefault="00973020" w:rsidP="009A2AB1">
            <w:pPr>
              <w:rPr>
                <w:rFonts w:ascii="Arial" w:hAnsi="Arial" w:cs="Arial"/>
                <w:sz w:val="18"/>
                <w:szCs w:val="18"/>
              </w:rPr>
            </w:pPr>
            <w:r w:rsidRPr="00700808">
              <w:rPr>
                <w:rFonts w:ascii="Arial" w:hAnsi="Arial" w:cs="Arial"/>
                <w:sz w:val="18"/>
                <w:szCs w:val="18"/>
              </w:rPr>
              <w:t xml:space="preserve">6 </w:t>
            </w:r>
            <w:proofErr w:type="spellStart"/>
            <w:r w:rsidRPr="00700808">
              <w:rPr>
                <w:rFonts w:ascii="Arial" w:hAnsi="Arial" w:cs="Arial"/>
                <w:sz w:val="18"/>
                <w:szCs w:val="18"/>
              </w:rPr>
              <w:t>Robinia</w:t>
            </w:r>
            <w:proofErr w:type="spellEnd"/>
            <w:r w:rsidRPr="00700808">
              <w:rPr>
                <w:rFonts w:ascii="Arial" w:hAnsi="Arial" w:cs="Arial"/>
                <w:sz w:val="18"/>
                <w:szCs w:val="18"/>
              </w:rPr>
              <w:t xml:space="preserve"> Close</w:t>
            </w:r>
          </w:p>
          <w:p w14:paraId="30E2819F" w14:textId="77777777" w:rsidR="00973020" w:rsidRPr="00700808" w:rsidRDefault="00973020" w:rsidP="009A2AB1">
            <w:pPr>
              <w:rPr>
                <w:rFonts w:ascii="Arial" w:hAnsi="Arial" w:cs="Arial"/>
                <w:sz w:val="18"/>
                <w:szCs w:val="18"/>
              </w:rPr>
            </w:pPr>
            <w:r w:rsidRPr="00700808">
              <w:rPr>
                <w:rFonts w:ascii="Arial" w:hAnsi="Arial" w:cs="Arial"/>
                <w:sz w:val="18"/>
                <w:szCs w:val="18"/>
              </w:rPr>
              <w:t>Hillside</w:t>
            </w:r>
          </w:p>
        </w:tc>
        <w:tc>
          <w:tcPr>
            <w:tcW w:w="2134" w:type="dxa"/>
            <w:gridSpan w:val="2"/>
          </w:tcPr>
          <w:p w14:paraId="7C93849A" w14:textId="77777777" w:rsidR="00973020" w:rsidRPr="00700808" w:rsidRDefault="00973020" w:rsidP="00CB60B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mart Kids FDC Pty Ltd</w:t>
            </w:r>
          </w:p>
          <w:p w14:paraId="425311F7" w14:textId="77777777" w:rsidR="00973020" w:rsidRPr="00700808"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PR-40000200)</w:t>
            </w:r>
          </w:p>
        </w:tc>
        <w:tc>
          <w:tcPr>
            <w:tcW w:w="1809" w:type="dxa"/>
            <w:gridSpan w:val="2"/>
          </w:tcPr>
          <w:p w14:paraId="07E4FAB0" w14:textId="77777777" w:rsidR="00973020" w:rsidRPr="00700808"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Cancellation of provider approval</w:t>
            </w:r>
          </w:p>
        </w:tc>
        <w:tc>
          <w:tcPr>
            <w:tcW w:w="3471" w:type="dxa"/>
          </w:tcPr>
          <w:p w14:paraId="7671F020" w14:textId="77777777" w:rsidR="00442397" w:rsidRPr="00700808" w:rsidRDefault="00442397" w:rsidP="00442397">
            <w:pPr>
              <w:cnfStyle w:val="000000000000" w:firstRow="0" w:lastRow="0" w:firstColumn="0" w:lastColumn="0" w:oddVBand="0" w:evenVBand="0" w:oddHBand="0" w:evenHBand="0" w:firstRowFirstColumn="0" w:firstRowLastColumn="0" w:lastRowFirstColumn="0" w:lastRowLastColumn="0"/>
              <w:rPr>
                <w:lang w:val="en-AU"/>
              </w:rPr>
            </w:pPr>
            <w:r w:rsidRPr="00700808">
              <w:t>Based on the following grounds:</w:t>
            </w:r>
          </w:p>
          <w:p w14:paraId="0C15F2B1" w14:textId="77777777" w:rsidR="00973020" w:rsidRPr="00700808" w:rsidRDefault="00973020" w:rsidP="005650EA">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410C158A" w14:textId="77777777" w:rsidR="00973020" w:rsidRPr="00700808" w:rsidRDefault="00973020" w:rsidP="005650E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51 – in relation to failing to ensure each family day care educator is adequately monitored and supported by a family day care co-ordinator.</w:t>
            </w:r>
          </w:p>
          <w:p w14:paraId="07A3338A" w14:textId="77777777" w:rsidR="00973020" w:rsidRPr="00700808" w:rsidRDefault="00973020" w:rsidP="005650E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51 – in relation to failing to ensure the safety, health and wellbeing of children.</w:t>
            </w:r>
          </w:p>
          <w:p w14:paraId="1AFCF7E6" w14:textId="77777777" w:rsidR="00973020" w:rsidRPr="00700808" w:rsidRDefault="00973020" w:rsidP="005650E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 xml:space="preserve">Regulation 124 – in relation to providing education and care for more than seven children at </w:t>
            </w:r>
            <w:r w:rsidRPr="00700808">
              <w:rPr>
                <w:rFonts w:ascii="Arial" w:hAnsi="Arial" w:cs="Arial"/>
                <w:sz w:val="18"/>
                <w:szCs w:val="18"/>
              </w:rPr>
              <w:lastRenderedPageBreak/>
              <w:t>an educator’s residence at one time.</w:t>
            </w:r>
          </w:p>
        </w:tc>
        <w:tc>
          <w:tcPr>
            <w:tcW w:w="1997" w:type="dxa"/>
          </w:tcPr>
          <w:p w14:paraId="75BEDFF5" w14:textId="77777777" w:rsidR="00973020" w:rsidRPr="00700808"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lastRenderedPageBreak/>
              <w:t>19 April 2018</w:t>
            </w:r>
          </w:p>
        </w:tc>
        <w:tc>
          <w:tcPr>
            <w:tcW w:w="1679" w:type="dxa"/>
          </w:tcPr>
          <w:p w14:paraId="36A2BD0E" w14:textId="77777777" w:rsidR="00973020" w:rsidRPr="00700808"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Cancellation of provider approval under section 33</w:t>
            </w:r>
          </w:p>
        </w:tc>
      </w:tr>
      <w:tr w:rsidR="004205E0" w:rsidRPr="00745153" w14:paraId="3029FBFB"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440972DD" w14:textId="77777777" w:rsidR="00DC6F01" w:rsidRDefault="00DC6F01" w:rsidP="00887D8A">
            <w:pPr>
              <w:rPr>
                <w:rFonts w:ascii="Arial" w:hAnsi="Arial" w:cs="Arial"/>
                <w:sz w:val="18"/>
                <w:szCs w:val="18"/>
              </w:rPr>
            </w:pPr>
            <w:r>
              <w:rPr>
                <w:rFonts w:ascii="Arial" w:hAnsi="Arial" w:cs="Arial"/>
                <w:sz w:val="18"/>
                <w:szCs w:val="18"/>
              </w:rPr>
              <w:t xml:space="preserve">Rise N Shine Family Day Care </w:t>
            </w:r>
          </w:p>
          <w:p w14:paraId="3988705C" w14:textId="77777777" w:rsidR="00DC6F01" w:rsidRDefault="00DC6F01" w:rsidP="00887D8A">
            <w:pPr>
              <w:rPr>
                <w:rFonts w:ascii="Arial" w:hAnsi="Arial" w:cs="Arial"/>
                <w:sz w:val="18"/>
                <w:szCs w:val="18"/>
              </w:rPr>
            </w:pPr>
            <w:r>
              <w:rPr>
                <w:rFonts w:ascii="Arial" w:hAnsi="Arial" w:cs="Arial"/>
                <w:sz w:val="18"/>
                <w:szCs w:val="18"/>
              </w:rPr>
              <w:t>5b 109-111 Nicholson Street</w:t>
            </w:r>
          </w:p>
          <w:p w14:paraId="424B5EBA" w14:textId="77777777" w:rsidR="00DC6F01" w:rsidRPr="00735E6E" w:rsidRDefault="00DC6F01" w:rsidP="00887D8A">
            <w:pPr>
              <w:rPr>
                <w:rFonts w:ascii="Arial" w:hAnsi="Arial" w:cs="Arial"/>
                <w:sz w:val="18"/>
                <w:szCs w:val="18"/>
              </w:rPr>
            </w:pPr>
            <w:proofErr w:type="spellStart"/>
            <w:r>
              <w:rPr>
                <w:rFonts w:ascii="Arial" w:hAnsi="Arial" w:cs="Arial"/>
                <w:sz w:val="18"/>
                <w:szCs w:val="18"/>
              </w:rPr>
              <w:t>Footscray</w:t>
            </w:r>
            <w:proofErr w:type="spellEnd"/>
          </w:p>
        </w:tc>
        <w:tc>
          <w:tcPr>
            <w:tcW w:w="2134" w:type="dxa"/>
            <w:gridSpan w:val="2"/>
          </w:tcPr>
          <w:p w14:paraId="607DCF39" w14:textId="77777777" w:rsidR="00DC6F01" w:rsidRDefault="00DC6F01"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Rise N Shine Family Day Care Pty Ltd</w:t>
            </w:r>
          </w:p>
          <w:p w14:paraId="5583ACC0" w14:textId="77777777" w:rsidR="00DC6F01" w:rsidRPr="00735E6E" w:rsidRDefault="00DC6F01"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00008059)</w:t>
            </w:r>
          </w:p>
        </w:tc>
        <w:tc>
          <w:tcPr>
            <w:tcW w:w="1809" w:type="dxa"/>
            <w:gridSpan w:val="2"/>
          </w:tcPr>
          <w:p w14:paraId="378722EF" w14:textId="77777777" w:rsidR="00DC6F01" w:rsidRPr="00745153" w:rsidRDefault="00DC6F01"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Compliance Notice</w:t>
            </w:r>
          </w:p>
        </w:tc>
        <w:tc>
          <w:tcPr>
            <w:tcW w:w="3471" w:type="dxa"/>
          </w:tcPr>
          <w:p w14:paraId="5653F4DA" w14:textId="77777777" w:rsidR="00DC6F01" w:rsidRDefault="00DC6F01"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1660A">
              <w:rPr>
                <w:rFonts w:ascii="Arial" w:hAnsi="Arial" w:cs="Arial"/>
                <w:sz w:val="18"/>
                <w:szCs w:val="18"/>
              </w:rPr>
              <w:t>Due to the serious nature of non-compliances including with:</w:t>
            </w:r>
          </w:p>
          <w:p w14:paraId="6DE53AB7" w14:textId="77777777" w:rsidR="00DC6F01" w:rsidRDefault="00DC6F01" w:rsidP="00887D8A">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51 – in relation to in relation to failing to ensure each family day care educator is adequately monitored and supported by a family day care co-ordinator</w:t>
            </w:r>
            <w:r w:rsidRPr="005650EA">
              <w:rPr>
                <w:rFonts w:ascii="Arial" w:hAnsi="Arial" w:cs="Arial"/>
                <w:sz w:val="18"/>
                <w:szCs w:val="18"/>
              </w:rPr>
              <w:t>.</w:t>
            </w:r>
          </w:p>
          <w:p w14:paraId="0E0A716D" w14:textId="77777777" w:rsidR="00DC6F01" w:rsidRDefault="00DC6F01" w:rsidP="00887D8A">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Section 51 – in relation to failing to ensure the safety, </w:t>
            </w:r>
            <w:proofErr w:type="gramStart"/>
            <w:r>
              <w:rPr>
                <w:rFonts w:ascii="Arial" w:hAnsi="Arial" w:cs="Arial"/>
                <w:sz w:val="18"/>
                <w:szCs w:val="18"/>
              </w:rPr>
              <w:t>health</w:t>
            </w:r>
            <w:proofErr w:type="gramEnd"/>
            <w:r>
              <w:rPr>
                <w:rFonts w:ascii="Arial" w:hAnsi="Arial" w:cs="Arial"/>
                <w:sz w:val="18"/>
                <w:szCs w:val="18"/>
              </w:rPr>
              <w:t xml:space="preserve"> and wellbeing of children.</w:t>
            </w:r>
          </w:p>
          <w:p w14:paraId="41AE0849" w14:textId="77777777" w:rsidR="00DC6F01" w:rsidRDefault="00DC6F01" w:rsidP="00887D8A">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168 – in relation to not providing an educational program to children based on an approved learning framework.</w:t>
            </w:r>
          </w:p>
          <w:p w14:paraId="4C80C05F" w14:textId="77777777" w:rsidR="00DC6F01" w:rsidRDefault="00DC6F01" w:rsidP="00887D8A">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175 – in relation to not keeping the prescribed documents available for inspection.</w:t>
            </w:r>
          </w:p>
          <w:p w14:paraId="0260CCEA" w14:textId="77777777" w:rsidR="00DC6F01" w:rsidRDefault="00DC6F01" w:rsidP="00887D8A">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269 – in relation to not including the required information in relation to each educator in the register of family day care educators.</w:t>
            </w:r>
          </w:p>
          <w:p w14:paraId="56A1DCA9" w14:textId="77777777" w:rsidR="00DC6F01" w:rsidRPr="0041660A" w:rsidRDefault="00DC6F01"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997" w:type="dxa"/>
          </w:tcPr>
          <w:p w14:paraId="1A9B2D52" w14:textId="77777777" w:rsidR="00DC6F01" w:rsidRPr="00735E6E" w:rsidRDefault="00DC6F01"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0 April 2018</w:t>
            </w:r>
          </w:p>
        </w:tc>
        <w:tc>
          <w:tcPr>
            <w:tcW w:w="1679" w:type="dxa"/>
          </w:tcPr>
          <w:p w14:paraId="4E2658D0" w14:textId="77777777" w:rsidR="00DC6F01" w:rsidRPr="00745153" w:rsidRDefault="00DC6F01"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D27DA">
              <w:rPr>
                <w:rFonts w:ascii="Arial" w:hAnsi="Arial" w:cs="Arial"/>
                <w:sz w:val="18"/>
                <w:szCs w:val="18"/>
              </w:rPr>
              <w:t>Issue of compliance notice under section 177</w:t>
            </w:r>
          </w:p>
        </w:tc>
      </w:tr>
      <w:tr w:rsidR="004205E0" w14:paraId="1ED52744"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34137934" w14:textId="77777777" w:rsidR="00973020" w:rsidRDefault="00973020" w:rsidP="009A2AB1">
            <w:pPr>
              <w:rPr>
                <w:rFonts w:ascii="Arial" w:hAnsi="Arial" w:cs="Arial"/>
                <w:sz w:val="18"/>
                <w:szCs w:val="18"/>
              </w:rPr>
            </w:pPr>
            <w:r>
              <w:rPr>
                <w:rFonts w:ascii="Arial" w:hAnsi="Arial" w:cs="Arial"/>
                <w:sz w:val="18"/>
                <w:szCs w:val="18"/>
              </w:rPr>
              <w:lastRenderedPageBreak/>
              <w:t xml:space="preserve">Brilliant </w:t>
            </w:r>
            <w:proofErr w:type="spellStart"/>
            <w:r>
              <w:rPr>
                <w:rFonts w:ascii="Arial" w:hAnsi="Arial" w:cs="Arial"/>
                <w:sz w:val="18"/>
                <w:szCs w:val="18"/>
              </w:rPr>
              <w:t>Kidz</w:t>
            </w:r>
            <w:proofErr w:type="spellEnd"/>
            <w:r>
              <w:rPr>
                <w:rFonts w:ascii="Arial" w:hAnsi="Arial" w:cs="Arial"/>
                <w:sz w:val="18"/>
                <w:szCs w:val="18"/>
              </w:rPr>
              <w:t xml:space="preserve"> Family Day Care</w:t>
            </w:r>
          </w:p>
          <w:p w14:paraId="6A1D983B" w14:textId="77777777" w:rsidR="00973020" w:rsidRDefault="00973020" w:rsidP="009A2AB1">
            <w:pPr>
              <w:rPr>
                <w:rFonts w:ascii="Arial" w:hAnsi="Arial" w:cs="Arial"/>
                <w:sz w:val="18"/>
                <w:szCs w:val="18"/>
              </w:rPr>
            </w:pPr>
            <w:r>
              <w:rPr>
                <w:rFonts w:ascii="Arial" w:hAnsi="Arial" w:cs="Arial"/>
                <w:sz w:val="18"/>
                <w:szCs w:val="18"/>
              </w:rPr>
              <w:t xml:space="preserve">3 </w:t>
            </w:r>
            <w:proofErr w:type="spellStart"/>
            <w:r>
              <w:rPr>
                <w:rFonts w:ascii="Arial" w:hAnsi="Arial" w:cs="Arial"/>
                <w:sz w:val="18"/>
                <w:szCs w:val="18"/>
              </w:rPr>
              <w:t>Ferriman</w:t>
            </w:r>
            <w:proofErr w:type="spellEnd"/>
            <w:r>
              <w:rPr>
                <w:rFonts w:ascii="Arial" w:hAnsi="Arial" w:cs="Arial"/>
                <w:sz w:val="18"/>
                <w:szCs w:val="18"/>
              </w:rPr>
              <w:t xml:space="preserve"> Way</w:t>
            </w:r>
          </w:p>
          <w:p w14:paraId="0C65EF32" w14:textId="77777777" w:rsidR="00973020" w:rsidRDefault="00973020" w:rsidP="009A2AB1">
            <w:pPr>
              <w:rPr>
                <w:rFonts w:ascii="Arial" w:hAnsi="Arial" w:cs="Arial"/>
                <w:sz w:val="18"/>
                <w:szCs w:val="18"/>
              </w:rPr>
            </w:pPr>
            <w:r>
              <w:rPr>
                <w:rFonts w:ascii="Arial" w:hAnsi="Arial" w:cs="Arial"/>
                <w:sz w:val="18"/>
                <w:szCs w:val="18"/>
              </w:rPr>
              <w:t>Truganina</w:t>
            </w:r>
          </w:p>
          <w:p w14:paraId="3D9609E3" w14:textId="77777777" w:rsidR="00973020" w:rsidRDefault="00973020" w:rsidP="009A2AB1">
            <w:pPr>
              <w:rPr>
                <w:rFonts w:ascii="Arial" w:hAnsi="Arial" w:cs="Arial"/>
                <w:sz w:val="18"/>
                <w:szCs w:val="18"/>
              </w:rPr>
            </w:pPr>
          </w:p>
          <w:p w14:paraId="40061033" w14:textId="77777777" w:rsidR="00973020" w:rsidRPr="00735E6E" w:rsidRDefault="00973020" w:rsidP="009A2AB1">
            <w:pPr>
              <w:rPr>
                <w:rFonts w:ascii="Arial" w:hAnsi="Arial" w:cs="Arial"/>
                <w:sz w:val="18"/>
                <w:szCs w:val="18"/>
              </w:rPr>
            </w:pPr>
          </w:p>
        </w:tc>
        <w:tc>
          <w:tcPr>
            <w:tcW w:w="2134" w:type="dxa"/>
            <w:gridSpan w:val="2"/>
          </w:tcPr>
          <w:p w14:paraId="43A839FC"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Brilliant </w:t>
            </w:r>
            <w:proofErr w:type="spellStart"/>
            <w:r>
              <w:rPr>
                <w:rFonts w:ascii="Arial" w:hAnsi="Arial" w:cs="Arial"/>
                <w:sz w:val="18"/>
                <w:szCs w:val="18"/>
              </w:rPr>
              <w:t>Kidz</w:t>
            </w:r>
            <w:proofErr w:type="spellEnd"/>
            <w:r>
              <w:rPr>
                <w:rFonts w:ascii="Arial" w:hAnsi="Arial" w:cs="Arial"/>
                <w:sz w:val="18"/>
                <w:szCs w:val="18"/>
              </w:rPr>
              <w:t xml:space="preserve"> Family Day Care Pty Ltd</w:t>
            </w:r>
          </w:p>
          <w:p w14:paraId="27C56100" w14:textId="77777777" w:rsidR="00973020" w:rsidRPr="00735E6E"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40000376)</w:t>
            </w:r>
          </w:p>
        </w:tc>
        <w:tc>
          <w:tcPr>
            <w:tcW w:w="1809" w:type="dxa"/>
            <w:gridSpan w:val="2"/>
          </w:tcPr>
          <w:p w14:paraId="5A26F86B"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w:t>
            </w:r>
          </w:p>
        </w:tc>
        <w:tc>
          <w:tcPr>
            <w:tcW w:w="3471" w:type="dxa"/>
          </w:tcPr>
          <w:p w14:paraId="2414FC49" w14:textId="77777777" w:rsidR="0015780E" w:rsidRPr="0015780E" w:rsidRDefault="0015780E" w:rsidP="0015780E">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r>
              <w:t>:</w:t>
            </w:r>
          </w:p>
          <w:p w14:paraId="541F4713" w14:textId="77777777" w:rsidR="00973020" w:rsidRPr="00745153" w:rsidRDefault="00973020" w:rsidP="008F3D84">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4EF6737A" w14:textId="77777777" w:rsidR="00973020" w:rsidRDefault="00973020" w:rsidP="008F3D84">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 xml:space="preserve">Section 31 – In relation to unacceptable risk to the safety, health or wellbeing </w:t>
            </w:r>
            <w:r>
              <w:rPr>
                <w:rFonts w:ascii="Arial" w:hAnsi="Arial" w:cs="Arial"/>
                <w:sz w:val="18"/>
                <w:szCs w:val="18"/>
              </w:rPr>
              <w:t xml:space="preserve">of </w:t>
            </w:r>
            <w:r w:rsidRPr="00745153">
              <w:rPr>
                <w:rFonts w:ascii="Arial" w:hAnsi="Arial" w:cs="Arial"/>
                <w:sz w:val="18"/>
                <w:szCs w:val="18"/>
              </w:rPr>
              <w:t>children</w:t>
            </w:r>
            <w:r>
              <w:rPr>
                <w:rFonts w:ascii="Arial" w:hAnsi="Arial" w:cs="Arial"/>
                <w:sz w:val="18"/>
                <w:szCs w:val="18"/>
              </w:rPr>
              <w:t>.</w:t>
            </w:r>
          </w:p>
          <w:p w14:paraId="5FB8E569" w14:textId="77777777" w:rsidR="00973020" w:rsidRPr="008F3D84" w:rsidRDefault="00973020" w:rsidP="008F3D84">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8F3D84">
              <w:rPr>
                <w:rFonts w:ascii="Arial" w:hAnsi="Arial" w:cs="Arial"/>
                <w:sz w:val="18"/>
                <w:szCs w:val="18"/>
              </w:rPr>
              <w:t>Section 31 – In relation to the approved provider breaching conditions of the provider approval</w:t>
            </w:r>
            <w:r>
              <w:rPr>
                <w:rFonts w:ascii="Arial" w:hAnsi="Arial" w:cs="Arial"/>
                <w:sz w:val="18"/>
                <w:szCs w:val="18"/>
              </w:rPr>
              <w:t>.</w:t>
            </w:r>
          </w:p>
        </w:tc>
        <w:tc>
          <w:tcPr>
            <w:tcW w:w="1997" w:type="dxa"/>
          </w:tcPr>
          <w:p w14:paraId="5345E208" w14:textId="77777777" w:rsidR="00973020" w:rsidRPr="00735E6E"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7 April 2018</w:t>
            </w:r>
          </w:p>
        </w:tc>
        <w:tc>
          <w:tcPr>
            <w:tcW w:w="1679" w:type="dxa"/>
          </w:tcPr>
          <w:p w14:paraId="3AFD3488"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14:paraId="2A2759EA"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725017B8" w14:textId="77777777" w:rsidR="00973020" w:rsidRDefault="00973020" w:rsidP="009A2AB1">
            <w:pPr>
              <w:rPr>
                <w:rFonts w:ascii="Arial" w:hAnsi="Arial" w:cs="Arial"/>
                <w:sz w:val="18"/>
                <w:szCs w:val="18"/>
              </w:rPr>
            </w:pPr>
            <w:r>
              <w:rPr>
                <w:rFonts w:ascii="Arial" w:hAnsi="Arial" w:cs="Arial"/>
                <w:sz w:val="18"/>
                <w:szCs w:val="18"/>
              </w:rPr>
              <w:t>Blossom Family Day Care Scheme Pty Ltd</w:t>
            </w:r>
          </w:p>
          <w:p w14:paraId="05AADAA5" w14:textId="77777777" w:rsidR="00973020" w:rsidRDefault="00973020" w:rsidP="0000769F">
            <w:pPr>
              <w:rPr>
                <w:rFonts w:ascii="Arial" w:hAnsi="Arial" w:cs="Arial"/>
                <w:sz w:val="18"/>
                <w:szCs w:val="18"/>
              </w:rPr>
            </w:pPr>
            <w:r>
              <w:rPr>
                <w:rFonts w:ascii="Arial" w:hAnsi="Arial" w:cs="Arial"/>
                <w:sz w:val="18"/>
                <w:szCs w:val="18"/>
              </w:rPr>
              <w:t>Unit 13 1 Foundry Road</w:t>
            </w:r>
          </w:p>
          <w:p w14:paraId="06929588" w14:textId="77777777" w:rsidR="00973020" w:rsidRPr="00735E6E" w:rsidRDefault="00973020" w:rsidP="0000769F">
            <w:pPr>
              <w:rPr>
                <w:rFonts w:ascii="Arial" w:hAnsi="Arial" w:cs="Arial"/>
                <w:sz w:val="18"/>
                <w:szCs w:val="18"/>
              </w:rPr>
            </w:pPr>
            <w:r>
              <w:rPr>
                <w:rFonts w:ascii="Arial" w:hAnsi="Arial" w:cs="Arial"/>
                <w:sz w:val="18"/>
                <w:szCs w:val="18"/>
              </w:rPr>
              <w:t>Sunshine</w:t>
            </w:r>
          </w:p>
        </w:tc>
        <w:tc>
          <w:tcPr>
            <w:tcW w:w="2134" w:type="dxa"/>
            <w:gridSpan w:val="2"/>
          </w:tcPr>
          <w:p w14:paraId="407F2E9D" w14:textId="77777777" w:rsidR="00973020" w:rsidRDefault="00973020" w:rsidP="0000769F">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Blossom Family Day Care Scheme Pty Ltd</w:t>
            </w:r>
          </w:p>
          <w:p w14:paraId="6A2C1D51" w14:textId="77777777" w:rsidR="00973020" w:rsidRPr="00735E6E"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00003074)</w:t>
            </w:r>
          </w:p>
        </w:tc>
        <w:tc>
          <w:tcPr>
            <w:tcW w:w="1809" w:type="dxa"/>
            <w:gridSpan w:val="2"/>
          </w:tcPr>
          <w:p w14:paraId="396D95ED"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w:t>
            </w:r>
          </w:p>
        </w:tc>
        <w:tc>
          <w:tcPr>
            <w:tcW w:w="3471" w:type="dxa"/>
          </w:tcPr>
          <w:p w14:paraId="3C1D7559" w14:textId="77777777" w:rsidR="00973020" w:rsidRPr="0015780E" w:rsidRDefault="0015780E" w:rsidP="0015780E">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512B9F6A" w14:textId="77777777" w:rsidR="00973020" w:rsidRPr="00745153" w:rsidRDefault="00973020" w:rsidP="00613663">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118F754F" w14:textId="77777777" w:rsidR="00973020" w:rsidRDefault="00973020" w:rsidP="0000769F">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 xml:space="preserve">Section 31 – In relation to unacceptable risk to the safety, health or wellbeing </w:t>
            </w:r>
            <w:r>
              <w:rPr>
                <w:rFonts w:ascii="Arial" w:hAnsi="Arial" w:cs="Arial"/>
                <w:sz w:val="18"/>
                <w:szCs w:val="18"/>
              </w:rPr>
              <w:t xml:space="preserve">of </w:t>
            </w:r>
            <w:r w:rsidRPr="00745153">
              <w:rPr>
                <w:rFonts w:ascii="Arial" w:hAnsi="Arial" w:cs="Arial"/>
                <w:sz w:val="18"/>
                <w:szCs w:val="18"/>
              </w:rPr>
              <w:t>children</w:t>
            </w:r>
            <w:r>
              <w:rPr>
                <w:rFonts w:ascii="Arial" w:hAnsi="Arial" w:cs="Arial"/>
                <w:sz w:val="18"/>
                <w:szCs w:val="18"/>
              </w:rPr>
              <w:t>.</w:t>
            </w:r>
          </w:p>
          <w:p w14:paraId="47941C55" w14:textId="77777777" w:rsidR="00973020" w:rsidRPr="0000769F" w:rsidRDefault="00973020" w:rsidP="0000769F">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0769F">
              <w:rPr>
                <w:rFonts w:ascii="Arial" w:hAnsi="Arial" w:cs="Arial"/>
                <w:sz w:val="18"/>
                <w:szCs w:val="18"/>
              </w:rPr>
              <w:t>Section 31 – In relation to the approved provider breaching conditions of the provider approval.</w:t>
            </w:r>
          </w:p>
        </w:tc>
        <w:tc>
          <w:tcPr>
            <w:tcW w:w="1997" w:type="dxa"/>
          </w:tcPr>
          <w:p w14:paraId="180FD168" w14:textId="77777777" w:rsidR="00973020" w:rsidRPr="00735E6E"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30 April 2018</w:t>
            </w:r>
          </w:p>
        </w:tc>
        <w:tc>
          <w:tcPr>
            <w:tcW w:w="1679" w:type="dxa"/>
          </w:tcPr>
          <w:p w14:paraId="31E1452B"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14:paraId="15AAED6B"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42B130F0" w14:textId="77777777" w:rsidR="00973020" w:rsidRDefault="00973020" w:rsidP="009A2AB1">
            <w:pPr>
              <w:rPr>
                <w:rFonts w:ascii="Arial" w:hAnsi="Arial" w:cs="Arial"/>
                <w:sz w:val="18"/>
                <w:szCs w:val="18"/>
              </w:rPr>
            </w:pPr>
            <w:proofErr w:type="spellStart"/>
            <w:r>
              <w:rPr>
                <w:rFonts w:ascii="Arial" w:hAnsi="Arial" w:cs="Arial"/>
                <w:sz w:val="18"/>
                <w:szCs w:val="18"/>
              </w:rPr>
              <w:lastRenderedPageBreak/>
              <w:t>Kushland</w:t>
            </w:r>
            <w:proofErr w:type="spellEnd"/>
            <w:r>
              <w:rPr>
                <w:rFonts w:ascii="Arial" w:hAnsi="Arial" w:cs="Arial"/>
                <w:sz w:val="18"/>
                <w:szCs w:val="18"/>
              </w:rPr>
              <w:t xml:space="preserve"> Family Day Care</w:t>
            </w:r>
          </w:p>
          <w:p w14:paraId="22AF333E" w14:textId="77777777" w:rsidR="00973020" w:rsidRDefault="00973020" w:rsidP="009A2AB1">
            <w:pPr>
              <w:rPr>
                <w:rFonts w:ascii="Arial" w:hAnsi="Arial" w:cs="Arial"/>
                <w:sz w:val="18"/>
                <w:szCs w:val="18"/>
              </w:rPr>
            </w:pPr>
            <w:r>
              <w:rPr>
                <w:rFonts w:ascii="Arial" w:hAnsi="Arial" w:cs="Arial"/>
                <w:sz w:val="18"/>
                <w:szCs w:val="18"/>
              </w:rPr>
              <w:t>Shop 3 48 McCrae Street</w:t>
            </w:r>
          </w:p>
          <w:p w14:paraId="364D9303" w14:textId="77777777" w:rsidR="00973020" w:rsidRPr="00735E6E" w:rsidRDefault="00973020" w:rsidP="009A2AB1">
            <w:pPr>
              <w:rPr>
                <w:rFonts w:ascii="Arial" w:hAnsi="Arial" w:cs="Arial"/>
                <w:sz w:val="18"/>
                <w:szCs w:val="18"/>
              </w:rPr>
            </w:pPr>
            <w:r>
              <w:rPr>
                <w:rFonts w:ascii="Arial" w:hAnsi="Arial" w:cs="Arial"/>
                <w:sz w:val="18"/>
                <w:szCs w:val="18"/>
              </w:rPr>
              <w:t>Dandenong</w:t>
            </w:r>
          </w:p>
        </w:tc>
        <w:tc>
          <w:tcPr>
            <w:tcW w:w="2134" w:type="dxa"/>
            <w:gridSpan w:val="2"/>
          </w:tcPr>
          <w:p w14:paraId="590DAA7D"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Pr>
                <w:rFonts w:ascii="Arial" w:hAnsi="Arial" w:cs="Arial"/>
                <w:sz w:val="18"/>
                <w:szCs w:val="18"/>
              </w:rPr>
              <w:t>Kushland</w:t>
            </w:r>
            <w:proofErr w:type="spellEnd"/>
            <w:r>
              <w:rPr>
                <w:rFonts w:ascii="Arial" w:hAnsi="Arial" w:cs="Arial"/>
                <w:sz w:val="18"/>
                <w:szCs w:val="18"/>
              </w:rPr>
              <w:t xml:space="preserve"> Family Day Care Services Pty Ltd</w:t>
            </w:r>
          </w:p>
          <w:p w14:paraId="7C52536D" w14:textId="77777777" w:rsidR="00973020" w:rsidRPr="00735E6E"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R-00006744)</w:t>
            </w:r>
          </w:p>
        </w:tc>
        <w:tc>
          <w:tcPr>
            <w:tcW w:w="1809" w:type="dxa"/>
            <w:gridSpan w:val="2"/>
          </w:tcPr>
          <w:p w14:paraId="7D576A84"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w:t>
            </w:r>
          </w:p>
        </w:tc>
        <w:tc>
          <w:tcPr>
            <w:tcW w:w="3471" w:type="dxa"/>
          </w:tcPr>
          <w:p w14:paraId="1D9E35C7" w14:textId="77777777" w:rsidR="00973020" w:rsidRPr="006700E1" w:rsidRDefault="006700E1" w:rsidP="006700E1">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r>
              <w:rPr>
                <w:lang w:val="en-AU"/>
              </w:rPr>
              <w:t>:</w:t>
            </w:r>
          </w:p>
          <w:p w14:paraId="5981D574" w14:textId="77777777" w:rsidR="00973020" w:rsidRPr="00745153" w:rsidRDefault="00973020" w:rsidP="004C4039">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64E6ABE3" w14:textId="77777777" w:rsidR="00973020" w:rsidRDefault="00973020" w:rsidP="006843AF">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51 – in relation to failing to ensure each family day care educator is adequately monitored and supported by a family day care co-ordinator</w:t>
            </w:r>
            <w:r w:rsidRPr="005650EA">
              <w:rPr>
                <w:rFonts w:ascii="Arial" w:hAnsi="Arial" w:cs="Arial"/>
                <w:sz w:val="18"/>
                <w:szCs w:val="18"/>
              </w:rPr>
              <w:t>.</w:t>
            </w:r>
          </w:p>
          <w:p w14:paraId="005D2120" w14:textId="77777777" w:rsidR="00973020" w:rsidRPr="006843AF" w:rsidRDefault="00973020" w:rsidP="006843AF">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51 – in relation to failing to ensure the safety, health and wellbeing of children.</w:t>
            </w:r>
          </w:p>
        </w:tc>
        <w:tc>
          <w:tcPr>
            <w:tcW w:w="1997" w:type="dxa"/>
          </w:tcPr>
          <w:p w14:paraId="0FCC6D31" w14:textId="77777777" w:rsidR="00973020" w:rsidRPr="00735E6E"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4 May 2018</w:t>
            </w:r>
          </w:p>
        </w:tc>
        <w:tc>
          <w:tcPr>
            <w:tcW w:w="1679" w:type="dxa"/>
          </w:tcPr>
          <w:p w14:paraId="3085BCDB" w14:textId="77777777" w:rsidR="00973020" w:rsidRPr="00745153"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700808" w:rsidRPr="00A24DB1" w14:paraId="6FFD1A03"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37AF3ABA" w14:textId="77777777" w:rsidR="007F2385" w:rsidRPr="00700808" w:rsidRDefault="007F2385" w:rsidP="00887D8A">
            <w:pPr>
              <w:rPr>
                <w:lang w:val="en-AU"/>
              </w:rPr>
            </w:pPr>
            <w:proofErr w:type="spellStart"/>
            <w:r w:rsidRPr="00700808">
              <w:rPr>
                <w:lang w:val="en-AU"/>
              </w:rPr>
              <w:t>Yabio’s</w:t>
            </w:r>
            <w:proofErr w:type="spellEnd"/>
            <w:r w:rsidRPr="00700808">
              <w:rPr>
                <w:lang w:val="en-AU"/>
              </w:rPr>
              <w:t xml:space="preserve"> Family Day Care Scheme</w:t>
            </w:r>
          </w:p>
          <w:p w14:paraId="586CBAC6" w14:textId="77777777" w:rsidR="007F2385" w:rsidRPr="00700808" w:rsidRDefault="007F2385" w:rsidP="00887D8A">
            <w:pPr>
              <w:rPr>
                <w:lang w:val="en-AU"/>
              </w:rPr>
            </w:pPr>
            <w:r w:rsidRPr="00700808">
              <w:rPr>
                <w:lang w:val="en-AU"/>
              </w:rPr>
              <w:t>Level 1, 61 – 63 Main Road West</w:t>
            </w:r>
          </w:p>
          <w:p w14:paraId="5E462986" w14:textId="77777777" w:rsidR="007F2385" w:rsidRPr="00700808" w:rsidRDefault="007F2385" w:rsidP="00887D8A">
            <w:pPr>
              <w:rPr>
                <w:lang w:val="en-AU"/>
              </w:rPr>
            </w:pPr>
            <w:r w:rsidRPr="00700808">
              <w:rPr>
                <w:lang w:val="en-AU"/>
              </w:rPr>
              <w:t>St Albans</w:t>
            </w:r>
          </w:p>
        </w:tc>
        <w:tc>
          <w:tcPr>
            <w:tcW w:w="2134" w:type="dxa"/>
            <w:gridSpan w:val="2"/>
          </w:tcPr>
          <w:p w14:paraId="44B3F397" w14:textId="77777777" w:rsidR="007F2385" w:rsidRPr="00700808" w:rsidRDefault="007F2385"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t>The GGS Dreams Pty Ltd</w:t>
            </w:r>
          </w:p>
          <w:p w14:paraId="4694AFA3" w14:textId="77777777" w:rsidR="007F2385" w:rsidRPr="00700808" w:rsidRDefault="007F2385"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t>PR-40000073</w:t>
            </w:r>
          </w:p>
          <w:p w14:paraId="5122DA81" w14:textId="77777777" w:rsidR="007F2385" w:rsidRPr="00700808" w:rsidRDefault="007F2385" w:rsidP="00887D8A">
            <w:pPr>
              <w:spacing w:after="0"/>
              <w:cnfStyle w:val="000000000000" w:firstRow="0" w:lastRow="0" w:firstColumn="0" w:lastColumn="0" w:oddVBand="0" w:evenVBand="0" w:oddHBand="0" w:evenHBand="0" w:firstRowFirstColumn="0" w:firstRowLastColumn="0" w:lastRowFirstColumn="0" w:lastRowLastColumn="0"/>
              <w:rPr>
                <w:lang w:val="en-AU"/>
              </w:rPr>
            </w:pPr>
          </w:p>
        </w:tc>
        <w:tc>
          <w:tcPr>
            <w:tcW w:w="1809" w:type="dxa"/>
            <w:gridSpan w:val="2"/>
          </w:tcPr>
          <w:p w14:paraId="41255BFB" w14:textId="77777777" w:rsidR="007F2385" w:rsidRPr="00700808" w:rsidRDefault="007F2385" w:rsidP="00887D8A">
            <w:pPr>
              <w:spacing w:after="0"/>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t>Cancellation of Provider Approval</w:t>
            </w:r>
          </w:p>
        </w:tc>
        <w:tc>
          <w:tcPr>
            <w:tcW w:w="3471" w:type="dxa"/>
          </w:tcPr>
          <w:p w14:paraId="51469336" w14:textId="77777777" w:rsidR="007F2385" w:rsidRPr="00700808" w:rsidRDefault="007F2385" w:rsidP="00887D8A">
            <w:pPr>
              <w:cnfStyle w:val="000000000000" w:firstRow="0" w:lastRow="0" w:firstColumn="0" w:lastColumn="0" w:oddVBand="0" w:evenVBand="0" w:oddHBand="0" w:evenHBand="0" w:firstRowFirstColumn="0" w:firstRowLastColumn="0" w:lastRowFirstColumn="0" w:lastRowLastColumn="0"/>
              <w:rPr>
                <w:lang w:val="en-AU"/>
              </w:rPr>
            </w:pPr>
            <w:r w:rsidRPr="00700808">
              <w:t>Based on the following grounds:</w:t>
            </w:r>
          </w:p>
          <w:p w14:paraId="1B8A4F18" w14:textId="77777777" w:rsidR="007F2385" w:rsidRPr="00700808" w:rsidRDefault="007F2385" w:rsidP="00887D8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24090258" w14:textId="77777777" w:rsidR="007F2385" w:rsidRPr="00700808" w:rsidRDefault="007F2385" w:rsidP="00887D8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sidRPr="00700808">
              <w:rPr>
                <w:rFonts w:ascii="Arial" w:hAnsi="Arial" w:cs="Arial"/>
                <w:sz w:val="18"/>
                <w:szCs w:val="18"/>
              </w:rPr>
              <w:t>Section 31 – in relation to the approved provider breaching a condition of the provider approval in relation to failure to pay the prescribed annual fee.</w:t>
            </w:r>
          </w:p>
          <w:p w14:paraId="08ABAD68" w14:textId="77777777" w:rsidR="007F2385" w:rsidRPr="00700808" w:rsidRDefault="007F2385" w:rsidP="00887D8A">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pPr>
            <w:r w:rsidRPr="00700808">
              <w:rPr>
                <w:rFonts w:ascii="Arial" w:hAnsi="Arial" w:cs="Arial"/>
                <w:sz w:val="18"/>
                <w:szCs w:val="18"/>
              </w:rPr>
              <w:lastRenderedPageBreak/>
              <w:t>Section 51(2) – in relation to the failure of the approved provider to ensure adequate monitoring and support of family day care educators by a family day care co-ordinator.</w:t>
            </w:r>
          </w:p>
        </w:tc>
        <w:tc>
          <w:tcPr>
            <w:tcW w:w="1997" w:type="dxa"/>
          </w:tcPr>
          <w:p w14:paraId="3D28348A" w14:textId="77777777" w:rsidR="007F2385" w:rsidRPr="00700808" w:rsidRDefault="007F2385" w:rsidP="00887D8A">
            <w:pPr>
              <w:spacing w:after="0"/>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lastRenderedPageBreak/>
              <w:t>16 May 2018</w:t>
            </w:r>
          </w:p>
        </w:tc>
        <w:tc>
          <w:tcPr>
            <w:tcW w:w="1679" w:type="dxa"/>
          </w:tcPr>
          <w:p w14:paraId="4A747018" w14:textId="77777777" w:rsidR="007F2385" w:rsidRPr="00700808" w:rsidRDefault="007F2385"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Cancellation of provider approval under section 33</w:t>
            </w:r>
          </w:p>
        </w:tc>
      </w:tr>
      <w:tr w:rsidR="00700808" w:rsidRPr="00312720" w14:paraId="5B3723DC"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5BDBE85D" w14:textId="77777777" w:rsidR="007F2385" w:rsidRPr="00700808" w:rsidRDefault="007F2385" w:rsidP="00887D8A">
            <w:pPr>
              <w:rPr>
                <w:lang w:val="en-AU"/>
              </w:rPr>
            </w:pPr>
            <w:r w:rsidRPr="00700808">
              <w:rPr>
                <w:lang w:val="en-AU"/>
              </w:rPr>
              <w:t>Colour Our World Family Day Care</w:t>
            </w:r>
          </w:p>
          <w:p w14:paraId="1E6E1A9E" w14:textId="77777777" w:rsidR="007F2385" w:rsidRPr="00700808" w:rsidRDefault="007F2385" w:rsidP="00887D8A">
            <w:pPr>
              <w:rPr>
                <w:lang w:val="en-AU"/>
              </w:rPr>
            </w:pPr>
            <w:r w:rsidRPr="00700808">
              <w:rPr>
                <w:lang w:val="en-AU"/>
              </w:rPr>
              <w:t xml:space="preserve">13-14/435 Nepean Highway </w:t>
            </w:r>
          </w:p>
          <w:p w14:paraId="00FFE948" w14:textId="77777777" w:rsidR="007F2385" w:rsidRPr="00700808" w:rsidRDefault="007F2385" w:rsidP="00887D8A">
            <w:pPr>
              <w:rPr>
                <w:lang w:val="en-AU"/>
              </w:rPr>
            </w:pPr>
            <w:r w:rsidRPr="00700808">
              <w:rPr>
                <w:lang w:val="en-AU"/>
              </w:rPr>
              <w:t>Frankston</w:t>
            </w:r>
          </w:p>
        </w:tc>
        <w:tc>
          <w:tcPr>
            <w:tcW w:w="2134" w:type="dxa"/>
            <w:gridSpan w:val="2"/>
          </w:tcPr>
          <w:p w14:paraId="74A52660" w14:textId="77777777" w:rsidR="007F2385" w:rsidRPr="00700808" w:rsidRDefault="007F2385"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t>Suzanne El-</w:t>
            </w:r>
            <w:proofErr w:type="spellStart"/>
            <w:r w:rsidRPr="00700808">
              <w:rPr>
                <w:lang w:val="en-AU"/>
              </w:rPr>
              <w:t>Katateny</w:t>
            </w:r>
            <w:proofErr w:type="spellEnd"/>
          </w:p>
          <w:p w14:paraId="7EBE2C0E" w14:textId="77777777" w:rsidR="007F2385" w:rsidRPr="00700808" w:rsidRDefault="007F2385" w:rsidP="00887D8A">
            <w:pPr>
              <w:spacing w:after="0"/>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t>PR-40001402</w:t>
            </w:r>
          </w:p>
        </w:tc>
        <w:tc>
          <w:tcPr>
            <w:tcW w:w="1809" w:type="dxa"/>
            <w:gridSpan w:val="2"/>
          </w:tcPr>
          <w:p w14:paraId="60AD1224" w14:textId="77777777" w:rsidR="007F2385" w:rsidRPr="00700808" w:rsidRDefault="007F2385" w:rsidP="00887D8A">
            <w:pPr>
              <w:spacing w:after="0"/>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t>Cancellation of Provider Approval</w:t>
            </w:r>
          </w:p>
        </w:tc>
        <w:tc>
          <w:tcPr>
            <w:tcW w:w="3471" w:type="dxa"/>
          </w:tcPr>
          <w:p w14:paraId="6A9DCF0F" w14:textId="77777777" w:rsidR="007F2385" w:rsidRPr="00700808" w:rsidRDefault="007F2385" w:rsidP="00887D8A">
            <w:pPr>
              <w:cnfStyle w:val="000000000000" w:firstRow="0" w:lastRow="0" w:firstColumn="0" w:lastColumn="0" w:oddVBand="0" w:evenVBand="0" w:oddHBand="0" w:evenHBand="0" w:firstRowFirstColumn="0" w:firstRowLastColumn="0" w:lastRowFirstColumn="0" w:lastRowLastColumn="0"/>
              <w:rPr>
                <w:lang w:val="en-AU"/>
              </w:rPr>
            </w:pPr>
            <w:r w:rsidRPr="00700808">
              <w:t>Based on the following grounds:</w:t>
            </w:r>
          </w:p>
          <w:p w14:paraId="431D6670" w14:textId="77777777" w:rsidR="007F2385" w:rsidRPr="00700808" w:rsidRDefault="007F2385" w:rsidP="00887D8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59EFB76B" w14:textId="77777777" w:rsidR="007F2385" w:rsidRPr="00700808" w:rsidRDefault="007F2385" w:rsidP="00887D8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sidRPr="00700808">
              <w:rPr>
                <w:rFonts w:ascii="Arial" w:hAnsi="Arial" w:cs="Arial"/>
                <w:sz w:val="18"/>
                <w:szCs w:val="18"/>
              </w:rPr>
              <w:t>Section 19 – in relation to the approved provider breaching a condition of the provider approval by failing to respond to communications from the Regulatory Authority within the reasonable time specified in that communication.</w:t>
            </w:r>
          </w:p>
          <w:p w14:paraId="5C5C70D1" w14:textId="77777777" w:rsidR="007F2385" w:rsidRPr="00700808" w:rsidRDefault="007F2385" w:rsidP="00887D8A">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pPr>
            <w:r w:rsidRPr="00700808">
              <w:rPr>
                <w:rFonts w:ascii="Arial" w:hAnsi="Arial" w:cs="Arial"/>
                <w:sz w:val="18"/>
                <w:szCs w:val="18"/>
              </w:rPr>
              <w:t>Section 51 – in relation to the failure of the approved provider to ensure adequate monitoring and support of family day care educators by a family day care co-ordinator.</w:t>
            </w:r>
          </w:p>
        </w:tc>
        <w:tc>
          <w:tcPr>
            <w:tcW w:w="1997" w:type="dxa"/>
          </w:tcPr>
          <w:p w14:paraId="6160DFCF" w14:textId="77777777" w:rsidR="007F2385" w:rsidRPr="00700808" w:rsidRDefault="007F2385" w:rsidP="00887D8A">
            <w:pPr>
              <w:spacing w:after="0"/>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t>18 May 2018</w:t>
            </w:r>
          </w:p>
        </w:tc>
        <w:tc>
          <w:tcPr>
            <w:tcW w:w="1679" w:type="dxa"/>
          </w:tcPr>
          <w:p w14:paraId="5C76F8E4" w14:textId="77777777" w:rsidR="007F2385" w:rsidRPr="00700808" w:rsidRDefault="007F2385" w:rsidP="00887D8A">
            <w:pPr>
              <w:spacing w:after="0"/>
              <w:cnfStyle w:val="000000000000" w:firstRow="0" w:lastRow="0" w:firstColumn="0" w:lastColumn="0" w:oddVBand="0" w:evenVBand="0" w:oddHBand="0" w:evenHBand="0" w:firstRowFirstColumn="0" w:firstRowLastColumn="0" w:lastRowFirstColumn="0" w:lastRowLastColumn="0"/>
              <w:rPr>
                <w:lang w:val="en-AU"/>
              </w:rPr>
            </w:pPr>
            <w:r w:rsidRPr="00700808">
              <w:rPr>
                <w:rFonts w:ascii="Arial" w:hAnsi="Arial" w:cs="Arial"/>
                <w:sz w:val="18"/>
                <w:szCs w:val="18"/>
              </w:rPr>
              <w:t>Cancellation of provider approval under section 33</w:t>
            </w:r>
          </w:p>
        </w:tc>
      </w:tr>
      <w:tr w:rsidR="00700808" w14:paraId="2B05F47F"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6D679160" w14:textId="77777777" w:rsidR="007F2385" w:rsidRPr="00700808" w:rsidRDefault="007F2385" w:rsidP="00887D8A">
            <w:pPr>
              <w:rPr>
                <w:lang w:val="en-AU"/>
              </w:rPr>
            </w:pPr>
            <w:r w:rsidRPr="00700808">
              <w:rPr>
                <w:lang w:val="en-AU"/>
              </w:rPr>
              <w:lastRenderedPageBreak/>
              <w:t>Rainbow Family Day Care Scheme</w:t>
            </w:r>
          </w:p>
          <w:p w14:paraId="394103A4" w14:textId="77777777" w:rsidR="007F2385" w:rsidRPr="00700808" w:rsidRDefault="007F2385" w:rsidP="00887D8A">
            <w:pPr>
              <w:rPr>
                <w:lang w:val="en-AU"/>
              </w:rPr>
            </w:pPr>
            <w:r w:rsidRPr="00700808">
              <w:rPr>
                <w:lang w:val="en-AU"/>
              </w:rPr>
              <w:t>21/13b Elm Park Drive</w:t>
            </w:r>
          </w:p>
          <w:p w14:paraId="0E35767C" w14:textId="77777777" w:rsidR="007F2385" w:rsidRPr="00700808" w:rsidRDefault="007F2385" w:rsidP="00887D8A">
            <w:pPr>
              <w:rPr>
                <w:lang w:val="en-AU"/>
              </w:rPr>
            </w:pPr>
            <w:r w:rsidRPr="00700808">
              <w:rPr>
                <w:lang w:val="en-AU"/>
              </w:rPr>
              <w:t>Hoppers Crossing</w:t>
            </w:r>
          </w:p>
        </w:tc>
        <w:tc>
          <w:tcPr>
            <w:tcW w:w="2134" w:type="dxa"/>
            <w:gridSpan w:val="2"/>
          </w:tcPr>
          <w:p w14:paraId="340F2699" w14:textId="77777777" w:rsidR="007F2385" w:rsidRPr="00700808" w:rsidRDefault="007F2385"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t xml:space="preserve">Frida </w:t>
            </w:r>
            <w:proofErr w:type="spellStart"/>
            <w:r w:rsidRPr="00700808">
              <w:rPr>
                <w:lang w:val="en-AU"/>
              </w:rPr>
              <w:t>Muchri</w:t>
            </w:r>
            <w:proofErr w:type="spellEnd"/>
          </w:p>
          <w:p w14:paraId="44489439" w14:textId="77777777" w:rsidR="007F2385" w:rsidRPr="00700808" w:rsidRDefault="007F2385"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t>PR-00002756</w:t>
            </w:r>
          </w:p>
        </w:tc>
        <w:tc>
          <w:tcPr>
            <w:tcW w:w="1809" w:type="dxa"/>
            <w:gridSpan w:val="2"/>
          </w:tcPr>
          <w:p w14:paraId="2F6B23FA" w14:textId="77777777" w:rsidR="007F2385" w:rsidRPr="00700808" w:rsidRDefault="007F2385"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t>Cancellation of Provider Approval</w:t>
            </w:r>
          </w:p>
        </w:tc>
        <w:tc>
          <w:tcPr>
            <w:tcW w:w="3471" w:type="dxa"/>
          </w:tcPr>
          <w:p w14:paraId="3C4FFC6C" w14:textId="77777777" w:rsidR="007F2385" w:rsidRPr="00700808" w:rsidRDefault="007F2385" w:rsidP="00887D8A">
            <w:pPr>
              <w:cnfStyle w:val="000000000000" w:firstRow="0" w:lastRow="0" w:firstColumn="0" w:lastColumn="0" w:oddVBand="0" w:evenVBand="0" w:oddHBand="0" w:evenHBand="0" w:firstRowFirstColumn="0" w:firstRowLastColumn="0" w:lastRowFirstColumn="0" w:lastRowLastColumn="0"/>
              <w:rPr>
                <w:lang w:val="en-AU"/>
              </w:rPr>
            </w:pPr>
            <w:r w:rsidRPr="00700808">
              <w:t>Based on the following grounds:</w:t>
            </w:r>
          </w:p>
          <w:p w14:paraId="63938377" w14:textId="77777777" w:rsidR="007F2385" w:rsidRPr="00700808" w:rsidRDefault="007F2385" w:rsidP="00887D8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2D2749F8" w14:textId="77777777" w:rsidR="007F2385" w:rsidRPr="00700808" w:rsidRDefault="007F2385" w:rsidP="00887D8A">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700808">
              <w:rPr>
                <w:rFonts w:ascii="Arial" w:hAnsi="Arial" w:cs="Arial"/>
                <w:sz w:val="18"/>
                <w:szCs w:val="18"/>
              </w:rPr>
              <w:t>Section 31 – in relation to the approved provider not operating and education and care service for a period of more than 12 months.</w:t>
            </w:r>
          </w:p>
        </w:tc>
        <w:tc>
          <w:tcPr>
            <w:tcW w:w="1997" w:type="dxa"/>
          </w:tcPr>
          <w:p w14:paraId="574D6B7C" w14:textId="77777777" w:rsidR="007F2385" w:rsidRPr="00700808" w:rsidRDefault="007F2385"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lang w:val="en-AU"/>
              </w:rPr>
              <w:t>25 May 2018</w:t>
            </w:r>
          </w:p>
        </w:tc>
        <w:tc>
          <w:tcPr>
            <w:tcW w:w="1679" w:type="dxa"/>
          </w:tcPr>
          <w:p w14:paraId="50215D52" w14:textId="77777777" w:rsidR="007F2385" w:rsidRPr="00700808" w:rsidRDefault="007F2385" w:rsidP="00887D8A">
            <w:pPr>
              <w:cnfStyle w:val="000000000000" w:firstRow="0" w:lastRow="0" w:firstColumn="0" w:lastColumn="0" w:oddVBand="0" w:evenVBand="0" w:oddHBand="0" w:evenHBand="0" w:firstRowFirstColumn="0" w:firstRowLastColumn="0" w:lastRowFirstColumn="0" w:lastRowLastColumn="0"/>
              <w:rPr>
                <w:lang w:val="en-AU"/>
              </w:rPr>
            </w:pPr>
            <w:r w:rsidRPr="00700808">
              <w:rPr>
                <w:rFonts w:ascii="Arial" w:hAnsi="Arial" w:cs="Arial"/>
                <w:sz w:val="18"/>
                <w:szCs w:val="18"/>
              </w:rPr>
              <w:t>Cancellation of provider approval under section 33</w:t>
            </w:r>
          </w:p>
        </w:tc>
      </w:tr>
      <w:tr w:rsidR="004205E0" w14:paraId="20FB84D6"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54D81051" w14:textId="77777777" w:rsidR="00973020" w:rsidRPr="002B0D22" w:rsidRDefault="00973020" w:rsidP="009A2AB1">
            <w:pPr>
              <w:rPr>
                <w:rFonts w:ascii="Arial" w:hAnsi="Arial" w:cs="Arial"/>
                <w:sz w:val="18"/>
                <w:szCs w:val="18"/>
              </w:rPr>
            </w:pPr>
            <w:r w:rsidRPr="002B0D22">
              <w:rPr>
                <w:rFonts w:ascii="Arial" w:hAnsi="Arial" w:cs="Arial"/>
                <w:sz w:val="18"/>
                <w:szCs w:val="18"/>
              </w:rPr>
              <w:t>Uniting Children Family Day Care</w:t>
            </w:r>
          </w:p>
          <w:p w14:paraId="7FF6CE76" w14:textId="77777777" w:rsidR="00973020" w:rsidRPr="008D49B6" w:rsidRDefault="00973020" w:rsidP="009A2AB1">
            <w:pPr>
              <w:rPr>
                <w:rFonts w:ascii="Arial" w:hAnsi="Arial" w:cs="Arial"/>
                <w:sz w:val="18"/>
                <w:szCs w:val="18"/>
              </w:rPr>
            </w:pPr>
            <w:r w:rsidRPr="008D49B6">
              <w:rPr>
                <w:rFonts w:ascii="Arial" w:hAnsi="Arial" w:cs="Arial"/>
                <w:sz w:val="18"/>
                <w:szCs w:val="18"/>
              </w:rPr>
              <w:t>96 Thomas Street</w:t>
            </w:r>
          </w:p>
          <w:p w14:paraId="3A5B794E" w14:textId="77777777" w:rsidR="00973020" w:rsidRPr="002B0D22" w:rsidRDefault="00973020" w:rsidP="009A2AB1">
            <w:pPr>
              <w:rPr>
                <w:rFonts w:asciiTheme="majorHAnsi" w:hAnsiTheme="majorHAnsi" w:cstheme="majorHAnsi"/>
                <w:lang w:val="en-AU"/>
              </w:rPr>
            </w:pPr>
            <w:r w:rsidRPr="008D49B6">
              <w:rPr>
                <w:rFonts w:ascii="Arial" w:hAnsi="Arial" w:cs="Arial"/>
                <w:sz w:val="18"/>
                <w:szCs w:val="18"/>
              </w:rPr>
              <w:t>Dandenong</w:t>
            </w:r>
          </w:p>
        </w:tc>
        <w:tc>
          <w:tcPr>
            <w:tcW w:w="2134" w:type="dxa"/>
            <w:gridSpan w:val="2"/>
          </w:tcPr>
          <w:p w14:paraId="624989AA" w14:textId="77777777" w:rsidR="00973020" w:rsidRPr="002B0D22" w:rsidRDefault="00973020" w:rsidP="005B371F">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B0D22">
              <w:rPr>
                <w:rFonts w:ascii="Arial" w:hAnsi="Arial" w:cs="Arial"/>
                <w:sz w:val="18"/>
                <w:szCs w:val="18"/>
              </w:rPr>
              <w:t xml:space="preserve">Martha </w:t>
            </w:r>
            <w:proofErr w:type="spellStart"/>
            <w:r w:rsidRPr="002B0D22">
              <w:rPr>
                <w:rFonts w:ascii="Arial" w:hAnsi="Arial" w:cs="Arial"/>
                <w:sz w:val="18"/>
                <w:szCs w:val="18"/>
              </w:rPr>
              <w:t>Gadet</w:t>
            </w:r>
            <w:proofErr w:type="spellEnd"/>
          </w:p>
          <w:p w14:paraId="3A3320EA" w14:textId="77777777" w:rsidR="00973020" w:rsidRPr="002B0D22" w:rsidRDefault="00973020" w:rsidP="005B371F">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AU"/>
              </w:rPr>
            </w:pPr>
            <w:r w:rsidRPr="002B0D22">
              <w:rPr>
                <w:rFonts w:asciiTheme="majorHAnsi" w:hAnsiTheme="majorHAnsi" w:cstheme="majorHAnsi"/>
                <w:lang w:val="en-AU"/>
              </w:rPr>
              <w:t>(</w:t>
            </w:r>
            <w:r w:rsidRPr="002B0D22">
              <w:rPr>
                <w:rFonts w:ascii="Arial" w:hAnsi="Arial" w:cs="Arial"/>
                <w:sz w:val="18"/>
                <w:szCs w:val="18"/>
              </w:rPr>
              <w:t>PR-40000358)</w:t>
            </w:r>
          </w:p>
        </w:tc>
        <w:tc>
          <w:tcPr>
            <w:tcW w:w="1809" w:type="dxa"/>
            <w:gridSpan w:val="2"/>
          </w:tcPr>
          <w:p w14:paraId="568288E6" w14:textId="77777777" w:rsidR="00973020" w:rsidRPr="002B0D22" w:rsidRDefault="00973020" w:rsidP="009A2AB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2B0D22">
              <w:rPr>
                <w:rFonts w:ascii="Arial" w:hAnsi="Arial" w:cs="Arial"/>
                <w:sz w:val="18"/>
                <w:szCs w:val="18"/>
              </w:rPr>
              <w:t>Amendment of Service Approval</w:t>
            </w:r>
          </w:p>
        </w:tc>
        <w:tc>
          <w:tcPr>
            <w:tcW w:w="3471" w:type="dxa"/>
          </w:tcPr>
          <w:p w14:paraId="68CABBDD" w14:textId="77777777" w:rsidR="00973020" w:rsidRDefault="00973020" w:rsidP="002D07C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1660A">
              <w:rPr>
                <w:rFonts w:ascii="Arial" w:hAnsi="Arial" w:cs="Arial"/>
                <w:sz w:val="18"/>
                <w:szCs w:val="18"/>
              </w:rPr>
              <w:t>Due to the serious nature of non-compliances including with:</w:t>
            </w:r>
          </w:p>
          <w:p w14:paraId="44960518" w14:textId="77777777" w:rsidR="00973020" w:rsidRPr="00F33A95" w:rsidRDefault="00973020" w:rsidP="00F33A9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33A95">
              <w:rPr>
                <w:rFonts w:ascii="Arial" w:hAnsi="Arial" w:cs="Arial"/>
                <w:sz w:val="18"/>
                <w:szCs w:val="18"/>
              </w:rPr>
              <w:t xml:space="preserve">Section 51 – in relation to </w:t>
            </w:r>
            <w:r>
              <w:rPr>
                <w:rFonts w:ascii="Arial" w:hAnsi="Arial" w:cs="Arial"/>
                <w:sz w:val="18"/>
                <w:szCs w:val="18"/>
              </w:rPr>
              <w:t>failing to ensure that the service is operated in a way that meets the educational and developmental needs of the children being educated and cared for by the service.</w:t>
            </w:r>
          </w:p>
          <w:p w14:paraId="4A4E5491" w14:textId="77777777" w:rsidR="00973020" w:rsidRPr="002D07C2" w:rsidRDefault="00973020" w:rsidP="002D07C2">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D07C2">
              <w:rPr>
                <w:rFonts w:ascii="Arial" w:hAnsi="Arial" w:cs="Arial"/>
                <w:sz w:val="18"/>
                <w:szCs w:val="18"/>
              </w:rPr>
              <w:t>Regulation 74 – in relation to the lack of documenting of child assessments or evaluations.</w:t>
            </w:r>
          </w:p>
          <w:p w14:paraId="3A0F1944" w14:textId="77777777" w:rsidR="00973020" w:rsidRPr="002D07C2" w:rsidRDefault="00973020" w:rsidP="002D07C2">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D07C2">
              <w:rPr>
                <w:rFonts w:ascii="Arial" w:hAnsi="Arial" w:cs="Arial"/>
                <w:sz w:val="18"/>
                <w:szCs w:val="18"/>
              </w:rPr>
              <w:t>Regulation 75 – in relation to information about the educational program not being kept available.</w:t>
            </w:r>
          </w:p>
          <w:p w14:paraId="70491054" w14:textId="77777777" w:rsidR="00973020" w:rsidRPr="002D07C2" w:rsidRDefault="00973020" w:rsidP="002D07C2">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D07C2">
              <w:rPr>
                <w:rFonts w:ascii="Arial" w:hAnsi="Arial" w:cs="Arial"/>
                <w:sz w:val="18"/>
                <w:szCs w:val="18"/>
              </w:rPr>
              <w:lastRenderedPageBreak/>
              <w:t>Regulation 100 – in relation to risk assessments not being conducted before an excursion.</w:t>
            </w:r>
          </w:p>
          <w:p w14:paraId="3E04636C" w14:textId="77777777" w:rsidR="00973020" w:rsidRPr="002D07C2" w:rsidRDefault="00973020" w:rsidP="002D07C2">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D07C2">
              <w:rPr>
                <w:rFonts w:ascii="Arial" w:hAnsi="Arial" w:cs="Arial"/>
                <w:sz w:val="18"/>
                <w:szCs w:val="18"/>
              </w:rPr>
              <w:t>Regulation 100 – in relation to not having authorisations for excursions</w:t>
            </w:r>
          </w:p>
          <w:p w14:paraId="4966F848" w14:textId="77777777" w:rsidR="00973020" w:rsidRPr="002D07C2" w:rsidRDefault="00973020" w:rsidP="002D07C2">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D07C2">
              <w:rPr>
                <w:rFonts w:ascii="Arial" w:hAnsi="Arial" w:cs="Arial"/>
                <w:sz w:val="18"/>
                <w:szCs w:val="18"/>
              </w:rPr>
              <w:t>Regulation 103 – in relation to the premises, furniture and equipment not being safe, clean and in good repair.</w:t>
            </w:r>
          </w:p>
          <w:p w14:paraId="0E4FB807" w14:textId="77777777" w:rsidR="00973020" w:rsidRPr="002D07C2" w:rsidRDefault="00973020" w:rsidP="002D07C2">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D07C2">
              <w:rPr>
                <w:rFonts w:ascii="Arial" w:hAnsi="Arial" w:cs="Arial"/>
                <w:sz w:val="18"/>
                <w:szCs w:val="18"/>
              </w:rPr>
              <w:t>Regulation 159 – in relation to a children’s attendance record not being kept by a family day care educator.</w:t>
            </w:r>
          </w:p>
        </w:tc>
        <w:tc>
          <w:tcPr>
            <w:tcW w:w="1997" w:type="dxa"/>
          </w:tcPr>
          <w:p w14:paraId="23539E2A"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562E7E">
              <w:rPr>
                <w:rFonts w:ascii="Arial" w:hAnsi="Arial" w:cs="Arial"/>
                <w:sz w:val="18"/>
                <w:szCs w:val="18"/>
              </w:rPr>
              <w:lastRenderedPageBreak/>
              <w:t>25 May 2018</w:t>
            </w:r>
          </w:p>
        </w:tc>
        <w:tc>
          <w:tcPr>
            <w:tcW w:w="1679" w:type="dxa"/>
          </w:tcPr>
          <w:p w14:paraId="59E77EE2" w14:textId="77777777" w:rsidR="00973020" w:rsidRPr="000D27DA"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00362">
              <w:rPr>
                <w:rFonts w:ascii="Arial" w:hAnsi="Arial" w:cs="Arial"/>
                <w:sz w:val="18"/>
                <w:szCs w:val="18"/>
              </w:rPr>
              <w:t>Imposition of conditions on service approval under section 55</w:t>
            </w:r>
          </w:p>
        </w:tc>
      </w:tr>
      <w:tr w:rsidR="004205E0" w14:paraId="168505C3"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6C23CC53" w14:textId="77777777" w:rsidR="00973020" w:rsidRPr="002B0D22" w:rsidRDefault="00973020" w:rsidP="009A2AB1">
            <w:pPr>
              <w:rPr>
                <w:rFonts w:ascii="Arial" w:hAnsi="Arial" w:cs="Arial"/>
                <w:sz w:val="18"/>
                <w:szCs w:val="18"/>
              </w:rPr>
            </w:pPr>
            <w:r w:rsidRPr="002B0D22">
              <w:rPr>
                <w:rFonts w:ascii="Arial" w:hAnsi="Arial" w:cs="Arial"/>
                <w:sz w:val="18"/>
                <w:szCs w:val="18"/>
              </w:rPr>
              <w:t>The Royal Family Day Care Pty Ltd</w:t>
            </w:r>
          </w:p>
          <w:p w14:paraId="34626A0A" w14:textId="77777777" w:rsidR="00973020" w:rsidRPr="002B0D22" w:rsidRDefault="00973020" w:rsidP="009A2AB1">
            <w:pPr>
              <w:rPr>
                <w:rFonts w:ascii="Arial" w:hAnsi="Arial" w:cs="Arial"/>
                <w:sz w:val="18"/>
                <w:szCs w:val="18"/>
              </w:rPr>
            </w:pPr>
            <w:r w:rsidRPr="002B0D22">
              <w:rPr>
                <w:rFonts w:ascii="Arial" w:hAnsi="Arial" w:cs="Arial"/>
                <w:sz w:val="18"/>
                <w:szCs w:val="18"/>
              </w:rPr>
              <w:t>26 Warne Street</w:t>
            </w:r>
          </w:p>
          <w:p w14:paraId="3E8ACC09" w14:textId="77777777" w:rsidR="00973020" w:rsidRDefault="00973020" w:rsidP="009A2AB1">
            <w:pPr>
              <w:rPr>
                <w:lang w:val="en-AU"/>
              </w:rPr>
            </w:pPr>
            <w:r w:rsidRPr="002B0D22">
              <w:rPr>
                <w:rFonts w:ascii="Arial" w:hAnsi="Arial" w:cs="Arial"/>
                <w:sz w:val="18"/>
                <w:szCs w:val="18"/>
              </w:rPr>
              <w:t>Coolaroo</w:t>
            </w:r>
          </w:p>
        </w:tc>
        <w:tc>
          <w:tcPr>
            <w:tcW w:w="2134" w:type="dxa"/>
            <w:gridSpan w:val="2"/>
          </w:tcPr>
          <w:p w14:paraId="6DC25D44" w14:textId="77777777" w:rsidR="00973020" w:rsidRDefault="00973020" w:rsidP="005B371F">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B0D22">
              <w:rPr>
                <w:rFonts w:ascii="Arial" w:hAnsi="Arial" w:cs="Arial"/>
                <w:sz w:val="18"/>
                <w:szCs w:val="18"/>
              </w:rPr>
              <w:t>The Royal Family Day Care Pty Ltd</w:t>
            </w:r>
          </w:p>
          <w:p w14:paraId="5480FE66" w14:textId="77777777" w:rsidR="00973020" w:rsidRDefault="00973020" w:rsidP="005B371F">
            <w:pPr>
              <w:cnfStyle w:val="000000000000" w:firstRow="0" w:lastRow="0" w:firstColumn="0" w:lastColumn="0" w:oddVBand="0" w:evenVBand="0" w:oddHBand="0" w:evenHBand="0" w:firstRowFirstColumn="0" w:firstRowLastColumn="0" w:lastRowFirstColumn="0" w:lastRowLastColumn="0"/>
              <w:rPr>
                <w:lang w:val="en-AU"/>
              </w:rPr>
            </w:pPr>
            <w:r>
              <w:rPr>
                <w:rFonts w:ascii="Arial" w:hAnsi="Arial" w:cs="Arial"/>
                <w:sz w:val="18"/>
                <w:szCs w:val="18"/>
              </w:rPr>
              <w:t>(PR-4000424)</w:t>
            </w:r>
          </w:p>
        </w:tc>
        <w:tc>
          <w:tcPr>
            <w:tcW w:w="1809" w:type="dxa"/>
            <w:gridSpan w:val="2"/>
          </w:tcPr>
          <w:p w14:paraId="73AC8344"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00362">
              <w:rPr>
                <w:rFonts w:ascii="Arial" w:hAnsi="Arial" w:cs="Arial"/>
                <w:sz w:val="18"/>
                <w:szCs w:val="18"/>
              </w:rPr>
              <w:t>Amendment of Service Approval</w:t>
            </w:r>
          </w:p>
        </w:tc>
        <w:tc>
          <w:tcPr>
            <w:tcW w:w="3471" w:type="dxa"/>
          </w:tcPr>
          <w:p w14:paraId="3C34BD57" w14:textId="77777777" w:rsidR="00973020" w:rsidRDefault="00973020" w:rsidP="00B63864">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1660A">
              <w:rPr>
                <w:rFonts w:ascii="Arial" w:hAnsi="Arial" w:cs="Arial"/>
                <w:sz w:val="18"/>
                <w:szCs w:val="18"/>
              </w:rPr>
              <w:t>Due to the serious nature of non-compliances including with:</w:t>
            </w:r>
          </w:p>
          <w:p w14:paraId="4E509356" w14:textId="77777777" w:rsidR="00973020" w:rsidRPr="00A56D82" w:rsidRDefault="00973020" w:rsidP="00A56D82">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6D82">
              <w:rPr>
                <w:rFonts w:ascii="Arial" w:hAnsi="Arial" w:cs="Arial"/>
                <w:sz w:val="18"/>
                <w:szCs w:val="18"/>
              </w:rPr>
              <w:t>Section 269 - in relation to the register of family day care educators not containing the prescribed information.</w:t>
            </w:r>
          </w:p>
          <w:p w14:paraId="04313731" w14:textId="77777777" w:rsidR="00973020" w:rsidRPr="00A56D82" w:rsidRDefault="00973020" w:rsidP="00A56D82">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6D82">
              <w:rPr>
                <w:rFonts w:ascii="Arial" w:hAnsi="Arial" w:cs="Arial"/>
                <w:sz w:val="18"/>
                <w:szCs w:val="18"/>
              </w:rPr>
              <w:t xml:space="preserve">Section 168 – in relation to the program being delivered to children not being based on an approved learning framework; and not delivered in a manner that accords with the approved learning framework; and not being based on the </w:t>
            </w:r>
            <w:r w:rsidRPr="00A56D82">
              <w:rPr>
                <w:rFonts w:ascii="Arial" w:hAnsi="Arial" w:cs="Arial"/>
                <w:sz w:val="18"/>
                <w:szCs w:val="18"/>
              </w:rPr>
              <w:lastRenderedPageBreak/>
              <w:t xml:space="preserve">developmental needs and interests of children; and not designed to </w:t>
            </w:r>
            <w:proofErr w:type="gramStart"/>
            <w:r w:rsidRPr="00A56D82">
              <w:rPr>
                <w:rFonts w:ascii="Arial" w:hAnsi="Arial" w:cs="Arial"/>
                <w:sz w:val="18"/>
                <w:szCs w:val="18"/>
              </w:rPr>
              <w:t>take into account</w:t>
            </w:r>
            <w:proofErr w:type="gramEnd"/>
            <w:r w:rsidRPr="00A56D82">
              <w:rPr>
                <w:rFonts w:ascii="Arial" w:hAnsi="Arial" w:cs="Arial"/>
                <w:sz w:val="18"/>
                <w:szCs w:val="18"/>
              </w:rPr>
              <w:t xml:space="preserve"> the individual differences of each child.</w:t>
            </w:r>
          </w:p>
          <w:p w14:paraId="6F1F0A52" w14:textId="77777777" w:rsidR="00973020" w:rsidRPr="00A56D82" w:rsidRDefault="00973020" w:rsidP="00A56D82">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6D82">
              <w:rPr>
                <w:rFonts w:ascii="Arial" w:hAnsi="Arial" w:cs="Arial"/>
                <w:sz w:val="18"/>
                <w:szCs w:val="18"/>
              </w:rPr>
              <w:t>Section 167 – In relation to the approved provider not ensuring that, every reasonable precaution was taken to protect children being educated and cared for by the service from harm and from any hazard likely to cause injury.</w:t>
            </w:r>
          </w:p>
          <w:p w14:paraId="14DBDC7C" w14:textId="77777777" w:rsidR="00973020" w:rsidRPr="00A56D82" w:rsidRDefault="00973020" w:rsidP="00A56D82">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6D82">
              <w:rPr>
                <w:rFonts w:ascii="Arial" w:hAnsi="Arial" w:cs="Arial"/>
                <w:sz w:val="18"/>
                <w:szCs w:val="18"/>
              </w:rPr>
              <w:t>Section 51 – in relation to the condition</w:t>
            </w:r>
            <w:r>
              <w:rPr>
                <w:rFonts w:ascii="Arial" w:hAnsi="Arial" w:cs="Arial"/>
                <w:sz w:val="18"/>
                <w:szCs w:val="18"/>
              </w:rPr>
              <w:t>s</w:t>
            </w:r>
            <w:r w:rsidRPr="00A56D82">
              <w:rPr>
                <w:rFonts w:ascii="Arial" w:hAnsi="Arial" w:cs="Arial"/>
                <w:sz w:val="18"/>
                <w:szCs w:val="18"/>
              </w:rPr>
              <w:t xml:space="preserve"> that the service was not ope</w:t>
            </w:r>
            <w:r>
              <w:rPr>
                <w:rFonts w:ascii="Arial" w:hAnsi="Arial" w:cs="Arial"/>
                <w:sz w:val="18"/>
                <w:szCs w:val="18"/>
              </w:rPr>
              <w:t xml:space="preserve">rated in a way that ensured </w:t>
            </w:r>
            <w:r w:rsidRPr="00A56D82">
              <w:rPr>
                <w:rFonts w:ascii="Arial" w:hAnsi="Arial" w:cs="Arial"/>
                <w:sz w:val="18"/>
                <w:szCs w:val="18"/>
              </w:rPr>
              <w:t>the safety, health and wellbeing of children being educated and c</w:t>
            </w:r>
            <w:r>
              <w:rPr>
                <w:rFonts w:ascii="Arial" w:hAnsi="Arial" w:cs="Arial"/>
                <w:sz w:val="18"/>
                <w:szCs w:val="18"/>
              </w:rPr>
              <w:t>ared for; and met</w:t>
            </w:r>
            <w:r w:rsidRPr="00A56D82">
              <w:rPr>
                <w:rFonts w:ascii="Arial" w:hAnsi="Arial" w:cs="Arial"/>
                <w:sz w:val="18"/>
                <w:szCs w:val="18"/>
              </w:rPr>
              <w:t xml:space="preserve"> the educational and developmental needs of the children being educated and cared for; and not ensuring that each family day care educator engaged by or registered with the service was adequately monitored and supported by a family day care co-ordinator.</w:t>
            </w:r>
          </w:p>
          <w:p w14:paraId="51A63BB7" w14:textId="77777777" w:rsidR="00973020" w:rsidRPr="0041660A" w:rsidRDefault="00973020" w:rsidP="0068507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997" w:type="dxa"/>
          </w:tcPr>
          <w:p w14:paraId="714DBDEF" w14:textId="77777777" w:rsidR="00973020" w:rsidRDefault="00973020" w:rsidP="009A2AB1">
            <w:pPr>
              <w:cnfStyle w:val="000000000000" w:firstRow="0" w:lastRow="0" w:firstColumn="0" w:lastColumn="0" w:oddVBand="0" w:evenVBand="0" w:oddHBand="0" w:evenHBand="0" w:firstRowFirstColumn="0" w:firstRowLastColumn="0" w:lastRowFirstColumn="0" w:lastRowLastColumn="0"/>
              <w:rPr>
                <w:lang w:val="en-AU"/>
              </w:rPr>
            </w:pPr>
            <w:r w:rsidRPr="0012275D">
              <w:rPr>
                <w:rFonts w:ascii="Arial" w:hAnsi="Arial" w:cs="Arial"/>
                <w:sz w:val="18"/>
                <w:szCs w:val="18"/>
              </w:rPr>
              <w:lastRenderedPageBreak/>
              <w:t>25 May 2018</w:t>
            </w:r>
          </w:p>
        </w:tc>
        <w:tc>
          <w:tcPr>
            <w:tcW w:w="1679" w:type="dxa"/>
          </w:tcPr>
          <w:p w14:paraId="4E7C6D96" w14:textId="77777777" w:rsidR="00973020" w:rsidRPr="000D27DA" w:rsidRDefault="00973020" w:rsidP="009A2AB1">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00362">
              <w:rPr>
                <w:rFonts w:ascii="Arial" w:hAnsi="Arial" w:cs="Arial"/>
                <w:sz w:val="18"/>
                <w:szCs w:val="18"/>
              </w:rPr>
              <w:t>Imposition of conditions on service approval under section 55</w:t>
            </w:r>
          </w:p>
        </w:tc>
      </w:tr>
      <w:tr w:rsidR="004205E0" w:rsidRPr="00745153" w14:paraId="5C40C982"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4AD8E9E6" w14:textId="77777777" w:rsidR="005D78B1" w:rsidRPr="00700808" w:rsidRDefault="005D78B1" w:rsidP="00887D8A">
            <w:pPr>
              <w:rPr>
                <w:rFonts w:ascii="Arial" w:hAnsi="Arial" w:cs="Arial"/>
                <w:sz w:val="18"/>
                <w:szCs w:val="18"/>
              </w:rPr>
            </w:pPr>
            <w:r w:rsidRPr="00700808">
              <w:rPr>
                <w:rFonts w:ascii="Arial" w:hAnsi="Arial" w:cs="Arial"/>
                <w:sz w:val="18"/>
                <w:szCs w:val="18"/>
              </w:rPr>
              <w:lastRenderedPageBreak/>
              <w:t>Stars R Us Family Day Care Pty Ltd</w:t>
            </w:r>
          </w:p>
          <w:p w14:paraId="7E92029B" w14:textId="77777777" w:rsidR="005D78B1" w:rsidRPr="00700808" w:rsidRDefault="005D78B1" w:rsidP="00887D8A">
            <w:pPr>
              <w:rPr>
                <w:rFonts w:ascii="Arial" w:hAnsi="Arial" w:cs="Arial"/>
                <w:sz w:val="18"/>
                <w:szCs w:val="18"/>
              </w:rPr>
            </w:pPr>
            <w:r w:rsidRPr="00700808">
              <w:rPr>
                <w:rFonts w:ascii="Arial" w:hAnsi="Arial" w:cs="Arial"/>
                <w:sz w:val="18"/>
                <w:szCs w:val="18"/>
              </w:rPr>
              <w:t xml:space="preserve">43 Paisley Street </w:t>
            </w:r>
          </w:p>
          <w:p w14:paraId="427ADD49" w14:textId="77777777" w:rsidR="005D78B1" w:rsidRPr="00700808" w:rsidRDefault="005D78B1" w:rsidP="00887D8A">
            <w:pPr>
              <w:rPr>
                <w:rFonts w:ascii="Arial" w:hAnsi="Arial" w:cs="Arial"/>
                <w:sz w:val="18"/>
                <w:szCs w:val="18"/>
              </w:rPr>
            </w:pPr>
            <w:proofErr w:type="spellStart"/>
            <w:r w:rsidRPr="00700808">
              <w:rPr>
                <w:rFonts w:ascii="Arial" w:hAnsi="Arial" w:cs="Arial"/>
                <w:sz w:val="18"/>
                <w:szCs w:val="18"/>
              </w:rPr>
              <w:t>Footscray</w:t>
            </w:r>
            <w:proofErr w:type="spellEnd"/>
          </w:p>
        </w:tc>
        <w:tc>
          <w:tcPr>
            <w:tcW w:w="2134" w:type="dxa"/>
            <w:gridSpan w:val="2"/>
          </w:tcPr>
          <w:p w14:paraId="7E87FF6D" w14:textId="77777777" w:rsidR="005D78B1" w:rsidRPr="00700808" w:rsidRDefault="005D78B1"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tars R Us Family Day Care Pty Ltd</w:t>
            </w:r>
          </w:p>
          <w:p w14:paraId="425EE47F" w14:textId="77777777" w:rsidR="005D78B1" w:rsidRPr="00700808" w:rsidRDefault="005D78B1"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PR-40000087)</w:t>
            </w:r>
          </w:p>
        </w:tc>
        <w:tc>
          <w:tcPr>
            <w:tcW w:w="1809" w:type="dxa"/>
            <w:gridSpan w:val="2"/>
          </w:tcPr>
          <w:p w14:paraId="4D70A531" w14:textId="77777777" w:rsidR="005D78B1" w:rsidRPr="00700808" w:rsidRDefault="005D78B1"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Cancellation of provider approval</w:t>
            </w:r>
          </w:p>
        </w:tc>
        <w:tc>
          <w:tcPr>
            <w:tcW w:w="3471" w:type="dxa"/>
          </w:tcPr>
          <w:p w14:paraId="757E2675" w14:textId="77777777" w:rsidR="005D78B1" w:rsidRPr="00700808" w:rsidRDefault="005D78B1" w:rsidP="00887D8A">
            <w:pPr>
              <w:cnfStyle w:val="000000000000" w:firstRow="0" w:lastRow="0" w:firstColumn="0" w:lastColumn="0" w:oddVBand="0" w:evenVBand="0" w:oddHBand="0" w:evenHBand="0" w:firstRowFirstColumn="0" w:firstRowLastColumn="0" w:lastRowFirstColumn="0" w:lastRowLastColumn="0"/>
              <w:rPr>
                <w:lang w:val="en-AU"/>
              </w:rPr>
            </w:pPr>
            <w:r w:rsidRPr="00700808">
              <w:t>Based on the following grounds:</w:t>
            </w:r>
          </w:p>
          <w:p w14:paraId="039658A9" w14:textId="77777777" w:rsidR="005D78B1" w:rsidRPr="00700808" w:rsidRDefault="005D78B1" w:rsidP="00887D8A">
            <w:pPr>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39D3EC24" w14:textId="77777777" w:rsidR="005D78B1" w:rsidRPr="00700808" w:rsidRDefault="005D78B1" w:rsidP="00887D8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31 – In relation to the approved provider breaching conditions of the provider approval.</w:t>
            </w:r>
          </w:p>
          <w:p w14:paraId="1216E305" w14:textId="77777777" w:rsidR="005D78B1" w:rsidRPr="00700808" w:rsidRDefault="005D78B1" w:rsidP="00887D8A">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Section 51 – in relation to failing to ensure the safety, health and wellbeing of children.</w:t>
            </w:r>
          </w:p>
        </w:tc>
        <w:tc>
          <w:tcPr>
            <w:tcW w:w="1997" w:type="dxa"/>
          </w:tcPr>
          <w:p w14:paraId="130FE44D" w14:textId="77777777" w:rsidR="005D78B1" w:rsidRPr="00700808" w:rsidRDefault="005D78B1"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29 May 2018</w:t>
            </w:r>
          </w:p>
        </w:tc>
        <w:tc>
          <w:tcPr>
            <w:tcW w:w="1679" w:type="dxa"/>
          </w:tcPr>
          <w:p w14:paraId="63B61B43" w14:textId="77777777" w:rsidR="005D78B1" w:rsidRPr="00700808" w:rsidRDefault="005D78B1"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00808">
              <w:rPr>
                <w:rFonts w:ascii="Arial" w:hAnsi="Arial" w:cs="Arial"/>
                <w:sz w:val="18"/>
                <w:szCs w:val="18"/>
              </w:rPr>
              <w:t>Cancellation of provider approval under section 33</w:t>
            </w:r>
          </w:p>
        </w:tc>
      </w:tr>
      <w:tr w:rsidR="004205E0" w14:paraId="20D6F535"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2379D0D0" w14:textId="77777777" w:rsidR="00CA31BA" w:rsidRDefault="00CA31BA" w:rsidP="005B03DA">
            <w:pPr>
              <w:rPr>
                <w:lang w:val="en-AU"/>
              </w:rPr>
            </w:pPr>
            <w:r>
              <w:rPr>
                <w:lang w:val="en-AU"/>
              </w:rPr>
              <w:t>Just 4 Kids Family Day Care Service</w:t>
            </w:r>
          </w:p>
          <w:p w14:paraId="134C8479" w14:textId="77777777" w:rsidR="00CA31BA" w:rsidRDefault="00CA31BA" w:rsidP="005B03DA">
            <w:pPr>
              <w:rPr>
                <w:lang w:val="en-AU"/>
              </w:rPr>
            </w:pPr>
            <w:r>
              <w:rPr>
                <w:lang w:val="en-AU"/>
              </w:rPr>
              <w:t>65 The Mall</w:t>
            </w:r>
          </w:p>
          <w:p w14:paraId="7982BF50" w14:textId="77777777" w:rsidR="00CA31BA" w:rsidRDefault="00CA31BA" w:rsidP="005B03DA">
            <w:pPr>
              <w:rPr>
                <w:lang w:val="en-AU"/>
              </w:rPr>
            </w:pPr>
            <w:r>
              <w:rPr>
                <w:lang w:val="en-AU"/>
              </w:rPr>
              <w:t>Bell Street</w:t>
            </w:r>
          </w:p>
          <w:p w14:paraId="27F26A75" w14:textId="77777777" w:rsidR="00CA31BA" w:rsidRDefault="00CA31BA" w:rsidP="005B03DA">
            <w:pPr>
              <w:rPr>
                <w:lang w:val="en-AU"/>
              </w:rPr>
            </w:pPr>
            <w:r>
              <w:rPr>
                <w:lang w:val="en-AU"/>
              </w:rPr>
              <w:t>Heidelberg West</w:t>
            </w:r>
          </w:p>
          <w:p w14:paraId="19EAD0DD" w14:textId="77777777" w:rsidR="00CA31BA" w:rsidRPr="00312720" w:rsidRDefault="00CA31BA" w:rsidP="005B03DA">
            <w:pPr>
              <w:rPr>
                <w:lang w:val="en-AU"/>
              </w:rPr>
            </w:pPr>
          </w:p>
        </w:tc>
        <w:tc>
          <w:tcPr>
            <w:tcW w:w="2134" w:type="dxa"/>
            <w:gridSpan w:val="2"/>
          </w:tcPr>
          <w:p w14:paraId="605B7743"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proofErr w:type="spellStart"/>
            <w:r>
              <w:rPr>
                <w:lang w:val="en-AU"/>
              </w:rPr>
              <w:t>Malyun</w:t>
            </w:r>
            <w:proofErr w:type="spellEnd"/>
            <w:r>
              <w:rPr>
                <w:lang w:val="en-AU"/>
              </w:rPr>
              <w:t xml:space="preserve"> </w:t>
            </w:r>
            <w:proofErr w:type="spellStart"/>
            <w:r>
              <w:rPr>
                <w:lang w:val="en-AU"/>
              </w:rPr>
              <w:t>Atosh</w:t>
            </w:r>
            <w:proofErr w:type="spellEnd"/>
          </w:p>
          <w:p w14:paraId="2FFB4265"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PR-00005818</w:t>
            </w:r>
          </w:p>
        </w:tc>
        <w:tc>
          <w:tcPr>
            <w:tcW w:w="1809" w:type="dxa"/>
            <w:gridSpan w:val="2"/>
          </w:tcPr>
          <w:p w14:paraId="552EFC99"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tc>
        <w:tc>
          <w:tcPr>
            <w:tcW w:w="3471" w:type="dxa"/>
          </w:tcPr>
          <w:p w14:paraId="069D669B" w14:textId="77777777" w:rsidR="00E66C27" w:rsidRPr="00E66C27" w:rsidRDefault="00E66C27" w:rsidP="00E66C27">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5F7606CC" w14:textId="77777777" w:rsidR="00CA31BA" w:rsidRPr="00303EC1" w:rsidRDefault="00CA31B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4DEFACAE" w14:textId="77777777" w:rsidR="00CA31BA" w:rsidRPr="00D032CB" w:rsidRDefault="00CA31B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respond to communications from the Regulatory Authority within the reasonable time specified in that communication.</w:t>
            </w:r>
          </w:p>
          <w:p w14:paraId="7EC0709D" w14:textId="77777777" w:rsidR="00CA31BA" w:rsidRPr="007E2FC0" w:rsidRDefault="00CA31B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sidRPr="005F3E72">
              <w:rPr>
                <w:rFonts w:ascii="Arial" w:hAnsi="Arial" w:cs="Arial"/>
                <w:sz w:val="18"/>
                <w:szCs w:val="18"/>
              </w:rPr>
              <w:lastRenderedPageBreak/>
              <w:t>Section 51 – in relation to failing to ensure the safety, health and wellbeing of children being educated and cared for by the service.</w:t>
            </w:r>
          </w:p>
        </w:tc>
        <w:tc>
          <w:tcPr>
            <w:tcW w:w="1997" w:type="dxa"/>
          </w:tcPr>
          <w:p w14:paraId="37AD3C55"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30 May 2018</w:t>
            </w:r>
          </w:p>
        </w:tc>
        <w:tc>
          <w:tcPr>
            <w:tcW w:w="1679" w:type="dxa"/>
          </w:tcPr>
          <w:p w14:paraId="0BF0681E"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0AF5D958"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7189AF78" w14:textId="77777777" w:rsidR="00CA31BA" w:rsidRDefault="00CA31BA" w:rsidP="005B03DA">
            <w:pPr>
              <w:rPr>
                <w:lang w:val="en-AU"/>
              </w:rPr>
            </w:pPr>
            <w:proofErr w:type="spellStart"/>
            <w:r>
              <w:rPr>
                <w:lang w:val="en-AU"/>
              </w:rPr>
              <w:t>Aussom</w:t>
            </w:r>
            <w:proofErr w:type="spellEnd"/>
            <w:r>
              <w:rPr>
                <w:lang w:val="en-AU"/>
              </w:rPr>
              <w:t xml:space="preserve"> Family Day Care Scheme</w:t>
            </w:r>
          </w:p>
          <w:p w14:paraId="4A1D77CB" w14:textId="77777777" w:rsidR="00CA31BA" w:rsidRDefault="00CA31BA" w:rsidP="005B03DA">
            <w:pPr>
              <w:rPr>
                <w:lang w:val="en-AU"/>
              </w:rPr>
            </w:pPr>
            <w:r>
              <w:rPr>
                <w:lang w:val="en-AU"/>
              </w:rPr>
              <w:t>40 Pickett Street</w:t>
            </w:r>
          </w:p>
          <w:p w14:paraId="6789817B" w14:textId="77777777" w:rsidR="00CA31BA" w:rsidRPr="00312720" w:rsidRDefault="00CA31BA" w:rsidP="005B03DA">
            <w:pPr>
              <w:rPr>
                <w:lang w:val="en-AU"/>
              </w:rPr>
            </w:pPr>
            <w:r>
              <w:rPr>
                <w:lang w:val="en-AU"/>
              </w:rPr>
              <w:t>Footscray</w:t>
            </w:r>
          </w:p>
        </w:tc>
        <w:tc>
          <w:tcPr>
            <w:tcW w:w="2134" w:type="dxa"/>
            <w:gridSpan w:val="2"/>
          </w:tcPr>
          <w:p w14:paraId="21394A9D"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proofErr w:type="spellStart"/>
            <w:r>
              <w:rPr>
                <w:lang w:val="en-AU"/>
              </w:rPr>
              <w:t>Aussom</w:t>
            </w:r>
            <w:proofErr w:type="spellEnd"/>
            <w:r>
              <w:rPr>
                <w:lang w:val="en-AU"/>
              </w:rPr>
              <w:t xml:space="preserve"> Family Day Care Scheme Pty Ltd</w:t>
            </w:r>
          </w:p>
        </w:tc>
        <w:tc>
          <w:tcPr>
            <w:tcW w:w="1809" w:type="dxa"/>
            <w:gridSpan w:val="2"/>
          </w:tcPr>
          <w:p w14:paraId="2DF03756"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tc>
        <w:tc>
          <w:tcPr>
            <w:tcW w:w="3471" w:type="dxa"/>
          </w:tcPr>
          <w:p w14:paraId="7387B0F6" w14:textId="77777777" w:rsidR="0075475C" w:rsidRPr="0075475C" w:rsidRDefault="0075475C" w:rsidP="0075475C">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379CBB96" w14:textId="77777777" w:rsidR="00CA31BA" w:rsidRPr="00745153" w:rsidRDefault="00CA31B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12D54AD4" w14:textId="77777777" w:rsidR="00CA31BA" w:rsidRPr="00273DC0" w:rsidRDefault="00CA31B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31 – i</w:t>
            </w:r>
            <w:r w:rsidRPr="00745153">
              <w:rPr>
                <w:rFonts w:ascii="Arial" w:hAnsi="Arial" w:cs="Arial"/>
                <w:sz w:val="18"/>
                <w:szCs w:val="18"/>
              </w:rPr>
              <w:t xml:space="preserve">n relation to unacceptable risk to the safety, health or wellbeing </w:t>
            </w:r>
            <w:r>
              <w:rPr>
                <w:rFonts w:ascii="Arial" w:hAnsi="Arial" w:cs="Arial"/>
                <w:sz w:val="18"/>
                <w:szCs w:val="18"/>
              </w:rPr>
              <w:t>of children.</w:t>
            </w:r>
          </w:p>
          <w:p w14:paraId="1BA4589F" w14:textId="77777777" w:rsidR="00CA31BA" w:rsidRPr="00745153" w:rsidRDefault="00CA31B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19 – i</w:t>
            </w:r>
            <w:r w:rsidRPr="00745153">
              <w:rPr>
                <w:rFonts w:ascii="Arial" w:hAnsi="Arial" w:cs="Arial"/>
                <w:sz w:val="18"/>
                <w:szCs w:val="18"/>
              </w:rPr>
              <w:t>n relation to failing to respond communication from the regulatory authority within the reasonable time stated in correspondence.</w:t>
            </w:r>
          </w:p>
          <w:p w14:paraId="0AE888AF" w14:textId="77777777" w:rsidR="00CA31BA" w:rsidRPr="007E2FC0" w:rsidRDefault="00CA31BA" w:rsidP="005B03DA">
            <w:pPr>
              <w:pStyle w:val="ListParagraph"/>
              <w:cnfStyle w:val="000000000000" w:firstRow="0" w:lastRow="0" w:firstColumn="0" w:lastColumn="0" w:oddVBand="0" w:evenVBand="0" w:oddHBand="0" w:evenHBand="0" w:firstRowFirstColumn="0" w:firstRowLastColumn="0" w:lastRowFirstColumn="0" w:lastRowLastColumn="0"/>
            </w:pPr>
          </w:p>
        </w:tc>
        <w:tc>
          <w:tcPr>
            <w:tcW w:w="1997" w:type="dxa"/>
          </w:tcPr>
          <w:p w14:paraId="15D0488A"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30 May 2018</w:t>
            </w:r>
          </w:p>
        </w:tc>
        <w:tc>
          <w:tcPr>
            <w:tcW w:w="1679" w:type="dxa"/>
          </w:tcPr>
          <w:p w14:paraId="727B9AFD"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14264140"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149FBB25" w14:textId="77777777" w:rsidR="00CA31BA" w:rsidRPr="00312720" w:rsidRDefault="00CA31BA" w:rsidP="005B03DA">
            <w:pPr>
              <w:rPr>
                <w:lang w:val="en-AU"/>
              </w:rPr>
            </w:pPr>
            <w:r>
              <w:rPr>
                <w:lang w:val="en-AU"/>
              </w:rPr>
              <w:t>Altona Meadows Family Day Care</w:t>
            </w:r>
          </w:p>
        </w:tc>
        <w:tc>
          <w:tcPr>
            <w:tcW w:w="2134" w:type="dxa"/>
            <w:gridSpan w:val="2"/>
          </w:tcPr>
          <w:p w14:paraId="4EDB3A6E"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Altona Meadows Family Day Care Pty Ltd</w:t>
            </w:r>
          </w:p>
          <w:p w14:paraId="4B5D6C72"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PR-40001829</w:t>
            </w:r>
          </w:p>
        </w:tc>
        <w:tc>
          <w:tcPr>
            <w:tcW w:w="1809" w:type="dxa"/>
            <w:gridSpan w:val="2"/>
          </w:tcPr>
          <w:p w14:paraId="5A162D20"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tc>
        <w:tc>
          <w:tcPr>
            <w:tcW w:w="3471" w:type="dxa"/>
          </w:tcPr>
          <w:p w14:paraId="1FCE0B0E" w14:textId="77777777" w:rsidR="00DE57CF" w:rsidRPr="00DE57CF" w:rsidRDefault="00DE57CF" w:rsidP="00DE57CF">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3E8AD72D" w14:textId="77777777" w:rsidR="00CA31BA" w:rsidRPr="00745153" w:rsidRDefault="00CA31BA" w:rsidP="00CA31B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6F6DB0F0" w14:textId="77777777" w:rsidR="00CA31BA" w:rsidRPr="003B19AC" w:rsidRDefault="00CA31BA" w:rsidP="00CA31BA">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lastRenderedPageBreak/>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respond to communications from the Regulatory Authority within the reasonable time specified in that communication.</w:t>
            </w:r>
          </w:p>
          <w:p w14:paraId="5E29CDFD" w14:textId="77777777" w:rsidR="00CA31BA" w:rsidRPr="000D27DA" w:rsidRDefault="00CA31BA" w:rsidP="00CA31B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D27DA">
              <w:rPr>
                <w:rFonts w:ascii="Arial" w:hAnsi="Arial" w:cs="Arial"/>
                <w:sz w:val="18"/>
                <w:szCs w:val="18"/>
              </w:rPr>
              <w:t xml:space="preserve">Section 31 – </w:t>
            </w:r>
            <w:r>
              <w:rPr>
                <w:rFonts w:ascii="Arial" w:hAnsi="Arial" w:cs="Arial"/>
                <w:sz w:val="18"/>
                <w:szCs w:val="18"/>
              </w:rPr>
              <w:t>in relation</w:t>
            </w:r>
            <w:r w:rsidRPr="000D27DA">
              <w:rPr>
                <w:rFonts w:ascii="Arial" w:hAnsi="Arial" w:cs="Arial"/>
                <w:sz w:val="18"/>
                <w:szCs w:val="18"/>
              </w:rPr>
              <w:t xml:space="preserve"> to failing to comply with a Compliance Notice</w:t>
            </w:r>
            <w:r>
              <w:rPr>
                <w:rFonts w:ascii="Arial" w:hAnsi="Arial" w:cs="Arial"/>
                <w:sz w:val="18"/>
                <w:szCs w:val="18"/>
              </w:rPr>
              <w:t>.</w:t>
            </w:r>
          </w:p>
          <w:p w14:paraId="04D044D8" w14:textId="77777777" w:rsidR="00CA31BA" w:rsidRPr="007E2FC0" w:rsidRDefault="00CA31BA" w:rsidP="005B03DA">
            <w:pPr>
              <w:pStyle w:val="ListParagraph"/>
              <w:cnfStyle w:val="000000000000" w:firstRow="0" w:lastRow="0" w:firstColumn="0" w:lastColumn="0" w:oddVBand="0" w:evenVBand="0" w:oddHBand="0" w:evenHBand="0" w:firstRowFirstColumn="0" w:firstRowLastColumn="0" w:lastRowFirstColumn="0" w:lastRowLastColumn="0"/>
            </w:pPr>
          </w:p>
        </w:tc>
        <w:tc>
          <w:tcPr>
            <w:tcW w:w="1997" w:type="dxa"/>
          </w:tcPr>
          <w:p w14:paraId="44EDD574"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31 May 2018</w:t>
            </w:r>
          </w:p>
        </w:tc>
        <w:tc>
          <w:tcPr>
            <w:tcW w:w="1679" w:type="dxa"/>
          </w:tcPr>
          <w:p w14:paraId="7322ABD0"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26D925EF"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1AA2034D" w14:textId="77777777" w:rsidR="00CA31BA" w:rsidRDefault="00CA31BA" w:rsidP="005B03DA">
            <w:pPr>
              <w:rPr>
                <w:lang w:val="en-AU"/>
              </w:rPr>
            </w:pPr>
            <w:r>
              <w:rPr>
                <w:lang w:val="en-AU"/>
              </w:rPr>
              <w:t>Husna Family Day Care Pty Ltd</w:t>
            </w:r>
          </w:p>
          <w:p w14:paraId="54656CA6" w14:textId="77777777" w:rsidR="00CA31BA" w:rsidRDefault="00CA31BA" w:rsidP="005B03DA">
            <w:pPr>
              <w:rPr>
                <w:lang w:val="en-AU"/>
              </w:rPr>
            </w:pPr>
            <w:r>
              <w:rPr>
                <w:lang w:val="en-AU"/>
              </w:rPr>
              <w:t>90a Melrose Street</w:t>
            </w:r>
          </w:p>
          <w:p w14:paraId="520607AD" w14:textId="77777777" w:rsidR="00CA31BA" w:rsidRPr="00312720" w:rsidRDefault="00CA31BA" w:rsidP="005B03DA">
            <w:pPr>
              <w:rPr>
                <w:lang w:val="en-AU"/>
              </w:rPr>
            </w:pPr>
            <w:r>
              <w:rPr>
                <w:lang w:val="en-AU"/>
              </w:rPr>
              <w:t>North Melbourne</w:t>
            </w:r>
          </w:p>
        </w:tc>
        <w:tc>
          <w:tcPr>
            <w:tcW w:w="2134" w:type="dxa"/>
            <w:gridSpan w:val="2"/>
          </w:tcPr>
          <w:p w14:paraId="4C615CDA"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 xml:space="preserve">Husna Family Day Care Pty Ltd </w:t>
            </w:r>
          </w:p>
          <w:p w14:paraId="4E33EB57"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PR-00003065</w:t>
            </w:r>
          </w:p>
        </w:tc>
        <w:tc>
          <w:tcPr>
            <w:tcW w:w="1809" w:type="dxa"/>
            <w:gridSpan w:val="2"/>
          </w:tcPr>
          <w:p w14:paraId="38D841C5"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5B600240"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0D43295E" w14:textId="77777777" w:rsidR="005F1B75" w:rsidRPr="005F1B75" w:rsidRDefault="005F1B75" w:rsidP="005F1B75">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r>
              <w:t>:</w:t>
            </w:r>
          </w:p>
          <w:p w14:paraId="6496C600" w14:textId="77777777" w:rsidR="00CA31BA" w:rsidRPr="000C6051" w:rsidRDefault="00CA31BA" w:rsidP="00CA31B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0736D973" w14:textId="77777777" w:rsidR="00CA31BA" w:rsidRPr="000C6051" w:rsidRDefault="00CA31B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31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in relation to failure to pay the prescribed annual fee.</w:t>
            </w:r>
          </w:p>
          <w:p w14:paraId="5E40D662" w14:textId="77777777" w:rsidR="00CA31BA" w:rsidRPr="006F7220" w:rsidRDefault="00CA31B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7220">
              <w:rPr>
                <w:rFonts w:ascii="Arial" w:hAnsi="Arial" w:cs="Arial"/>
                <w:sz w:val="18"/>
                <w:szCs w:val="18"/>
              </w:rPr>
              <w:t>Section 51 – in relation to failing to ensure the safety, health and wellbeing of children being educated and cared for by the service.</w:t>
            </w:r>
          </w:p>
          <w:p w14:paraId="786D63FC" w14:textId="77777777" w:rsidR="00CA31BA" w:rsidRPr="007E2FC0" w:rsidRDefault="00CA31BA" w:rsidP="005B03DA">
            <w:pPr>
              <w:pStyle w:val="ListParagraph"/>
              <w:cnfStyle w:val="000000000000" w:firstRow="0" w:lastRow="0" w:firstColumn="0" w:lastColumn="0" w:oddVBand="0" w:evenVBand="0" w:oddHBand="0" w:evenHBand="0" w:firstRowFirstColumn="0" w:firstRowLastColumn="0" w:lastRowFirstColumn="0" w:lastRowLastColumn="0"/>
            </w:pPr>
          </w:p>
        </w:tc>
        <w:tc>
          <w:tcPr>
            <w:tcW w:w="1997" w:type="dxa"/>
          </w:tcPr>
          <w:p w14:paraId="17A1BA74"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14 June 2018</w:t>
            </w:r>
          </w:p>
        </w:tc>
        <w:tc>
          <w:tcPr>
            <w:tcW w:w="1679" w:type="dxa"/>
          </w:tcPr>
          <w:p w14:paraId="327AAA04"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5233CEA4"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73910A6D" w14:textId="77777777" w:rsidR="00CA31BA" w:rsidRDefault="00CA31BA" w:rsidP="005B03DA">
            <w:pPr>
              <w:rPr>
                <w:lang w:val="en-AU"/>
              </w:rPr>
            </w:pPr>
            <w:r>
              <w:rPr>
                <w:lang w:val="en-AU"/>
              </w:rPr>
              <w:t>Kids Future Family Day Care</w:t>
            </w:r>
          </w:p>
          <w:p w14:paraId="1E49F82D" w14:textId="77777777" w:rsidR="00CA31BA" w:rsidRDefault="00CA31BA" w:rsidP="005B03DA">
            <w:pPr>
              <w:rPr>
                <w:lang w:val="en-AU"/>
              </w:rPr>
            </w:pPr>
            <w:r>
              <w:rPr>
                <w:lang w:val="en-AU"/>
              </w:rPr>
              <w:t>7 Landy Court</w:t>
            </w:r>
          </w:p>
          <w:p w14:paraId="16C2A480" w14:textId="77777777" w:rsidR="00CA31BA" w:rsidRPr="00312720" w:rsidRDefault="00CA31BA" w:rsidP="005B03DA">
            <w:pPr>
              <w:rPr>
                <w:lang w:val="en-AU"/>
              </w:rPr>
            </w:pPr>
            <w:r>
              <w:rPr>
                <w:lang w:val="en-AU"/>
              </w:rPr>
              <w:t>Burnside</w:t>
            </w:r>
          </w:p>
        </w:tc>
        <w:tc>
          <w:tcPr>
            <w:tcW w:w="2134" w:type="dxa"/>
            <w:gridSpan w:val="2"/>
          </w:tcPr>
          <w:p w14:paraId="442D8749"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proofErr w:type="spellStart"/>
            <w:r>
              <w:rPr>
                <w:lang w:val="en-AU"/>
              </w:rPr>
              <w:t>Ayor</w:t>
            </w:r>
            <w:proofErr w:type="spellEnd"/>
            <w:r>
              <w:rPr>
                <w:lang w:val="en-AU"/>
              </w:rPr>
              <w:t xml:space="preserve"> </w:t>
            </w:r>
            <w:proofErr w:type="spellStart"/>
            <w:r>
              <w:rPr>
                <w:lang w:val="en-AU"/>
              </w:rPr>
              <w:t>Malual</w:t>
            </w:r>
            <w:proofErr w:type="spellEnd"/>
          </w:p>
          <w:p w14:paraId="21ABCB9F"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PR-00007137</w:t>
            </w:r>
          </w:p>
        </w:tc>
        <w:tc>
          <w:tcPr>
            <w:tcW w:w="1809" w:type="dxa"/>
            <w:gridSpan w:val="2"/>
          </w:tcPr>
          <w:p w14:paraId="56AF4CE8"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1E263853"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3B4B8C0A" w14:textId="77777777" w:rsidR="00170B34" w:rsidRDefault="00170B34" w:rsidP="00170B34">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5C4824D6" w14:textId="77777777" w:rsidR="00CA31BA" w:rsidRPr="000C6051" w:rsidRDefault="00CA31BA" w:rsidP="00CA31B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56BA1157" w14:textId="77777777" w:rsidR="00CA31BA" w:rsidRPr="003B19AC" w:rsidRDefault="00CA31BA" w:rsidP="00CA31BA">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respond to communications from the Regulatory Authority within the reasonable time specified in that communication.</w:t>
            </w:r>
          </w:p>
          <w:p w14:paraId="3B380A27" w14:textId="77777777" w:rsidR="00CA31BA" w:rsidRPr="006F7220" w:rsidRDefault="00CA31BA" w:rsidP="00CA31B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F7220">
              <w:rPr>
                <w:rFonts w:ascii="Arial" w:hAnsi="Arial" w:cs="Arial"/>
                <w:sz w:val="18"/>
                <w:szCs w:val="18"/>
              </w:rPr>
              <w:t>Section 51 – in relation to failing to ensure the safety, health and wellbeing of children being educated and cared for by the service.</w:t>
            </w:r>
          </w:p>
          <w:p w14:paraId="6FEA41F2" w14:textId="77777777" w:rsidR="00CA31BA" w:rsidRPr="007E2FC0" w:rsidRDefault="00CA31BA" w:rsidP="005B03DA">
            <w:pPr>
              <w:pStyle w:val="ListParagraph"/>
              <w:cnfStyle w:val="000000000000" w:firstRow="0" w:lastRow="0" w:firstColumn="0" w:lastColumn="0" w:oddVBand="0" w:evenVBand="0" w:oddHBand="0" w:evenHBand="0" w:firstRowFirstColumn="0" w:firstRowLastColumn="0" w:lastRowFirstColumn="0" w:lastRowLastColumn="0"/>
            </w:pPr>
          </w:p>
        </w:tc>
        <w:tc>
          <w:tcPr>
            <w:tcW w:w="1997" w:type="dxa"/>
          </w:tcPr>
          <w:p w14:paraId="08F0E192"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22 June 2018</w:t>
            </w:r>
          </w:p>
        </w:tc>
        <w:tc>
          <w:tcPr>
            <w:tcW w:w="1679" w:type="dxa"/>
          </w:tcPr>
          <w:p w14:paraId="1C0A4CDF"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3A806918"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288B5C4C" w14:textId="77777777" w:rsidR="00CA31BA" w:rsidRDefault="00CA31BA" w:rsidP="005B03DA">
            <w:pPr>
              <w:rPr>
                <w:lang w:val="en-AU"/>
              </w:rPr>
            </w:pPr>
            <w:r>
              <w:rPr>
                <w:lang w:val="en-AU"/>
              </w:rPr>
              <w:t>Rainbow Family Day Care Scheme</w:t>
            </w:r>
          </w:p>
          <w:p w14:paraId="0560869C" w14:textId="77777777" w:rsidR="00CA31BA" w:rsidRDefault="00CA31BA" w:rsidP="005B03DA">
            <w:pPr>
              <w:rPr>
                <w:lang w:val="en-AU"/>
              </w:rPr>
            </w:pPr>
            <w:r>
              <w:rPr>
                <w:lang w:val="en-AU"/>
              </w:rPr>
              <w:t>21/13b Elm Park Drive</w:t>
            </w:r>
          </w:p>
          <w:p w14:paraId="6318CE95" w14:textId="77777777" w:rsidR="00CA31BA" w:rsidRPr="00312720" w:rsidRDefault="00CA31BA" w:rsidP="005B03DA">
            <w:pPr>
              <w:rPr>
                <w:lang w:val="en-AU"/>
              </w:rPr>
            </w:pPr>
            <w:r>
              <w:rPr>
                <w:lang w:val="en-AU"/>
              </w:rPr>
              <w:t>Hoppers Crossing</w:t>
            </w:r>
          </w:p>
        </w:tc>
        <w:tc>
          <w:tcPr>
            <w:tcW w:w="2134" w:type="dxa"/>
            <w:gridSpan w:val="2"/>
          </w:tcPr>
          <w:p w14:paraId="49BA2802"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Rainbow Family Day Care Scheme Pty Ltd</w:t>
            </w:r>
          </w:p>
        </w:tc>
        <w:tc>
          <w:tcPr>
            <w:tcW w:w="1809" w:type="dxa"/>
            <w:gridSpan w:val="2"/>
          </w:tcPr>
          <w:p w14:paraId="059DB490"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0E24B801"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31B3C0FA" w14:textId="77777777" w:rsidR="00747420" w:rsidRPr="00747420" w:rsidRDefault="00747420" w:rsidP="00747420">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r>
              <w:t>:</w:t>
            </w:r>
          </w:p>
          <w:p w14:paraId="57FEFCA7" w14:textId="77777777" w:rsidR="00CA31BA" w:rsidRPr="000C6051" w:rsidRDefault="00CA31BA" w:rsidP="00CA31B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approved provider or a person with management or control not being a fit and proper person to </w:t>
            </w:r>
            <w:r w:rsidRPr="00745153">
              <w:rPr>
                <w:rFonts w:ascii="Arial" w:hAnsi="Arial" w:cs="Arial"/>
                <w:sz w:val="18"/>
                <w:szCs w:val="18"/>
              </w:rPr>
              <w:lastRenderedPageBreak/>
              <w:t>be involved in the provision of an education and care service.</w:t>
            </w:r>
          </w:p>
          <w:p w14:paraId="6C2F7798" w14:textId="77777777" w:rsidR="00CA31BA" w:rsidRPr="00DE2506" w:rsidRDefault="00CA31BA" w:rsidP="00CA31B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w:t>
            </w:r>
            <w:r>
              <w:rPr>
                <w:rFonts w:ascii="Arial" w:hAnsi="Arial" w:cs="Arial"/>
                <w:sz w:val="18"/>
                <w:szCs w:val="18"/>
              </w:rPr>
              <w:t>’s lack of governance and oversight constituting an unacceptable risk to the safety of children being educated and cared for by the service.</w:t>
            </w:r>
          </w:p>
          <w:p w14:paraId="740BF5C1" w14:textId="77777777" w:rsidR="00CA31BA" w:rsidRPr="007E2FC0" w:rsidRDefault="00CA31BA" w:rsidP="005B03DA">
            <w:pPr>
              <w:pStyle w:val="ListParagraph"/>
              <w:cnfStyle w:val="000000000000" w:firstRow="0" w:lastRow="0" w:firstColumn="0" w:lastColumn="0" w:oddVBand="0" w:evenVBand="0" w:oddHBand="0" w:evenHBand="0" w:firstRowFirstColumn="0" w:firstRowLastColumn="0" w:lastRowFirstColumn="0" w:lastRowLastColumn="0"/>
            </w:pPr>
          </w:p>
        </w:tc>
        <w:tc>
          <w:tcPr>
            <w:tcW w:w="1997" w:type="dxa"/>
          </w:tcPr>
          <w:p w14:paraId="09DFF0EA"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22 June 2018</w:t>
            </w:r>
          </w:p>
        </w:tc>
        <w:tc>
          <w:tcPr>
            <w:tcW w:w="1679" w:type="dxa"/>
          </w:tcPr>
          <w:p w14:paraId="6F2A07F6"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rsidRPr="00745153" w14:paraId="0B96946D"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6B4C99F4" w14:textId="77777777" w:rsidR="00CA31BA" w:rsidRDefault="00CA31BA" w:rsidP="005B03DA">
            <w:pPr>
              <w:rPr>
                <w:lang w:val="en-AU"/>
              </w:rPr>
            </w:pPr>
            <w:r>
              <w:rPr>
                <w:lang w:val="en-AU"/>
              </w:rPr>
              <w:t>Goodstart Early Learning Warragul – Sutton Street</w:t>
            </w:r>
          </w:p>
          <w:p w14:paraId="74BB167B" w14:textId="77777777" w:rsidR="00CA31BA" w:rsidRDefault="00CA31BA" w:rsidP="005B03DA">
            <w:pPr>
              <w:rPr>
                <w:lang w:val="en-AU"/>
              </w:rPr>
            </w:pPr>
            <w:r>
              <w:rPr>
                <w:lang w:val="en-AU"/>
              </w:rPr>
              <w:t>201 Sutton Street</w:t>
            </w:r>
          </w:p>
          <w:p w14:paraId="485A5BCD" w14:textId="77777777" w:rsidR="00CA31BA" w:rsidRDefault="00CA31BA" w:rsidP="005B03DA">
            <w:pPr>
              <w:rPr>
                <w:lang w:val="en-AU"/>
              </w:rPr>
            </w:pPr>
            <w:r>
              <w:rPr>
                <w:lang w:val="en-AU"/>
              </w:rPr>
              <w:t>Warragul</w:t>
            </w:r>
          </w:p>
        </w:tc>
        <w:tc>
          <w:tcPr>
            <w:tcW w:w="2134" w:type="dxa"/>
            <w:gridSpan w:val="2"/>
          </w:tcPr>
          <w:p w14:paraId="4D80AFB3"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Goodstart Early Learning Ltd</w:t>
            </w:r>
          </w:p>
          <w:p w14:paraId="5CE132E7"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PR-00001129</w:t>
            </w:r>
          </w:p>
        </w:tc>
        <w:tc>
          <w:tcPr>
            <w:tcW w:w="1809" w:type="dxa"/>
            <w:gridSpan w:val="2"/>
          </w:tcPr>
          <w:p w14:paraId="466AAFB2"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sidRPr="002B0D22">
              <w:rPr>
                <w:rFonts w:ascii="Arial" w:hAnsi="Arial" w:cs="Arial"/>
                <w:sz w:val="18"/>
                <w:szCs w:val="18"/>
              </w:rPr>
              <w:t>Amendment of Service Approval</w:t>
            </w:r>
          </w:p>
        </w:tc>
        <w:tc>
          <w:tcPr>
            <w:tcW w:w="3471" w:type="dxa"/>
          </w:tcPr>
          <w:p w14:paraId="05E30919"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Due to the serious nature of non-compliances including with:</w:t>
            </w:r>
          </w:p>
          <w:p w14:paraId="71E0B7DB" w14:textId="77777777" w:rsidR="00CA31BA" w:rsidRDefault="00CA31BA" w:rsidP="00CA31B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B4AF5">
              <w:rPr>
                <w:rFonts w:ascii="Arial" w:hAnsi="Arial" w:cs="Arial"/>
                <w:sz w:val="18"/>
                <w:szCs w:val="18"/>
              </w:rPr>
              <w:t xml:space="preserve">Section 165 – in relation to failing to ensure that there was adequate supervision at all times of all children being educated and cared for by the service. </w:t>
            </w:r>
          </w:p>
          <w:p w14:paraId="54FA3A1A" w14:textId="77777777" w:rsidR="00CA31BA" w:rsidRPr="001B4AF5" w:rsidRDefault="00CA31BA" w:rsidP="00CA31B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167 – in relation to failing to ensure that every reasonable precaution was to protect a child being educated and cared for by the service for harm and from any hazard likely to cause injury.</w:t>
            </w:r>
          </w:p>
          <w:p w14:paraId="1E93E6DE"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1997" w:type="dxa"/>
          </w:tcPr>
          <w:p w14:paraId="2B0C89F2"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22 June 2018</w:t>
            </w:r>
          </w:p>
        </w:tc>
        <w:tc>
          <w:tcPr>
            <w:tcW w:w="1679" w:type="dxa"/>
          </w:tcPr>
          <w:p w14:paraId="1B14E4B4" w14:textId="77777777" w:rsidR="00CA31BA" w:rsidRPr="00745153" w:rsidRDefault="00CA31B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00362">
              <w:rPr>
                <w:rFonts w:ascii="Arial" w:hAnsi="Arial" w:cs="Arial"/>
                <w:sz w:val="18"/>
                <w:szCs w:val="18"/>
              </w:rPr>
              <w:t>Imposition of conditions on service approval under section 55</w:t>
            </w:r>
          </w:p>
        </w:tc>
      </w:tr>
      <w:tr w:rsidR="004205E0" w:rsidRPr="00745153" w14:paraId="7B2F0D8C"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4D443CB2" w14:textId="77777777" w:rsidR="00CD58D7" w:rsidRPr="004205E0" w:rsidRDefault="00CD58D7" w:rsidP="00887D8A">
            <w:proofErr w:type="spellStart"/>
            <w:r w:rsidRPr="004205E0">
              <w:t>Jindi</w:t>
            </w:r>
            <w:proofErr w:type="spellEnd"/>
            <w:r w:rsidRPr="004205E0">
              <w:t xml:space="preserve"> Kindergarten and Extended Care</w:t>
            </w:r>
          </w:p>
          <w:p w14:paraId="4DD9634A" w14:textId="77777777" w:rsidR="00CD58D7" w:rsidRPr="004205E0" w:rsidRDefault="00CD58D7" w:rsidP="00887D8A">
            <w:pPr>
              <w:rPr>
                <w:rFonts w:ascii="Arial" w:hAnsi="Arial" w:cs="Arial"/>
                <w:sz w:val="18"/>
                <w:szCs w:val="18"/>
              </w:rPr>
            </w:pPr>
            <w:r w:rsidRPr="004205E0">
              <w:rPr>
                <w:rFonts w:ascii="Arial" w:hAnsi="Arial" w:cs="Arial"/>
                <w:sz w:val="18"/>
                <w:szCs w:val="18"/>
              </w:rPr>
              <w:t>48w Breadalbane Ave</w:t>
            </w:r>
          </w:p>
          <w:p w14:paraId="27C2E1F4" w14:textId="77777777" w:rsidR="00CD58D7" w:rsidRPr="004205E0" w:rsidRDefault="00CD58D7" w:rsidP="00887D8A">
            <w:pPr>
              <w:rPr>
                <w:rFonts w:ascii="Arial" w:hAnsi="Arial" w:cs="Arial"/>
                <w:sz w:val="18"/>
                <w:szCs w:val="18"/>
              </w:rPr>
            </w:pPr>
            <w:proofErr w:type="spellStart"/>
            <w:r w:rsidRPr="004205E0">
              <w:rPr>
                <w:rFonts w:ascii="Arial" w:hAnsi="Arial" w:cs="Arial"/>
                <w:sz w:val="18"/>
                <w:szCs w:val="18"/>
              </w:rPr>
              <w:lastRenderedPageBreak/>
              <w:t>Mernda</w:t>
            </w:r>
            <w:proofErr w:type="spellEnd"/>
          </w:p>
        </w:tc>
        <w:tc>
          <w:tcPr>
            <w:tcW w:w="2134" w:type="dxa"/>
            <w:gridSpan w:val="2"/>
          </w:tcPr>
          <w:p w14:paraId="7A631FD5" w14:textId="77777777" w:rsidR="00CD58D7" w:rsidRPr="004205E0" w:rsidRDefault="00CD58D7" w:rsidP="00887D8A">
            <w:pPr>
              <w:cnfStyle w:val="000000000000" w:firstRow="0" w:lastRow="0" w:firstColumn="0" w:lastColumn="0" w:oddVBand="0" w:evenVBand="0" w:oddHBand="0" w:evenHBand="0" w:firstRowFirstColumn="0" w:firstRowLastColumn="0" w:lastRowFirstColumn="0" w:lastRowLastColumn="0"/>
            </w:pPr>
            <w:r w:rsidRPr="004205E0">
              <w:lastRenderedPageBreak/>
              <w:t>Goodstart Early Learning Ltd</w:t>
            </w:r>
          </w:p>
          <w:p w14:paraId="47C9388C" w14:textId="77777777" w:rsidR="00CD58D7" w:rsidRPr="004205E0" w:rsidRDefault="00CD58D7"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PR-00001129</w:t>
            </w:r>
          </w:p>
        </w:tc>
        <w:tc>
          <w:tcPr>
            <w:tcW w:w="1809" w:type="dxa"/>
            <w:gridSpan w:val="2"/>
          </w:tcPr>
          <w:p w14:paraId="0D8B2A9B" w14:textId="77777777" w:rsidR="00CD58D7" w:rsidRPr="004205E0" w:rsidRDefault="00CD58D7" w:rsidP="00887D8A">
            <w:pPr>
              <w:cnfStyle w:val="000000000000" w:firstRow="0" w:lastRow="0" w:firstColumn="0" w:lastColumn="0" w:oddVBand="0" w:evenVBand="0" w:oddHBand="0" w:evenHBand="0" w:firstRowFirstColumn="0" w:firstRowLastColumn="0" w:lastRowFirstColumn="0" w:lastRowLastColumn="0"/>
              <w:rPr>
                <w:lang w:val="en-AU"/>
              </w:rPr>
            </w:pPr>
            <w:r w:rsidRPr="004205E0">
              <w:rPr>
                <w:lang w:val="en-AU"/>
              </w:rPr>
              <w:t xml:space="preserve">Amendment of Service Approval </w:t>
            </w:r>
            <w:r w:rsidRPr="004205E0">
              <w:rPr>
                <w:lang w:val="en-AU"/>
              </w:rPr>
              <w:lastRenderedPageBreak/>
              <w:t>– Conditions Imposed</w:t>
            </w:r>
          </w:p>
        </w:tc>
        <w:tc>
          <w:tcPr>
            <w:tcW w:w="3471" w:type="dxa"/>
          </w:tcPr>
          <w:p w14:paraId="2EEE2452" w14:textId="77777777" w:rsidR="00CD58D7" w:rsidRPr="004205E0" w:rsidRDefault="00CD58D7" w:rsidP="00887D8A">
            <w:pPr>
              <w:cnfStyle w:val="000000000000" w:firstRow="0" w:lastRow="0" w:firstColumn="0" w:lastColumn="0" w:oddVBand="0" w:evenVBand="0" w:oddHBand="0" w:evenHBand="0" w:firstRowFirstColumn="0" w:firstRowLastColumn="0" w:lastRowFirstColumn="0" w:lastRowLastColumn="0"/>
              <w:rPr>
                <w:lang w:val="en-AU"/>
              </w:rPr>
            </w:pPr>
            <w:r w:rsidRPr="004205E0">
              <w:rPr>
                <w:lang w:val="en-AU"/>
              </w:rPr>
              <w:lastRenderedPageBreak/>
              <w:t>Due to the serious nature of non-compliances including with:</w:t>
            </w:r>
          </w:p>
          <w:p w14:paraId="00F4377B" w14:textId="77777777" w:rsidR="00CD58D7" w:rsidRPr="004205E0" w:rsidRDefault="00CD58D7" w:rsidP="00887D8A">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lastRenderedPageBreak/>
              <w:t>Section 165 – in relation to failing to ensure adequate supervision of children.</w:t>
            </w:r>
          </w:p>
          <w:p w14:paraId="34012D6B" w14:textId="77777777" w:rsidR="00CD58D7" w:rsidRPr="004205E0" w:rsidRDefault="00CD58D7" w:rsidP="00887D8A">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Section 167 – In relation to failing to ensure that, every reasonable precaution was taken to protect a child from harm and from any hazard likely to cause injury.</w:t>
            </w:r>
          </w:p>
        </w:tc>
        <w:tc>
          <w:tcPr>
            <w:tcW w:w="1997" w:type="dxa"/>
          </w:tcPr>
          <w:p w14:paraId="2C384381" w14:textId="77777777" w:rsidR="00CD58D7" w:rsidRPr="004205E0" w:rsidRDefault="00CD58D7"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lastRenderedPageBreak/>
              <w:t>27 June  2018</w:t>
            </w:r>
          </w:p>
        </w:tc>
        <w:tc>
          <w:tcPr>
            <w:tcW w:w="1679" w:type="dxa"/>
          </w:tcPr>
          <w:p w14:paraId="058284D8" w14:textId="77777777" w:rsidR="00CD58D7" w:rsidRPr="004205E0" w:rsidRDefault="00CD58D7"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 xml:space="preserve">Amendment of Service Approval – under section </w:t>
            </w:r>
            <w:r w:rsidRPr="004205E0">
              <w:rPr>
                <w:rFonts w:ascii="Arial" w:hAnsi="Arial" w:cs="Arial"/>
                <w:sz w:val="18"/>
                <w:szCs w:val="18"/>
              </w:rPr>
              <w:lastRenderedPageBreak/>
              <w:t>55 imposing conditions</w:t>
            </w:r>
          </w:p>
        </w:tc>
      </w:tr>
      <w:tr w:rsidR="004205E0" w14:paraId="000550C3"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2AC8D491" w14:textId="77777777" w:rsidR="00CA31BA" w:rsidRDefault="00CA31BA" w:rsidP="005B03DA">
            <w:pPr>
              <w:rPr>
                <w:lang w:val="en-AU"/>
              </w:rPr>
            </w:pPr>
            <w:r>
              <w:rPr>
                <w:lang w:val="en-AU"/>
              </w:rPr>
              <w:lastRenderedPageBreak/>
              <w:t>Kids Vision Family Day Care Pty Ltd</w:t>
            </w:r>
          </w:p>
          <w:p w14:paraId="758F96A3" w14:textId="77777777" w:rsidR="00CA31BA" w:rsidRDefault="00CA31BA" w:rsidP="005B03DA">
            <w:pPr>
              <w:rPr>
                <w:lang w:val="en-AU"/>
              </w:rPr>
            </w:pPr>
            <w:r>
              <w:rPr>
                <w:lang w:val="en-AU"/>
              </w:rPr>
              <w:t>1/207 Barkly Street</w:t>
            </w:r>
          </w:p>
          <w:p w14:paraId="2092F4DC" w14:textId="77777777" w:rsidR="00CA31BA" w:rsidRDefault="00CA31BA" w:rsidP="005B03DA">
            <w:pPr>
              <w:rPr>
                <w:lang w:val="en-AU"/>
              </w:rPr>
            </w:pPr>
            <w:r>
              <w:rPr>
                <w:lang w:val="en-AU"/>
              </w:rPr>
              <w:t>Footscray</w:t>
            </w:r>
          </w:p>
          <w:p w14:paraId="40C86953" w14:textId="77777777" w:rsidR="00CA31BA" w:rsidRPr="00312720" w:rsidRDefault="00CA31BA" w:rsidP="005B03DA">
            <w:pPr>
              <w:rPr>
                <w:lang w:val="en-AU"/>
              </w:rPr>
            </w:pPr>
          </w:p>
        </w:tc>
        <w:tc>
          <w:tcPr>
            <w:tcW w:w="2134" w:type="dxa"/>
            <w:gridSpan w:val="2"/>
          </w:tcPr>
          <w:p w14:paraId="637D60FA"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Kids Vision Family Day Care Pty Ltd</w:t>
            </w:r>
          </w:p>
          <w:p w14:paraId="5BFE5021"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PR-00006628</w:t>
            </w:r>
          </w:p>
        </w:tc>
        <w:tc>
          <w:tcPr>
            <w:tcW w:w="1809" w:type="dxa"/>
            <w:gridSpan w:val="2"/>
          </w:tcPr>
          <w:p w14:paraId="4654DEC0"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40F240A5"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28A6CC11" w14:textId="77777777" w:rsidR="00472CED" w:rsidRPr="00472CED" w:rsidRDefault="00472CED" w:rsidP="00472CED">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r>
              <w:t>:</w:t>
            </w:r>
          </w:p>
          <w:p w14:paraId="21EF5EA7" w14:textId="77777777" w:rsidR="00CA31BA" w:rsidRPr="000C6051" w:rsidRDefault="00CA31BA" w:rsidP="00472CED">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770EE22A" w14:textId="77777777" w:rsidR="00CA31BA" w:rsidRPr="00045029" w:rsidRDefault="00CA31BA" w:rsidP="00CA31B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31 – i</w:t>
            </w:r>
            <w:r w:rsidRPr="00745153">
              <w:rPr>
                <w:rFonts w:ascii="Arial" w:hAnsi="Arial" w:cs="Arial"/>
                <w:sz w:val="18"/>
                <w:szCs w:val="18"/>
              </w:rPr>
              <w:t xml:space="preserve">n relation to unacceptable risk to the safety, health or wellbeing </w:t>
            </w:r>
            <w:r>
              <w:rPr>
                <w:rFonts w:ascii="Arial" w:hAnsi="Arial" w:cs="Arial"/>
                <w:sz w:val="18"/>
                <w:szCs w:val="18"/>
              </w:rPr>
              <w:t>of children.</w:t>
            </w:r>
          </w:p>
          <w:p w14:paraId="110759A0" w14:textId="77777777" w:rsidR="00CA31BA" w:rsidRPr="007E2FC0" w:rsidRDefault="00CA31BA" w:rsidP="00CA31B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51 – in relation to failing to ensure that the service operates in a way which ensures the safety, health and wellbeing of children being educated and cared for by the service.</w:t>
            </w:r>
          </w:p>
        </w:tc>
        <w:tc>
          <w:tcPr>
            <w:tcW w:w="1997" w:type="dxa"/>
          </w:tcPr>
          <w:p w14:paraId="6206060C"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27 June 2018</w:t>
            </w:r>
          </w:p>
        </w:tc>
        <w:tc>
          <w:tcPr>
            <w:tcW w:w="1679" w:type="dxa"/>
          </w:tcPr>
          <w:p w14:paraId="1C22D9AC"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7E3EE88B"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66F801EF" w14:textId="77777777" w:rsidR="00CA31BA" w:rsidRPr="00312720" w:rsidRDefault="00CA31BA" w:rsidP="005B03DA">
            <w:pPr>
              <w:rPr>
                <w:lang w:val="en-AU"/>
              </w:rPr>
            </w:pPr>
            <w:r>
              <w:rPr>
                <w:lang w:val="en-AU"/>
              </w:rPr>
              <w:t>Camp Australia – Elwood Primary School OSHC</w:t>
            </w:r>
          </w:p>
        </w:tc>
        <w:tc>
          <w:tcPr>
            <w:tcW w:w="2134" w:type="dxa"/>
            <w:gridSpan w:val="2"/>
          </w:tcPr>
          <w:p w14:paraId="536F1766"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mp Australia Pty Ltd</w:t>
            </w:r>
          </w:p>
          <w:p w14:paraId="67E18921"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PR-00002539</w:t>
            </w:r>
          </w:p>
        </w:tc>
        <w:tc>
          <w:tcPr>
            <w:tcW w:w="1809" w:type="dxa"/>
            <w:gridSpan w:val="2"/>
          </w:tcPr>
          <w:p w14:paraId="5256B877"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Prosecution</w:t>
            </w:r>
          </w:p>
        </w:tc>
        <w:tc>
          <w:tcPr>
            <w:tcW w:w="3471" w:type="dxa"/>
          </w:tcPr>
          <w:p w14:paraId="63EF8246"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Due to the serious nature of non-compliance with:</w:t>
            </w:r>
          </w:p>
          <w:p w14:paraId="7665977C" w14:textId="77777777" w:rsidR="009F5ABF" w:rsidRPr="00E7238F" w:rsidRDefault="009F5ABF" w:rsidP="009F5ABF">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E7238F">
              <w:rPr>
                <w:rFonts w:ascii="Arial" w:hAnsi="Arial" w:cs="Arial"/>
                <w:sz w:val="18"/>
                <w:szCs w:val="18"/>
              </w:rPr>
              <w:lastRenderedPageBreak/>
              <w:t>Section 165 – Offence relating to inadequate supervision of children being educated and cared for by the service.</w:t>
            </w:r>
          </w:p>
          <w:p w14:paraId="32716B01" w14:textId="77777777" w:rsidR="00CA31BA" w:rsidRPr="007E2FC0" w:rsidRDefault="009F5ABF" w:rsidP="009F5ABF">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167 – in relation to failing to ensure that every reasonable precaution was taken to protect  children being educated and cared for by the service from harm and from any hazard likely to cause injury.</w:t>
            </w:r>
          </w:p>
        </w:tc>
        <w:tc>
          <w:tcPr>
            <w:tcW w:w="1997" w:type="dxa"/>
          </w:tcPr>
          <w:p w14:paraId="4422E20D" w14:textId="77777777" w:rsidR="00CA31BA" w:rsidRDefault="00CA31B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28 June 2018</w:t>
            </w:r>
          </w:p>
        </w:tc>
        <w:tc>
          <w:tcPr>
            <w:tcW w:w="1679" w:type="dxa"/>
          </w:tcPr>
          <w:p w14:paraId="0946DAA7" w14:textId="77777777" w:rsidR="00CA31BA" w:rsidRDefault="009F5ABF" w:rsidP="005B03DA">
            <w:pPr>
              <w:cnfStyle w:val="000000000000" w:firstRow="0" w:lastRow="0" w:firstColumn="0" w:lastColumn="0" w:oddVBand="0" w:evenVBand="0" w:oddHBand="0" w:evenHBand="0" w:firstRowFirstColumn="0" w:firstRowLastColumn="0" w:lastRowFirstColumn="0" w:lastRowLastColumn="0"/>
              <w:rPr>
                <w:lang w:val="en-AU"/>
              </w:rPr>
            </w:pPr>
            <w:r>
              <w:rPr>
                <w:rFonts w:ascii="Arial" w:hAnsi="Arial" w:cs="Arial"/>
                <w:sz w:val="18"/>
                <w:szCs w:val="18"/>
              </w:rPr>
              <w:t xml:space="preserve">Pleaded guilty </w:t>
            </w:r>
            <w:proofErr w:type="gramStart"/>
            <w:r>
              <w:rPr>
                <w:rFonts w:ascii="Arial" w:hAnsi="Arial" w:cs="Arial"/>
                <w:sz w:val="18"/>
                <w:szCs w:val="18"/>
              </w:rPr>
              <w:t>In</w:t>
            </w:r>
            <w:proofErr w:type="gramEnd"/>
            <w:r>
              <w:rPr>
                <w:rFonts w:ascii="Arial" w:hAnsi="Arial" w:cs="Arial"/>
                <w:sz w:val="18"/>
                <w:szCs w:val="18"/>
              </w:rPr>
              <w:t xml:space="preserve"> relation to the breaches of sections 165 and </w:t>
            </w:r>
            <w:r>
              <w:rPr>
                <w:rFonts w:ascii="Arial" w:hAnsi="Arial" w:cs="Arial"/>
                <w:sz w:val="18"/>
                <w:szCs w:val="18"/>
              </w:rPr>
              <w:lastRenderedPageBreak/>
              <w:t>167, the Approved Provider was fined $15,000 and ordered to pay $7,000 of the Department's costs.</w:t>
            </w:r>
          </w:p>
        </w:tc>
      </w:tr>
      <w:tr w:rsidR="004205E0" w:rsidRPr="00745153" w14:paraId="0E5BED21"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678592C0" w14:textId="77777777" w:rsidR="005B03DA" w:rsidRPr="00071C2E" w:rsidRDefault="005B03DA" w:rsidP="005B03DA">
            <w:pPr>
              <w:rPr>
                <w:lang w:val="en-AU"/>
              </w:rPr>
            </w:pPr>
            <w:r w:rsidRPr="00071C2E">
              <w:rPr>
                <w:lang w:val="en-AU"/>
              </w:rPr>
              <w:lastRenderedPageBreak/>
              <w:t>Top of the Class Family Day Care</w:t>
            </w:r>
          </w:p>
          <w:p w14:paraId="0A5BB07C" w14:textId="77777777" w:rsidR="005B03DA" w:rsidRPr="00071C2E" w:rsidRDefault="005B03DA" w:rsidP="005B03DA">
            <w:pPr>
              <w:rPr>
                <w:lang w:val="en-AU"/>
              </w:rPr>
            </w:pPr>
            <w:r w:rsidRPr="00071C2E">
              <w:rPr>
                <w:lang w:val="en-AU"/>
              </w:rPr>
              <w:t xml:space="preserve">35 </w:t>
            </w:r>
            <w:proofErr w:type="spellStart"/>
            <w:r w:rsidRPr="00071C2E">
              <w:rPr>
                <w:lang w:val="en-AU"/>
              </w:rPr>
              <w:t>Thornycroft</w:t>
            </w:r>
            <w:proofErr w:type="spellEnd"/>
            <w:r w:rsidRPr="00071C2E">
              <w:rPr>
                <w:lang w:val="en-AU"/>
              </w:rPr>
              <w:t xml:space="preserve"> Street  </w:t>
            </w:r>
          </w:p>
          <w:p w14:paraId="7A8E4BA0" w14:textId="77777777" w:rsidR="005B03DA" w:rsidRDefault="005B03DA" w:rsidP="005B03DA">
            <w:pPr>
              <w:rPr>
                <w:rFonts w:ascii="Arial" w:hAnsi="Arial" w:cs="Arial"/>
                <w:sz w:val="18"/>
                <w:szCs w:val="18"/>
              </w:rPr>
            </w:pPr>
            <w:r w:rsidRPr="00071C2E">
              <w:rPr>
                <w:lang w:val="en-AU"/>
              </w:rPr>
              <w:t>Campbellfield</w:t>
            </w:r>
          </w:p>
        </w:tc>
        <w:tc>
          <w:tcPr>
            <w:tcW w:w="2134" w:type="dxa"/>
            <w:gridSpan w:val="2"/>
          </w:tcPr>
          <w:p w14:paraId="3FF83D60"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roofErr w:type="spellStart"/>
            <w:r>
              <w:rPr>
                <w:lang w:val="en-AU"/>
              </w:rPr>
              <w:t>Kawsar</w:t>
            </w:r>
            <w:proofErr w:type="spellEnd"/>
            <w:r>
              <w:rPr>
                <w:lang w:val="en-AU"/>
              </w:rPr>
              <w:t xml:space="preserve"> </w:t>
            </w:r>
            <w:proofErr w:type="spellStart"/>
            <w:r>
              <w:rPr>
                <w:lang w:val="en-AU"/>
              </w:rPr>
              <w:t>Taleb</w:t>
            </w:r>
            <w:proofErr w:type="spellEnd"/>
          </w:p>
          <w:p w14:paraId="31575648"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PR-40000055</w:t>
            </w:r>
          </w:p>
          <w:p w14:paraId="7E95C9CA"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809" w:type="dxa"/>
            <w:gridSpan w:val="2"/>
          </w:tcPr>
          <w:p w14:paraId="536B4F14"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Cancellation of Provider Approval</w:t>
            </w:r>
          </w:p>
        </w:tc>
        <w:tc>
          <w:tcPr>
            <w:tcW w:w="3471" w:type="dxa"/>
          </w:tcPr>
          <w:p w14:paraId="56C5A67A" w14:textId="77777777" w:rsidR="005B03DA" w:rsidRDefault="001D6769"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Based on the following grounds:</w:t>
            </w:r>
          </w:p>
          <w:p w14:paraId="77908BF4" w14:textId="77777777" w:rsidR="005B03DA"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7F561695" w14:textId="77777777" w:rsidR="005B03DA" w:rsidRPr="00F93243"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31 – i</w:t>
            </w:r>
            <w:r w:rsidRPr="00745153">
              <w:rPr>
                <w:rFonts w:ascii="Arial" w:hAnsi="Arial" w:cs="Arial"/>
                <w:sz w:val="18"/>
                <w:szCs w:val="18"/>
              </w:rPr>
              <w:t xml:space="preserve">n relation to unacceptable risk to the safety, health or wellbeing </w:t>
            </w:r>
            <w:r>
              <w:rPr>
                <w:rFonts w:ascii="Arial" w:hAnsi="Arial" w:cs="Arial"/>
                <w:sz w:val="18"/>
                <w:szCs w:val="18"/>
              </w:rPr>
              <w:t>of children.</w:t>
            </w:r>
          </w:p>
          <w:p w14:paraId="24AD5794" w14:textId="77777777" w:rsidR="005B03DA" w:rsidRPr="00D07A86"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sidRPr="005F3E72">
              <w:rPr>
                <w:rFonts w:ascii="Arial" w:hAnsi="Arial" w:cs="Arial"/>
                <w:sz w:val="18"/>
                <w:szCs w:val="18"/>
              </w:rPr>
              <w:t>Section 51 – in relation to failing to ensure the safety, health and wellbeing of children being educated and cared for by the service.</w:t>
            </w:r>
          </w:p>
          <w:p w14:paraId="29058F93"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1997" w:type="dxa"/>
          </w:tcPr>
          <w:p w14:paraId="5561C6D4"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6 July 2018</w:t>
            </w:r>
          </w:p>
        </w:tc>
        <w:tc>
          <w:tcPr>
            <w:tcW w:w="1679" w:type="dxa"/>
          </w:tcPr>
          <w:p w14:paraId="23159759" w14:textId="77777777" w:rsidR="005B03DA" w:rsidRPr="000D27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rsidRPr="00745153" w14:paraId="584A59F7"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77A4BC83" w14:textId="77777777" w:rsidR="005B03DA" w:rsidRDefault="005B03DA" w:rsidP="005B03DA">
            <w:pPr>
              <w:rPr>
                <w:lang w:val="en-AU"/>
              </w:rPr>
            </w:pPr>
            <w:proofErr w:type="spellStart"/>
            <w:r>
              <w:lastRenderedPageBreak/>
              <w:t>Haange</w:t>
            </w:r>
            <w:proofErr w:type="spellEnd"/>
            <w:r>
              <w:t xml:space="preserve"> Family Day Care Pty Ltd</w:t>
            </w:r>
          </w:p>
          <w:p w14:paraId="05E0F045" w14:textId="77777777" w:rsidR="005B03DA" w:rsidRDefault="005B03DA" w:rsidP="005B03DA">
            <w:pPr>
              <w:rPr>
                <w:lang w:val="en-AU"/>
              </w:rPr>
            </w:pPr>
            <w:r>
              <w:rPr>
                <w:lang w:val="en-AU"/>
              </w:rPr>
              <w:t>106/19 Lacy Street</w:t>
            </w:r>
          </w:p>
          <w:p w14:paraId="216E3227" w14:textId="77777777" w:rsidR="005B03DA" w:rsidRDefault="005B03DA" w:rsidP="005B03DA">
            <w:pPr>
              <w:rPr>
                <w:rFonts w:ascii="Arial" w:hAnsi="Arial" w:cs="Arial"/>
                <w:sz w:val="18"/>
                <w:szCs w:val="18"/>
              </w:rPr>
            </w:pPr>
            <w:r>
              <w:rPr>
                <w:lang w:val="en-AU"/>
              </w:rPr>
              <w:t>Braybrook</w:t>
            </w:r>
          </w:p>
        </w:tc>
        <w:tc>
          <w:tcPr>
            <w:tcW w:w="2134" w:type="dxa"/>
            <w:gridSpan w:val="2"/>
          </w:tcPr>
          <w:p w14:paraId="1B86C6A8"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roofErr w:type="spellStart"/>
            <w:r>
              <w:t>Haange</w:t>
            </w:r>
            <w:proofErr w:type="spellEnd"/>
            <w:r>
              <w:t xml:space="preserve"> Family Day Care Pty Ltd</w:t>
            </w:r>
          </w:p>
          <w:p w14:paraId="1C7FCF42"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PR-</w:t>
            </w:r>
            <w:r>
              <w:t xml:space="preserve"> 00002521</w:t>
            </w:r>
          </w:p>
        </w:tc>
        <w:tc>
          <w:tcPr>
            <w:tcW w:w="1809" w:type="dxa"/>
            <w:gridSpan w:val="2"/>
          </w:tcPr>
          <w:p w14:paraId="6E3EE19A"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Cancellation of Provider Approval</w:t>
            </w:r>
          </w:p>
        </w:tc>
        <w:tc>
          <w:tcPr>
            <w:tcW w:w="3471" w:type="dxa"/>
          </w:tcPr>
          <w:p w14:paraId="7D61CDD9" w14:textId="77777777" w:rsidR="001D6769" w:rsidRDefault="001D6769" w:rsidP="001D6769">
            <w:pPr>
              <w:spacing w:after="0"/>
              <w:cnfStyle w:val="000000000000" w:firstRow="0" w:lastRow="0" w:firstColumn="0" w:lastColumn="0" w:oddVBand="0" w:evenVBand="0" w:oddHBand="0" w:evenHBand="0" w:firstRowFirstColumn="0" w:firstRowLastColumn="0" w:lastRowFirstColumn="0" w:lastRowLastColumn="0"/>
            </w:pPr>
            <w:r w:rsidRPr="001D6769">
              <w:t>Based on the following grounds</w:t>
            </w:r>
            <w:r>
              <w:t>:</w:t>
            </w:r>
          </w:p>
          <w:p w14:paraId="2C22F63E" w14:textId="77777777" w:rsidR="00B843F4" w:rsidRDefault="00B843F4" w:rsidP="001D6769">
            <w:pPr>
              <w:spacing w:after="0"/>
              <w:cnfStyle w:val="000000000000" w:firstRow="0" w:lastRow="0" w:firstColumn="0" w:lastColumn="0" w:oddVBand="0" w:evenVBand="0" w:oddHBand="0" w:evenHBand="0" w:firstRowFirstColumn="0" w:firstRowLastColumn="0" w:lastRowFirstColumn="0" w:lastRowLastColumn="0"/>
            </w:pPr>
          </w:p>
          <w:p w14:paraId="544D7E77" w14:textId="77777777" w:rsidR="005B03DA" w:rsidRPr="001D6769" w:rsidRDefault="005B03DA" w:rsidP="001D6769">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D6769">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3BF9822F" w14:textId="77777777" w:rsidR="005B03DA" w:rsidRPr="001E63CB"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31 – i</w:t>
            </w:r>
            <w:r w:rsidRPr="00745153">
              <w:rPr>
                <w:rFonts w:ascii="Arial" w:hAnsi="Arial" w:cs="Arial"/>
                <w:sz w:val="18"/>
                <w:szCs w:val="18"/>
              </w:rPr>
              <w:t xml:space="preserve">n relation to unacceptable risk to the safety, health or wellbeing </w:t>
            </w:r>
            <w:r>
              <w:rPr>
                <w:rFonts w:ascii="Arial" w:hAnsi="Arial" w:cs="Arial"/>
                <w:sz w:val="18"/>
                <w:szCs w:val="18"/>
              </w:rPr>
              <w:t>of children.</w:t>
            </w:r>
          </w:p>
          <w:p w14:paraId="6E040E94" w14:textId="77777777" w:rsidR="005B03DA" w:rsidRPr="005B03DA" w:rsidRDefault="005B03DA" w:rsidP="005B03DA">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5B03DA">
              <w:rPr>
                <w:rFonts w:ascii="Arial" w:hAnsi="Arial" w:cs="Arial"/>
                <w:sz w:val="18"/>
                <w:szCs w:val="18"/>
              </w:rPr>
              <w:t>Section 51 – in relation to the failure of the approved provider to ensure adequate monitoring and support of family day care educators by a family day care co-ordinator.</w:t>
            </w:r>
          </w:p>
        </w:tc>
        <w:tc>
          <w:tcPr>
            <w:tcW w:w="1997" w:type="dxa"/>
          </w:tcPr>
          <w:p w14:paraId="2CB024E0"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11 July 2018</w:t>
            </w:r>
          </w:p>
        </w:tc>
        <w:tc>
          <w:tcPr>
            <w:tcW w:w="1679" w:type="dxa"/>
          </w:tcPr>
          <w:p w14:paraId="7C83686F" w14:textId="77777777" w:rsidR="005B03DA" w:rsidRPr="000D27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rsidRPr="00745153" w14:paraId="65B06D7D"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376A4B72" w14:textId="77777777" w:rsidR="005B03DA" w:rsidRPr="00964471" w:rsidRDefault="005B03DA" w:rsidP="005B03DA">
            <w:pPr>
              <w:rPr>
                <w:bCs/>
                <w:lang w:val="en-AU"/>
              </w:rPr>
            </w:pPr>
            <w:bookmarkStart w:id="0" w:name="tab_4"/>
            <w:r w:rsidRPr="00964471">
              <w:rPr>
                <w:bCs/>
                <w:lang w:val="en-AU"/>
              </w:rPr>
              <w:t>Liberty Learning FDC</w:t>
            </w:r>
          </w:p>
          <w:bookmarkEnd w:id="0"/>
          <w:p w14:paraId="03DD31C7" w14:textId="77777777" w:rsidR="005B03DA" w:rsidRDefault="005B03DA" w:rsidP="005B03DA">
            <w:pPr>
              <w:rPr>
                <w:lang w:val="en-AU"/>
              </w:rPr>
            </w:pPr>
            <w:r>
              <w:rPr>
                <w:lang w:val="en-AU"/>
              </w:rPr>
              <w:t xml:space="preserve">161 Thames Boulevard </w:t>
            </w:r>
          </w:p>
          <w:p w14:paraId="57CB5F35" w14:textId="77777777" w:rsidR="005B03DA" w:rsidRDefault="005B03DA" w:rsidP="005B03DA">
            <w:pPr>
              <w:rPr>
                <w:rFonts w:ascii="Arial" w:hAnsi="Arial" w:cs="Arial"/>
                <w:sz w:val="18"/>
                <w:szCs w:val="18"/>
              </w:rPr>
            </w:pPr>
            <w:r>
              <w:rPr>
                <w:lang w:val="en-AU"/>
              </w:rPr>
              <w:t>Tarneit</w:t>
            </w:r>
          </w:p>
        </w:tc>
        <w:tc>
          <w:tcPr>
            <w:tcW w:w="2134" w:type="dxa"/>
            <w:gridSpan w:val="2"/>
          </w:tcPr>
          <w:p w14:paraId="30104BC5"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roofErr w:type="spellStart"/>
            <w:r>
              <w:t>Faapaia</w:t>
            </w:r>
            <w:proofErr w:type="spellEnd"/>
            <w:r>
              <w:t xml:space="preserve"> </w:t>
            </w:r>
            <w:proofErr w:type="spellStart"/>
            <w:r>
              <w:t>Puaka</w:t>
            </w:r>
            <w:proofErr w:type="spellEnd"/>
          </w:p>
          <w:p w14:paraId="7C37A465"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PR-</w:t>
            </w:r>
            <w:r>
              <w:t xml:space="preserve"> 40000746</w:t>
            </w:r>
          </w:p>
        </w:tc>
        <w:tc>
          <w:tcPr>
            <w:tcW w:w="1809" w:type="dxa"/>
            <w:gridSpan w:val="2"/>
          </w:tcPr>
          <w:p w14:paraId="7DAAC31B"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Cancellation of Provider Approval</w:t>
            </w:r>
          </w:p>
        </w:tc>
        <w:tc>
          <w:tcPr>
            <w:tcW w:w="3471" w:type="dxa"/>
          </w:tcPr>
          <w:p w14:paraId="1B0BCBF0" w14:textId="77777777" w:rsidR="00B843F4" w:rsidRDefault="00B843F4" w:rsidP="00B843F4">
            <w:pPr>
              <w:spacing w:after="0"/>
              <w:cnfStyle w:val="000000000000" w:firstRow="0" w:lastRow="0" w:firstColumn="0" w:lastColumn="0" w:oddVBand="0" w:evenVBand="0" w:oddHBand="0" w:evenHBand="0" w:firstRowFirstColumn="0" w:firstRowLastColumn="0" w:lastRowFirstColumn="0" w:lastRowLastColumn="0"/>
            </w:pPr>
            <w:r w:rsidRPr="001D6769">
              <w:t>Based on the following grounds</w:t>
            </w:r>
            <w:r>
              <w:t>:</w:t>
            </w:r>
          </w:p>
          <w:p w14:paraId="2E9B63AC" w14:textId="77777777" w:rsidR="00B843F4" w:rsidRPr="00B843F4" w:rsidRDefault="00B843F4" w:rsidP="00B843F4">
            <w:pPr>
              <w:pStyle w:val="ListParagraph"/>
              <w:spacing w:after="0" w:line="240" w:lineRule="auto"/>
              <w:cnfStyle w:val="000000000000" w:firstRow="0" w:lastRow="0" w:firstColumn="0" w:lastColumn="0" w:oddVBand="0" w:evenVBand="0" w:oddHBand="0" w:evenHBand="0" w:firstRowFirstColumn="0" w:firstRowLastColumn="0" w:lastRowFirstColumn="0" w:lastRowLastColumn="0"/>
            </w:pPr>
          </w:p>
          <w:p w14:paraId="1A4B7AC7" w14:textId="77777777" w:rsidR="005B03DA" w:rsidRPr="00B843F4" w:rsidRDefault="005B03DA" w:rsidP="00B843F4">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unacceptable risk to the safety, health or wellbeing </w:t>
            </w:r>
            <w:r>
              <w:rPr>
                <w:rFonts w:ascii="Arial" w:hAnsi="Arial" w:cs="Arial"/>
                <w:sz w:val="18"/>
                <w:szCs w:val="18"/>
              </w:rPr>
              <w:t>of children.</w:t>
            </w:r>
          </w:p>
          <w:p w14:paraId="5CB1EE19" w14:textId="77777777" w:rsidR="005B03DA" w:rsidRPr="00D07A86"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19 – i</w:t>
            </w:r>
            <w:r w:rsidRPr="00745153">
              <w:rPr>
                <w:rFonts w:ascii="Arial" w:hAnsi="Arial" w:cs="Arial"/>
                <w:sz w:val="18"/>
                <w:szCs w:val="18"/>
              </w:rPr>
              <w:t>n relation to failing to</w:t>
            </w:r>
            <w:r>
              <w:rPr>
                <w:rFonts w:ascii="Arial" w:hAnsi="Arial" w:cs="Arial"/>
                <w:sz w:val="18"/>
                <w:szCs w:val="18"/>
              </w:rPr>
              <w:t xml:space="preserve"> comply with the National Law and the National Regulations.</w:t>
            </w:r>
          </w:p>
          <w:p w14:paraId="31080BB3"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1997" w:type="dxa"/>
          </w:tcPr>
          <w:p w14:paraId="1CB5AAF8"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 xml:space="preserve">11 July 2018 </w:t>
            </w:r>
          </w:p>
        </w:tc>
        <w:tc>
          <w:tcPr>
            <w:tcW w:w="1679" w:type="dxa"/>
          </w:tcPr>
          <w:p w14:paraId="006CB6E0" w14:textId="77777777" w:rsidR="005B03DA" w:rsidRPr="000D27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rsidRPr="00745153" w14:paraId="34A010BA"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3C654481" w14:textId="77777777" w:rsidR="005B03DA" w:rsidRDefault="005B03DA" w:rsidP="005B03DA">
            <w:pPr>
              <w:rPr>
                <w:lang w:val="en-AU"/>
              </w:rPr>
            </w:pPr>
            <w:r>
              <w:rPr>
                <w:lang w:val="en-AU"/>
              </w:rPr>
              <w:lastRenderedPageBreak/>
              <w:t>Pumpkin Family Day Care</w:t>
            </w:r>
          </w:p>
          <w:p w14:paraId="1401E3FB" w14:textId="77777777" w:rsidR="005B03DA" w:rsidRDefault="005B03DA" w:rsidP="005B03DA">
            <w:pPr>
              <w:rPr>
                <w:lang w:val="en-AU"/>
              </w:rPr>
            </w:pPr>
            <w:r>
              <w:rPr>
                <w:lang w:val="en-AU"/>
              </w:rPr>
              <w:t>Level 2 109-111</w:t>
            </w:r>
          </w:p>
          <w:p w14:paraId="2793C2DE" w14:textId="77777777" w:rsidR="005B03DA" w:rsidRDefault="005B03DA" w:rsidP="005B03DA">
            <w:pPr>
              <w:rPr>
                <w:lang w:val="en-AU"/>
              </w:rPr>
            </w:pPr>
            <w:r>
              <w:rPr>
                <w:lang w:val="en-AU"/>
              </w:rPr>
              <w:t>Nicholson Street</w:t>
            </w:r>
          </w:p>
          <w:p w14:paraId="6AA77857" w14:textId="77777777" w:rsidR="005B03DA" w:rsidRDefault="005B03DA" w:rsidP="005B03DA">
            <w:pPr>
              <w:rPr>
                <w:lang w:val="en-AU"/>
              </w:rPr>
            </w:pPr>
            <w:r>
              <w:rPr>
                <w:lang w:val="en-AU"/>
              </w:rPr>
              <w:t>Footscray</w:t>
            </w:r>
          </w:p>
          <w:p w14:paraId="35C09C90" w14:textId="77777777" w:rsidR="005B03DA" w:rsidRDefault="005B03DA" w:rsidP="005B03DA">
            <w:pPr>
              <w:rPr>
                <w:rFonts w:ascii="Arial" w:hAnsi="Arial" w:cs="Arial"/>
                <w:sz w:val="18"/>
                <w:szCs w:val="18"/>
              </w:rPr>
            </w:pPr>
          </w:p>
        </w:tc>
        <w:tc>
          <w:tcPr>
            <w:tcW w:w="2134" w:type="dxa"/>
            <w:gridSpan w:val="2"/>
          </w:tcPr>
          <w:p w14:paraId="39431CED"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t>PUMPKIN FAMILY DAY CARE PTY LTD</w:t>
            </w:r>
          </w:p>
          <w:p w14:paraId="5EB9770E"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PR-00005818</w:t>
            </w:r>
          </w:p>
        </w:tc>
        <w:tc>
          <w:tcPr>
            <w:tcW w:w="1809" w:type="dxa"/>
            <w:gridSpan w:val="2"/>
          </w:tcPr>
          <w:p w14:paraId="0C192E74"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Cancellation of Provider Approval</w:t>
            </w:r>
          </w:p>
        </w:tc>
        <w:tc>
          <w:tcPr>
            <w:tcW w:w="3471" w:type="dxa"/>
          </w:tcPr>
          <w:p w14:paraId="3D17CDDD" w14:textId="77777777" w:rsidR="00B843F4" w:rsidRDefault="00B843F4" w:rsidP="00B843F4">
            <w:pPr>
              <w:spacing w:after="0"/>
              <w:cnfStyle w:val="000000000000" w:firstRow="0" w:lastRow="0" w:firstColumn="0" w:lastColumn="0" w:oddVBand="0" w:evenVBand="0" w:oddHBand="0" w:evenHBand="0" w:firstRowFirstColumn="0" w:firstRowLastColumn="0" w:lastRowFirstColumn="0" w:lastRowLastColumn="0"/>
            </w:pPr>
            <w:r w:rsidRPr="001D6769">
              <w:t>Based on the following grounds</w:t>
            </w:r>
            <w:r>
              <w:t>:</w:t>
            </w:r>
          </w:p>
          <w:p w14:paraId="55417A31" w14:textId="77777777" w:rsidR="00B843F4" w:rsidRPr="00B843F4" w:rsidRDefault="00B843F4" w:rsidP="00B843F4">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p w14:paraId="4BF97AA6" w14:textId="77777777" w:rsidR="005B03DA"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3CE30BC5" w14:textId="77777777" w:rsidR="005B03DA" w:rsidRPr="001E63CB"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31 – i</w:t>
            </w:r>
            <w:r w:rsidRPr="00745153">
              <w:rPr>
                <w:rFonts w:ascii="Arial" w:hAnsi="Arial" w:cs="Arial"/>
                <w:sz w:val="18"/>
                <w:szCs w:val="18"/>
              </w:rPr>
              <w:t xml:space="preserve">n relation to unacceptable risk to the safety, health or wellbeing </w:t>
            </w:r>
            <w:r>
              <w:rPr>
                <w:rFonts w:ascii="Arial" w:hAnsi="Arial" w:cs="Arial"/>
                <w:sz w:val="18"/>
                <w:szCs w:val="18"/>
              </w:rPr>
              <w:t>of children.</w:t>
            </w:r>
          </w:p>
          <w:p w14:paraId="6D4759C2" w14:textId="77777777" w:rsidR="005B03DA"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19 – i</w:t>
            </w:r>
            <w:r w:rsidRPr="00745153">
              <w:rPr>
                <w:rFonts w:ascii="Arial" w:hAnsi="Arial" w:cs="Arial"/>
                <w:sz w:val="18"/>
                <w:szCs w:val="18"/>
              </w:rPr>
              <w:t>n relation to failing to</w:t>
            </w:r>
            <w:r>
              <w:rPr>
                <w:rFonts w:ascii="Arial" w:hAnsi="Arial" w:cs="Arial"/>
                <w:sz w:val="18"/>
                <w:szCs w:val="18"/>
              </w:rPr>
              <w:t xml:space="preserve"> comply with the National Law and the National Regulations.</w:t>
            </w:r>
          </w:p>
          <w:p w14:paraId="654B5578"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1997" w:type="dxa"/>
          </w:tcPr>
          <w:p w14:paraId="161ACF50"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 xml:space="preserve">11 July 2018 </w:t>
            </w:r>
          </w:p>
        </w:tc>
        <w:tc>
          <w:tcPr>
            <w:tcW w:w="1679" w:type="dxa"/>
          </w:tcPr>
          <w:p w14:paraId="1D8FE710" w14:textId="77777777" w:rsidR="005B03DA" w:rsidRPr="000D27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rsidRPr="00745153" w14:paraId="47A2222D"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7BAE8715" w14:textId="77777777" w:rsidR="005B03DA" w:rsidRDefault="005B03DA" w:rsidP="005B03DA">
            <w:pPr>
              <w:rPr>
                <w:lang w:val="en-AU"/>
              </w:rPr>
            </w:pPr>
            <w:r>
              <w:rPr>
                <w:lang w:val="en-AU"/>
              </w:rPr>
              <w:t xml:space="preserve">Baraka First Family Day Care </w:t>
            </w:r>
          </w:p>
          <w:p w14:paraId="718136D3" w14:textId="77777777" w:rsidR="005B03DA" w:rsidRDefault="005B03DA" w:rsidP="005B03DA">
            <w:pPr>
              <w:rPr>
                <w:lang w:val="en-AU"/>
              </w:rPr>
            </w:pPr>
            <w:r>
              <w:rPr>
                <w:lang w:val="en-AU"/>
              </w:rPr>
              <w:t xml:space="preserve">Unit 4/3 </w:t>
            </w:r>
            <w:proofErr w:type="spellStart"/>
            <w:r>
              <w:rPr>
                <w:lang w:val="en-AU"/>
              </w:rPr>
              <w:t>Synnot</w:t>
            </w:r>
            <w:proofErr w:type="spellEnd"/>
            <w:r>
              <w:rPr>
                <w:lang w:val="en-AU"/>
              </w:rPr>
              <w:t xml:space="preserve"> Street</w:t>
            </w:r>
          </w:p>
          <w:p w14:paraId="052122C9" w14:textId="77777777" w:rsidR="005B03DA" w:rsidRDefault="005B03DA" w:rsidP="005B03DA">
            <w:pPr>
              <w:rPr>
                <w:rFonts w:ascii="Arial" w:hAnsi="Arial" w:cs="Arial"/>
                <w:sz w:val="18"/>
                <w:szCs w:val="18"/>
              </w:rPr>
            </w:pPr>
            <w:r>
              <w:rPr>
                <w:lang w:val="en-AU"/>
              </w:rPr>
              <w:t>Werribee</w:t>
            </w:r>
          </w:p>
        </w:tc>
        <w:tc>
          <w:tcPr>
            <w:tcW w:w="2134" w:type="dxa"/>
            <w:gridSpan w:val="2"/>
          </w:tcPr>
          <w:p w14:paraId="63401C4F"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sidRPr="008E45F8">
              <w:rPr>
                <w:lang w:val="en-AU"/>
              </w:rPr>
              <w:t>BARAKA FIRST FAMILY DAY CARE PTY LTD</w:t>
            </w:r>
          </w:p>
          <w:p w14:paraId="2D8AF1BF"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t>PR-40000542</w:t>
            </w:r>
          </w:p>
        </w:tc>
        <w:tc>
          <w:tcPr>
            <w:tcW w:w="1809" w:type="dxa"/>
            <w:gridSpan w:val="2"/>
          </w:tcPr>
          <w:p w14:paraId="4668E735"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Cancellation of Provider Approval</w:t>
            </w:r>
          </w:p>
        </w:tc>
        <w:tc>
          <w:tcPr>
            <w:tcW w:w="3471" w:type="dxa"/>
          </w:tcPr>
          <w:p w14:paraId="417AA649" w14:textId="77777777" w:rsidR="00B843F4" w:rsidRDefault="00B843F4" w:rsidP="00B843F4">
            <w:pPr>
              <w:spacing w:after="0"/>
              <w:cnfStyle w:val="000000000000" w:firstRow="0" w:lastRow="0" w:firstColumn="0" w:lastColumn="0" w:oddVBand="0" w:evenVBand="0" w:oddHBand="0" w:evenHBand="0" w:firstRowFirstColumn="0" w:firstRowLastColumn="0" w:lastRowFirstColumn="0" w:lastRowLastColumn="0"/>
            </w:pPr>
            <w:r w:rsidRPr="001D6769">
              <w:t>Based on the following grounds</w:t>
            </w:r>
            <w:r>
              <w:t>:</w:t>
            </w:r>
          </w:p>
          <w:p w14:paraId="194A03AE" w14:textId="77777777" w:rsidR="00B843F4" w:rsidRDefault="00B843F4" w:rsidP="00B843F4">
            <w:pPr>
              <w:pStyle w:val="ListParagraph"/>
              <w:spacing w:after="0"/>
              <w:cnfStyle w:val="000000000000" w:firstRow="0" w:lastRow="0" w:firstColumn="0" w:lastColumn="0" w:oddVBand="0" w:evenVBand="0" w:oddHBand="0" w:evenHBand="0" w:firstRowFirstColumn="0" w:firstRowLastColumn="0" w:lastRowFirstColumn="0" w:lastRowLastColumn="0"/>
            </w:pPr>
          </w:p>
          <w:p w14:paraId="79B76F48" w14:textId="77777777" w:rsidR="005B03DA" w:rsidRPr="00745153" w:rsidRDefault="005B03DA" w:rsidP="00B843F4">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0D351D70" w14:textId="77777777" w:rsidR="005B03DA" w:rsidRPr="00273DC0"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31 – i</w:t>
            </w:r>
            <w:r w:rsidRPr="00745153">
              <w:rPr>
                <w:rFonts w:ascii="Arial" w:hAnsi="Arial" w:cs="Arial"/>
                <w:sz w:val="18"/>
                <w:szCs w:val="18"/>
              </w:rPr>
              <w:t xml:space="preserve">n relation to unacceptable risk to the safety, health or wellbeing </w:t>
            </w:r>
            <w:r>
              <w:rPr>
                <w:rFonts w:ascii="Arial" w:hAnsi="Arial" w:cs="Arial"/>
                <w:sz w:val="18"/>
                <w:szCs w:val="18"/>
              </w:rPr>
              <w:t>of children.</w:t>
            </w:r>
          </w:p>
          <w:p w14:paraId="49B703F7" w14:textId="77777777" w:rsidR="005B03DA" w:rsidRPr="008B529F" w:rsidRDefault="005B03DA" w:rsidP="008B529F">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8B529F">
              <w:rPr>
                <w:rFonts w:ascii="Arial" w:hAnsi="Arial" w:cs="Arial"/>
                <w:sz w:val="18"/>
                <w:szCs w:val="18"/>
              </w:rPr>
              <w:t xml:space="preserve">Section 19 – in relation to the approved provider breaching a condition of the provider approval by failing to respond </w:t>
            </w:r>
            <w:r w:rsidRPr="008B529F">
              <w:rPr>
                <w:rFonts w:ascii="Arial" w:hAnsi="Arial" w:cs="Arial"/>
                <w:sz w:val="18"/>
                <w:szCs w:val="18"/>
              </w:rPr>
              <w:lastRenderedPageBreak/>
              <w:t>to communications from the Regulatory Authority within the reasonable time specified in that communication.</w:t>
            </w:r>
          </w:p>
        </w:tc>
        <w:tc>
          <w:tcPr>
            <w:tcW w:w="1997" w:type="dxa"/>
          </w:tcPr>
          <w:p w14:paraId="0D1FF001"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lastRenderedPageBreak/>
              <w:t>11 July 2018</w:t>
            </w:r>
          </w:p>
        </w:tc>
        <w:tc>
          <w:tcPr>
            <w:tcW w:w="1679" w:type="dxa"/>
          </w:tcPr>
          <w:p w14:paraId="1D46FE9A" w14:textId="77777777" w:rsidR="005B03DA" w:rsidRPr="000D27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rsidRPr="00745153" w14:paraId="64A0643E"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3205F616" w14:textId="77777777" w:rsidR="005B03DA" w:rsidRPr="006748A0" w:rsidRDefault="005B03DA" w:rsidP="005B03DA">
            <w:pPr>
              <w:rPr>
                <w:bCs/>
                <w:lang w:val="en-AU"/>
              </w:rPr>
            </w:pPr>
            <w:bookmarkStart w:id="1" w:name="general"/>
            <w:r w:rsidRPr="006748A0">
              <w:rPr>
                <w:bCs/>
                <w:lang w:val="en-AU"/>
              </w:rPr>
              <w:t>Jump Start Family Day Care Pty. Ltd.</w:t>
            </w:r>
          </w:p>
          <w:bookmarkEnd w:id="1"/>
          <w:p w14:paraId="29BE6663" w14:textId="77777777" w:rsidR="005B03DA" w:rsidRDefault="005B03DA" w:rsidP="005B03DA">
            <w:pPr>
              <w:rPr>
                <w:lang w:val="en-AU"/>
              </w:rPr>
            </w:pPr>
            <w:r>
              <w:rPr>
                <w:lang w:val="en-AU"/>
              </w:rPr>
              <w:t>77-79 Ashley Street</w:t>
            </w:r>
          </w:p>
          <w:p w14:paraId="086AA6E1" w14:textId="77777777" w:rsidR="005B03DA" w:rsidRDefault="005B03DA" w:rsidP="005B03DA">
            <w:pPr>
              <w:rPr>
                <w:rFonts w:ascii="Arial" w:hAnsi="Arial" w:cs="Arial"/>
                <w:sz w:val="18"/>
                <w:szCs w:val="18"/>
              </w:rPr>
            </w:pPr>
            <w:r>
              <w:rPr>
                <w:lang w:val="en-AU"/>
              </w:rPr>
              <w:t>Braybrook</w:t>
            </w:r>
          </w:p>
        </w:tc>
        <w:tc>
          <w:tcPr>
            <w:tcW w:w="2134" w:type="dxa"/>
            <w:gridSpan w:val="2"/>
          </w:tcPr>
          <w:p w14:paraId="7E90C114" w14:textId="77777777" w:rsidR="005B03DA" w:rsidRPr="008E4F4A" w:rsidRDefault="005B03DA" w:rsidP="005B03DA">
            <w:pPr>
              <w:cnfStyle w:val="000000000000" w:firstRow="0" w:lastRow="0" w:firstColumn="0" w:lastColumn="0" w:oddVBand="0" w:evenVBand="0" w:oddHBand="0" w:evenHBand="0" w:firstRowFirstColumn="0" w:firstRowLastColumn="0" w:lastRowFirstColumn="0" w:lastRowLastColumn="0"/>
            </w:pPr>
            <w:r w:rsidRPr="008E4F4A">
              <w:t>Jump Start Family Day Care Pty. Ltd.</w:t>
            </w:r>
          </w:p>
          <w:p w14:paraId="124C1714"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t>PR-40000301</w:t>
            </w:r>
          </w:p>
        </w:tc>
        <w:tc>
          <w:tcPr>
            <w:tcW w:w="1809" w:type="dxa"/>
            <w:gridSpan w:val="2"/>
          </w:tcPr>
          <w:p w14:paraId="0C1E02A8"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Cancellation of Provider Approval</w:t>
            </w:r>
          </w:p>
        </w:tc>
        <w:tc>
          <w:tcPr>
            <w:tcW w:w="3471" w:type="dxa"/>
          </w:tcPr>
          <w:p w14:paraId="765896D5" w14:textId="77777777" w:rsidR="00B843F4" w:rsidRDefault="00B843F4" w:rsidP="00B843F4">
            <w:pPr>
              <w:spacing w:after="0"/>
              <w:cnfStyle w:val="000000000000" w:firstRow="0" w:lastRow="0" w:firstColumn="0" w:lastColumn="0" w:oddVBand="0" w:evenVBand="0" w:oddHBand="0" w:evenHBand="0" w:firstRowFirstColumn="0" w:firstRowLastColumn="0" w:lastRowFirstColumn="0" w:lastRowLastColumn="0"/>
            </w:pPr>
            <w:r w:rsidRPr="001D6769">
              <w:t>Based on the following grounds</w:t>
            </w:r>
            <w:r>
              <w:t>:</w:t>
            </w:r>
          </w:p>
          <w:p w14:paraId="3F9F653C" w14:textId="77777777" w:rsidR="005B03DA" w:rsidRDefault="005B03DA" w:rsidP="00B843F4">
            <w:pPr>
              <w:spacing w:after="0"/>
              <w:cnfStyle w:val="000000000000" w:firstRow="0" w:lastRow="0" w:firstColumn="0" w:lastColumn="0" w:oddVBand="0" w:evenVBand="0" w:oddHBand="0" w:evenHBand="0" w:firstRowFirstColumn="0" w:firstRowLastColumn="0" w:lastRowFirstColumn="0" w:lastRowLastColumn="0"/>
              <w:rPr>
                <w:lang w:val="en-AU"/>
              </w:rPr>
            </w:pPr>
          </w:p>
          <w:p w14:paraId="60FB9260" w14:textId="77777777" w:rsidR="005B03DA" w:rsidRPr="00745153"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2E2B5613" w14:textId="77777777" w:rsidR="005B03DA" w:rsidRPr="003B19AC" w:rsidRDefault="005B03DA" w:rsidP="005B03DA">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respond to communications from the Regulatory Authority within the reasonable time specified in that communication.</w:t>
            </w:r>
          </w:p>
          <w:p w14:paraId="4F91F1A4" w14:textId="77777777" w:rsidR="005B03DA" w:rsidRPr="00273DC0"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31 – i</w:t>
            </w:r>
            <w:r w:rsidRPr="00745153">
              <w:rPr>
                <w:rFonts w:ascii="Arial" w:hAnsi="Arial" w:cs="Arial"/>
                <w:sz w:val="18"/>
                <w:szCs w:val="18"/>
              </w:rPr>
              <w:t xml:space="preserve">n relation to unacceptable risk to the safety, health or wellbeing </w:t>
            </w:r>
            <w:r>
              <w:rPr>
                <w:rFonts w:ascii="Arial" w:hAnsi="Arial" w:cs="Arial"/>
                <w:sz w:val="18"/>
                <w:szCs w:val="18"/>
              </w:rPr>
              <w:t>of children.</w:t>
            </w:r>
          </w:p>
          <w:p w14:paraId="2CEFF925"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1997" w:type="dxa"/>
          </w:tcPr>
          <w:p w14:paraId="0D35CEBF"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16 July 2018</w:t>
            </w:r>
          </w:p>
        </w:tc>
        <w:tc>
          <w:tcPr>
            <w:tcW w:w="1679" w:type="dxa"/>
          </w:tcPr>
          <w:p w14:paraId="644921BE" w14:textId="77777777" w:rsidR="005B03DA" w:rsidRPr="000D27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14:paraId="41130E6D"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78327FC7" w14:textId="77777777" w:rsidR="005B03DA" w:rsidRDefault="005B03DA" w:rsidP="005B03DA">
            <w:pPr>
              <w:rPr>
                <w:lang w:val="en-AU"/>
              </w:rPr>
            </w:pPr>
            <w:r>
              <w:rPr>
                <w:lang w:val="en-AU"/>
              </w:rPr>
              <w:t>Moonlight Family Day Care</w:t>
            </w:r>
          </w:p>
          <w:p w14:paraId="445CECA7" w14:textId="77777777" w:rsidR="005B03DA" w:rsidRDefault="005B03DA" w:rsidP="005B03DA">
            <w:pPr>
              <w:rPr>
                <w:lang w:val="en-AU"/>
              </w:rPr>
            </w:pPr>
            <w:r>
              <w:rPr>
                <w:lang w:val="en-AU"/>
              </w:rPr>
              <w:t xml:space="preserve">18 </w:t>
            </w:r>
            <w:proofErr w:type="spellStart"/>
            <w:r>
              <w:rPr>
                <w:lang w:val="en-AU"/>
              </w:rPr>
              <w:t>Gronn</w:t>
            </w:r>
            <w:proofErr w:type="spellEnd"/>
            <w:r>
              <w:rPr>
                <w:lang w:val="en-AU"/>
              </w:rPr>
              <w:t xml:space="preserve"> Place</w:t>
            </w:r>
          </w:p>
          <w:p w14:paraId="3BEFAA25" w14:textId="77777777" w:rsidR="005B03DA" w:rsidRPr="00312720" w:rsidRDefault="005B03DA" w:rsidP="005B03DA">
            <w:pPr>
              <w:rPr>
                <w:lang w:val="en-AU"/>
              </w:rPr>
            </w:pPr>
            <w:r>
              <w:rPr>
                <w:lang w:val="en-AU"/>
              </w:rPr>
              <w:lastRenderedPageBreak/>
              <w:t>Brunswick</w:t>
            </w:r>
          </w:p>
        </w:tc>
        <w:tc>
          <w:tcPr>
            <w:tcW w:w="2134" w:type="dxa"/>
            <w:gridSpan w:val="2"/>
          </w:tcPr>
          <w:p w14:paraId="745F215C"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Moonlight Family Day Care Pty Ltd</w:t>
            </w:r>
          </w:p>
          <w:p w14:paraId="008FB10D"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t>PR-00002990</w:t>
            </w:r>
          </w:p>
          <w:p w14:paraId="2387DF1F"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1809" w:type="dxa"/>
            <w:gridSpan w:val="2"/>
          </w:tcPr>
          <w:p w14:paraId="2E875FDC"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Cancellation of Provider Approval</w:t>
            </w:r>
          </w:p>
          <w:p w14:paraId="1A7557B9"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22B31968" w14:textId="77777777" w:rsidR="00B843F4" w:rsidRDefault="00B843F4" w:rsidP="00B843F4">
            <w:pPr>
              <w:spacing w:after="0"/>
              <w:cnfStyle w:val="000000000000" w:firstRow="0" w:lastRow="0" w:firstColumn="0" w:lastColumn="0" w:oddVBand="0" w:evenVBand="0" w:oddHBand="0" w:evenHBand="0" w:firstRowFirstColumn="0" w:firstRowLastColumn="0" w:lastRowFirstColumn="0" w:lastRowLastColumn="0"/>
            </w:pPr>
            <w:r w:rsidRPr="001D6769">
              <w:t xml:space="preserve"> Based on the following grounds</w:t>
            </w:r>
            <w:r>
              <w:t>:</w:t>
            </w:r>
          </w:p>
          <w:p w14:paraId="4BE267A9" w14:textId="77777777" w:rsidR="005B03DA" w:rsidRDefault="005B03DA" w:rsidP="00B843F4">
            <w:pPr>
              <w:spacing w:after="0"/>
              <w:cnfStyle w:val="000000000000" w:firstRow="0" w:lastRow="0" w:firstColumn="0" w:lastColumn="0" w:oddVBand="0" w:evenVBand="0" w:oddHBand="0" w:evenHBand="0" w:firstRowFirstColumn="0" w:firstRowLastColumn="0" w:lastRowFirstColumn="0" w:lastRowLastColumn="0"/>
              <w:rPr>
                <w:lang w:val="en-AU"/>
              </w:rPr>
            </w:pPr>
          </w:p>
          <w:p w14:paraId="47AF9B6B" w14:textId="77777777" w:rsidR="005B03DA" w:rsidRPr="000C6051"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approved provider or a person with management or control not </w:t>
            </w:r>
            <w:r w:rsidRPr="00745153">
              <w:rPr>
                <w:rFonts w:ascii="Arial" w:hAnsi="Arial" w:cs="Arial"/>
                <w:sz w:val="18"/>
                <w:szCs w:val="18"/>
              </w:rPr>
              <w:lastRenderedPageBreak/>
              <w:t>being a fit and proper person to be involved in the provision of an education and care service.</w:t>
            </w:r>
          </w:p>
          <w:p w14:paraId="36EA31F0" w14:textId="77777777" w:rsidR="005B03DA" w:rsidRPr="000C6051"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31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in relation to failure to pay the prescribed annual fee.</w:t>
            </w:r>
          </w:p>
          <w:p w14:paraId="518A8466" w14:textId="77777777" w:rsidR="005B03DA" w:rsidRPr="00DE2506"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w:t>
            </w:r>
            <w:r>
              <w:rPr>
                <w:rFonts w:ascii="Arial" w:hAnsi="Arial" w:cs="Arial"/>
                <w:sz w:val="18"/>
                <w:szCs w:val="18"/>
              </w:rPr>
              <w:t>unacceptable risk to the safety of children being educated and cared for by the service.</w:t>
            </w:r>
          </w:p>
          <w:p w14:paraId="4A063072" w14:textId="77777777" w:rsidR="005B03DA" w:rsidRPr="007E2FC0" w:rsidRDefault="005B03DA" w:rsidP="005B03DA">
            <w:pPr>
              <w:pStyle w:val="ListParagraph"/>
              <w:spacing w:after="0" w:line="240" w:lineRule="auto"/>
              <w:cnfStyle w:val="000000000000" w:firstRow="0" w:lastRow="0" w:firstColumn="0" w:lastColumn="0" w:oddVBand="0" w:evenVBand="0" w:oddHBand="0" w:evenHBand="0" w:firstRowFirstColumn="0" w:firstRowLastColumn="0" w:lastRowFirstColumn="0" w:lastRowLastColumn="0"/>
            </w:pPr>
          </w:p>
        </w:tc>
        <w:tc>
          <w:tcPr>
            <w:tcW w:w="1997" w:type="dxa"/>
          </w:tcPr>
          <w:p w14:paraId="6A7D54C3"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19 July 2018</w:t>
            </w:r>
          </w:p>
          <w:p w14:paraId="6529A464"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p w14:paraId="09946B38"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p w14:paraId="1DE2037C"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p w14:paraId="02AC721C"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p w14:paraId="2CA24948"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p w14:paraId="26A0289C" w14:textId="77777777" w:rsidR="005B03DA" w:rsidRDefault="005B03DA" w:rsidP="003E450F">
            <w:pPr>
              <w:cnfStyle w:val="000000000000" w:firstRow="0" w:lastRow="0" w:firstColumn="0" w:lastColumn="0" w:oddVBand="0" w:evenVBand="0" w:oddHBand="0" w:evenHBand="0" w:firstRowFirstColumn="0" w:firstRowLastColumn="0" w:lastRowFirstColumn="0" w:lastRowLastColumn="0"/>
              <w:rPr>
                <w:lang w:val="en-AU"/>
              </w:rPr>
            </w:pPr>
          </w:p>
        </w:tc>
        <w:tc>
          <w:tcPr>
            <w:tcW w:w="1679" w:type="dxa"/>
          </w:tcPr>
          <w:p w14:paraId="6942C1D6"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lastRenderedPageBreak/>
              <w:t>Cancellation of provider approval under section 33</w:t>
            </w:r>
          </w:p>
        </w:tc>
      </w:tr>
      <w:tr w:rsidR="004205E0" w:rsidRPr="00745153" w14:paraId="14EBD781"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131D43B7" w14:textId="77777777" w:rsidR="005B03DA" w:rsidRDefault="005B03DA" w:rsidP="005B03DA">
            <w:pPr>
              <w:rPr>
                <w:lang w:val="en-AU"/>
              </w:rPr>
            </w:pPr>
            <w:r>
              <w:rPr>
                <w:lang w:val="en-AU"/>
              </w:rPr>
              <w:t>Playmates Family Day Care Pty Ltd</w:t>
            </w:r>
          </w:p>
          <w:p w14:paraId="64BB8E55" w14:textId="77777777" w:rsidR="005B03DA" w:rsidRDefault="005B03DA" w:rsidP="005B03DA">
            <w:pPr>
              <w:rPr>
                <w:lang w:val="en-AU"/>
              </w:rPr>
            </w:pPr>
            <w:r>
              <w:rPr>
                <w:lang w:val="en-AU"/>
              </w:rPr>
              <w:t>14-16 Paisley Street</w:t>
            </w:r>
          </w:p>
          <w:p w14:paraId="0A503E54" w14:textId="77777777" w:rsidR="005B03DA" w:rsidRDefault="005B03DA" w:rsidP="005B03DA">
            <w:pPr>
              <w:rPr>
                <w:lang w:val="en-AU"/>
              </w:rPr>
            </w:pPr>
            <w:r>
              <w:rPr>
                <w:lang w:val="en-AU"/>
              </w:rPr>
              <w:t>Footscray</w:t>
            </w:r>
          </w:p>
        </w:tc>
        <w:tc>
          <w:tcPr>
            <w:tcW w:w="2134" w:type="dxa"/>
            <w:gridSpan w:val="2"/>
          </w:tcPr>
          <w:p w14:paraId="4373E220"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Playmates Family Day Care Pty Ltd</w:t>
            </w:r>
          </w:p>
          <w:p w14:paraId="4FB6B5A6"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sidRPr="00FE2C16">
              <w:rPr>
                <w:lang w:val="en-AU"/>
              </w:rPr>
              <w:t>PR-40001052</w:t>
            </w:r>
          </w:p>
        </w:tc>
        <w:tc>
          <w:tcPr>
            <w:tcW w:w="1809" w:type="dxa"/>
            <w:gridSpan w:val="2"/>
          </w:tcPr>
          <w:p w14:paraId="2F637AD8"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166C8CA2"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5D5BE65C" w14:textId="77777777" w:rsidR="00B843F4" w:rsidRDefault="001D6769" w:rsidP="00B843F4">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r w:rsidR="00B843F4" w:rsidRPr="00B843F4">
              <w:t>:</w:t>
            </w:r>
          </w:p>
          <w:p w14:paraId="29A14A83" w14:textId="77777777" w:rsidR="005B03DA" w:rsidRPr="00B843F4" w:rsidRDefault="005B03DA" w:rsidP="00B843F4">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843F4">
              <w:rPr>
                <w:rFonts w:ascii="Arial" w:hAnsi="Arial" w:cs="Arial"/>
                <w:sz w:val="18"/>
                <w:szCs w:val="18"/>
              </w:rPr>
              <w:t>Section 31 – in relation to the approved provider or a person with management or control not being a fit and proper person to be involved in the provision of an education and care service.</w:t>
            </w:r>
          </w:p>
          <w:p w14:paraId="2BB45D6E" w14:textId="77777777" w:rsidR="005B03DA" w:rsidRPr="00DE2506"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w:t>
            </w:r>
            <w:r>
              <w:rPr>
                <w:rFonts w:ascii="Arial" w:hAnsi="Arial" w:cs="Arial"/>
                <w:sz w:val="18"/>
                <w:szCs w:val="18"/>
              </w:rPr>
              <w:t>unacceptable risk to the safety of children being educated and cared for by the service.</w:t>
            </w:r>
          </w:p>
          <w:p w14:paraId="417116A2" w14:textId="77777777" w:rsidR="005B03DA" w:rsidRPr="00FE2C16" w:rsidRDefault="005B03DA" w:rsidP="005B03DA">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respond to communications from the Regulatory Authority within the </w:t>
            </w:r>
            <w:r>
              <w:rPr>
                <w:rFonts w:ascii="Arial" w:hAnsi="Arial" w:cs="Arial"/>
                <w:sz w:val="18"/>
                <w:szCs w:val="18"/>
              </w:rPr>
              <w:lastRenderedPageBreak/>
              <w:t>reasonable time specified in that communication.</w:t>
            </w:r>
          </w:p>
        </w:tc>
        <w:tc>
          <w:tcPr>
            <w:tcW w:w="1997" w:type="dxa"/>
          </w:tcPr>
          <w:p w14:paraId="2A7E1E3E"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20 July 2018</w:t>
            </w:r>
          </w:p>
        </w:tc>
        <w:tc>
          <w:tcPr>
            <w:tcW w:w="1679" w:type="dxa"/>
          </w:tcPr>
          <w:p w14:paraId="435AFEC0" w14:textId="77777777" w:rsidR="005B03DA" w:rsidRPr="00745153"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rsidRPr="00745153" w14:paraId="333DE141"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451F041E" w14:textId="77777777" w:rsidR="003E450F" w:rsidRPr="004205E0" w:rsidRDefault="003E450F" w:rsidP="00887D8A">
            <w:r w:rsidRPr="004205E0">
              <w:t>Remy Family Day Care</w:t>
            </w:r>
          </w:p>
          <w:p w14:paraId="51EDBA74" w14:textId="77777777" w:rsidR="003E450F" w:rsidRPr="004205E0" w:rsidRDefault="003E450F" w:rsidP="00887D8A">
            <w:pPr>
              <w:rPr>
                <w:rFonts w:ascii="Arial" w:hAnsi="Arial" w:cs="Arial"/>
                <w:sz w:val="18"/>
                <w:szCs w:val="18"/>
              </w:rPr>
            </w:pPr>
            <w:r w:rsidRPr="004205E0">
              <w:rPr>
                <w:rFonts w:ascii="Arial" w:hAnsi="Arial" w:cs="Arial"/>
                <w:sz w:val="18"/>
                <w:szCs w:val="18"/>
              </w:rPr>
              <w:t>2 Erden Ct</w:t>
            </w:r>
          </w:p>
          <w:p w14:paraId="2816DFE4" w14:textId="77777777" w:rsidR="003E450F" w:rsidRPr="004205E0" w:rsidRDefault="003E450F" w:rsidP="00887D8A">
            <w:pPr>
              <w:rPr>
                <w:rFonts w:ascii="Arial" w:hAnsi="Arial" w:cs="Arial"/>
                <w:sz w:val="18"/>
                <w:szCs w:val="18"/>
              </w:rPr>
            </w:pPr>
            <w:r w:rsidRPr="004205E0">
              <w:rPr>
                <w:rFonts w:ascii="Arial" w:hAnsi="Arial" w:cs="Arial"/>
                <w:sz w:val="18"/>
                <w:szCs w:val="18"/>
              </w:rPr>
              <w:t>Melton West</w:t>
            </w:r>
          </w:p>
        </w:tc>
        <w:tc>
          <w:tcPr>
            <w:tcW w:w="2134" w:type="dxa"/>
            <w:gridSpan w:val="2"/>
          </w:tcPr>
          <w:p w14:paraId="1097E8F3" w14:textId="77777777" w:rsidR="003E450F" w:rsidRPr="004205E0" w:rsidRDefault="003E450F"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Remy Family Day Care Pty Ltd</w:t>
            </w:r>
          </w:p>
          <w:p w14:paraId="2ED071D1" w14:textId="77777777" w:rsidR="003E450F" w:rsidRPr="004205E0" w:rsidRDefault="003E450F"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t>PR-40000722</w:t>
            </w:r>
          </w:p>
        </w:tc>
        <w:tc>
          <w:tcPr>
            <w:tcW w:w="1809" w:type="dxa"/>
            <w:gridSpan w:val="2"/>
          </w:tcPr>
          <w:p w14:paraId="0DAB39F8" w14:textId="77777777" w:rsidR="003E450F" w:rsidRPr="004205E0" w:rsidRDefault="003E450F" w:rsidP="00887D8A">
            <w:pPr>
              <w:cnfStyle w:val="000000000000" w:firstRow="0" w:lastRow="0" w:firstColumn="0" w:lastColumn="0" w:oddVBand="0" w:evenVBand="0" w:oddHBand="0" w:evenHBand="0" w:firstRowFirstColumn="0" w:firstRowLastColumn="0" w:lastRowFirstColumn="0" w:lastRowLastColumn="0"/>
              <w:rPr>
                <w:lang w:val="en-AU"/>
              </w:rPr>
            </w:pPr>
            <w:r w:rsidRPr="004205E0">
              <w:rPr>
                <w:rFonts w:ascii="Arial" w:hAnsi="Arial" w:cs="Arial"/>
                <w:sz w:val="18"/>
                <w:szCs w:val="18"/>
              </w:rPr>
              <w:t>Suspension of Provider Approval</w:t>
            </w:r>
          </w:p>
        </w:tc>
        <w:tc>
          <w:tcPr>
            <w:tcW w:w="3471" w:type="dxa"/>
          </w:tcPr>
          <w:p w14:paraId="7CDB86CD" w14:textId="77777777" w:rsidR="003E450F" w:rsidRPr="004205E0" w:rsidRDefault="003E450F"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Due to the serious nature of non-compliances including with:</w:t>
            </w:r>
          </w:p>
          <w:p w14:paraId="0CCF7105" w14:textId="77777777" w:rsidR="003E450F" w:rsidRPr="004205E0" w:rsidRDefault="003E450F" w:rsidP="00887D8A">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Section 19 – in relation to the approved provider breaching a condition of the provider approval by failing to comply with the National Law.</w:t>
            </w:r>
          </w:p>
          <w:p w14:paraId="0D2F7AC0" w14:textId="77777777" w:rsidR="003E450F" w:rsidRPr="004205E0" w:rsidRDefault="003E450F" w:rsidP="00887D8A">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Section 167 - In relation to failing to ensure that, every reasonable precaution was taken to protect children from harm and from any hazard likely to cause injury</w:t>
            </w:r>
          </w:p>
          <w:p w14:paraId="7184D87C" w14:textId="77777777" w:rsidR="003E450F" w:rsidRPr="004205E0" w:rsidRDefault="003E450F" w:rsidP="00887D8A">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Section 163 – in relation to failing to comply with the prescribed number of family day care co-ordinators.</w:t>
            </w:r>
          </w:p>
          <w:p w14:paraId="10720ADB" w14:textId="77777777" w:rsidR="003E450F" w:rsidRPr="004205E0" w:rsidRDefault="003E450F" w:rsidP="00887D8A">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997" w:type="dxa"/>
          </w:tcPr>
          <w:p w14:paraId="02172624" w14:textId="77777777" w:rsidR="003E450F" w:rsidRPr="004205E0" w:rsidRDefault="003E450F"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23 July 2018</w:t>
            </w:r>
          </w:p>
        </w:tc>
        <w:tc>
          <w:tcPr>
            <w:tcW w:w="1679" w:type="dxa"/>
          </w:tcPr>
          <w:p w14:paraId="4D1ED77E" w14:textId="77777777" w:rsidR="003E450F" w:rsidRPr="004205E0" w:rsidRDefault="003E450F"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 xml:space="preserve">Suspension of Provider Approval under section </w:t>
            </w:r>
          </w:p>
        </w:tc>
      </w:tr>
      <w:tr w:rsidR="00700808" w:rsidRPr="00760FA5" w14:paraId="1AB61381"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735D7119" w14:textId="77777777" w:rsidR="00760FA5" w:rsidRPr="004205E0" w:rsidRDefault="00760FA5" w:rsidP="00887D8A">
            <w:pPr>
              <w:rPr>
                <w:rFonts w:ascii="Arial" w:hAnsi="Arial" w:cs="Arial"/>
                <w:sz w:val="18"/>
                <w:szCs w:val="18"/>
              </w:rPr>
            </w:pPr>
            <w:r w:rsidRPr="004205E0">
              <w:rPr>
                <w:rFonts w:ascii="Arial" w:hAnsi="Arial" w:cs="Arial"/>
                <w:sz w:val="18"/>
                <w:szCs w:val="18"/>
              </w:rPr>
              <w:t>Great Beginnings Boronia</w:t>
            </w:r>
          </w:p>
          <w:p w14:paraId="62C8B31B" w14:textId="77777777" w:rsidR="00760FA5" w:rsidRPr="004205E0" w:rsidRDefault="00760FA5" w:rsidP="00887D8A">
            <w:pPr>
              <w:rPr>
                <w:rFonts w:ascii="Arial" w:hAnsi="Arial" w:cs="Arial"/>
                <w:sz w:val="18"/>
                <w:szCs w:val="18"/>
              </w:rPr>
            </w:pPr>
            <w:r w:rsidRPr="004205E0">
              <w:rPr>
                <w:rFonts w:ascii="Arial" w:hAnsi="Arial" w:cs="Arial"/>
                <w:sz w:val="18"/>
                <w:szCs w:val="18"/>
              </w:rPr>
              <w:t>166 Albert Avenue</w:t>
            </w:r>
          </w:p>
          <w:p w14:paraId="488C09B8" w14:textId="77777777" w:rsidR="00760FA5" w:rsidRPr="004205E0" w:rsidRDefault="00760FA5" w:rsidP="00887D8A">
            <w:pPr>
              <w:rPr>
                <w:rFonts w:ascii="Arial" w:hAnsi="Arial" w:cs="Arial"/>
                <w:sz w:val="18"/>
                <w:szCs w:val="18"/>
              </w:rPr>
            </w:pPr>
            <w:r w:rsidRPr="004205E0">
              <w:rPr>
                <w:rFonts w:ascii="Arial" w:hAnsi="Arial" w:cs="Arial"/>
                <w:sz w:val="18"/>
                <w:szCs w:val="18"/>
              </w:rPr>
              <w:t>Boronia</w:t>
            </w:r>
          </w:p>
          <w:p w14:paraId="3F5DBBCC" w14:textId="77777777" w:rsidR="00760FA5" w:rsidRPr="004205E0" w:rsidRDefault="00760FA5" w:rsidP="00887D8A">
            <w:pPr>
              <w:rPr>
                <w:rFonts w:ascii="Arial" w:hAnsi="Arial" w:cs="Arial"/>
                <w:sz w:val="18"/>
                <w:szCs w:val="18"/>
              </w:rPr>
            </w:pPr>
          </w:p>
          <w:p w14:paraId="09FA66CA" w14:textId="77777777" w:rsidR="00760FA5" w:rsidRPr="004205E0" w:rsidRDefault="00760FA5" w:rsidP="00887D8A">
            <w:pPr>
              <w:rPr>
                <w:rFonts w:ascii="Arial" w:hAnsi="Arial" w:cs="Arial"/>
                <w:sz w:val="18"/>
                <w:szCs w:val="18"/>
              </w:rPr>
            </w:pPr>
          </w:p>
          <w:p w14:paraId="66461984" w14:textId="77777777" w:rsidR="00760FA5" w:rsidRPr="004205E0" w:rsidRDefault="00760FA5" w:rsidP="00887D8A">
            <w:pPr>
              <w:rPr>
                <w:rFonts w:ascii="Arial" w:hAnsi="Arial" w:cs="Arial"/>
                <w:sz w:val="18"/>
                <w:szCs w:val="18"/>
              </w:rPr>
            </w:pPr>
          </w:p>
          <w:p w14:paraId="2A4DB765" w14:textId="77777777" w:rsidR="00760FA5" w:rsidRPr="004205E0" w:rsidRDefault="00760FA5" w:rsidP="00887D8A">
            <w:pPr>
              <w:rPr>
                <w:rFonts w:ascii="Arial" w:hAnsi="Arial" w:cs="Arial"/>
                <w:sz w:val="18"/>
                <w:szCs w:val="18"/>
              </w:rPr>
            </w:pPr>
          </w:p>
          <w:p w14:paraId="37754063" w14:textId="77777777" w:rsidR="00760FA5" w:rsidRPr="004205E0" w:rsidRDefault="00760FA5" w:rsidP="00887D8A">
            <w:pPr>
              <w:rPr>
                <w:rFonts w:ascii="Arial" w:hAnsi="Arial" w:cs="Arial"/>
                <w:sz w:val="18"/>
                <w:szCs w:val="18"/>
              </w:rPr>
            </w:pPr>
          </w:p>
          <w:p w14:paraId="033A66B2" w14:textId="77777777" w:rsidR="00760FA5" w:rsidRPr="004205E0" w:rsidRDefault="00760FA5" w:rsidP="00760FA5">
            <w:pPr>
              <w:rPr>
                <w:rFonts w:ascii="Arial" w:hAnsi="Arial" w:cs="Arial"/>
                <w:sz w:val="18"/>
                <w:szCs w:val="18"/>
              </w:rPr>
            </w:pPr>
          </w:p>
        </w:tc>
        <w:tc>
          <w:tcPr>
            <w:tcW w:w="2134" w:type="dxa"/>
            <w:gridSpan w:val="2"/>
          </w:tcPr>
          <w:p w14:paraId="728276C1" w14:textId="77777777" w:rsidR="00760FA5" w:rsidRPr="004205E0" w:rsidRDefault="00760FA5"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lastRenderedPageBreak/>
              <w:t>G8 Education Limited</w:t>
            </w:r>
          </w:p>
          <w:p w14:paraId="1212BDE2" w14:textId="77777777" w:rsidR="00760FA5" w:rsidRPr="004205E0" w:rsidRDefault="00760FA5"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PR-00000898</w:t>
            </w:r>
          </w:p>
        </w:tc>
        <w:tc>
          <w:tcPr>
            <w:tcW w:w="1809" w:type="dxa"/>
            <w:gridSpan w:val="2"/>
          </w:tcPr>
          <w:p w14:paraId="740B4391" w14:textId="77777777" w:rsidR="00760FA5" w:rsidRPr="004205E0" w:rsidRDefault="00760FA5"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Compliance Notice</w:t>
            </w:r>
          </w:p>
        </w:tc>
        <w:tc>
          <w:tcPr>
            <w:tcW w:w="3471" w:type="dxa"/>
          </w:tcPr>
          <w:p w14:paraId="6F2C01EA" w14:textId="77777777" w:rsidR="00760FA5" w:rsidRPr="004205E0" w:rsidRDefault="00760FA5" w:rsidP="00887D8A">
            <w:pPr>
              <w:cnfStyle w:val="000000000000" w:firstRow="0" w:lastRow="0" w:firstColumn="0" w:lastColumn="0" w:oddVBand="0" w:evenVBand="0" w:oddHBand="0" w:evenHBand="0" w:firstRowFirstColumn="0" w:firstRowLastColumn="0" w:lastRowFirstColumn="0" w:lastRowLastColumn="0"/>
              <w:rPr>
                <w:lang w:val="en-AU"/>
              </w:rPr>
            </w:pPr>
            <w:r w:rsidRPr="004205E0">
              <w:rPr>
                <w:lang w:val="en-AU"/>
              </w:rPr>
              <w:t>Due to the serious nature of non-compliances including with:</w:t>
            </w:r>
          </w:p>
          <w:p w14:paraId="0652721C" w14:textId="77777777" w:rsidR="00760FA5" w:rsidRPr="004205E0" w:rsidRDefault="00760FA5" w:rsidP="00887D8A">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 xml:space="preserve">Section 167 – in relation to failing to ensure that every reasonable precaution was taken to protect a child being educated and cared for by the </w:t>
            </w:r>
            <w:r w:rsidRPr="004205E0">
              <w:rPr>
                <w:rFonts w:ascii="Arial" w:hAnsi="Arial" w:cs="Arial"/>
                <w:sz w:val="18"/>
                <w:szCs w:val="18"/>
              </w:rPr>
              <w:lastRenderedPageBreak/>
              <w:t>service from harm and from any hazard likely to cause injury.</w:t>
            </w:r>
          </w:p>
          <w:p w14:paraId="23F058A4" w14:textId="77777777" w:rsidR="00760FA5" w:rsidRPr="004205E0" w:rsidRDefault="00760FA5" w:rsidP="00887D8A">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Section 168 – in relation to failing to ensure that the educational program delivered to all children was based on an approved learning framework.</w:t>
            </w:r>
          </w:p>
          <w:p w14:paraId="56855575" w14:textId="77777777" w:rsidR="00760FA5" w:rsidRPr="004205E0" w:rsidRDefault="00760FA5" w:rsidP="00887D8A">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Section 169 in relation to failing to ensure that the relevant number of educators were educating and caring for children and that the qualification requirements for educators were met.</w:t>
            </w:r>
          </w:p>
        </w:tc>
        <w:tc>
          <w:tcPr>
            <w:tcW w:w="1997" w:type="dxa"/>
          </w:tcPr>
          <w:p w14:paraId="542C4717" w14:textId="77777777" w:rsidR="00760FA5" w:rsidRPr="004205E0" w:rsidRDefault="00760FA5"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lastRenderedPageBreak/>
              <w:t>25 July 2018</w:t>
            </w:r>
          </w:p>
        </w:tc>
        <w:tc>
          <w:tcPr>
            <w:tcW w:w="1679" w:type="dxa"/>
          </w:tcPr>
          <w:p w14:paraId="41B0122D" w14:textId="77777777" w:rsidR="00760FA5" w:rsidRPr="004205E0" w:rsidRDefault="00760FA5"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Issue of compliance notice under section 177</w:t>
            </w:r>
          </w:p>
        </w:tc>
      </w:tr>
      <w:tr w:rsidR="004205E0" w14:paraId="2BBD740D"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36B73BD7" w14:textId="77777777" w:rsidR="005B03DA" w:rsidRDefault="005B03DA" w:rsidP="005B03DA">
            <w:pPr>
              <w:rPr>
                <w:lang w:val="en-AU"/>
              </w:rPr>
            </w:pPr>
            <w:proofErr w:type="spellStart"/>
            <w:r w:rsidRPr="000E3EB5">
              <w:rPr>
                <w:lang w:val="en-AU"/>
              </w:rPr>
              <w:t>Kindaland</w:t>
            </w:r>
            <w:proofErr w:type="spellEnd"/>
            <w:r w:rsidRPr="000E3EB5">
              <w:rPr>
                <w:lang w:val="en-AU"/>
              </w:rPr>
              <w:t xml:space="preserve"> Family Day Care Services</w:t>
            </w:r>
          </w:p>
          <w:p w14:paraId="2E7F87FD" w14:textId="77777777" w:rsidR="005B03DA" w:rsidRDefault="005B03DA" w:rsidP="005B03DA">
            <w:pPr>
              <w:rPr>
                <w:lang w:val="en-AU"/>
              </w:rPr>
            </w:pPr>
            <w:r w:rsidRPr="000E3EB5">
              <w:rPr>
                <w:lang w:val="en-AU"/>
              </w:rPr>
              <w:t>99-101 Western Ave</w:t>
            </w:r>
          </w:p>
          <w:p w14:paraId="6D90C96D" w14:textId="77777777" w:rsidR="005B03DA" w:rsidRPr="00312720" w:rsidRDefault="005B03DA" w:rsidP="005B03DA">
            <w:pPr>
              <w:rPr>
                <w:lang w:val="en-AU"/>
              </w:rPr>
            </w:pPr>
            <w:r w:rsidRPr="000E3EB5">
              <w:rPr>
                <w:lang w:val="en-AU"/>
              </w:rPr>
              <w:t>Tullamarine</w:t>
            </w:r>
          </w:p>
        </w:tc>
        <w:tc>
          <w:tcPr>
            <w:tcW w:w="2134" w:type="dxa"/>
            <w:gridSpan w:val="2"/>
          </w:tcPr>
          <w:p w14:paraId="668C569A"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roofErr w:type="spellStart"/>
            <w:r w:rsidRPr="00FB158E">
              <w:rPr>
                <w:lang w:val="en-AU"/>
              </w:rPr>
              <w:t>Kindaland</w:t>
            </w:r>
            <w:proofErr w:type="spellEnd"/>
            <w:r w:rsidRPr="00FB158E">
              <w:rPr>
                <w:lang w:val="en-AU"/>
              </w:rPr>
              <w:t xml:space="preserve"> Pty Ltd</w:t>
            </w:r>
          </w:p>
          <w:p w14:paraId="30E34377"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t>PR-00002423</w:t>
            </w:r>
          </w:p>
        </w:tc>
        <w:tc>
          <w:tcPr>
            <w:tcW w:w="1809" w:type="dxa"/>
            <w:gridSpan w:val="2"/>
          </w:tcPr>
          <w:p w14:paraId="199FE6D4"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26670824"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59B01E99" w14:textId="77777777" w:rsidR="00B843F4" w:rsidRPr="00B843F4" w:rsidRDefault="00B843F4" w:rsidP="00B843F4">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5492C566" w14:textId="77777777" w:rsidR="005B03DA"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1DABB086" w14:textId="77777777" w:rsidR="005B03DA" w:rsidRPr="00370EF0"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w:t>
            </w:r>
            <w:r>
              <w:rPr>
                <w:rFonts w:ascii="Arial" w:hAnsi="Arial" w:cs="Arial"/>
                <w:sz w:val="18"/>
                <w:szCs w:val="18"/>
              </w:rPr>
              <w:t>unacceptable risk to the safety of children being educated and cared for by the service.</w:t>
            </w:r>
          </w:p>
          <w:p w14:paraId="5E9FCFAE" w14:textId="77777777" w:rsidR="005B03DA" w:rsidRPr="007E2FC0" w:rsidRDefault="005B03DA" w:rsidP="005B03DA">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 xml:space="preserve">n relation to the approved provider breaching a condition of the provider </w:t>
            </w:r>
            <w:r w:rsidRPr="00735E6E">
              <w:rPr>
                <w:rFonts w:ascii="Arial" w:hAnsi="Arial" w:cs="Arial"/>
                <w:sz w:val="18"/>
                <w:szCs w:val="18"/>
              </w:rPr>
              <w:lastRenderedPageBreak/>
              <w:t>approval</w:t>
            </w:r>
            <w:r>
              <w:rPr>
                <w:rFonts w:ascii="Arial" w:hAnsi="Arial" w:cs="Arial"/>
                <w:sz w:val="18"/>
                <w:szCs w:val="18"/>
              </w:rPr>
              <w:t xml:space="preserve"> by failing to comply with the National Law.</w:t>
            </w:r>
          </w:p>
        </w:tc>
        <w:tc>
          <w:tcPr>
            <w:tcW w:w="1997" w:type="dxa"/>
          </w:tcPr>
          <w:p w14:paraId="33EF3F99"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 xml:space="preserve">27 July 2018 </w:t>
            </w:r>
          </w:p>
        </w:tc>
        <w:tc>
          <w:tcPr>
            <w:tcW w:w="1679" w:type="dxa"/>
          </w:tcPr>
          <w:p w14:paraId="7C678DF2"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66C80E25"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334F8FC0" w14:textId="77777777" w:rsidR="00A06C0D" w:rsidRPr="004205E0" w:rsidRDefault="00A06C0D" w:rsidP="00887D8A">
            <w:pPr>
              <w:rPr>
                <w:rFonts w:cstheme="minorHAnsi"/>
                <w:sz w:val="18"/>
                <w:szCs w:val="18"/>
              </w:rPr>
            </w:pPr>
            <w:r w:rsidRPr="004205E0">
              <w:rPr>
                <w:rFonts w:cstheme="minorHAnsi"/>
                <w:sz w:val="18"/>
                <w:szCs w:val="18"/>
              </w:rPr>
              <w:t>Aspire Family Day Care &amp; Training Services Pty Ltd</w:t>
            </w:r>
          </w:p>
          <w:p w14:paraId="0E4A99B6" w14:textId="77777777" w:rsidR="00A06C0D" w:rsidRPr="004205E0" w:rsidRDefault="00A06C0D" w:rsidP="00887D8A">
            <w:pPr>
              <w:rPr>
                <w:rFonts w:cstheme="minorHAnsi"/>
                <w:sz w:val="18"/>
                <w:szCs w:val="18"/>
              </w:rPr>
            </w:pPr>
            <w:r w:rsidRPr="004205E0">
              <w:rPr>
                <w:rFonts w:cstheme="minorHAnsi"/>
                <w:sz w:val="18"/>
                <w:szCs w:val="18"/>
              </w:rPr>
              <w:t xml:space="preserve">16-18 </w:t>
            </w:r>
            <w:proofErr w:type="spellStart"/>
            <w:r w:rsidRPr="004205E0">
              <w:rPr>
                <w:rFonts w:cstheme="minorHAnsi"/>
                <w:sz w:val="18"/>
                <w:szCs w:val="18"/>
              </w:rPr>
              <w:t>Maygar</w:t>
            </w:r>
            <w:proofErr w:type="spellEnd"/>
            <w:r w:rsidRPr="004205E0">
              <w:rPr>
                <w:rFonts w:cstheme="minorHAnsi"/>
                <w:sz w:val="18"/>
                <w:szCs w:val="18"/>
              </w:rPr>
              <w:t xml:space="preserve"> </w:t>
            </w:r>
            <w:proofErr w:type="spellStart"/>
            <w:r w:rsidRPr="004205E0">
              <w:rPr>
                <w:rFonts w:cstheme="minorHAnsi"/>
                <w:sz w:val="18"/>
                <w:szCs w:val="18"/>
              </w:rPr>
              <w:t>Bvd</w:t>
            </w:r>
            <w:proofErr w:type="spellEnd"/>
          </w:p>
          <w:p w14:paraId="5EF7903D" w14:textId="77777777" w:rsidR="00A06C0D" w:rsidRPr="004205E0" w:rsidRDefault="00A06C0D" w:rsidP="00887D8A">
            <w:r w:rsidRPr="004205E0">
              <w:rPr>
                <w:rFonts w:cstheme="minorHAnsi"/>
                <w:sz w:val="18"/>
                <w:szCs w:val="18"/>
              </w:rPr>
              <w:t>Broadmeadows</w:t>
            </w:r>
          </w:p>
        </w:tc>
        <w:tc>
          <w:tcPr>
            <w:tcW w:w="2134" w:type="dxa"/>
            <w:gridSpan w:val="2"/>
          </w:tcPr>
          <w:p w14:paraId="5A656C0B"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4205E0">
              <w:rPr>
                <w:rFonts w:cstheme="minorHAnsi"/>
                <w:sz w:val="18"/>
                <w:szCs w:val="18"/>
              </w:rPr>
              <w:t>Aspire Family Day Care &amp; Training Services Pty Ltd</w:t>
            </w:r>
          </w:p>
          <w:p w14:paraId="7FEED3CF"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pPr>
            <w:r w:rsidRPr="004205E0">
              <w:rPr>
                <w:rFonts w:cstheme="minorHAnsi"/>
                <w:sz w:val="18"/>
                <w:szCs w:val="18"/>
              </w:rPr>
              <w:t>PR-40001093</w:t>
            </w:r>
          </w:p>
        </w:tc>
        <w:tc>
          <w:tcPr>
            <w:tcW w:w="1809" w:type="dxa"/>
            <w:gridSpan w:val="2"/>
          </w:tcPr>
          <w:p w14:paraId="0840A909"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lang w:val="en-AU"/>
              </w:rPr>
            </w:pPr>
            <w:r w:rsidRPr="004205E0">
              <w:rPr>
                <w:rFonts w:cstheme="minorHAnsi"/>
                <w:sz w:val="18"/>
                <w:szCs w:val="18"/>
                <w:lang w:val="en-AU"/>
              </w:rPr>
              <w:t>Amendment of Service Approval Conditions Imposed</w:t>
            </w:r>
          </w:p>
        </w:tc>
        <w:tc>
          <w:tcPr>
            <w:tcW w:w="3471" w:type="dxa"/>
          </w:tcPr>
          <w:p w14:paraId="33A1630F"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rFonts w:cstheme="minorHAnsi"/>
                <w:sz w:val="18"/>
                <w:szCs w:val="18"/>
                <w:lang w:val="en-AU"/>
              </w:rPr>
            </w:pPr>
            <w:r w:rsidRPr="004205E0">
              <w:rPr>
                <w:rFonts w:cstheme="minorHAnsi"/>
                <w:sz w:val="18"/>
                <w:szCs w:val="18"/>
                <w:lang w:val="en-AU"/>
              </w:rPr>
              <w:t>Due to the serious nature of non-compliances including with:</w:t>
            </w:r>
          </w:p>
          <w:p w14:paraId="51621768" w14:textId="77777777" w:rsidR="00A06C0D" w:rsidRPr="004205E0" w:rsidRDefault="00A06C0D" w:rsidP="00887D8A">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4205E0">
              <w:rPr>
                <w:rFonts w:cstheme="minorHAnsi"/>
                <w:sz w:val="18"/>
                <w:szCs w:val="18"/>
              </w:rPr>
              <w:t>Section 51 – in relation to failing to adequately monitor and support each family day care educator.</w:t>
            </w:r>
          </w:p>
          <w:p w14:paraId="3B28CC45" w14:textId="77777777" w:rsidR="00A06C0D" w:rsidRPr="004205E0" w:rsidRDefault="00A06C0D" w:rsidP="00887D8A">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4205E0">
              <w:rPr>
                <w:rFonts w:cstheme="minorHAnsi"/>
                <w:sz w:val="18"/>
                <w:szCs w:val="18"/>
              </w:rPr>
              <w:t>Section 167 – In relation to failing to ensure that, every reasonable precaution was taken to protect  children from harm and from any hazard likely to cause injury</w:t>
            </w:r>
          </w:p>
          <w:p w14:paraId="27314497" w14:textId="77777777" w:rsidR="00A06C0D" w:rsidRPr="004205E0" w:rsidRDefault="00A06C0D" w:rsidP="00887D8A">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4205E0">
              <w:rPr>
                <w:rFonts w:cstheme="minorHAnsi"/>
                <w:sz w:val="18"/>
                <w:szCs w:val="18"/>
              </w:rPr>
              <w:t>Regulation 163 – in relation to failing to take reasonable steps to ensure that a person aged 18 years and over who resided at a family day care residence was a fit and proper person to be in the company of children.</w:t>
            </w:r>
          </w:p>
          <w:p w14:paraId="2821204F"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lang w:val="en-AU"/>
              </w:rPr>
            </w:pPr>
          </w:p>
        </w:tc>
        <w:tc>
          <w:tcPr>
            <w:tcW w:w="1997" w:type="dxa"/>
          </w:tcPr>
          <w:p w14:paraId="19E14D2B"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cstheme="minorHAnsi"/>
                <w:sz w:val="18"/>
                <w:szCs w:val="18"/>
              </w:rPr>
              <w:t>10 August 2018</w:t>
            </w:r>
          </w:p>
        </w:tc>
        <w:tc>
          <w:tcPr>
            <w:tcW w:w="1679" w:type="dxa"/>
          </w:tcPr>
          <w:p w14:paraId="735A359F"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Amendment of Service Approval – under section 55 imposing conditions</w:t>
            </w:r>
          </w:p>
        </w:tc>
      </w:tr>
      <w:tr w:rsidR="004205E0" w14:paraId="355655A6"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1E19E95F" w14:textId="77777777" w:rsidR="005B03DA" w:rsidRDefault="005B03DA" w:rsidP="005B03DA">
            <w:pPr>
              <w:rPr>
                <w:lang w:val="en-AU"/>
              </w:rPr>
            </w:pPr>
            <w:proofErr w:type="spellStart"/>
            <w:r w:rsidRPr="00056A65">
              <w:rPr>
                <w:lang w:val="en-AU"/>
              </w:rPr>
              <w:t>Awsome</w:t>
            </w:r>
            <w:proofErr w:type="spellEnd"/>
            <w:r w:rsidRPr="00056A65">
              <w:rPr>
                <w:lang w:val="en-AU"/>
              </w:rPr>
              <w:t xml:space="preserve"> Family Day Care</w:t>
            </w:r>
          </w:p>
          <w:p w14:paraId="631AA266" w14:textId="77777777" w:rsidR="005B03DA" w:rsidRDefault="005B03DA" w:rsidP="005B03DA">
            <w:pPr>
              <w:rPr>
                <w:lang w:val="en-AU"/>
              </w:rPr>
            </w:pPr>
            <w:r>
              <w:rPr>
                <w:lang w:val="en-AU"/>
              </w:rPr>
              <w:t>19 Trawool Street</w:t>
            </w:r>
          </w:p>
          <w:p w14:paraId="0FD50870" w14:textId="77777777" w:rsidR="005B03DA" w:rsidRPr="00312720" w:rsidRDefault="005B03DA" w:rsidP="005B03DA">
            <w:pPr>
              <w:rPr>
                <w:lang w:val="en-AU"/>
              </w:rPr>
            </w:pPr>
            <w:r>
              <w:rPr>
                <w:lang w:val="en-AU"/>
              </w:rPr>
              <w:lastRenderedPageBreak/>
              <w:t>Box Hill</w:t>
            </w:r>
          </w:p>
        </w:tc>
        <w:tc>
          <w:tcPr>
            <w:tcW w:w="2134" w:type="dxa"/>
            <w:gridSpan w:val="2"/>
          </w:tcPr>
          <w:p w14:paraId="7AB15AF2"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sidRPr="00056A65">
              <w:rPr>
                <w:lang w:val="en-AU"/>
              </w:rPr>
              <w:lastRenderedPageBreak/>
              <w:t>AWSOME FAMILY DAY CARE SERVICES PTY. LTD.</w:t>
            </w:r>
          </w:p>
          <w:p w14:paraId="00FAE0D7"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lastRenderedPageBreak/>
              <w:t>PR-40000113</w:t>
            </w:r>
          </w:p>
        </w:tc>
        <w:tc>
          <w:tcPr>
            <w:tcW w:w="1809" w:type="dxa"/>
            <w:gridSpan w:val="2"/>
          </w:tcPr>
          <w:p w14:paraId="33905360"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Cancellation of Provider Approval</w:t>
            </w:r>
          </w:p>
          <w:p w14:paraId="42DB575A"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73B2F5FD" w14:textId="77777777" w:rsidR="00B843F4" w:rsidRPr="00B843F4" w:rsidRDefault="00B843F4" w:rsidP="00B843F4">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3393EEC9" w14:textId="77777777" w:rsidR="005B03DA" w:rsidRPr="000C6051"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approved provider or a person with management or control not being a fit and proper person to </w:t>
            </w:r>
            <w:r w:rsidRPr="00745153">
              <w:rPr>
                <w:rFonts w:ascii="Arial" w:hAnsi="Arial" w:cs="Arial"/>
                <w:sz w:val="18"/>
                <w:szCs w:val="18"/>
              </w:rPr>
              <w:lastRenderedPageBreak/>
              <w:t>be involved in the provision of an education and care service.</w:t>
            </w:r>
          </w:p>
          <w:p w14:paraId="4D3C62DF" w14:textId="77777777" w:rsidR="005B03DA" w:rsidRPr="00DE2506"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w:t>
            </w:r>
            <w:r>
              <w:rPr>
                <w:rFonts w:ascii="Arial" w:hAnsi="Arial" w:cs="Arial"/>
                <w:sz w:val="18"/>
                <w:szCs w:val="18"/>
              </w:rPr>
              <w:t>unacceptable risk to the safety of children being educated and cared for by the service.</w:t>
            </w:r>
          </w:p>
          <w:p w14:paraId="20A9D44A" w14:textId="77777777" w:rsidR="005B03DA" w:rsidRPr="00D07A86"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comply with the National Law.</w:t>
            </w:r>
          </w:p>
          <w:p w14:paraId="2E41D51A" w14:textId="77777777" w:rsidR="005B03DA" w:rsidRPr="007E2FC0" w:rsidRDefault="005B03DA" w:rsidP="005B03DA">
            <w:pPr>
              <w:pStyle w:val="ListParagraph"/>
              <w:spacing w:after="0" w:line="240" w:lineRule="auto"/>
              <w:cnfStyle w:val="000000000000" w:firstRow="0" w:lastRow="0" w:firstColumn="0" w:lastColumn="0" w:oddVBand="0" w:evenVBand="0" w:oddHBand="0" w:evenHBand="0" w:firstRowFirstColumn="0" w:firstRowLastColumn="0" w:lastRowFirstColumn="0" w:lastRowLastColumn="0"/>
            </w:pPr>
          </w:p>
        </w:tc>
        <w:tc>
          <w:tcPr>
            <w:tcW w:w="1997" w:type="dxa"/>
          </w:tcPr>
          <w:p w14:paraId="2E992575"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10 August 2018</w:t>
            </w:r>
          </w:p>
        </w:tc>
        <w:tc>
          <w:tcPr>
            <w:tcW w:w="1679" w:type="dxa"/>
          </w:tcPr>
          <w:p w14:paraId="443EB945"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rsidRPr="00745153" w14:paraId="0D89A07E"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43696DD5" w14:textId="77777777" w:rsidR="00A06C0D" w:rsidRPr="004205E0" w:rsidRDefault="00A06C0D" w:rsidP="00887D8A">
            <w:r w:rsidRPr="004205E0">
              <w:t>Prime Family Day Care and Consulting Services</w:t>
            </w:r>
          </w:p>
          <w:p w14:paraId="3EA75959" w14:textId="77777777" w:rsidR="00A06C0D" w:rsidRPr="004205E0" w:rsidRDefault="00A06C0D" w:rsidP="00887D8A">
            <w:pPr>
              <w:rPr>
                <w:rFonts w:ascii="Arial" w:hAnsi="Arial" w:cs="Arial"/>
                <w:sz w:val="18"/>
                <w:szCs w:val="18"/>
              </w:rPr>
            </w:pPr>
            <w:r w:rsidRPr="004205E0">
              <w:rPr>
                <w:rFonts w:ascii="Arial" w:hAnsi="Arial" w:cs="Arial"/>
                <w:sz w:val="18"/>
                <w:szCs w:val="18"/>
              </w:rPr>
              <w:t>Level 1, Building 3, 69 Dalton Road</w:t>
            </w:r>
          </w:p>
          <w:p w14:paraId="351B846C" w14:textId="77777777" w:rsidR="00A06C0D" w:rsidRPr="004205E0" w:rsidRDefault="00A06C0D" w:rsidP="00887D8A">
            <w:pPr>
              <w:rPr>
                <w:rFonts w:ascii="Arial" w:hAnsi="Arial" w:cs="Arial"/>
                <w:sz w:val="18"/>
                <w:szCs w:val="18"/>
              </w:rPr>
            </w:pPr>
            <w:r w:rsidRPr="004205E0">
              <w:rPr>
                <w:rFonts w:ascii="Arial" w:hAnsi="Arial" w:cs="Arial"/>
                <w:sz w:val="18"/>
                <w:szCs w:val="18"/>
              </w:rPr>
              <w:t>Thomastown</w:t>
            </w:r>
          </w:p>
        </w:tc>
        <w:tc>
          <w:tcPr>
            <w:tcW w:w="2134" w:type="dxa"/>
            <w:gridSpan w:val="2"/>
          </w:tcPr>
          <w:p w14:paraId="7BB3FBF2"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pPr>
            <w:r w:rsidRPr="004205E0">
              <w:t>Ola Ouda</w:t>
            </w:r>
          </w:p>
          <w:p w14:paraId="42D57584"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t>PR-40000564</w:t>
            </w:r>
          </w:p>
        </w:tc>
        <w:tc>
          <w:tcPr>
            <w:tcW w:w="1809" w:type="dxa"/>
            <w:gridSpan w:val="2"/>
          </w:tcPr>
          <w:p w14:paraId="120A1383"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lang w:val="en-AU"/>
              </w:rPr>
            </w:pPr>
            <w:r w:rsidRPr="004205E0">
              <w:rPr>
                <w:lang w:val="en-AU"/>
              </w:rPr>
              <w:t>Amendment of Service Approval – Conditions Imposed</w:t>
            </w:r>
          </w:p>
        </w:tc>
        <w:tc>
          <w:tcPr>
            <w:tcW w:w="3471" w:type="dxa"/>
          </w:tcPr>
          <w:p w14:paraId="279B31CD"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lang w:val="en-AU"/>
              </w:rPr>
            </w:pPr>
            <w:r w:rsidRPr="004205E0">
              <w:rPr>
                <w:lang w:val="en-AU"/>
              </w:rPr>
              <w:t>Due to the serious nature of non-compliances including with:</w:t>
            </w:r>
          </w:p>
          <w:p w14:paraId="07D25B92" w14:textId="77777777" w:rsidR="00A06C0D" w:rsidRPr="004205E0" w:rsidRDefault="00A06C0D" w:rsidP="00887D8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Section 51 – in relation to failing to adequately monitor and support each family day care educator.</w:t>
            </w:r>
          </w:p>
          <w:p w14:paraId="2C0F9834" w14:textId="77777777" w:rsidR="00A06C0D" w:rsidRPr="004205E0" w:rsidRDefault="00A06C0D" w:rsidP="00887D8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Regulation 155 – in relation to failing to ensure that a family day care educator provided each child with positive guidance and encouragement toward acceptable behaviour.</w:t>
            </w:r>
          </w:p>
          <w:p w14:paraId="6D4EC427" w14:textId="77777777" w:rsidR="00A06C0D" w:rsidRPr="004205E0" w:rsidRDefault="00A06C0D" w:rsidP="00887D8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Regulation 170 – in relation to failing to ensure that a family day care educator followed the service policy and procedures.</w:t>
            </w:r>
          </w:p>
        </w:tc>
        <w:tc>
          <w:tcPr>
            <w:tcW w:w="1997" w:type="dxa"/>
          </w:tcPr>
          <w:p w14:paraId="01C7EE07"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10 August 2018</w:t>
            </w:r>
          </w:p>
        </w:tc>
        <w:tc>
          <w:tcPr>
            <w:tcW w:w="1679" w:type="dxa"/>
          </w:tcPr>
          <w:p w14:paraId="6E033EB5"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Amendment of Service Approval – under section 55 imposing conditions</w:t>
            </w:r>
          </w:p>
        </w:tc>
      </w:tr>
      <w:tr w:rsidR="004205E0" w:rsidRPr="00745153" w14:paraId="6850A3D0"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4C208304" w14:textId="77777777" w:rsidR="005B03DA" w:rsidRDefault="005B03DA" w:rsidP="005B03DA">
            <w:pPr>
              <w:rPr>
                <w:lang w:val="en-AU"/>
              </w:rPr>
            </w:pPr>
            <w:r w:rsidRPr="00BC243D">
              <w:rPr>
                <w:lang w:val="en-AU"/>
              </w:rPr>
              <w:lastRenderedPageBreak/>
              <w:t>KINDNESS CARE FAMILY DAY CARE</w:t>
            </w:r>
          </w:p>
          <w:p w14:paraId="164F15C2" w14:textId="77777777" w:rsidR="005B03DA" w:rsidRDefault="005B03DA" w:rsidP="005B03DA">
            <w:pPr>
              <w:rPr>
                <w:lang w:val="en-AU"/>
              </w:rPr>
            </w:pPr>
            <w:r>
              <w:rPr>
                <w:lang w:val="en-AU"/>
              </w:rPr>
              <w:t>3 Exford Road</w:t>
            </w:r>
          </w:p>
          <w:p w14:paraId="73027D21" w14:textId="77777777" w:rsidR="005B03DA" w:rsidRDefault="005B03DA" w:rsidP="005B03DA">
            <w:pPr>
              <w:rPr>
                <w:lang w:val="en-AU"/>
              </w:rPr>
            </w:pPr>
            <w:r>
              <w:rPr>
                <w:lang w:val="en-AU"/>
              </w:rPr>
              <w:t>Melton</w:t>
            </w:r>
          </w:p>
        </w:tc>
        <w:tc>
          <w:tcPr>
            <w:tcW w:w="2134" w:type="dxa"/>
            <w:gridSpan w:val="2"/>
          </w:tcPr>
          <w:p w14:paraId="41874A08"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sidRPr="00BC243D">
              <w:rPr>
                <w:lang w:val="en-AU"/>
              </w:rPr>
              <w:t>Kindness Care Pty Ltd</w:t>
            </w:r>
          </w:p>
          <w:p w14:paraId="7E2FF63C"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sidRPr="00BC243D">
              <w:rPr>
                <w:lang w:val="en-AU"/>
              </w:rPr>
              <w:t>PR-00006596</w:t>
            </w:r>
          </w:p>
        </w:tc>
        <w:tc>
          <w:tcPr>
            <w:tcW w:w="1809" w:type="dxa"/>
            <w:gridSpan w:val="2"/>
          </w:tcPr>
          <w:p w14:paraId="11065A21"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3BBC610E"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44E43159" w14:textId="77777777" w:rsidR="00B843F4" w:rsidRPr="00B843F4" w:rsidRDefault="00B843F4" w:rsidP="00B843F4">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01460651" w14:textId="77777777" w:rsidR="005B03DA" w:rsidRPr="000C6051"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766D02E0" w14:textId="77777777" w:rsidR="005B03DA" w:rsidRPr="00DE2506"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w:t>
            </w:r>
            <w:r>
              <w:rPr>
                <w:rFonts w:ascii="Arial" w:hAnsi="Arial" w:cs="Arial"/>
                <w:sz w:val="18"/>
                <w:szCs w:val="18"/>
              </w:rPr>
              <w:t>unacceptable risk to the safety of children being educated and cared for by the service.</w:t>
            </w:r>
          </w:p>
          <w:p w14:paraId="4F144715" w14:textId="77777777" w:rsidR="005B03DA" w:rsidRPr="00D07A86"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comply with the National Law.</w:t>
            </w:r>
          </w:p>
          <w:p w14:paraId="57F7D1CF" w14:textId="77777777" w:rsidR="005B03DA" w:rsidRDefault="005B03DA" w:rsidP="005B03DA">
            <w:pPr>
              <w:pStyle w:val="ListParagraph"/>
              <w:spacing w:after="0" w:line="240" w:lineRule="auto"/>
              <w:cnfStyle w:val="000000000000" w:firstRow="0" w:lastRow="0" w:firstColumn="0" w:lastColumn="0" w:oddVBand="0" w:evenVBand="0" w:oddHBand="0" w:evenHBand="0" w:firstRowFirstColumn="0" w:firstRowLastColumn="0" w:lastRowFirstColumn="0" w:lastRowLastColumn="0"/>
            </w:pPr>
          </w:p>
        </w:tc>
        <w:tc>
          <w:tcPr>
            <w:tcW w:w="1997" w:type="dxa"/>
          </w:tcPr>
          <w:p w14:paraId="5938E297"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27 August 2018</w:t>
            </w:r>
          </w:p>
        </w:tc>
        <w:tc>
          <w:tcPr>
            <w:tcW w:w="1679" w:type="dxa"/>
          </w:tcPr>
          <w:p w14:paraId="7659A660" w14:textId="77777777" w:rsidR="005B03DA" w:rsidRPr="00745153"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14:paraId="1064A809"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78A954FA" w14:textId="77777777" w:rsidR="005B03DA" w:rsidRDefault="005B03DA" w:rsidP="005B03DA">
            <w:pPr>
              <w:rPr>
                <w:lang w:val="en-AU"/>
              </w:rPr>
            </w:pPr>
            <w:proofErr w:type="spellStart"/>
            <w:r w:rsidRPr="00FE3D6E">
              <w:rPr>
                <w:lang w:val="en-AU"/>
              </w:rPr>
              <w:t>Hoodo</w:t>
            </w:r>
            <w:proofErr w:type="spellEnd"/>
            <w:r w:rsidRPr="00FE3D6E">
              <w:rPr>
                <w:lang w:val="en-AU"/>
              </w:rPr>
              <w:t xml:space="preserve"> &amp; </w:t>
            </w:r>
            <w:proofErr w:type="spellStart"/>
            <w:r w:rsidRPr="00FE3D6E">
              <w:rPr>
                <w:lang w:val="en-AU"/>
              </w:rPr>
              <w:t>Nasro</w:t>
            </w:r>
            <w:proofErr w:type="spellEnd"/>
            <w:r w:rsidRPr="00FE3D6E">
              <w:rPr>
                <w:lang w:val="en-AU"/>
              </w:rPr>
              <w:t xml:space="preserve"> Family Day Care</w:t>
            </w:r>
          </w:p>
          <w:p w14:paraId="132DE2AD" w14:textId="77777777" w:rsidR="005B03DA" w:rsidRDefault="005B03DA" w:rsidP="005B03DA">
            <w:pPr>
              <w:rPr>
                <w:lang w:val="en-AU"/>
              </w:rPr>
            </w:pPr>
            <w:r>
              <w:rPr>
                <w:lang w:val="en-AU"/>
              </w:rPr>
              <w:t>2A Mason Street</w:t>
            </w:r>
          </w:p>
          <w:p w14:paraId="625DB108" w14:textId="77777777" w:rsidR="005B03DA" w:rsidRPr="00312720" w:rsidRDefault="005B03DA" w:rsidP="005B03DA">
            <w:pPr>
              <w:rPr>
                <w:lang w:val="en-AU"/>
              </w:rPr>
            </w:pPr>
            <w:r>
              <w:rPr>
                <w:lang w:val="en-AU"/>
              </w:rPr>
              <w:t>Dandenong</w:t>
            </w:r>
          </w:p>
        </w:tc>
        <w:tc>
          <w:tcPr>
            <w:tcW w:w="2134" w:type="dxa"/>
            <w:gridSpan w:val="2"/>
          </w:tcPr>
          <w:p w14:paraId="3F5D63DC"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sidRPr="00523F0B">
              <w:rPr>
                <w:lang w:val="en-AU"/>
              </w:rPr>
              <w:t>HOODO &amp; NASRO FAMILY DAY CARE PTY LTD</w:t>
            </w:r>
          </w:p>
          <w:p w14:paraId="7CCCD499"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sidRPr="00523F0B">
              <w:rPr>
                <w:lang w:val="en-AU"/>
              </w:rPr>
              <w:t>PR-40000448</w:t>
            </w:r>
          </w:p>
          <w:p w14:paraId="5904DE14"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1809" w:type="dxa"/>
            <w:gridSpan w:val="2"/>
          </w:tcPr>
          <w:p w14:paraId="2AC87FB5"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68D7FF72"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416F9733" w14:textId="77777777" w:rsidR="00B843F4" w:rsidRPr="00B843F4" w:rsidRDefault="00B843F4" w:rsidP="00B843F4">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710850BF" w14:textId="77777777" w:rsidR="005B03DA" w:rsidRPr="000C6051"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670EABB1" w14:textId="77777777" w:rsidR="005B03DA" w:rsidRPr="00DE2506"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w:t>
            </w:r>
            <w:r>
              <w:rPr>
                <w:rFonts w:ascii="Arial" w:hAnsi="Arial" w:cs="Arial"/>
                <w:sz w:val="18"/>
                <w:szCs w:val="18"/>
              </w:rPr>
              <w:t>unacceptable risk to the safety of children being educated and cared for by the service.</w:t>
            </w:r>
          </w:p>
          <w:p w14:paraId="38DD8C54" w14:textId="77777777" w:rsidR="005B03DA" w:rsidRPr="00D07A86"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 xml:space="preserve">n relation to the approved provider breaching a condition of the provider </w:t>
            </w:r>
            <w:r w:rsidRPr="00735E6E">
              <w:rPr>
                <w:rFonts w:ascii="Arial" w:hAnsi="Arial" w:cs="Arial"/>
                <w:sz w:val="18"/>
                <w:szCs w:val="18"/>
              </w:rPr>
              <w:lastRenderedPageBreak/>
              <w:t>approval</w:t>
            </w:r>
            <w:r>
              <w:rPr>
                <w:rFonts w:ascii="Arial" w:hAnsi="Arial" w:cs="Arial"/>
                <w:sz w:val="18"/>
                <w:szCs w:val="18"/>
              </w:rPr>
              <w:t xml:space="preserve"> by failing to comply with the National Law.</w:t>
            </w:r>
          </w:p>
          <w:p w14:paraId="265D42FE" w14:textId="77777777" w:rsidR="005B03DA" w:rsidRPr="007E2FC0" w:rsidRDefault="005B03DA" w:rsidP="005B03DA">
            <w:pPr>
              <w:pStyle w:val="ListParagraph"/>
              <w:spacing w:after="0" w:line="240" w:lineRule="auto"/>
              <w:cnfStyle w:val="000000000000" w:firstRow="0" w:lastRow="0" w:firstColumn="0" w:lastColumn="0" w:oddVBand="0" w:evenVBand="0" w:oddHBand="0" w:evenHBand="0" w:firstRowFirstColumn="0" w:firstRowLastColumn="0" w:lastRowFirstColumn="0" w:lastRowLastColumn="0"/>
            </w:pPr>
          </w:p>
        </w:tc>
        <w:tc>
          <w:tcPr>
            <w:tcW w:w="1997" w:type="dxa"/>
          </w:tcPr>
          <w:p w14:paraId="62DFC0E5"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27 August 2018</w:t>
            </w:r>
          </w:p>
        </w:tc>
        <w:tc>
          <w:tcPr>
            <w:tcW w:w="1679" w:type="dxa"/>
          </w:tcPr>
          <w:p w14:paraId="3CF7FAFE"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393041E0"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008F18DF" w14:textId="77777777" w:rsidR="005B03DA" w:rsidRDefault="005B03DA" w:rsidP="005B03DA">
            <w:pPr>
              <w:rPr>
                <w:lang w:val="en-AU"/>
              </w:rPr>
            </w:pPr>
            <w:r w:rsidRPr="00ED60D8">
              <w:rPr>
                <w:lang w:val="en-AU"/>
              </w:rPr>
              <w:t xml:space="preserve">Rainbow </w:t>
            </w:r>
            <w:proofErr w:type="spellStart"/>
            <w:r w:rsidRPr="00ED60D8">
              <w:rPr>
                <w:lang w:val="en-AU"/>
              </w:rPr>
              <w:t>Kidz</w:t>
            </w:r>
            <w:proofErr w:type="spellEnd"/>
            <w:r w:rsidRPr="00ED60D8">
              <w:rPr>
                <w:lang w:val="en-AU"/>
              </w:rPr>
              <w:t xml:space="preserve"> Family Day Care</w:t>
            </w:r>
          </w:p>
          <w:p w14:paraId="0CB9CDF3" w14:textId="77777777" w:rsidR="005B03DA" w:rsidRDefault="005B03DA" w:rsidP="005B03DA">
            <w:pPr>
              <w:rPr>
                <w:lang w:val="en-AU"/>
              </w:rPr>
            </w:pPr>
            <w:r w:rsidRPr="004B699E">
              <w:rPr>
                <w:lang w:val="en-AU"/>
              </w:rPr>
              <w:t>39/189B South Centre Road</w:t>
            </w:r>
          </w:p>
          <w:p w14:paraId="4F1E99D3" w14:textId="77777777" w:rsidR="005B03DA" w:rsidRPr="00312720" w:rsidRDefault="005B03DA" w:rsidP="005B03DA">
            <w:pPr>
              <w:rPr>
                <w:lang w:val="en-AU"/>
              </w:rPr>
            </w:pPr>
            <w:r w:rsidRPr="004B699E">
              <w:rPr>
                <w:lang w:val="en-AU"/>
              </w:rPr>
              <w:t>Tullamarine</w:t>
            </w:r>
          </w:p>
        </w:tc>
        <w:tc>
          <w:tcPr>
            <w:tcW w:w="2134" w:type="dxa"/>
            <w:gridSpan w:val="2"/>
          </w:tcPr>
          <w:p w14:paraId="640021FB"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roofErr w:type="spellStart"/>
            <w:r w:rsidRPr="00D47331">
              <w:rPr>
                <w:lang w:val="en-AU"/>
              </w:rPr>
              <w:t>Netsa</w:t>
            </w:r>
            <w:proofErr w:type="spellEnd"/>
            <w:r w:rsidRPr="00D47331">
              <w:rPr>
                <w:lang w:val="en-AU"/>
              </w:rPr>
              <w:t xml:space="preserve"> Berhane</w:t>
            </w:r>
          </w:p>
          <w:p w14:paraId="7424991C"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t>PR-40000842</w:t>
            </w:r>
          </w:p>
        </w:tc>
        <w:tc>
          <w:tcPr>
            <w:tcW w:w="1809" w:type="dxa"/>
            <w:gridSpan w:val="2"/>
          </w:tcPr>
          <w:p w14:paraId="3B12BBD6"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58BCD389"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5F0C23F5" w14:textId="77777777" w:rsidR="007B4B99" w:rsidRPr="007B4B99" w:rsidRDefault="007B4B99" w:rsidP="007B4B99">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6FCC4B23" w14:textId="77777777" w:rsidR="005B03DA" w:rsidRPr="000C6051"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0B6B7574" w14:textId="77777777" w:rsidR="005B03DA" w:rsidRPr="00DE2506"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w:t>
            </w:r>
            <w:r>
              <w:rPr>
                <w:rFonts w:ascii="Arial" w:hAnsi="Arial" w:cs="Arial"/>
                <w:sz w:val="18"/>
                <w:szCs w:val="18"/>
              </w:rPr>
              <w:t>unacceptable risk to the safety of children being educated and cared for by the service.</w:t>
            </w:r>
          </w:p>
          <w:p w14:paraId="3485A0CF" w14:textId="77777777" w:rsidR="005B03DA" w:rsidRPr="005D3236"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comply with the National Law.</w:t>
            </w:r>
          </w:p>
          <w:p w14:paraId="0576EB7C" w14:textId="77777777" w:rsidR="005B03DA" w:rsidRPr="007E2FC0" w:rsidRDefault="005B03DA" w:rsidP="005B03DA">
            <w:pPr>
              <w:pStyle w:val="ListParagraph"/>
              <w:spacing w:after="0" w:line="240" w:lineRule="auto"/>
              <w:cnfStyle w:val="000000000000" w:firstRow="0" w:lastRow="0" w:firstColumn="0" w:lastColumn="0" w:oddVBand="0" w:evenVBand="0" w:oddHBand="0" w:evenHBand="0" w:firstRowFirstColumn="0" w:firstRowLastColumn="0" w:lastRowFirstColumn="0" w:lastRowLastColumn="0"/>
            </w:pPr>
          </w:p>
        </w:tc>
        <w:tc>
          <w:tcPr>
            <w:tcW w:w="1997" w:type="dxa"/>
          </w:tcPr>
          <w:p w14:paraId="3E34B60F"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27 August 2018</w:t>
            </w:r>
          </w:p>
        </w:tc>
        <w:tc>
          <w:tcPr>
            <w:tcW w:w="1679" w:type="dxa"/>
          </w:tcPr>
          <w:p w14:paraId="07393844"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rsidRPr="00745153" w14:paraId="17C6FC83"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0B5BF88F" w14:textId="77777777" w:rsidR="005B03DA" w:rsidRDefault="005B03DA" w:rsidP="005B03DA">
            <w:pPr>
              <w:rPr>
                <w:rFonts w:ascii="Arial" w:hAnsi="Arial" w:cs="Arial"/>
                <w:sz w:val="18"/>
                <w:szCs w:val="18"/>
              </w:rPr>
            </w:pPr>
            <w:proofErr w:type="spellStart"/>
            <w:r w:rsidRPr="000D2440">
              <w:rPr>
                <w:rFonts w:ascii="Arial" w:hAnsi="Arial" w:cs="Arial"/>
                <w:sz w:val="18"/>
                <w:szCs w:val="18"/>
              </w:rPr>
              <w:t>Shifa</w:t>
            </w:r>
            <w:proofErr w:type="spellEnd"/>
            <w:r w:rsidRPr="000D2440">
              <w:rPr>
                <w:rFonts w:ascii="Arial" w:hAnsi="Arial" w:cs="Arial"/>
                <w:sz w:val="18"/>
                <w:szCs w:val="18"/>
              </w:rPr>
              <w:t xml:space="preserve"> Family Day Care</w:t>
            </w:r>
          </w:p>
          <w:p w14:paraId="625B32AE" w14:textId="77777777" w:rsidR="005B03DA" w:rsidRDefault="005B03DA" w:rsidP="005B03DA">
            <w:pPr>
              <w:rPr>
                <w:rFonts w:ascii="Arial" w:hAnsi="Arial" w:cs="Arial"/>
                <w:sz w:val="18"/>
                <w:szCs w:val="18"/>
              </w:rPr>
            </w:pPr>
            <w:r>
              <w:rPr>
                <w:rFonts w:ascii="Arial" w:hAnsi="Arial" w:cs="Arial"/>
                <w:sz w:val="18"/>
                <w:szCs w:val="18"/>
              </w:rPr>
              <w:t>67 Ashley Street</w:t>
            </w:r>
          </w:p>
          <w:p w14:paraId="5FB427E8" w14:textId="77777777" w:rsidR="005B03DA" w:rsidRPr="00735E6E" w:rsidRDefault="005B03DA" w:rsidP="005B03DA">
            <w:pPr>
              <w:rPr>
                <w:rFonts w:ascii="Arial" w:hAnsi="Arial" w:cs="Arial"/>
                <w:sz w:val="18"/>
                <w:szCs w:val="18"/>
              </w:rPr>
            </w:pPr>
            <w:r>
              <w:rPr>
                <w:rFonts w:ascii="Arial" w:hAnsi="Arial" w:cs="Arial"/>
                <w:sz w:val="18"/>
                <w:szCs w:val="18"/>
              </w:rPr>
              <w:t>Braybrook</w:t>
            </w:r>
          </w:p>
        </w:tc>
        <w:tc>
          <w:tcPr>
            <w:tcW w:w="2134" w:type="dxa"/>
            <w:gridSpan w:val="2"/>
          </w:tcPr>
          <w:p w14:paraId="1D6BE24C"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0D2440">
              <w:rPr>
                <w:rFonts w:ascii="Arial" w:hAnsi="Arial" w:cs="Arial"/>
                <w:sz w:val="18"/>
                <w:szCs w:val="18"/>
              </w:rPr>
              <w:t>Shifa</w:t>
            </w:r>
            <w:proofErr w:type="spellEnd"/>
            <w:r w:rsidRPr="000D2440">
              <w:rPr>
                <w:rFonts w:ascii="Arial" w:hAnsi="Arial" w:cs="Arial"/>
                <w:sz w:val="18"/>
                <w:szCs w:val="18"/>
              </w:rPr>
              <w:t xml:space="preserve"> Family Day Care Pty Ltd</w:t>
            </w:r>
          </w:p>
          <w:p w14:paraId="4ED5507B" w14:textId="77777777" w:rsidR="005B03DA" w:rsidRPr="00735E6E"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t>PR-00002534</w:t>
            </w:r>
          </w:p>
        </w:tc>
        <w:tc>
          <w:tcPr>
            <w:tcW w:w="1809" w:type="dxa"/>
            <w:gridSpan w:val="2"/>
          </w:tcPr>
          <w:p w14:paraId="687D5479"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2B1EA556" w14:textId="77777777" w:rsidR="005B03DA" w:rsidRPr="00745153"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471" w:type="dxa"/>
          </w:tcPr>
          <w:p w14:paraId="51B9A5FD" w14:textId="77777777" w:rsidR="00371732" w:rsidRPr="00371732" w:rsidRDefault="00371732" w:rsidP="00371732">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5A21BB44" w14:textId="77777777" w:rsidR="005B03DA" w:rsidRPr="000C6051"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5B1A102B" w14:textId="77777777" w:rsidR="005B03DA" w:rsidRDefault="005B03DA" w:rsidP="005B03DA">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 xml:space="preserve">n relation to the approved provider breaching a condition of the provider </w:t>
            </w:r>
            <w:r w:rsidRPr="00735E6E">
              <w:rPr>
                <w:rFonts w:ascii="Arial" w:hAnsi="Arial" w:cs="Arial"/>
                <w:sz w:val="18"/>
                <w:szCs w:val="18"/>
              </w:rPr>
              <w:lastRenderedPageBreak/>
              <w:t>approval</w:t>
            </w:r>
            <w:r>
              <w:rPr>
                <w:rFonts w:ascii="Arial" w:hAnsi="Arial" w:cs="Arial"/>
                <w:sz w:val="18"/>
                <w:szCs w:val="18"/>
              </w:rPr>
              <w:t xml:space="preserve"> by failing to comply with the National Law.</w:t>
            </w:r>
          </w:p>
          <w:p w14:paraId="11EB341D" w14:textId="77777777" w:rsidR="005B03DA" w:rsidRPr="000C6051" w:rsidRDefault="005B03DA" w:rsidP="005B03DA">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31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in relation to failure to pay the prescribed annual fee.</w:t>
            </w:r>
          </w:p>
          <w:p w14:paraId="073B04FF" w14:textId="77777777" w:rsidR="005B03DA" w:rsidRPr="00041875" w:rsidRDefault="005B03DA" w:rsidP="005B03DA">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997" w:type="dxa"/>
          </w:tcPr>
          <w:p w14:paraId="7E3B508C" w14:textId="77777777" w:rsidR="005B03DA" w:rsidRPr="00735E6E"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27 August 2018</w:t>
            </w:r>
          </w:p>
        </w:tc>
        <w:tc>
          <w:tcPr>
            <w:tcW w:w="1679" w:type="dxa"/>
          </w:tcPr>
          <w:p w14:paraId="448E079D" w14:textId="77777777" w:rsidR="005B03DA" w:rsidRPr="00745153"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rsidRPr="00745153" w14:paraId="48105B21"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47D1E556" w14:textId="77777777" w:rsidR="005B03DA" w:rsidRDefault="005B03DA" w:rsidP="005B03DA">
            <w:pPr>
              <w:rPr>
                <w:rFonts w:ascii="Arial" w:hAnsi="Arial" w:cs="Arial"/>
                <w:sz w:val="18"/>
                <w:szCs w:val="18"/>
              </w:rPr>
            </w:pPr>
            <w:r w:rsidRPr="00AE0945">
              <w:rPr>
                <w:rFonts w:ascii="Arial" w:hAnsi="Arial" w:cs="Arial"/>
                <w:sz w:val="18"/>
                <w:szCs w:val="18"/>
              </w:rPr>
              <w:t>DESTINY FAMILY DAY CARE SERVICES</w:t>
            </w:r>
          </w:p>
          <w:p w14:paraId="5A57F37A" w14:textId="77777777" w:rsidR="005B03DA" w:rsidRDefault="005B03DA" w:rsidP="005B03DA">
            <w:pPr>
              <w:rPr>
                <w:rFonts w:ascii="Arial" w:hAnsi="Arial" w:cs="Arial"/>
                <w:sz w:val="18"/>
                <w:szCs w:val="18"/>
              </w:rPr>
            </w:pPr>
            <w:r>
              <w:rPr>
                <w:rFonts w:ascii="Arial" w:hAnsi="Arial" w:cs="Arial"/>
                <w:sz w:val="18"/>
                <w:szCs w:val="18"/>
              </w:rPr>
              <w:t>Unit 2/340 Abbotsford Street</w:t>
            </w:r>
          </w:p>
          <w:p w14:paraId="7B2463FC" w14:textId="77777777" w:rsidR="005B03DA" w:rsidRPr="00735E6E" w:rsidRDefault="005B03DA" w:rsidP="005B03DA">
            <w:pPr>
              <w:rPr>
                <w:rFonts w:ascii="Arial" w:hAnsi="Arial" w:cs="Arial"/>
                <w:sz w:val="18"/>
                <w:szCs w:val="18"/>
              </w:rPr>
            </w:pPr>
            <w:r>
              <w:rPr>
                <w:rFonts w:ascii="Arial" w:hAnsi="Arial" w:cs="Arial"/>
                <w:sz w:val="18"/>
                <w:szCs w:val="18"/>
              </w:rPr>
              <w:t>Northcote</w:t>
            </w:r>
          </w:p>
        </w:tc>
        <w:tc>
          <w:tcPr>
            <w:tcW w:w="2134" w:type="dxa"/>
            <w:gridSpan w:val="2"/>
          </w:tcPr>
          <w:p w14:paraId="3E1CC47E"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11D9A">
              <w:rPr>
                <w:rFonts w:ascii="Arial" w:hAnsi="Arial" w:cs="Arial"/>
                <w:sz w:val="18"/>
                <w:szCs w:val="18"/>
              </w:rPr>
              <w:t>DESTINY FAMILY DAY CARE SERVICES PTY LTD</w:t>
            </w:r>
          </w:p>
          <w:p w14:paraId="70AAD8AF" w14:textId="77777777" w:rsidR="005B03DA" w:rsidRPr="00735E6E"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t>PR-40000750</w:t>
            </w:r>
          </w:p>
        </w:tc>
        <w:tc>
          <w:tcPr>
            <w:tcW w:w="1809" w:type="dxa"/>
            <w:gridSpan w:val="2"/>
          </w:tcPr>
          <w:p w14:paraId="65479347"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05EA059B" w14:textId="77777777" w:rsidR="005B03DA" w:rsidRPr="00745153"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471" w:type="dxa"/>
          </w:tcPr>
          <w:p w14:paraId="7DE5B39E" w14:textId="77777777" w:rsidR="00371732" w:rsidRPr="00371732" w:rsidRDefault="00371732" w:rsidP="00371732">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7028A9F5" w14:textId="77777777" w:rsidR="005B03DA" w:rsidRPr="000C6051"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630D1C0E" w14:textId="77777777" w:rsidR="005B03DA" w:rsidRPr="00DE2506"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w:t>
            </w:r>
            <w:r>
              <w:rPr>
                <w:rFonts w:ascii="Arial" w:hAnsi="Arial" w:cs="Arial"/>
                <w:sz w:val="18"/>
                <w:szCs w:val="18"/>
              </w:rPr>
              <w:t>unacceptable risk to the safety of children being educated and cared for by the service.</w:t>
            </w:r>
          </w:p>
          <w:p w14:paraId="08FA2F43" w14:textId="77777777" w:rsidR="005B03DA" w:rsidRDefault="005B03DA" w:rsidP="005B03DA">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comply with the National Law.</w:t>
            </w:r>
          </w:p>
          <w:p w14:paraId="00F3DF95" w14:textId="77777777" w:rsidR="005B03DA" w:rsidRPr="00041875" w:rsidRDefault="005B03DA" w:rsidP="005B03DA">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997" w:type="dxa"/>
          </w:tcPr>
          <w:p w14:paraId="26D4FA1F" w14:textId="77777777" w:rsidR="005B03DA" w:rsidRPr="00735E6E"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27 August 2018</w:t>
            </w:r>
          </w:p>
        </w:tc>
        <w:tc>
          <w:tcPr>
            <w:tcW w:w="1679" w:type="dxa"/>
          </w:tcPr>
          <w:p w14:paraId="538C4A6F" w14:textId="77777777" w:rsidR="005B03DA" w:rsidRPr="00745153"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rsidRPr="00745153" w14:paraId="37076771"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3684D835" w14:textId="77777777" w:rsidR="005B03DA" w:rsidRDefault="005B03DA" w:rsidP="005B03DA">
            <w:pPr>
              <w:rPr>
                <w:rFonts w:ascii="Arial" w:hAnsi="Arial" w:cs="Arial"/>
                <w:sz w:val="18"/>
                <w:szCs w:val="18"/>
              </w:rPr>
            </w:pPr>
            <w:r>
              <w:rPr>
                <w:rFonts w:ascii="Arial" w:hAnsi="Arial" w:cs="Arial"/>
                <w:sz w:val="18"/>
                <w:szCs w:val="18"/>
              </w:rPr>
              <w:t>Bright Sky Family Day Care</w:t>
            </w:r>
          </w:p>
          <w:p w14:paraId="21672D37" w14:textId="77777777" w:rsidR="005B03DA" w:rsidRDefault="005B03DA" w:rsidP="005B03DA">
            <w:pPr>
              <w:rPr>
                <w:rFonts w:ascii="Arial" w:hAnsi="Arial" w:cs="Arial"/>
                <w:sz w:val="18"/>
                <w:szCs w:val="18"/>
              </w:rPr>
            </w:pPr>
            <w:r>
              <w:rPr>
                <w:rFonts w:ascii="Arial" w:hAnsi="Arial" w:cs="Arial"/>
                <w:sz w:val="18"/>
                <w:szCs w:val="18"/>
              </w:rPr>
              <w:t>3 City Place</w:t>
            </w:r>
          </w:p>
          <w:p w14:paraId="0E3E6728" w14:textId="77777777" w:rsidR="005B03DA" w:rsidRDefault="005B03DA" w:rsidP="005B03DA">
            <w:pPr>
              <w:rPr>
                <w:rFonts w:ascii="Arial" w:hAnsi="Arial" w:cs="Arial"/>
                <w:sz w:val="18"/>
                <w:szCs w:val="18"/>
              </w:rPr>
            </w:pPr>
            <w:r>
              <w:rPr>
                <w:rFonts w:ascii="Arial" w:hAnsi="Arial" w:cs="Arial"/>
                <w:sz w:val="18"/>
                <w:szCs w:val="18"/>
              </w:rPr>
              <w:lastRenderedPageBreak/>
              <w:t>Sunshine</w:t>
            </w:r>
          </w:p>
          <w:p w14:paraId="0B082AA6" w14:textId="77777777" w:rsidR="005B03DA" w:rsidRPr="00735E6E" w:rsidRDefault="005B03DA" w:rsidP="005B03DA">
            <w:pPr>
              <w:rPr>
                <w:rFonts w:ascii="Arial" w:hAnsi="Arial" w:cs="Arial"/>
                <w:sz w:val="18"/>
                <w:szCs w:val="18"/>
              </w:rPr>
            </w:pPr>
          </w:p>
        </w:tc>
        <w:tc>
          <w:tcPr>
            <w:tcW w:w="2134" w:type="dxa"/>
            <w:gridSpan w:val="2"/>
          </w:tcPr>
          <w:p w14:paraId="5358CFDC"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pPr>
            <w:r>
              <w:lastRenderedPageBreak/>
              <w:t xml:space="preserve">Vivian </w:t>
            </w:r>
            <w:proofErr w:type="spellStart"/>
            <w:r>
              <w:t>Abboalrahman</w:t>
            </w:r>
            <w:proofErr w:type="spellEnd"/>
          </w:p>
          <w:p w14:paraId="112B158C" w14:textId="77777777" w:rsidR="005B03DA" w:rsidRPr="00735E6E"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t>PR-00008054</w:t>
            </w:r>
          </w:p>
        </w:tc>
        <w:tc>
          <w:tcPr>
            <w:tcW w:w="1809" w:type="dxa"/>
            <w:gridSpan w:val="2"/>
          </w:tcPr>
          <w:p w14:paraId="3CE6618B"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6D38E87C" w14:textId="77777777" w:rsidR="005B03DA" w:rsidRPr="00745153"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471" w:type="dxa"/>
          </w:tcPr>
          <w:p w14:paraId="3B3BD8D4" w14:textId="77777777" w:rsidR="00371732" w:rsidRPr="00371732" w:rsidRDefault="00371732" w:rsidP="00371732">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01FA198E" w14:textId="77777777" w:rsidR="005B03DA" w:rsidRPr="000C6051"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approved provider or a person with management or control not </w:t>
            </w:r>
            <w:r w:rsidRPr="00745153">
              <w:rPr>
                <w:rFonts w:ascii="Arial" w:hAnsi="Arial" w:cs="Arial"/>
                <w:sz w:val="18"/>
                <w:szCs w:val="18"/>
              </w:rPr>
              <w:lastRenderedPageBreak/>
              <w:t>being a fit and proper person to be involved in the provision of an education and care service.</w:t>
            </w:r>
          </w:p>
          <w:p w14:paraId="72B31C92" w14:textId="77777777" w:rsidR="005B03DA" w:rsidRPr="00DE2506"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w:t>
            </w:r>
            <w:r>
              <w:rPr>
                <w:rFonts w:ascii="Arial" w:hAnsi="Arial" w:cs="Arial"/>
                <w:sz w:val="18"/>
                <w:szCs w:val="18"/>
              </w:rPr>
              <w:t>unacceptable risk to the safety of children being educated and cared for by the service.</w:t>
            </w:r>
          </w:p>
          <w:p w14:paraId="5C5C11E3" w14:textId="77777777" w:rsidR="005B03DA" w:rsidRDefault="005B03DA" w:rsidP="005B03DA">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comply with the National Law.</w:t>
            </w:r>
          </w:p>
          <w:p w14:paraId="5327242E" w14:textId="77777777" w:rsidR="005B03DA" w:rsidRPr="00041875" w:rsidRDefault="005B03DA" w:rsidP="005B03DA">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997" w:type="dxa"/>
          </w:tcPr>
          <w:p w14:paraId="1FA3D613" w14:textId="77777777" w:rsidR="005B03DA" w:rsidRPr="00735E6E"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3 September 2018</w:t>
            </w:r>
          </w:p>
        </w:tc>
        <w:tc>
          <w:tcPr>
            <w:tcW w:w="1679" w:type="dxa"/>
          </w:tcPr>
          <w:p w14:paraId="6B5856D0" w14:textId="77777777" w:rsidR="005B03DA" w:rsidRPr="00745153"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700808" w:rsidRPr="00745153" w14:paraId="4D623750"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49237DEA" w14:textId="77777777" w:rsidR="00A06C0D" w:rsidRPr="004205E0" w:rsidRDefault="00A06C0D" w:rsidP="00887D8A">
            <w:pPr>
              <w:rPr>
                <w:rFonts w:ascii="Arial" w:hAnsi="Arial" w:cs="Arial"/>
                <w:sz w:val="18"/>
                <w:szCs w:val="18"/>
              </w:rPr>
            </w:pPr>
            <w:r w:rsidRPr="004205E0">
              <w:rPr>
                <w:rFonts w:ascii="Arial" w:hAnsi="Arial" w:cs="Arial"/>
                <w:sz w:val="18"/>
                <w:szCs w:val="18"/>
              </w:rPr>
              <w:t>The Peninsula School Kindergarten</w:t>
            </w:r>
          </w:p>
          <w:p w14:paraId="71A245FB" w14:textId="77777777" w:rsidR="00A06C0D" w:rsidRPr="004205E0" w:rsidRDefault="00A06C0D" w:rsidP="00887D8A">
            <w:pPr>
              <w:rPr>
                <w:rFonts w:ascii="Arial" w:hAnsi="Arial" w:cs="Arial"/>
                <w:sz w:val="18"/>
                <w:szCs w:val="18"/>
              </w:rPr>
            </w:pPr>
            <w:r w:rsidRPr="004205E0">
              <w:rPr>
                <w:rFonts w:ascii="Arial" w:hAnsi="Arial" w:cs="Arial"/>
                <w:sz w:val="18"/>
                <w:szCs w:val="18"/>
              </w:rPr>
              <w:t xml:space="preserve">72 </w:t>
            </w:r>
            <w:proofErr w:type="spellStart"/>
            <w:r w:rsidRPr="004205E0">
              <w:rPr>
                <w:rFonts w:ascii="Arial" w:hAnsi="Arial" w:cs="Arial"/>
                <w:sz w:val="18"/>
                <w:szCs w:val="18"/>
              </w:rPr>
              <w:t>Wooralla</w:t>
            </w:r>
            <w:proofErr w:type="spellEnd"/>
            <w:r w:rsidRPr="004205E0">
              <w:rPr>
                <w:rFonts w:ascii="Arial" w:hAnsi="Arial" w:cs="Arial"/>
                <w:sz w:val="18"/>
                <w:szCs w:val="18"/>
              </w:rPr>
              <w:t xml:space="preserve"> Drive</w:t>
            </w:r>
          </w:p>
          <w:p w14:paraId="7963B56D" w14:textId="77777777" w:rsidR="00A06C0D" w:rsidRPr="004205E0" w:rsidRDefault="00A06C0D" w:rsidP="00887D8A">
            <w:pPr>
              <w:rPr>
                <w:rFonts w:ascii="Arial" w:hAnsi="Arial" w:cs="Arial"/>
                <w:sz w:val="18"/>
                <w:szCs w:val="18"/>
              </w:rPr>
            </w:pPr>
            <w:r w:rsidRPr="004205E0">
              <w:rPr>
                <w:rFonts w:ascii="Arial" w:hAnsi="Arial" w:cs="Arial"/>
                <w:sz w:val="18"/>
                <w:szCs w:val="18"/>
              </w:rPr>
              <w:t>Mount Eliza</w:t>
            </w:r>
          </w:p>
        </w:tc>
        <w:tc>
          <w:tcPr>
            <w:tcW w:w="2134" w:type="dxa"/>
            <w:gridSpan w:val="2"/>
          </w:tcPr>
          <w:p w14:paraId="0134118F"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pPr>
            <w:r w:rsidRPr="004205E0">
              <w:t>The Peninsula School</w:t>
            </w:r>
          </w:p>
          <w:p w14:paraId="45925146"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t>PR-00002050</w:t>
            </w:r>
          </w:p>
        </w:tc>
        <w:tc>
          <w:tcPr>
            <w:tcW w:w="1809" w:type="dxa"/>
            <w:gridSpan w:val="2"/>
          </w:tcPr>
          <w:p w14:paraId="1944B85C"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lang w:val="en-AU"/>
              </w:rPr>
            </w:pPr>
            <w:r w:rsidRPr="004205E0">
              <w:rPr>
                <w:lang w:val="en-AU"/>
              </w:rPr>
              <w:t>Amendment of Service Approval Conditions Imposed</w:t>
            </w:r>
          </w:p>
        </w:tc>
        <w:tc>
          <w:tcPr>
            <w:tcW w:w="3471" w:type="dxa"/>
          </w:tcPr>
          <w:p w14:paraId="7C615CC3"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lang w:val="en-AU"/>
              </w:rPr>
            </w:pPr>
            <w:r w:rsidRPr="004205E0">
              <w:rPr>
                <w:lang w:val="en-AU"/>
              </w:rPr>
              <w:t>Due to the serious nature of non-compliances including with:</w:t>
            </w:r>
          </w:p>
          <w:p w14:paraId="3E309FA6" w14:textId="77777777" w:rsidR="00A06C0D" w:rsidRPr="004205E0" w:rsidRDefault="00A06C0D" w:rsidP="00887D8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Section 165 – in relation to failing to ensure adequate supervision of children.</w:t>
            </w:r>
          </w:p>
          <w:p w14:paraId="6A69720D" w14:textId="77777777" w:rsidR="00A06C0D" w:rsidRPr="004205E0" w:rsidRDefault="00A06C0D" w:rsidP="00887D8A">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Section 174 – in relation to failing to notify the Regulatory Authority of a circumstance that posed a risk to the health, safety or wellbeing of a child within 7 days.</w:t>
            </w:r>
          </w:p>
        </w:tc>
        <w:tc>
          <w:tcPr>
            <w:tcW w:w="1997" w:type="dxa"/>
          </w:tcPr>
          <w:p w14:paraId="6A495940"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3 September 2018</w:t>
            </w:r>
          </w:p>
        </w:tc>
        <w:tc>
          <w:tcPr>
            <w:tcW w:w="1679" w:type="dxa"/>
          </w:tcPr>
          <w:p w14:paraId="1AF1E81C" w14:textId="77777777" w:rsidR="00A06C0D" w:rsidRPr="004205E0" w:rsidRDefault="00A06C0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Amendment of Service Approval – under section 55 imposing conditions</w:t>
            </w:r>
          </w:p>
        </w:tc>
      </w:tr>
      <w:tr w:rsidR="004205E0" w:rsidRPr="00745153" w14:paraId="497CF4EB"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321839E3" w14:textId="77777777" w:rsidR="005B03DA" w:rsidRDefault="005B03DA" w:rsidP="005B03DA">
            <w:pPr>
              <w:rPr>
                <w:rFonts w:ascii="Arial" w:hAnsi="Arial" w:cs="Arial"/>
                <w:sz w:val="18"/>
                <w:szCs w:val="18"/>
              </w:rPr>
            </w:pPr>
            <w:r w:rsidRPr="00C344D1">
              <w:rPr>
                <w:rFonts w:ascii="Arial" w:hAnsi="Arial" w:cs="Arial"/>
                <w:sz w:val="18"/>
                <w:szCs w:val="18"/>
              </w:rPr>
              <w:t>Ayah Star Family Day Care</w:t>
            </w:r>
          </w:p>
          <w:p w14:paraId="66717927" w14:textId="77777777" w:rsidR="005B03DA" w:rsidRDefault="005B03DA" w:rsidP="005B03DA">
            <w:pPr>
              <w:rPr>
                <w:rFonts w:ascii="Arial" w:hAnsi="Arial" w:cs="Arial"/>
                <w:sz w:val="18"/>
                <w:szCs w:val="18"/>
              </w:rPr>
            </w:pPr>
            <w:r>
              <w:rPr>
                <w:rFonts w:ascii="Arial" w:hAnsi="Arial" w:cs="Arial"/>
                <w:sz w:val="18"/>
                <w:szCs w:val="18"/>
              </w:rPr>
              <w:t>25 Holt Street</w:t>
            </w:r>
          </w:p>
          <w:p w14:paraId="2A41B625" w14:textId="77777777" w:rsidR="005B03DA" w:rsidRDefault="005B03DA" w:rsidP="005B03DA">
            <w:pPr>
              <w:rPr>
                <w:rFonts w:ascii="Arial" w:hAnsi="Arial" w:cs="Arial"/>
                <w:sz w:val="18"/>
                <w:szCs w:val="18"/>
              </w:rPr>
            </w:pPr>
            <w:r>
              <w:rPr>
                <w:rFonts w:ascii="Arial" w:hAnsi="Arial" w:cs="Arial"/>
                <w:sz w:val="18"/>
                <w:szCs w:val="18"/>
              </w:rPr>
              <w:lastRenderedPageBreak/>
              <w:t>Ardeer</w:t>
            </w:r>
          </w:p>
          <w:p w14:paraId="35F56F47" w14:textId="77777777" w:rsidR="005B03DA" w:rsidRPr="00735E6E" w:rsidRDefault="005B03DA" w:rsidP="005B03DA">
            <w:pPr>
              <w:rPr>
                <w:rFonts w:ascii="Arial" w:hAnsi="Arial" w:cs="Arial"/>
                <w:sz w:val="18"/>
                <w:szCs w:val="18"/>
              </w:rPr>
            </w:pPr>
          </w:p>
        </w:tc>
        <w:tc>
          <w:tcPr>
            <w:tcW w:w="2134" w:type="dxa"/>
            <w:gridSpan w:val="2"/>
          </w:tcPr>
          <w:p w14:paraId="23BAB55C"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4D1">
              <w:rPr>
                <w:rFonts w:ascii="Arial" w:hAnsi="Arial" w:cs="Arial"/>
                <w:sz w:val="18"/>
                <w:szCs w:val="18"/>
              </w:rPr>
              <w:lastRenderedPageBreak/>
              <w:t>Ayah Star Family Day Care Pty Ltd</w:t>
            </w:r>
          </w:p>
          <w:p w14:paraId="4CCC5799" w14:textId="77777777" w:rsidR="005B03DA" w:rsidRPr="00735E6E"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C344D1">
              <w:rPr>
                <w:rFonts w:ascii="Arial" w:hAnsi="Arial" w:cs="Arial"/>
                <w:sz w:val="18"/>
                <w:szCs w:val="18"/>
              </w:rPr>
              <w:t>PR-00006725</w:t>
            </w:r>
          </w:p>
        </w:tc>
        <w:tc>
          <w:tcPr>
            <w:tcW w:w="1809" w:type="dxa"/>
            <w:gridSpan w:val="2"/>
          </w:tcPr>
          <w:p w14:paraId="564965DE"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58D5D4F5" w14:textId="77777777" w:rsidR="005B03DA" w:rsidRPr="00745153"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3471" w:type="dxa"/>
          </w:tcPr>
          <w:p w14:paraId="1E5796A5" w14:textId="77777777" w:rsidR="00885FED" w:rsidRPr="00885FED" w:rsidRDefault="00885FED" w:rsidP="00885FED">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213AF10A" w14:textId="77777777" w:rsidR="005B03DA" w:rsidRPr="000C6051"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approved provider or a person with management or control not </w:t>
            </w:r>
            <w:r w:rsidRPr="00745153">
              <w:rPr>
                <w:rFonts w:ascii="Arial" w:hAnsi="Arial" w:cs="Arial"/>
                <w:sz w:val="18"/>
                <w:szCs w:val="18"/>
              </w:rPr>
              <w:lastRenderedPageBreak/>
              <w:t>being a fit and proper person to be involved in the provision of an education and care service.</w:t>
            </w:r>
          </w:p>
          <w:p w14:paraId="6D3DCFD7" w14:textId="77777777" w:rsidR="005B03DA" w:rsidRPr="00374DC0" w:rsidRDefault="005B03DA" w:rsidP="005B03DA">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74DC0">
              <w:rPr>
                <w:rFonts w:ascii="Arial" w:hAnsi="Arial" w:cs="Arial"/>
                <w:sz w:val="18"/>
                <w:szCs w:val="18"/>
              </w:rPr>
              <w:t>Section 31 – in relation to the unacceptable risk to the safety of children being educated and cared for by the service.</w:t>
            </w:r>
          </w:p>
          <w:p w14:paraId="775B68AF" w14:textId="77777777" w:rsidR="005B03DA" w:rsidRPr="00E14F27" w:rsidRDefault="005B03DA" w:rsidP="005B03DA">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comply with the National Law.</w:t>
            </w:r>
          </w:p>
        </w:tc>
        <w:tc>
          <w:tcPr>
            <w:tcW w:w="1997" w:type="dxa"/>
          </w:tcPr>
          <w:p w14:paraId="08CBEBE7" w14:textId="77777777" w:rsidR="005B03DA" w:rsidRPr="00735E6E"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6 September 2018</w:t>
            </w:r>
          </w:p>
        </w:tc>
        <w:tc>
          <w:tcPr>
            <w:tcW w:w="1679" w:type="dxa"/>
          </w:tcPr>
          <w:p w14:paraId="1225A6CE" w14:textId="77777777" w:rsidR="005B03DA" w:rsidRPr="00745153"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rsidRPr="00745153" w14:paraId="45C51688"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59CCAB2B" w14:textId="77777777" w:rsidR="005B03DA" w:rsidRDefault="005B03DA" w:rsidP="005B03DA">
            <w:pPr>
              <w:rPr>
                <w:rFonts w:ascii="Arial" w:hAnsi="Arial" w:cs="Arial"/>
                <w:sz w:val="18"/>
                <w:szCs w:val="18"/>
              </w:rPr>
            </w:pPr>
            <w:r>
              <w:rPr>
                <w:rFonts w:ascii="Arial" w:hAnsi="Arial" w:cs="Arial"/>
                <w:sz w:val="18"/>
                <w:szCs w:val="18"/>
              </w:rPr>
              <w:t>Just Like Home Family Day Care services</w:t>
            </w:r>
          </w:p>
          <w:p w14:paraId="1BCF7B9F" w14:textId="77777777" w:rsidR="005B03DA" w:rsidRDefault="005B03DA" w:rsidP="005B03DA">
            <w:pPr>
              <w:rPr>
                <w:rFonts w:ascii="Arial" w:hAnsi="Arial" w:cs="Arial"/>
                <w:sz w:val="18"/>
                <w:szCs w:val="18"/>
              </w:rPr>
            </w:pPr>
            <w:r>
              <w:rPr>
                <w:rFonts w:ascii="Arial" w:hAnsi="Arial" w:cs="Arial"/>
                <w:sz w:val="18"/>
                <w:szCs w:val="18"/>
              </w:rPr>
              <w:t>9/81 Elgar Road</w:t>
            </w:r>
          </w:p>
          <w:p w14:paraId="01C644ED" w14:textId="77777777" w:rsidR="005B03DA" w:rsidRPr="00735E6E" w:rsidRDefault="005B03DA" w:rsidP="005B03DA">
            <w:pPr>
              <w:rPr>
                <w:rFonts w:ascii="Arial" w:hAnsi="Arial" w:cs="Arial"/>
                <w:sz w:val="18"/>
                <w:szCs w:val="18"/>
              </w:rPr>
            </w:pPr>
            <w:proofErr w:type="spellStart"/>
            <w:r>
              <w:rPr>
                <w:rFonts w:ascii="Arial" w:hAnsi="Arial" w:cs="Arial"/>
                <w:sz w:val="18"/>
                <w:szCs w:val="18"/>
              </w:rPr>
              <w:t>Derrimut</w:t>
            </w:r>
            <w:proofErr w:type="spellEnd"/>
          </w:p>
        </w:tc>
        <w:tc>
          <w:tcPr>
            <w:tcW w:w="2134" w:type="dxa"/>
            <w:gridSpan w:val="2"/>
          </w:tcPr>
          <w:p w14:paraId="2E4EFA7C"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726A0">
              <w:rPr>
                <w:rFonts w:ascii="Arial" w:hAnsi="Arial" w:cs="Arial"/>
                <w:sz w:val="18"/>
                <w:szCs w:val="18"/>
              </w:rPr>
              <w:t>Kids Heaven Family Day Care Services Pty Ltd</w:t>
            </w:r>
          </w:p>
          <w:p w14:paraId="26EC3E58" w14:textId="77777777" w:rsidR="005B03DA" w:rsidRPr="00735E6E"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726A0">
              <w:rPr>
                <w:rFonts w:ascii="Arial" w:hAnsi="Arial" w:cs="Arial"/>
                <w:sz w:val="18"/>
                <w:szCs w:val="18"/>
              </w:rPr>
              <w:t>PR-00002523</w:t>
            </w:r>
          </w:p>
        </w:tc>
        <w:tc>
          <w:tcPr>
            <w:tcW w:w="1809" w:type="dxa"/>
            <w:gridSpan w:val="2"/>
          </w:tcPr>
          <w:p w14:paraId="50207189"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07B07E1F" w14:textId="77777777" w:rsidR="005B03DA" w:rsidRDefault="005B03DA" w:rsidP="005B03DA">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18E32D93" w14:textId="77777777" w:rsidR="005A3A29" w:rsidRPr="005A3A29" w:rsidRDefault="005A3A29" w:rsidP="005A3A29">
            <w:pPr>
              <w:cnfStyle w:val="000000000000" w:firstRow="0" w:lastRow="0" w:firstColumn="0" w:lastColumn="0" w:oddVBand="0" w:evenVBand="0" w:oddHBand="0" w:evenHBand="0" w:firstRowFirstColumn="0" w:firstRowLastColumn="0" w:lastRowFirstColumn="0" w:lastRowLastColumn="0"/>
              <w:rPr>
                <w:lang w:val="en-AU"/>
              </w:rPr>
            </w:pPr>
            <w:r w:rsidRPr="00B843F4">
              <w:t>Based on the following grounds:</w:t>
            </w:r>
          </w:p>
          <w:p w14:paraId="5E5830B9" w14:textId="77777777" w:rsidR="005B03DA" w:rsidRPr="000C6051" w:rsidRDefault="005B03DA" w:rsidP="005B03DA">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78521E9E" w14:textId="77777777" w:rsidR="005B03DA" w:rsidRDefault="005B03DA" w:rsidP="005B03DA">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74DC0">
              <w:rPr>
                <w:rFonts w:ascii="Arial" w:hAnsi="Arial" w:cs="Arial"/>
                <w:sz w:val="18"/>
                <w:szCs w:val="18"/>
              </w:rPr>
              <w:t>Section 31 – in relation to the unacceptable risk to the safety of children being educated and cared for by the service.</w:t>
            </w:r>
          </w:p>
          <w:p w14:paraId="016D8572" w14:textId="77777777" w:rsidR="005B03DA" w:rsidRPr="00BA70D2" w:rsidRDefault="005B03DA" w:rsidP="005B03DA">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comply with the National Law.</w:t>
            </w:r>
          </w:p>
        </w:tc>
        <w:tc>
          <w:tcPr>
            <w:tcW w:w="1997" w:type="dxa"/>
          </w:tcPr>
          <w:p w14:paraId="61A50535" w14:textId="77777777" w:rsidR="005B03DA" w:rsidRPr="00735E6E"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0 September 2018</w:t>
            </w:r>
          </w:p>
        </w:tc>
        <w:tc>
          <w:tcPr>
            <w:tcW w:w="1679" w:type="dxa"/>
          </w:tcPr>
          <w:p w14:paraId="12C5B533" w14:textId="77777777" w:rsidR="005B03DA" w:rsidRPr="00745153" w:rsidRDefault="005B03DA" w:rsidP="005B03D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14:paraId="0BE198D6"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701D4E6C" w14:textId="77777777" w:rsidR="006045A2" w:rsidRDefault="006045A2" w:rsidP="00A3459E">
            <w:pPr>
              <w:rPr>
                <w:lang w:val="en-AU"/>
              </w:rPr>
            </w:pPr>
            <w:r>
              <w:rPr>
                <w:lang w:val="en-AU"/>
              </w:rPr>
              <w:lastRenderedPageBreak/>
              <w:t>Excel Family Day Care</w:t>
            </w:r>
          </w:p>
          <w:p w14:paraId="2F566D76" w14:textId="77777777" w:rsidR="006045A2" w:rsidRDefault="006045A2" w:rsidP="00A3459E">
            <w:pPr>
              <w:rPr>
                <w:lang w:val="en-AU"/>
              </w:rPr>
            </w:pPr>
            <w:r>
              <w:rPr>
                <w:lang w:val="en-AU"/>
              </w:rPr>
              <w:t xml:space="preserve">Unit 147/12 Holland Court </w:t>
            </w:r>
          </w:p>
          <w:p w14:paraId="21B214D2" w14:textId="77777777" w:rsidR="006045A2" w:rsidRPr="00312720" w:rsidRDefault="006045A2" w:rsidP="00A3459E">
            <w:pPr>
              <w:rPr>
                <w:lang w:val="en-AU"/>
              </w:rPr>
            </w:pPr>
            <w:r>
              <w:rPr>
                <w:lang w:val="en-AU"/>
              </w:rPr>
              <w:t xml:space="preserve">Flemington </w:t>
            </w:r>
          </w:p>
        </w:tc>
        <w:tc>
          <w:tcPr>
            <w:tcW w:w="2106" w:type="dxa"/>
            <w:gridSpan w:val="2"/>
          </w:tcPr>
          <w:p w14:paraId="47D584AB"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Excel Family Day Care Pty Ltd</w:t>
            </w:r>
          </w:p>
          <w:p w14:paraId="654F7FCB"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PR-40000530</w:t>
            </w:r>
          </w:p>
          <w:p w14:paraId="35E66943"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tc>
        <w:tc>
          <w:tcPr>
            <w:tcW w:w="1778" w:type="dxa"/>
          </w:tcPr>
          <w:p w14:paraId="6360F300"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tc>
        <w:tc>
          <w:tcPr>
            <w:tcW w:w="3471" w:type="dxa"/>
          </w:tcPr>
          <w:p w14:paraId="195721AA"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Based on the following grounds:</w:t>
            </w:r>
          </w:p>
          <w:p w14:paraId="3EB3485B" w14:textId="77777777" w:rsidR="006045A2"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7EEB9D7A" w14:textId="77777777" w:rsidR="006045A2" w:rsidRPr="00F93243"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31 – i</w:t>
            </w:r>
            <w:r w:rsidRPr="00745153">
              <w:rPr>
                <w:rFonts w:ascii="Arial" w:hAnsi="Arial" w:cs="Arial"/>
                <w:sz w:val="18"/>
                <w:szCs w:val="18"/>
              </w:rPr>
              <w:t xml:space="preserve">n relation to unacceptable risk to the safety, health or wellbeing </w:t>
            </w:r>
            <w:r>
              <w:rPr>
                <w:rFonts w:ascii="Arial" w:hAnsi="Arial" w:cs="Arial"/>
                <w:sz w:val="18"/>
                <w:szCs w:val="18"/>
              </w:rPr>
              <w:t>of children.</w:t>
            </w:r>
          </w:p>
          <w:p w14:paraId="30054A08" w14:textId="77777777" w:rsidR="006045A2"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sidRPr="005F3E72">
              <w:rPr>
                <w:rFonts w:ascii="Arial" w:hAnsi="Arial" w:cs="Arial"/>
                <w:sz w:val="18"/>
                <w:szCs w:val="18"/>
              </w:rPr>
              <w:t>Section 51 – in relation to failing to ensure the safety, health and wellbeing of children being educated and cared for by the service.</w:t>
            </w:r>
          </w:p>
        </w:tc>
        <w:tc>
          <w:tcPr>
            <w:tcW w:w="1997" w:type="dxa"/>
          </w:tcPr>
          <w:p w14:paraId="55F5E05C"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19 September 2018</w:t>
            </w:r>
          </w:p>
        </w:tc>
        <w:tc>
          <w:tcPr>
            <w:tcW w:w="1679" w:type="dxa"/>
          </w:tcPr>
          <w:p w14:paraId="54ACFFE3"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700808" w14:paraId="689CBFEC"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1ED2BC0A" w14:textId="77777777" w:rsidR="00345B7D" w:rsidRPr="004205E0" w:rsidRDefault="00345B7D" w:rsidP="00887D8A">
            <w:pPr>
              <w:rPr>
                <w:rFonts w:ascii="Arial" w:hAnsi="Arial" w:cs="Arial"/>
                <w:sz w:val="18"/>
                <w:szCs w:val="18"/>
                <w:lang w:val="en-AU"/>
              </w:rPr>
            </w:pPr>
            <w:r w:rsidRPr="004205E0">
              <w:rPr>
                <w:rFonts w:ascii="Arial" w:hAnsi="Arial" w:cs="Arial"/>
                <w:sz w:val="18"/>
                <w:szCs w:val="18"/>
                <w:lang w:val="en-AU"/>
              </w:rPr>
              <w:t>Guardian Early Learning- Laurimar</w:t>
            </w:r>
          </w:p>
          <w:p w14:paraId="158492AB" w14:textId="77777777" w:rsidR="00345B7D" w:rsidRPr="004205E0" w:rsidRDefault="00345B7D" w:rsidP="00887D8A">
            <w:pPr>
              <w:rPr>
                <w:rFonts w:ascii="Arial" w:hAnsi="Arial" w:cs="Arial"/>
                <w:sz w:val="18"/>
                <w:szCs w:val="18"/>
                <w:lang w:val="en-AU"/>
              </w:rPr>
            </w:pPr>
            <w:r w:rsidRPr="004205E0">
              <w:rPr>
                <w:rFonts w:ascii="Arial" w:hAnsi="Arial" w:cs="Arial"/>
                <w:sz w:val="18"/>
                <w:szCs w:val="18"/>
                <w:lang w:val="en-AU"/>
              </w:rPr>
              <w:t>59 Painted Hills Road</w:t>
            </w:r>
          </w:p>
          <w:p w14:paraId="19FB6518" w14:textId="77777777" w:rsidR="00345B7D" w:rsidRPr="004205E0" w:rsidRDefault="00345B7D" w:rsidP="00887D8A">
            <w:pPr>
              <w:rPr>
                <w:rFonts w:ascii="Arial" w:hAnsi="Arial" w:cs="Arial"/>
                <w:sz w:val="18"/>
                <w:szCs w:val="18"/>
                <w:lang w:val="en-AU"/>
              </w:rPr>
            </w:pPr>
            <w:r w:rsidRPr="004205E0">
              <w:rPr>
                <w:rFonts w:ascii="Arial" w:hAnsi="Arial" w:cs="Arial"/>
                <w:sz w:val="18"/>
                <w:szCs w:val="18"/>
                <w:lang w:val="en-AU"/>
              </w:rPr>
              <w:t>Doreen</w:t>
            </w:r>
          </w:p>
        </w:tc>
        <w:tc>
          <w:tcPr>
            <w:tcW w:w="2106" w:type="dxa"/>
            <w:gridSpan w:val="2"/>
          </w:tcPr>
          <w:p w14:paraId="5C61FB52"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AU"/>
              </w:rPr>
            </w:pPr>
            <w:r w:rsidRPr="004205E0">
              <w:rPr>
                <w:rFonts w:ascii="Arial" w:hAnsi="Arial" w:cs="Arial"/>
                <w:sz w:val="18"/>
                <w:szCs w:val="18"/>
                <w:lang w:val="en-AU"/>
              </w:rPr>
              <w:t>Guardian Early Learning Centre Pty Ltd</w:t>
            </w:r>
          </w:p>
          <w:p w14:paraId="35F35C12"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AU"/>
              </w:rPr>
            </w:pPr>
            <w:r w:rsidRPr="004205E0">
              <w:rPr>
                <w:rFonts w:ascii="Arial" w:hAnsi="Arial" w:cs="Arial"/>
                <w:sz w:val="18"/>
                <w:szCs w:val="18"/>
                <w:lang w:val="en-AU"/>
              </w:rPr>
              <w:t>PR-00000823</w:t>
            </w:r>
          </w:p>
        </w:tc>
        <w:tc>
          <w:tcPr>
            <w:tcW w:w="1778" w:type="dxa"/>
          </w:tcPr>
          <w:p w14:paraId="541FEBDD"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Amendment of Service Approval</w:t>
            </w:r>
          </w:p>
        </w:tc>
        <w:tc>
          <w:tcPr>
            <w:tcW w:w="3471" w:type="dxa"/>
          </w:tcPr>
          <w:p w14:paraId="67A86881"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AU"/>
              </w:rPr>
            </w:pPr>
            <w:r w:rsidRPr="004205E0">
              <w:rPr>
                <w:rFonts w:asciiTheme="majorHAnsi" w:hAnsiTheme="majorHAnsi" w:cstheme="majorHAnsi"/>
                <w:sz w:val="18"/>
                <w:szCs w:val="18"/>
                <w:lang w:val="en-AU"/>
              </w:rPr>
              <w:t>Due to the serious nature of non-compliances including with:</w:t>
            </w:r>
          </w:p>
          <w:p w14:paraId="42BE1A4B" w14:textId="77777777" w:rsidR="00345B7D" w:rsidRPr="004205E0" w:rsidRDefault="00345B7D" w:rsidP="00887D8A">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205E0">
              <w:rPr>
                <w:rFonts w:asciiTheme="majorHAnsi" w:hAnsiTheme="majorHAnsi" w:cstheme="majorHAnsi"/>
                <w:sz w:val="18"/>
                <w:szCs w:val="18"/>
              </w:rPr>
              <w:t>Section 165 – in relation to failing to ensure that there was adequate supervision at all times of a child being educated and cared for by the service.</w:t>
            </w:r>
          </w:p>
          <w:p w14:paraId="12038BA3" w14:textId="77777777" w:rsidR="00345B7D" w:rsidRPr="004205E0" w:rsidRDefault="00345B7D" w:rsidP="00887D8A">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205E0">
              <w:rPr>
                <w:rFonts w:asciiTheme="majorHAnsi" w:hAnsiTheme="majorHAnsi" w:cstheme="majorHAnsi"/>
                <w:sz w:val="18"/>
                <w:szCs w:val="18"/>
              </w:rPr>
              <w:t xml:space="preserve">Section 167 – in relation to failing to ensure that every reasonable precaution was taken to protect a child being educated and cared for by the service from harm and from </w:t>
            </w:r>
            <w:r w:rsidRPr="004205E0">
              <w:rPr>
                <w:rFonts w:asciiTheme="majorHAnsi" w:hAnsiTheme="majorHAnsi" w:cstheme="majorHAnsi"/>
                <w:sz w:val="18"/>
                <w:szCs w:val="18"/>
              </w:rPr>
              <w:lastRenderedPageBreak/>
              <w:t>any hazard likely to cause injury.</w:t>
            </w:r>
          </w:p>
        </w:tc>
        <w:tc>
          <w:tcPr>
            <w:tcW w:w="1997" w:type="dxa"/>
          </w:tcPr>
          <w:p w14:paraId="2D109E45"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lastRenderedPageBreak/>
              <w:t>2 October 2018</w:t>
            </w:r>
          </w:p>
        </w:tc>
        <w:tc>
          <w:tcPr>
            <w:tcW w:w="1679" w:type="dxa"/>
          </w:tcPr>
          <w:p w14:paraId="71947D6D"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Amendment of Service Approval under section 55</w:t>
            </w:r>
          </w:p>
        </w:tc>
      </w:tr>
      <w:tr w:rsidR="00700808" w:rsidRPr="00745153" w14:paraId="008F43A2"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607BAE5A" w14:textId="77777777" w:rsidR="00345B7D" w:rsidRPr="004205E0" w:rsidRDefault="00345B7D" w:rsidP="00887D8A">
            <w:pPr>
              <w:rPr>
                <w:rFonts w:ascii="Arial" w:hAnsi="Arial" w:cs="Arial"/>
                <w:sz w:val="18"/>
                <w:szCs w:val="18"/>
              </w:rPr>
            </w:pPr>
            <w:r w:rsidRPr="004205E0">
              <w:rPr>
                <w:rFonts w:ascii="Arial" w:hAnsi="Arial" w:cs="Arial"/>
                <w:sz w:val="18"/>
                <w:szCs w:val="18"/>
                <w:lang w:val="en-AU"/>
              </w:rPr>
              <w:t>Learn Smart Early Learning Centre - Lyndhurst</w:t>
            </w:r>
          </w:p>
        </w:tc>
        <w:tc>
          <w:tcPr>
            <w:tcW w:w="2106" w:type="dxa"/>
            <w:gridSpan w:val="2"/>
          </w:tcPr>
          <w:p w14:paraId="03DCA8F0"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AU"/>
              </w:rPr>
            </w:pPr>
            <w:r w:rsidRPr="004205E0">
              <w:rPr>
                <w:rFonts w:ascii="Arial" w:hAnsi="Arial" w:cs="Arial"/>
                <w:sz w:val="18"/>
                <w:szCs w:val="18"/>
                <w:lang w:val="en-AU"/>
              </w:rPr>
              <w:t>Learn Smart Early Learning Centres Pty Ltd</w:t>
            </w:r>
          </w:p>
          <w:p w14:paraId="4349A46D"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lang w:val="en-AU"/>
              </w:rPr>
              <w:t>PR-40003115</w:t>
            </w:r>
          </w:p>
        </w:tc>
        <w:tc>
          <w:tcPr>
            <w:tcW w:w="1778" w:type="dxa"/>
          </w:tcPr>
          <w:p w14:paraId="7B35CE00"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 xml:space="preserve">Amendment of Service Approval </w:t>
            </w:r>
          </w:p>
        </w:tc>
        <w:tc>
          <w:tcPr>
            <w:tcW w:w="3471" w:type="dxa"/>
          </w:tcPr>
          <w:p w14:paraId="5A2CBF20"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205E0">
              <w:rPr>
                <w:rFonts w:asciiTheme="majorHAnsi" w:hAnsiTheme="majorHAnsi" w:cstheme="majorHAnsi"/>
                <w:sz w:val="18"/>
                <w:szCs w:val="18"/>
              </w:rPr>
              <w:t>Due to the serious nature of non-compliances including with:</w:t>
            </w:r>
          </w:p>
          <w:p w14:paraId="01AD0279" w14:textId="77777777" w:rsidR="00345B7D" w:rsidRPr="004205E0" w:rsidRDefault="00345B7D" w:rsidP="00887D8A">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205E0">
              <w:rPr>
                <w:rFonts w:asciiTheme="majorHAnsi" w:hAnsiTheme="majorHAnsi" w:cstheme="majorHAnsi"/>
                <w:sz w:val="18"/>
                <w:szCs w:val="18"/>
              </w:rPr>
              <w:t>Section 167 – in relation to failing to ensure that every reasonable precaution was taken to protect a child being educated and cared for by the service from harm and from any hazard likely to cause injury.</w:t>
            </w:r>
          </w:p>
          <w:p w14:paraId="6544993F" w14:textId="77777777" w:rsidR="00345B7D" w:rsidRPr="004205E0" w:rsidRDefault="00345B7D" w:rsidP="00887D8A">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205E0">
              <w:rPr>
                <w:rFonts w:asciiTheme="majorHAnsi" w:hAnsiTheme="majorHAnsi" w:cstheme="majorHAnsi"/>
                <w:sz w:val="18"/>
                <w:szCs w:val="18"/>
              </w:rPr>
              <w:t>Section 165 – in relation to failing to ensure that there was adequate supervision at all times of a child being educated and cared for by the service.</w:t>
            </w:r>
          </w:p>
        </w:tc>
        <w:tc>
          <w:tcPr>
            <w:tcW w:w="1997" w:type="dxa"/>
          </w:tcPr>
          <w:p w14:paraId="13B7F60F"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03 October 2018</w:t>
            </w:r>
          </w:p>
        </w:tc>
        <w:tc>
          <w:tcPr>
            <w:tcW w:w="1679" w:type="dxa"/>
          </w:tcPr>
          <w:p w14:paraId="136764B6"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Amendment of Service Approval under section 55</w:t>
            </w:r>
          </w:p>
        </w:tc>
      </w:tr>
      <w:tr w:rsidR="00700808" w:rsidRPr="00745153" w14:paraId="7E308028"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13224318" w14:textId="77777777" w:rsidR="00345B7D" w:rsidRPr="004205E0" w:rsidRDefault="00345B7D" w:rsidP="00887D8A">
            <w:pPr>
              <w:rPr>
                <w:rFonts w:ascii="Arial" w:hAnsi="Arial" w:cs="Arial"/>
                <w:sz w:val="18"/>
                <w:szCs w:val="18"/>
              </w:rPr>
            </w:pPr>
            <w:r w:rsidRPr="004205E0">
              <w:rPr>
                <w:rFonts w:ascii="Arial" w:hAnsi="Arial" w:cs="Arial"/>
                <w:sz w:val="18"/>
                <w:szCs w:val="18"/>
              </w:rPr>
              <w:t>Collingwood College Afterschool Care and Vacation Care Program</w:t>
            </w:r>
          </w:p>
        </w:tc>
        <w:tc>
          <w:tcPr>
            <w:tcW w:w="2106" w:type="dxa"/>
            <w:gridSpan w:val="2"/>
          </w:tcPr>
          <w:p w14:paraId="2474ADC3"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4205E0">
              <w:rPr>
                <w:rFonts w:ascii="Arial" w:hAnsi="Arial" w:cs="Arial"/>
                <w:sz w:val="18"/>
                <w:szCs w:val="18"/>
              </w:rPr>
              <w:t>Yarra</w:t>
            </w:r>
            <w:proofErr w:type="spellEnd"/>
            <w:r w:rsidRPr="004205E0">
              <w:rPr>
                <w:rFonts w:ascii="Arial" w:hAnsi="Arial" w:cs="Arial"/>
                <w:sz w:val="18"/>
                <w:szCs w:val="18"/>
              </w:rPr>
              <w:t xml:space="preserve"> City Council</w:t>
            </w:r>
          </w:p>
          <w:p w14:paraId="2B3AE01B"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PR-00001931</w:t>
            </w:r>
          </w:p>
        </w:tc>
        <w:tc>
          <w:tcPr>
            <w:tcW w:w="1778" w:type="dxa"/>
          </w:tcPr>
          <w:p w14:paraId="0CB427DE"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Amendment of Service Approval</w:t>
            </w:r>
          </w:p>
        </w:tc>
        <w:tc>
          <w:tcPr>
            <w:tcW w:w="3471" w:type="dxa"/>
          </w:tcPr>
          <w:p w14:paraId="766A2661"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205E0">
              <w:rPr>
                <w:rFonts w:asciiTheme="majorHAnsi" w:hAnsiTheme="majorHAnsi" w:cstheme="majorHAnsi"/>
                <w:sz w:val="18"/>
                <w:szCs w:val="18"/>
              </w:rPr>
              <w:t>Due to the serious nature of non-compliances including with:</w:t>
            </w:r>
          </w:p>
          <w:p w14:paraId="614F5EAB" w14:textId="77777777" w:rsidR="00345B7D" w:rsidRPr="004205E0" w:rsidRDefault="00345B7D" w:rsidP="00887D8A">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205E0">
              <w:rPr>
                <w:rFonts w:asciiTheme="majorHAnsi" w:hAnsiTheme="majorHAnsi" w:cstheme="majorHAnsi"/>
                <w:sz w:val="18"/>
                <w:szCs w:val="18"/>
              </w:rPr>
              <w:t>Section 167 – in relation to failing to ensure that every reasonable precaution was taken to protect a child being educated and cared for by the service from harm and from any hazard likely to cause injury.</w:t>
            </w:r>
          </w:p>
          <w:p w14:paraId="3CEFBF48" w14:textId="77777777" w:rsidR="00345B7D" w:rsidRPr="004205E0" w:rsidRDefault="00345B7D" w:rsidP="00887D8A">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205E0">
              <w:rPr>
                <w:rFonts w:asciiTheme="majorHAnsi" w:hAnsiTheme="majorHAnsi" w:cstheme="majorHAnsi"/>
                <w:sz w:val="18"/>
                <w:szCs w:val="18"/>
              </w:rPr>
              <w:lastRenderedPageBreak/>
              <w:t>Regulation 170 – in relation to not taking reasonable steps to ensure that staff members at the service followed the policies and procedures required under regulation 168.</w:t>
            </w:r>
          </w:p>
        </w:tc>
        <w:tc>
          <w:tcPr>
            <w:tcW w:w="1997" w:type="dxa"/>
          </w:tcPr>
          <w:p w14:paraId="5489FBFB"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lastRenderedPageBreak/>
              <w:t>05 October 2018</w:t>
            </w:r>
          </w:p>
        </w:tc>
        <w:tc>
          <w:tcPr>
            <w:tcW w:w="1679" w:type="dxa"/>
          </w:tcPr>
          <w:p w14:paraId="4C94A952" w14:textId="77777777" w:rsidR="00345B7D" w:rsidRPr="004205E0" w:rsidRDefault="00345B7D" w:rsidP="00887D8A">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205E0">
              <w:rPr>
                <w:rFonts w:ascii="Arial" w:hAnsi="Arial" w:cs="Arial"/>
                <w:sz w:val="18"/>
                <w:szCs w:val="18"/>
              </w:rPr>
              <w:t>Amendment of Service Approval under section 55</w:t>
            </w:r>
          </w:p>
        </w:tc>
      </w:tr>
      <w:tr w:rsidR="004205E0" w14:paraId="7E9721AE"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68B0F666" w14:textId="77777777" w:rsidR="006045A2" w:rsidRDefault="006045A2" w:rsidP="00A3459E">
            <w:pPr>
              <w:rPr>
                <w:lang w:val="en-AU"/>
              </w:rPr>
            </w:pPr>
            <w:r>
              <w:rPr>
                <w:lang w:val="en-AU"/>
              </w:rPr>
              <w:t xml:space="preserve">Sunrise Family Day Care Service </w:t>
            </w:r>
          </w:p>
          <w:p w14:paraId="67E98AC8" w14:textId="77777777" w:rsidR="006045A2" w:rsidRDefault="006045A2" w:rsidP="00A3459E">
            <w:pPr>
              <w:rPr>
                <w:lang w:val="en-AU"/>
              </w:rPr>
            </w:pPr>
            <w:r>
              <w:rPr>
                <w:lang w:val="en-AU"/>
              </w:rPr>
              <w:t>61 Greig Drive</w:t>
            </w:r>
          </w:p>
          <w:p w14:paraId="057E11CC" w14:textId="77777777" w:rsidR="006045A2" w:rsidRPr="00312720" w:rsidRDefault="006045A2" w:rsidP="00A3459E">
            <w:pPr>
              <w:rPr>
                <w:lang w:val="en-AU"/>
              </w:rPr>
            </w:pPr>
            <w:r>
              <w:rPr>
                <w:lang w:val="en-AU"/>
              </w:rPr>
              <w:t>Mernda</w:t>
            </w:r>
          </w:p>
        </w:tc>
        <w:tc>
          <w:tcPr>
            <w:tcW w:w="2106" w:type="dxa"/>
            <w:gridSpan w:val="2"/>
          </w:tcPr>
          <w:p w14:paraId="507D6B3E"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t>Sunrise Family Day Care Pty Ltd</w:t>
            </w:r>
          </w:p>
          <w:p w14:paraId="768802D6"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PR-</w:t>
            </w:r>
            <w:r>
              <w:t xml:space="preserve"> 00002516</w:t>
            </w:r>
          </w:p>
        </w:tc>
        <w:tc>
          <w:tcPr>
            <w:tcW w:w="1778" w:type="dxa"/>
          </w:tcPr>
          <w:p w14:paraId="5AE1B95C"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tc>
        <w:tc>
          <w:tcPr>
            <w:tcW w:w="3471" w:type="dxa"/>
          </w:tcPr>
          <w:p w14:paraId="2090F4BC"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Based on the following grounds:</w:t>
            </w:r>
          </w:p>
          <w:p w14:paraId="7409A2DD" w14:textId="77777777" w:rsidR="006045A2"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30B9FEEF" w14:textId="77777777" w:rsidR="006045A2" w:rsidRPr="001E63CB"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31 – i</w:t>
            </w:r>
            <w:r w:rsidRPr="00745153">
              <w:rPr>
                <w:rFonts w:ascii="Arial" w:hAnsi="Arial" w:cs="Arial"/>
                <w:sz w:val="18"/>
                <w:szCs w:val="18"/>
              </w:rPr>
              <w:t xml:space="preserve">n relation to unacceptable risk to the safety, health or wellbeing </w:t>
            </w:r>
            <w:r>
              <w:rPr>
                <w:rFonts w:ascii="Arial" w:hAnsi="Arial" w:cs="Arial"/>
                <w:sz w:val="18"/>
                <w:szCs w:val="18"/>
              </w:rPr>
              <w:t>of children.</w:t>
            </w:r>
          </w:p>
          <w:p w14:paraId="6A75DA08" w14:textId="77777777" w:rsidR="006045A2" w:rsidRPr="007E2FC0" w:rsidRDefault="006045A2" w:rsidP="00A3459E">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 xml:space="preserve">Section 51 </w:t>
            </w:r>
            <w:r w:rsidRPr="00256FC1">
              <w:rPr>
                <w:rFonts w:ascii="Arial" w:hAnsi="Arial" w:cs="Arial"/>
                <w:sz w:val="18"/>
                <w:szCs w:val="18"/>
              </w:rPr>
              <w:t>– in relation to the</w:t>
            </w:r>
            <w:r>
              <w:rPr>
                <w:rFonts w:ascii="Arial" w:hAnsi="Arial" w:cs="Arial"/>
                <w:sz w:val="18"/>
                <w:szCs w:val="18"/>
              </w:rPr>
              <w:t xml:space="preserve"> failure of the approved provider to ensure adequate </w:t>
            </w:r>
            <w:r w:rsidRPr="00256FC1">
              <w:rPr>
                <w:rFonts w:ascii="Arial" w:hAnsi="Arial" w:cs="Arial"/>
                <w:sz w:val="18"/>
                <w:szCs w:val="18"/>
              </w:rPr>
              <w:t>monitoring and support of family day care educators by</w:t>
            </w:r>
            <w:r>
              <w:rPr>
                <w:rFonts w:ascii="Arial" w:hAnsi="Arial" w:cs="Arial"/>
                <w:sz w:val="18"/>
                <w:szCs w:val="18"/>
              </w:rPr>
              <w:t xml:space="preserve"> a family day care co-ordinator.</w:t>
            </w:r>
          </w:p>
        </w:tc>
        <w:tc>
          <w:tcPr>
            <w:tcW w:w="1997" w:type="dxa"/>
          </w:tcPr>
          <w:p w14:paraId="463A627C"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05 October 2018</w:t>
            </w:r>
          </w:p>
        </w:tc>
        <w:tc>
          <w:tcPr>
            <w:tcW w:w="1679" w:type="dxa"/>
          </w:tcPr>
          <w:p w14:paraId="48E1195F"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0CD4D429"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06F41E0E" w14:textId="77777777" w:rsidR="006045A2" w:rsidRDefault="006045A2" w:rsidP="00A3459E">
            <w:pPr>
              <w:rPr>
                <w:lang w:val="en-AU"/>
              </w:rPr>
            </w:pPr>
            <w:r>
              <w:rPr>
                <w:lang w:val="en-AU"/>
              </w:rPr>
              <w:t>Cush Family Day Care</w:t>
            </w:r>
          </w:p>
          <w:p w14:paraId="5E31ACB7" w14:textId="77777777" w:rsidR="006045A2" w:rsidRDefault="006045A2" w:rsidP="00A3459E">
            <w:pPr>
              <w:rPr>
                <w:lang w:val="en-AU"/>
              </w:rPr>
            </w:pPr>
            <w:r>
              <w:rPr>
                <w:lang w:val="en-AU"/>
              </w:rPr>
              <w:t>Unit 11 7-9 Leeds Street</w:t>
            </w:r>
          </w:p>
          <w:p w14:paraId="32BBDA13" w14:textId="77777777" w:rsidR="006045A2" w:rsidRPr="00312720" w:rsidRDefault="006045A2" w:rsidP="00A3459E">
            <w:pPr>
              <w:rPr>
                <w:lang w:val="en-AU"/>
              </w:rPr>
            </w:pPr>
            <w:r>
              <w:rPr>
                <w:lang w:val="en-AU"/>
              </w:rPr>
              <w:t>Footscray</w:t>
            </w:r>
          </w:p>
        </w:tc>
        <w:tc>
          <w:tcPr>
            <w:tcW w:w="2106" w:type="dxa"/>
            <w:gridSpan w:val="2"/>
          </w:tcPr>
          <w:p w14:paraId="6BA9CC76"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t>A.D. KOK &amp; A.A. KOTHEA</w:t>
            </w:r>
          </w:p>
          <w:p w14:paraId="6C15C898"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PR-</w:t>
            </w:r>
            <w:r>
              <w:t xml:space="preserve"> 40000357</w:t>
            </w:r>
          </w:p>
        </w:tc>
        <w:tc>
          <w:tcPr>
            <w:tcW w:w="1778" w:type="dxa"/>
          </w:tcPr>
          <w:p w14:paraId="1ABD67A2"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tc>
        <w:tc>
          <w:tcPr>
            <w:tcW w:w="3471" w:type="dxa"/>
          </w:tcPr>
          <w:p w14:paraId="6F3D616E" w14:textId="77777777" w:rsidR="006045A2" w:rsidRPr="001C62A8"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Based on the following grounds:</w:t>
            </w:r>
          </w:p>
          <w:p w14:paraId="20CF9FEA" w14:textId="77777777" w:rsidR="006045A2" w:rsidRPr="00537F80"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31 – i</w:t>
            </w:r>
            <w:r w:rsidRPr="00745153">
              <w:rPr>
                <w:rFonts w:ascii="Arial" w:hAnsi="Arial" w:cs="Arial"/>
                <w:sz w:val="18"/>
                <w:szCs w:val="18"/>
              </w:rPr>
              <w:t xml:space="preserve">n relation to unacceptable risk to the safety, health or wellbeing </w:t>
            </w:r>
            <w:r>
              <w:rPr>
                <w:rFonts w:ascii="Arial" w:hAnsi="Arial" w:cs="Arial"/>
                <w:sz w:val="18"/>
                <w:szCs w:val="18"/>
              </w:rPr>
              <w:t>of children.</w:t>
            </w:r>
          </w:p>
          <w:p w14:paraId="58369DA9" w14:textId="77777777" w:rsidR="006045A2" w:rsidRPr="00537F80"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approved provider or a person </w:t>
            </w:r>
            <w:r w:rsidRPr="00745153">
              <w:rPr>
                <w:rFonts w:ascii="Arial" w:hAnsi="Arial" w:cs="Arial"/>
                <w:sz w:val="18"/>
                <w:szCs w:val="18"/>
              </w:rPr>
              <w:lastRenderedPageBreak/>
              <w:t>with management or control not being a fit and proper person to be involved in the provision of an education and care service.</w:t>
            </w:r>
          </w:p>
          <w:p w14:paraId="424B4B70" w14:textId="77777777" w:rsidR="006045A2" w:rsidRPr="00A141ED"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 xml:space="preserve">Section 51 </w:t>
            </w:r>
            <w:r w:rsidRPr="00256FC1">
              <w:rPr>
                <w:rFonts w:ascii="Arial" w:hAnsi="Arial" w:cs="Arial"/>
                <w:sz w:val="18"/>
                <w:szCs w:val="18"/>
              </w:rPr>
              <w:t>– in relation to the</w:t>
            </w:r>
            <w:r>
              <w:rPr>
                <w:rFonts w:ascii="Arial" w:hAnsi="Arial" w:cs="Arial"/>
                <w:sz w:val="18"/>
                <w:szCs w:val="18"/>
              </w:rPr>
              <w:t xml:space="preserve"> failure of the approved provider to ensure adequate </w:t>
            </w:r>
            <w:r w:rsidRPr="00256FC1">
              <w:rPr>
                <w:rFonts w:ascii="Arial" w:hAnsi="Arial" w:cs="Arial"/>
                <w:sz w:val="18"/>
                <w:szCs w:val="18"/>
              </w:rPr>
              <w:t>monitoring and support of family day care educators by</w:t>
            </w:r>
            <w:r>
              <w:rPr>
                <w:rFonts w:ascii="Arial" w:hAnsi="Arial" w:cs="Arial"/>
                <w:sz w:val="18"/>
                <w:szCs w:val="18"/>
              </w:rPr>
              <w:t xml:space="preserve"> a family day care co-ordinator.</w:t>
            </w:r>
          </w:p>
        </w:tc>
        <w:tc>
          <w:tcPr>
            <w:tcW w:w="1997" w:type="dxa"/>
          </w:tcPr>
          <w:p w14:paraId="5D99E8DE"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 xml:space="preserve">05 October 2018 </w:t>
            </w:r>
          </w:p>
        </w:tc>
        <w:tc>
          <w:tcPr>
            <w:tcW w:w="1679" w:type="dxa"/>
          </w:tcPr>
          <w:p w14:paraId="74877D0A"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3AAA7E92"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5BDBCF2E" w14:textId="77777777" w:rsidR="006045A2" w:rsidRDefault="006045A2" w:rsidP="00A3459E">
            <w:r>
              <w:t>Smart Start Family Day Care</w:t>
            </w:r>
          </w:p>
          <w:p w14:paraId="1AA810F3" w14:textId="77777777" w:rsidR="006045A2" w:rsidRDefault="006045A2" w:rsidP="00A3459E">
            <w:r>
              <w:t>Unit 112 22-30 Wallace Avenue</w:t>
            </w:r>
          </w:p>
          <w:p w14:paraId="3C9EE9B5" w14:textId="77777777" w:rsidR="006045A2" w:rsidRPr="00312720" w:rsidRDefault="006045A2" w:rsidP="00A3459E">
            <w:pPr>
              <w:rPr>
                <w:lang w:val="en-AU"/>
              </w:rPr>
            </w:pPr>
            <w:r>
              <w:t>Point Cook</w:t>
            </w:r>
          </w:p>
        </w:tc>
        <w:tc>
          <w:tcPr>
            <w:tcW w:w="2106" w:type="dxa"/>
            <w:gridSpan w:val="2"/>
          </w:tcPr>
          <w:p w14:paraId="37789DC5"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t>Smart Start Family Day Care Pty Ltd</w:t>
            </w:r>
          </w:p>
          <w:p w14:paraId="29496051"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PR-40000054</w:t>
            </w:r>
          </w:p>
        </w:tc>
        <w:tc>
          <w:tcPr>
            <w:tcW w:w="1778" w:type="dxa"/>
          </w:tcPr>
          <w:p w14:paraId="7F00BD6B"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tc>
        <w:tc>
          <w:tcPr>
            <w:tcW w:w="3471" w:type="dxa"/>
          </w:tcPr>
          <w:p w14:paraId="5A6FA256" w14:textId="77777777" w:rsidR="006045A2" w:rsidRPr="001C62A8"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 xml:space="preserve"> Based on the following grounds:</w:t>
            </w:r>
          </w:p>
          <w:p w14:paraId="07B3AFD0" w14:textId="77777777" w:rsidR="006045A2"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136C67A0" w14:textId="77777777" w:rsidR="006045A2" w:rsidRPr="001E63CB"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31 – i</w:t>
            </w:r>
            <w:r w:rsidRPr="00745153">
              <w:rPr>
                <w:rFonts w:ascii="Arial" w:hAnsi="Arial" w:cs="Arial"/>
                <w:sz w:val="18"/>
                <w:szCs w:val="18"/>
              </w:rPr>
              <w:t xml:space="preserve">n relation to </w:t>
            </w:r>
            <w:r>
              <w:rPr>
                <w:rFonts w:ascii="Arial" w:hAnsi="Arial" w:cs="Arial"/>
                <w:sz w:val="18"/>
                <w:szCs w:val="18"/>
              </w:rPr>
              <w:t>not operating any education and care service for a period of more than 12 months.</w:t>
            </w:r>
          </w:p>
          <w:p w14:paraId="40D02D48" w14:textId="77777777" w:rsidR="006045A2" w:rsidRPr="004E7ECD"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19 – i</w:t>
            </w:r>
            <w:r w:rsidRPr="00745153">
              <w:rPr>
                <w:rFonts w:ascii="Arial" w:hAnsi="Arial" w:cs="Arial"/>
                <w:sz w:val="18"/>
                <w:szCs w:val="18"/>
              </w:rPr>
              <w:t>n relation to failing to</w:t>
            </w:r>
            <w:r>
              <w:rPr>
                <w:rFonts w:ascii="Arial" w:hAnsi="Arial" w:cs="Arial"/>
                <w:sz w:val="18"/>
                <w:szCs w:val="18"/>
              </w:rPr>
              <w:t xml:space="preserve"> comply with the National Law and the National Regulations.</w:t>
            </w:r>
          </w:p>
        </w:tc>
        <w:tc>
          <w:tcPr>
            <w:tcW w:w="1997" w:type="dxa"/>
          </w:tcPr>
          <w:p w14:paraId="0D65F9ED"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 xml:space="preserve">10 October 2018 </w:t>
            </w:r>
          </w:p>
        </w:tc>
        <w:tc>
          <w:tcPr>
            <w:tcW w:w="1679" w:type="dxa"/>
          </w:tcPr>
          <w:p w14:paraId="1C31B99D"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2AEAAB6A"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39C68C45" w14:textId="77777777" w:rsidR="006045A2" w:rsidRDefault="006045A2" w:rsidP="00A3459E">
            <w:pPr>
              <w:rPr>
                <w:lang w:val="en-AU"/>
              </w:rPr>
            </w:pPr>
            <w:r>
              <w:rPr>
                <w:lang w:val="en-AU"/>
              </w:rPr>
              <w:t>Growing Minds Family Day Care Service</w:t>
            </w:r>
          </w:p>
          <w:p w14:paraId="10FFF5C1" w14:textId="77777777" w:rsidR="006045A2" w:rsidRDefault="006045A2" w:rsidP="00A3459E">
            <w:pPr>
              <w:rPr>
                <w:lang w:val="en-AU"/>
              </w:rPr>
            </w:pPr>
            <w:r>
              <w:rPr>
                <w:lang w:val="en-AU"/>
              </w:rPr>
              <w:t xml:space="preserve">A30 Marriott Waters Shopping Centre </w:t>
            </w:r>
          </w:p>
          <w:p w14:paraId="4683B9EA" w14:textId="77777777" w:rsidR="006045A2" w:rsidRDefault="006045A2" w:rsidP="00A3459E">
            <w:pPr>
              <w:rPr>
                <w:lang w:val="en-AU"/>
              </w:rPr>
            </w:pPr>
            <w:r>
              <w:rPr>
                <w:lang w:val="en-AU"/>
              </w:rPr>
              <w:lastRenderedPageBreak/>
              <w:t>10-18 Society Avenue</w:t>
            </w:r>
          </w:p>
          <w:p w14:paraId="468026D1" w14:textId="77777777" w:rsidR="006045A2" w:rsidRPr="00312720" w:rsidRDefault="006045A2" w:rsidP="00A3459E">
            <w:pPr>
              <w:rPr>
                <w:lang w:val="en-AU"/>
              </w:rPr>
            </w:pPr>
            <w:r>
              <w:rPr>
                <w:lang w:val="en-AU"/>
              </w:rPr>
              <w:t>Lyndhurst</w:t>
            </w:r>
          </w:p>
        </w:tc>
        <w:tc>
          <w:tcPr>
            <w:tcW w:w="2106" w:type="dxa"/>
            <w:gridSpan w:val="2"/>
          </w:tcPr>
          <w:p w14:paraId="3D5DED7A"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 xml:space="preserve">Growing Minds Family Day Care Services Pty Ltd </w:t>
            </w:r>
          </w:p>
          <w:p w14:paraId="576C3B15"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PR-00006736</w:t>
            </w:r>
          </w:p>
        </w:tc>
        <w:tc>
          <w:tcPr>
            <w:tcW w:w="1778" w:type="dxa"/>
          </w:tcPr>
          <w:p w14:paraId="6E2385B1"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tc>
        <w:tc>
          <w:tcPr>
            <w:tcW w:w="3471" w:type="dxa"/>
          </w:tcPr>
          <w:p w14:paraId="63CCDB2C"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Based on the following grounds:</w:t>
            </w:r>
          </w:p>
          <w:p w14:paraId="45011B33" w14:textId="77777777" w:rsidR="006045A2" w:rsidRPr="00745153"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approved provider or a person with management or control not being a fit and proper person to </w:t>
            </w:r>
            <w:r w:rsidRPr="00745153">
              <w:rPr>
                <w:rFonts w:ascii="Arial" w:hAnsi="Arial" w:cs="Arial"/>
                <w:sz w:val="18"/>
                <w:szCs w:val="18"/>
              </w:rPr>
              <w:lastRenderedPageBreak/>
              <w:t>be involved in the provision of an education and care service.</w:t>
            </w:r>
          </w:p>
          <w:p w14:paraId="567D42CD" w14:textId="77777777" w:rsidR="006045A2" w:rsidRPr="00273DC0"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31 – i</w:t>
            </w:r>
            <w:r w:rsidRPr="00745153">
              <w:rPr>
                <w:rFonts w:ascii="Arial" w:hAnsi="Arial" w:cs="Arial"/>
                <w:sz w:val="18"/>
                <w:szCs w:val="18"/>
              </w:rPr>
              <w:t xml:space="preserve">n relation to unacceptable risk to the safety, health or wellbeing </w:t>
            </w:r>
            <w:r>
              <w:rPr>
                <w:rFonts w:ascii="Arial" w:hAnsi="Arial" w:cs="Arial"/>
                <w:sz w:val="18"/>
                <w:szCs w:val="18"/>
              </w:rPr>
              <w:t>of children.</w:t>
            </w:r>
          </w:p>
          <w:p w14:paraId="1E78930F" w14:textId="77777777" w:rsidR="006045A2" w:rsidRPr="006424CA"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19 – i</w:t>
            </w:r>
            <w:r w:rsidRPr="00745153">
              <w:rPr>
                <w:rFonts w:ascii="Arial" w:hAnsi="Arial" w:cs="Arial"/>
                <w:sz w:val="18"/>
                <w:szCs w:val="18"/>
              </w:rPr>
              <w:t>n relation to failing to</w:t>
            </w:r>
            <w:r>
              <w:rPr>
                <w:rFonts w:ascii="Arial" w:hAnsi="Arial" w:cs="Arial"/>
                <w:sz w:val="18"/>
                <w:szCs w:val="18"/>
              </w:rPr>
              <w:t xml:space="preserve"> comply with the National Law and the National Regulations.</w:t>
            </w:r>
          </w:p>
        </w:tc>
        <w:tc>
          <w:tcPr>
            <w:tcW w:w="1997" w:type="dxa"/>
          </w:tcPr>
          <w:p w14:paraId="12AE5F19"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24 October 2018</w:t>
            </w:r>
          </w:p>
        </w:tc>
        <w:tc>
          <w:tcPr>
            <w:tcW w:w="1679" w:type="dxa"/>
          </w:tcPr>
          <w:p w14:paraId="468301D9"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02AE411B"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07BEC339" w14:textId="77777777" w:rsidR="006045A2" w:rsidRDefault="006045A2" w:rsidP="00A3459E">
            <w:pPr>
              <w:rPr>
                <w:lang w:val="en-AU"/>
              </w:rPr>
            </w:pPr>
            <w:r>
              <w:rPr>
                <w:lang w:val="en-AU"/>
              </w:rPr>
              <w:t>Candy Kids Family Day Care</w:t>
            </w:r>
          </w:p>
          <w:p w14:paraId="3C5420A6" w14:textId="77777777" w:rsidR="006045A2" w:rsidRDefault="006045A2" w:rsidP="00A3459E">
            <w:pPr>
              <w:rPr>
                <w:lang w:val="en-AU"/>
              </w:rPr>
            </w:pPr>
            <w:r>
              <w:rPr>
                <w:lang w:val="en-AU"/>
              </w:rPr>
              <w:t>Level 1/22B Somerton Road</w:t>
            </w:r>
          </w:p>
          <w:p w14:paraId="027549F7" w14:textId="77777777" w:rsidR="006045A2" w:rsidRPr="00312720" w:rsidRDefault="006045A2" w:rsidP="00A3459E">
            <w:pPr>
              <w:rPr>
                <w:lang w:val="en-AU"/>
              </w:rPr>
            </w:pPr>
            <w:r>
              <w:rPr>
                <w:lang w:val="en-AU"/>
              </w:rPr>
              <w:t>Somerton</w:t>
            </w:r>
          </w:p>
        </w:tc>
        <w:tc>
          <w:tcPr>
            <w:tcW w:w="2106" w:type="dxa"/>
            <w:gridSpan w:val="2"/>
          </w:tcPr>
          <w:p w14:paraId="68A32B0C"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pPr>
            <w:proofErr w:type="spellStart"/>
            <w:r>
              <w:t>Secil</w:t>
            </w:r>
            <w:proofErr w:type="spellEnd"/>
            <w:r>
              <w:t xml:space="preserve"> </w:t>
            </w:r>
            <w:proofErr w:type="spellStart"/>
            <w:r>
              <w:t>Sezer</w:t>
            </w:r>
            <w:proofErr w:type="spellEnd"/>
          </w:p>
          <w:p w14:paraId="56B74C8B"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t>PR-40000890</w:t>
            </w:r>
          </w:p>
        </w:tc>
        <w:tc>
          <w:tcPr>
            <w:tcW w:w="1778" w:type="dxa"/>
          </w:tcPr>
          <w:p w14:paraId="51005187"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tc>
        <w:tc>
          <w:tcPr>
            <w:tcW w:w="3471" w:type="dxa"/>
          </w:tcPr>
          <w:p w14:paraId="14448A80" w14:textId="77777777" w:rsidR="006045A2" w:rsidRPr="00EA4DBA" w:rsidRDefault="006045A2" w:rsidP="00A3459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Based on the following grounds:</w:t>
            </w:r>
          </w:p>
          <w:p w14:paraId="24821DE7" w14:textId="77777777" w:rsidR="006045A2" w:rsidRPr="00745153" w:rsidRDefault="006045A2" w:rsidP="006045A2">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2EC1F2BF" w14:textId="77777777" w:rsidR="006045A2" w:rsidRPr="003B19AC" w:rsidRDefault="006045A2" w:rsidP="006045A2">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 xml:space="preserve">n relation to </w:t>
            </w:r>
            <w:r w:rsidRPr="00745153">
              <w:rPr>
                <w:rFonts w:ascii="Arial" w:hAnsi="Arial" w:cs="Arial"/>
                <w:sz w:val="18"/>
                <w:szCs w:val="18"/>
              </w:rPr>
              <w:t>failing to</w:t>
            </w:r>
            <w:r>
              <w:rPr>
                <w:rFonts w:ascii="Arial" w:hAnsi="Arial" w:cs="Arial"/>
                <w:sz w:val="18"/>
                <w:szCs w:val="18"/>
              </w:rPr>
              <w:t xml:space="preserve"> comply with the National Law and the National Regulations.</w:t>
            </w:r>
          </w:p>
          <w:p w14:paraId="618A5C55" w14:textId="77777777" w:rsidR="006045A2" w:rsidRPr="00273DC0" w:rsidRDefault="006045A2" w:rsidP="006045A2">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t>Section 31 – i</w:t>
            </w:r>
            <w:r w:rsidRPr="00745153">
              <w:rPr>
                <w:rFonts w:ascii="Arial" w:hAnsi="Arial" w:cs="Arial"/>
                <w:sz w:val="18"/>
                <w:szCs w:val="18"/>
              </w:rPr>
              <w:t xml:space="preserve">n relation to unacceptable risk to the safety, health or wellbeing </w:t>
            </w:r>
            <w:r>
              <w:rPr>
                <w:rFonts w:ascii="Arial" w:hAnsi="Arial" w:cs="Arial"/>
                <w:sz w:val="18"/>
                <w:szCs w:val="18"/>
              </w:rPr>
              <w:t>of children.</w:t>
            </w:r>
          </w:p>
          <w:p w14:paraId="140505A5" w14:textId="77777777" w:rsidR="006045A2" w:rsidRPr="007E2FC0" w:rsidRDefault="006045A2" w:rsidP="00A3459E">
            <w:pPr>
              <w:pStyle w:val="ListParagraph"/>
              <w:spacing w:after="0" w:line="240" w:lineRule="auto"/>
              <w:cnfStyle w:val="000000000000" w:firstRow="0" w:lastRow="0" w:firstColumn="0" w:lastColumn="0" w:oddVBand="0" w:evenVBand="0" w:oddHBand="0" w:evenHBand="0" w:firstRowFirstColumn="0" w:firstRowLastColumn="0" w:lastRowFirstColumn="0" w:lastRowLastColumn="0"/>
            </w:pPr>
          </w:p>
        </w:tc>
        <w:tc>
          <w:tcPr>
            <w:tcW w:w="1997" w:type="dxa"/>
          </w:tcPr>
          <w:p w14:paraId="1FB63979"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26 October 2018</w:t>
            </w:r>
          </w:p>
        </w:tc>
        <w:tc>
          <w:tcPr>
            <w:tcW w:w="1679" w:type="dxa"/>
          </w:tcPr>
          <w:p w14:paraId="2CC7A914"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2BDDCC39"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72045E4E" w14:textId="77777777" w:rsidR="006045A2" w:rsidRDefault="006045A2" w:rsidP="00A3459E">
            <w:pPr>
              <w:rPr>
                <w:lang w:val="en-AU"/>
              </w:rPr>
            </w:pPr>
            <w:proofErr w:type="spellStart"/>
            <w:r>
              <w:rPr>
                <w:lang w:val="en-AU"/>
              </w:rPr>
              <w:t>Mecha</w:t>
            </w:r>
            <w:proofErr w:type="spellEnd"/>
            <w:r>
              <w:rPr>
                <w:lang w:val="en-AU"/>
              </w:rPr>
              <w:t xml:space="preserve"> Family Day Care</w:t>
            </w:r>
          </w:p>
          <w:p w14:paraId="2CA2CAB4" w14:textId="77777777" w:rsidR="006045A2" w:rsidRDefault="006045A2" w:rsidP="00A3459E">
            <w:pPr>
              <w:rPr>
                <w:lang w:val="en-AU"/>
              </w:rPr>
            </w:pPr>
            <w:r>
              <w:rPr>
                <w:lang w:val="en-AU"/>
              </w:rPr>
              <w:t>Unit 1 28 Pickett Street</w:t>
            </w:r>
          </w:p>
          <w:p w14:paraId="7C47293D" w14:textId="77777777" w:rsidR="006045A2" w:rsidRPr="00312720" w:rsidRDefault="006045A2" w:rsidP="00A3459E">
            <w:pPr>
              <w:rPr>
                <w:lang w:val="en-AU"/>
              </w:rPr>
            </w:pPr>
            <w:r>
              <w:rPr>
                <w:lang w:val="en-AU"/>
              </w:rPr>
              <w:t>Footscray</w:t>
            </w:r>
          </w:p>
        </w:tc>
        <w:tc>
          <w:tcPr>
            <w:tcW w:w="2106" w:type="dxa"/>
            <w:gridSpan w:val="2"/>
          </w:tcPr>
          <w:p w14:paraId="5105FECC"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pPr>
            <w:proofErr w:type="spellStart"/>
            <w:r>
              <w:t>Negassa</w:t>
            </w:r>
            <w:proofErr w:type="spellEnd"/>
            <w:r>
              <w:t xml:space="preserve"> </w:t>
            </w:r>
            <w:proofErr w:type="spellStart"/>
            <w:r>
              <w:t>Badasse</w:t>
            </w:r>
            <w:proofErr w:type="spellEnd"/>
          </w:p>
          <w:p w14:paraId="6E0CB8D7"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t>PR-40000449</w:t>
            </w:r>
          </w:p>
          <w:p w14:paraId="791BFD0C"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tc>
        <w:tc>
          <w:tcPr>
            <w:tcW w:w="1778" w:type="dxa"/>
          </w:tcPr>
          <w:p w14:paraId="41C7B9C2"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262E1FD2"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528774AF" w14:textId="77777777" w:rsidR="006045A2" w:rsidRPr="00EA4DBA" w:rsidRDefault="006045A2" w:rsidP="00A3459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Based on the following grounds:</w:t>
            </w:r>
          </w:p>
          <w:p w14:paraId="31943CA9" w14:textId="77777777" w:rsidR="006045A2"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1EE7E621" w14:textId="77777777" w:rsidR="006045A2" w:rsidRPr="00863559" w:rsidRDefault="006045A2" w:rsidP="00A3459E">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lastRenderedPageBreak/>
              <w:t>S</w:t>
            </w:r>
            <w:r>
              <w:rPr>
                <w:rFonts w:ascii="Arial" w:hAnsi="Arial" w:cs="Arial"/>
                <w:sz w:val="18"/>
                <w:szCs w:val="18"/>
              </w:rPr>
              <w:t>ection 19 – i</w:t>
            </w:r>
            <w:r w:rsidRPr="00735E6E">
              <w:rPr>
                <w:rFonts w:ascii="Arial" w:hAnsi="Arial" w:cs="Arial"/>
                <w:sz w:val="18"/>
                <w:szCs w:val="18"/>
              </w:rPr>
              <w:t xml:space="preserve">n relation to </w:t>
            </w:r>
            <w:r w:rsidRPr="00745153">
              <w:rPr>
                <w:rFonts w:ascii="Arial" w:hAnsi="Arial" w:cs="Arial"/>
                <w:sz w:val="18"/>
                <w:szCs w:val="18"/>
              </w:rPr>
              <w:t>failing to</w:t>
            </w:r>
            <w:r>
              <w:rPr>
                <w:rFonts w:ascii="Arial" w:hAnsi="Arial" w:cs="Arial"/>
                <w:sz w:val="18"/>
                <w:szCs w:val="18"/>
              </w:rPr>
              <w:t xml:space="preserve"> comply with the National Law and the National Regulations.</w:t>
            </w:r>
          </w:p>
          <w:p w14:paraId="41744572" w14:textId="77777777" w:rsidR="006045A2" w:rsidRPr="007E2FC0"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pPr>
            <w:r w:rsidRPr="005F3E72">
              <w:rPr>
                <w:rFonts w:ascii="Arial" w:hAnsi="Arial" w:cs="Arial"/>
                <w:sz w:val="18"/>
                <w:szCs w:val="18"/>
              </w:rPr>
              <w:t>Section 51 – in relation to failing to ensure the safety, health and wellbeing of children being educated and cared for by the service.</w:t>
            </w:r>
          </w:p>
        </w:tc>
        <w:tc>
          <w:tcPr>
            <w:tcW w:w="1997" w:type="dxa"/>
          </w:tcPr>
          <w:p w14:paraId="24990EDE"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 xml:space="preserve"> 08 November 2018</w:t>
            </w:r>
          </w:p>
          <w:p w14:paraId="1EDC1612"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p w14:paraId="7C476596"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p w14:paraId="5A111C68"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p w14:paraId="5D7BB7CB"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p w14:paraId="6E46C3CE"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p w14:paraId="3640D4E8"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tc>
        <w:tc>
          <w:tcPr>
            <w:tcW w:w="1679" w:type="dxa"/>
          </w:tcPr>
          <w:p w14:paraId="7034924F"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lastRenderedPageBreak/>
              <w:t>Cancellation of provider approval under section 33</w:t>
            </w:r>
          </w:p>
        </w:tc>
      </w:tr>
      <w:tr w:rsidR="004205E0" w14:paraId="762DD02B"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76F0735B" w14:textId="77777777" w:rsidR="006045A2" w:rsidRDefault="006045A2" w:rsidP="00A3459E">
            <w:pPr>
              <w:rPr>
                <w:lang w:val="en-AU"/>
              </w:rPr>
            </w:pPr>
            <w:r>
              <w:rPr>
                <w:lang w:val="en-AU"/>
              </w:rPr>
              <w:t>Royale Family Day Care</w:t>
            </w:r>
          </w:p>
          <w:p w14:paraId="0186634C" w14:textId="77777777" w:rsidR="006045A2" w:rsidRDefault="006045A2" w:rsidP="00A3459E">
            <w:pPr>
              <w:rPr>
                <w:lang w:val="en-AU"/>
              </w:rPr>
            </w:pPr>
            <w:r>
              <w:rPr>
                <w:lang w:val="en-AU"/>
              </w:rPr>
              <w:t>Suite 2 154-160 Nicholson Street</w:t>
            </w:r>
          </w:p>
          <w:p w14:paraId="1B9C0A31" w14:textId="77777777" w:rsidR="006045A2" w:rsidRDefault="006045A2" w:rsidP="00A3459E">
            <w:pPr>
              <w:rPr>
                <w:lang w:val="en-AU"/>
              </w:rPr>
            </w:pPr>
            <w:r>
              <w:rPr>
                <w:lang w:val="en-AU"/>
              </w:rPr>
              <w:t>Footscray</w:t>
            </w:r>
          </w:p>
        </w:tc>
        <w:tc>
          <w:tcPr>
            <w:tcW w:w="2106" w:type="dxa"/>
            <w:gridSpan w:val="2"/>
          </w:tcPr>
          <w:p w14:paraId="4C3FBA64"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Royale Family Day Care Pty Ltd</w:t>
            </w:r>
          </w:p>
          <w:p w14:paraId="43DE6356"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sidRPr="00FE2C16">
              <w:rPr>
                <w:lang w:val="en-AU"/>
              </w:rPr>
              <w:t>P</w:t>
            </w:r>
            <w:r>
              <w:rPr>
                <w:lang w:val="en-AU"/>
              </w:rPr>
              <w:t>R-40001060</w:t>
            </w:r>
          </w:p>
        </w:tc>
        <w:tc>
          <w:tcPr>
            <w:tcW w:w="1778" w:type="dxa"/>
          </w:tcPr>
          <w:p w14:paraId="4595A3AC"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18B4D7A0"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6CC0DC4E" w14:textId="77777777" w:rsidR="006045A2" w:rsidRPr="00EA4DBA" w:rsidRDefault="006045A2" w:rsidP="00A3459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Based on the following grounds:</w:t>
            </w:r>
          </w:p>
          <w:p w14:paraId="3DD08B9B" w14:textId="77777777" w:rsidR="006045A2" w:rsidRPr="000C6051" w:rsidRDefault="006045A2" w:rsidP="00A3459E">
            <w:pPr>
              <w:pStyle w:val="ListParagraph"/>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0488891C" w14:textId="77777777" w:rsidR="006045A2" w:rsidRPr="00FE2C16" w:rsidRDefault="006045A2" w:rsidP="00A3459E">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 xml:space="preserve">n relation to </w:t>
            </w:r>
            <w:r w:rsidRPr="00745153">
              <w:rPr>
                <w:rFonts w:ascii="Arial" w:hAnsi="Arial" w:cs="Arial"/>
                <w:sz w:val="18"/>
                <w:szCs w:val="18"/>
              </w:rPr>
              <w:t>failing to</w:t>
            </w:r>
            <w:r>
              <w:rPr>
                <w:rFonts w:ascii="Arial" w:hAnsi="Arial" w:cs="Arial"/>
                <w:sz w:val="18"/>
                <w:szCs w:val="18"/>
              </w:rPr>
              <w:t xml:space="preserve"> comply with the National Law and the National Regulations.</w:t>
            </w:r>
          </w:p>
        </w:tc>
        <w:tc>
          <w:tcPr>
            <w:tcW w:w="1997" w:type="dxa"/>
          </w:tcPr>
          <w:p w14:paraId="0500BBCF"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08 November 2018</w:t>
            </w:r>
          </w:p>
        </w:tc>
        <w:tc>
          <w:tcPr>
            <w:tcW w:w="1679" w:type="dxa"/>
          </w:tcPr>
          <w:p w14:paraId="0831B65D" w14:textId="77777777" w:rsidR="006045A2" w:rsidRPr="00745153" w:rsidRDefault="006045A2" w:rsidP="00A345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14:paraId="319DE49D"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5697FF46" w14:textId="77777777" w:rsidR="006045A2" w:rsidRDefault="006045A2" w:rsidP="00A3459E">
            <w:pPr>
              <w:rPr>
                <w:lang w:val="en-AU"/>
              </w:rPr>
            </w:pPr>
            <w:r>
              <w:rPr>
                <w:lang w:val="en-AU"/>
              </w:rPr>
              <w:t>Noble Family Day Care</w:t>
            </w:r>
          </w:p>
          <w:p w14:paraId="202911CC" w14:textId="77777777" w:rsidR="006045A2" w:rsidRDefault="006045A2" w:rsidP="00A3459E">
            <w:pPr>
              <w:rPr>
                <w:lang w:val="en-AU"/>
              </w:rPr>
            </w:pPr>
            <w:r>
              <w:rPr>
                <w:lang w:val="en-AU"/>
              </w:rPr>
              <w:t>4/61 Robinson Street</w:t>
            </w:r>
          </w:p>
          <w:p w14:paraId="629C9221" w14:textId="77777777" w:rsidR="006045A2" w:rsidRDefault="006045A2" w:rsidP="00A3459E">
            <w:pPr>
              <w:rPr>
                <w:lang w:val="en-AU"/>
              </w:rPr>
            </w:pPr>
            <w:r>
              <w:rPr>
                <w:lang w:val="en-AU"/>
              </w:rPr>
              <w:t>Dandenong</w:t>
            </w:r>
          </w:p>
          <w:p w14:paraId="2B9EDFB8" w14:textId="77777777" w:rsidR="006045A2" w:rsidRPr="00312720" w:rsidRDefault="006045A2" w:rsidP="00A3459E">
            <w:pPr>
              <w:rPr>
                <w:lang w:val="en-AU"/>
              </w:rPr>
            </w:pPr>
          </w:p>
        </w:tc>
        <w:tc>
          <w:tcPr>
            <w:tcW w:w="2106" w:type="dxa"/>
            <w:gridSpan w:val="2"/>
          </w:tcPr>
          <w:p w14:paraId="08F9669F"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roofErr w:type="spellStart"/>
            <w:r>
              <w:rPr>
                <w:lang w:val="en-AU"/>
              </w:rPr>
              <w:t>Ikran</w:t>
            </w:r>
            <w:proofErr w:type="spellEnd"/>
            <w:r>
              <w:rPr>
                <w:lang w:val="en-AU"/>
              </w:rPr>
              <w:t xml:space="preserve"> </w:t>
            </w:r>
            <w:proofErr w:type="spellStart"/>
            <w:r>
              <w:rPr>
                <w:lang w:val="en-AU"/>
              </w:rPr>
              <w:t>Abdulle</w:t>
            </w:r>
            <w:proofErr w:type="spellEnd"/>
          </w:p>
          <w:p w14:paraId="62E28DE5"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t>PR-40000727</w:t>
            </w:r>
          </w:p>
        </w:tc>
        <w:tc>
          <w:tcPr>
            <w:tcW w:w="1778" w:type="dxa"/>
          </w:tcPr>
          <w:p w14:paraId="286A6382"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1478397D"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634219EB" w14:textId="77777777" w:rsidR="006045A2" w:rsidRPr="00EA4DBA" w:rsidRDefault="006045A2" w:rsidP="00A3459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Based on the following grounds:</w:t>
            </w:r>
          </w:p>
          <w:p w14:paraId="79E93E55" w14:textId="77777777" w:rsidR="006045A2" w:rsidRDefault="006045A2" w:rsidP="006045A2">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04094DA6" w14:textId="77777777" w:rsidR="006045A2" w:rsidRPr="00370EF0" w:rsidRDefault="006045A2" w:rsidP="006045A2">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w:t>
            </w:r>
            <w:r>
              <w:rPr>
                <w:rFonts w:ascii="Arial" w:hAnsi="Arial" w:cs="Arial"/>
                <w:sz w:val="18"/>
                <w:szCs w:val="18"/>
              </w:rPr>
              <w:t xml:space="preserve">unacceptable risk to the safety </w:t>
            </w:r>
            <w:r>
              <w:rPr>
                <w:rFonts w:ascii="Arial" w:hAnsi="Arial" w:cs="Arial"/>
                <w:sz w:val="18"/>
                <w:szCs w:val="18"/>
              </w:rPr>
              <w:lastRenderedPageBreak/>
              <w:t>of children being educated and cared for by the service.</w:t>
            </w:r>
          </w:p>
          <w:p w14:paraId="73F49C10" w14:textId="77777777" w:rsidR="006045A2" w:rsidRPr="007E2FC0" w:rsidRDefault="006045A2" w:rsidP="006045A2">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comply with the National Law.</w:t>
            </w:r>
          </w:p>
        </w:tc>
        <w:tc>
          <w:tcPr>
            <w:tcW w:w="1997" w:type="dxa"/>
          </w:tcPr>
          <w:p w14:paraId="0A140BF3"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lastRenderedPageBreak/>
              <w:t xml:space="preserve">08 November 2018 </w:t>
            </w:r>
          </w:p>
        </w:tc>
        <w:tc>
          <w:tcPr>
            <w:tcW w:w="1679" w:type="dxa"/>
          </w:tcPr>
          <w:p w14:paraId="3E1B1FC0"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379788D0"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1158290A" w14:textId="77777777" w:rsidR="006045A2" w:rsidRDefault="006045A2" w:rsidP="00A3459E">
            <w:pPr>
              <w:rPr>
                <w:lang w:val="en-AU"/>
              </w:rPr>
            </w:pPr>
            <w:r>
              <w:rPr>
                <w:lang w:val="en-AU"/>
              </w:rPr>
              <w:t xml:space="preserve">Kids &amp; Beyond Family Day Care </w:t>
            </w:r>
          </w:p>
          <w:p w14:paraId="7E2B1B7A" w14:textId="77777777" w:rsidR="006045A2" w:rsidRPr="00312720" w:rsidRDefault="006045A2" w:rsidP="00A3459E">
            <w:pPr>
              <w:rPr>
                <w:lang w:val="en-AU"/>
              </w:rPr>
            </w:pPr>
            <w:r>
              <w:rPr>
                <w:lang w:val="en-AU"/>
              </w:rPr>
              <w:t>101B 144-148 Nicholson Street Footscray</w:t>
            </w:r>
          </w:p>
        </w:tc>
        <w:tc>
          <w:tcPr>
            <w:tcW w:w="2106" w:type="dxa"/>
            <w:gridSpan w:val="2"/>
          </w:tcPr>
          <w:p w14:paraId="56CA1606"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pPr>
            <w:proofErr w:type="spellStart"/>
            <w:r>
              <w:t>Gurukrupa</w:t>
            </w:r>
            <w:proofErr w:type="spellEnd"/>
            <w:r>
              <w:t xml:space="preserve"> Pty Ltd</w:t>
            </w:r>
          </w:p>
          <w:p w14:paraId="21BBC404"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pPr>
            <w:r>
              <w:t>PR-40004087</w:t>
            </w:r>
          </w:p>
          <w:p w14:paraId="3B5B8D25"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tc>
        <w:tc>
          <w:tcPr>
            <w:tcW w:w="1778" w:type="dxa"/>
          </w:tcPr>
          <w:p w14:paraId="4242870E"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0D43E9EC"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0171C14E" w14:textId="77777777" w:rsidR="006045A2" w:rsidRPr="00EA4DBA" w:rsidRDefault="006045A2" w:rsidP="00A3459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Based on the following grounds:</w:t>
            </w:r>
          </w:p>
          <w:p w14:paraId="04117427" w14:textId="77777777" w:rsidR="006045A2" w:rsidRPr="000C6051" w:rsidRDefault="006045A2" w:rsidP="006045A2">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2CA1B318" w14:textId="77777777" w:rsidR="006045A2" w:rsidRPr="007E2FC0" w:rsidRDefault="006045A2" w:rsidP="006045A2">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comply with the National Law.</w:t>
            </w:r>
          </w:p>
        </w:tc>
        <w:tc>
          <w:tcPr>
            <w:tcW w:w="1997" w:type="dxa"/>
          </w:tcPr>
          <w:p w14:paraId="52606429"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08 November 2018</w:t>
            </w:r>
          </w:p>
        </w:tc>
        <w:tc>
          <w:tcPr>
            <w:tcW w:w="1679" w:type="dxa"/>
          </w:tcPr>
          <w:p w14:paraId="56EF5B89"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224B5207"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4B685892" w14:textId="77777777" w:rsidR="006045A2" w:rsidRDefault="006045A2" w:rsidP="00A3459E">
            <w:pPr>
              <w:rPr>
                <w:lang w:val="en-AU"/>
              </w:rPr>
            </w:pPr>
            <w:r>
              <w:rPr>
                <w:lang w:val="en-AU"/>
              </w:rPr>
              <w:t>Melbourne School Holiday Club</w:t>
            </w:r>
          </w:p>
          <w:p w14:paraId="7D1ABE0A" w14:textId="77777777" w:rsidR="006045A2" w:rsidRDefault="006045A2" w:rsidP="00A3459E">
            <w:pPr>
              <w:rPr>
                <w:lang w:val="en-AU"/>
              </w:rPr>
            </w:pPr>
            <w:r>
              <w:rPr>
                <w:lang w:val="en-AU"/>
              </w:rPr>
              <w:t>538 Collins Street Melbourne</w:t>
            </w:r>
          </w:p>
          <w:p w14:paraId="05F98025" w14:textId="77777777" w:rsidR="006045A2" w:rsidRDefault="006045A2" w:rsidP="00A3459E">
            <w:pPr>
              <w:rPr>
                <w:lang w:val="en-AU"/>
              </w:rPr>
            </w:pPr>
            <w:r>
              <w:rPr>
                <w:lang w:val="en-AU"/>
              </w:rPr>
              <w:t>1302 Trentham Road Kyneton</w:t>
            </w:r>
          </w:p>
        </w:tc>
        <w:tc>
          <w:tcPr>
            <w:tcW w:w="2106" w:type="dxa"/>
            <w:gridSpan w:val="2"/>
          </w:tcPr>
          <w:p w14:paraId="4FB5BE51"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Simpson Networks Pty Ltd</w:t>
            </w:r>
          </w:p>
          <w:p w14:paraId="0A531015"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sidRPr="00BC243D">
              <w:rPr>
                <w:lang w:val="en-AU"/>
              </w:rPr>
              <w:t>P</w:t>
            </w:r>
            <w:r>
              <w:rPr>
                <w:lang w:val="en-AU"/>
              </w:rPr>
              <w:t>R-00003043</w:t>
            </w:r>
          </w:p>
        </w:tc>
        <w:tc>
          <w:tcPr>
            <w:tcW w:w="1778" w:type="dxa"/>
          </w:tcPr>
          <w:p w14:paraId="2F9CA343"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27300C92"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795EFE99" w14:textId="77777777" w:rsidR="006045A2" w:rsidRPr="00EA4DBA" w:rsidRDefault="006045A2" w:rsidP="00A3459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Based on the following grounds:</w:t>
            </w:r>
          </w:p>
          <w:p w14:paraId="4C5A3150" w14:textId="77777777" w:rsidR="006045A2" w:rsidRPr="000C6051" w:rsidRDefault="006045A2" w:rsidP="006045A2">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3B229C1C" w14:textId="77777777" w:rsidR="006045A2" w:rsidRDefault="006045A2" w:rsidP="006045A2">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comply with the National Law.</w:t>
            </w:r>
          </w:p>
        </w:tc>
        <w:tc>
          <w:tcPr>
            <w:tcW w:w="1997" w:type="dxa"/>
          </w:tcPr>
          <w:p w14:paraId="39CBB40A"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12 November 2018</w:t>
            </w:r>
          </w:p>
        </w:tc>
        <w:tc>
          <w:tcPr>
            <w:tcW w:w="1679" w:type="dxa"/>
          </w:tcPr>
          <w:p w14:paraId="56C6C39D" w14:textId="77777777" w:rsidR="006045A2" w:rsidRPr="00745153" w:rsidRDefault="006045A2" w:rsidP="00A345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45153">
              <w:rPr>
                <w:rFonts w:ascii="Arial" w:hAnsi="Arial" w:cs="Arial"/>
                <w:sz w:val="18"/>
                <w:szCs w:val="18"/>
              </w:rPr>
              <w:t>Cancellation of provider approval under section 33</w:t>
            </w:r>
          </w:p>
        </w:tc>
      </w:tr>
      <w:tr w:rsidR="004205E0" w14:paraId="490F1725"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3E9690EA" w14:textId="77777777" w:rsidR="006045A2" w:rsidRDefault="006045A2" w:rsidP="00A3459E">
            <w:pPr>
              <w:rPr>
                <w:lang w:val="en-AU"/>
              </w:rPr>
            </w:pPr>
            <w:r>
              <w:rPr>
                <w:lang w:val="en-AU"/>
              </w:rPr>
              <w:lastRenderedPageBreak/>
              <w:t>Koala Family Day Care</w:t>
            </w:r>
          </w:p>
          <w:p w14:paraId="31422797" w14:textId="77777777" w:rsidR="006045A2" w:rsidRPr="00312720" w:rsidRDefault="006045A2" w:rsidP="00A3459E">
            <w:pPr>
              <w:rPr>
                <w:lang w:val="en-AU"/>
              </w:rPr>
            </w:pPr>
          </w:p>
        </w:tc>
        <w:tc>
          <w:tcPr>
            <w:tcW w:w="2106" w:type="dxa"/>
            <w:gridSpan w:val="2"/>
          </w:tcPr>
          <w:p w14:paraId="51F5A9BD"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Koala Family Day Care Home Pty Ltd</w:t>
            </w:r>
          </w:p>
          <w:p w14:paraId="587DA85A"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PR- 00006539</w:t>
            </w:r>
          </w:p>
          <w:p w14:paraId="67B065BA"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tc>
        <w:tc>
          <w:tcPr>
            <w:tcW w:w="1778" w:type="dxa"/>
          </w:tcPr>
          <w:p w14:paraId="753B7306"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Cancellation of Provider Approval</w:t>
            </w:r>
          </w:p>
          <w:p w14:paraId="04B8A0F3"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p>
        </w:tc>
        <w:tc>
          <w:tcPr>
            <w:tcW w:w="3471" w:type="dxa"/>
          </w:tcPr>
          <w:p w14:paraId="3A032FD1" w14:textId="77777777" w:rsidR="006045A2" w:rsidRPr="00EA4DBA" w:rsidRDefault="006045A2" w:rsidP="00A3459E">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lang w:val="en-AU"/>
              </w:rPr>
              <w:t>Based on the following grounds:</w:t>
            </w:r>
          </w:p>
          <w:p w14:paraId="274E3ED7" w14:textId="77777777" w:rsidR="006045A2" w:rsidRPr="000C6051" w:rsidRDefault="006045A2" w:rsidP="006045A2">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n relation to the approved provider or a person with management or control not being a fit and proper person to be involved in the provision of an education and care service.</w:t>
            </w:r>
          </w:p>
          <w:p w14:paraId="7FCD96BE" w14:textId="77777777" w:rsidR="006045A2" w:rsidRPr="00DE2506" w:rsidRDefault="006045A2" w:rsidP="006045A2">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Section 31 – i</w:t>
            </w:r>
            <w:r w:rsidRPr="00745153">
              <w:rPr>
                <w:rFonts w:ascii="Arial" w:hAnsi="Arial" w:cs="Arial"/>
                <w:sz w:val="18"/>
                <w:szCs w:val="18"/>
              </w:rPr>
              <w:t xml:space="preserve">n relation to the </w:t>
            </w:r>
            <w:r>
              <w:rPr>
                <w:rFonts w:ascii="Arial" w:hAnsi="Arial" w:cs="Arial"/>
                <w:sz w:val="18"/>
                <w:szCs w:val="18"/>
              </w:rPr>
              <w:t>unacceptable risk to the safety of children being educated and cared for by the service.</w:t>
            </w:r>
          </w:p>
          <w:p w14:paraId="0D1CF2A9" w14:textId="77777777" w:rsidR="006045A2" w:rsidRPr="007E2FC0" w:rsidRDefault="006045A2" w:rsidP="006045A2">
            <w:pPr>
              <w:pStyle w:val="ListParagraph"/>
              <w:numPr>
                <w:ilvl w:val="0"/>
                <w:numId w:val="31"/>
              </w:numPr>
              <w:spacing w:after="0" w:line="240" w:lineRule="auto"/>
              <w:cnfStyle w:val="000000000000" w:firstRow="0" w:lastRow="0" w:firstColumn="0" w:lastColumn="0" w:oddVBand="0" w:evenVBand="0" w:oddHBand="0" w:evenHBand="0" w:firstRowFirstColumn="0" w:firstRowLastColumn="0" w:lastRowFirstColumn="0" w:lastRowLastColumn="0"/>
            </w:pPr>
            <w:r w:rsidRPr="00735E6E">
              <w:rPr>
                <w:rFonts w:ascii="Arial" w:hAnsi="Arial" w:cs="Arial"/>
                <w:sz w:val="18"/>
                <w:szCs w:val="18"/>
              </w:rPr>
              <w:t>S</w:t>
            </w:r>
            <w:r>
              <w:rPr>
                <w:rFonts w:ascii="Arial" w:hAnsi="Arial" w:cs="Arial"/>
                <w:sz w:val="18"/>
                <w:szCs w:val="18"/>
              </w:rPr>
              <w:t>ection 19 – i</w:t>
            </w:r>
            <w:r w:rsidRPr="00735E6E">
              <w:rPr>
                <w:rFonts w:ascii="Arial" w:hAnsi="Arial" w:cs="Arial"/>
                <w:sz w:val="18"/>
                <w:szCs w:val="18"/>
              </w:rPr>
              <w:t>n relation to the approved provider breaching a condition of the provider approval</w:t>
            </w:r>
            <w:r>
              <w:rPr>
                <w:rFonts w:ascii="Arial" w:hAnsi="Arial" w:cs="Arial"/>
                <w:sz w:val="18"/>
                <w:szCs w:val="18"/>
              </w:rPr>
              <w:t xml:space="preserve"> by failing to comply with the National Law.</w:t>
            </w:r>
          </w:p>
        </w:tc>
        <w:tc>
          <w:tcPr>
            <w:tcW w:w="1997" w:type="dxa"/>
          </w:tcPr>
          <w:p w14:paraId="2A95E5C8"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Pr>
                <w:lang w:val="en-AU"/>
              </w:rPr>
              <w:t>12 November 2018</w:t>
            </w:r>
          </w:p>
        </w:tc>
        <w:tc>
          <w:tcPr>
            <w:tcW w:w="1679" w:type="dxa"/>
          </w:tcPr>
          <w:p w14:paraId="539CFFD3" w14:textId="77777777" w:rsidR="006045A2" w:rsidRDefault="006045A2" w:rsidP="00A3459E">
            <w:pPr>
              <w:cnfStyle w:val="000000000000" w:firstRow="0" w:lastRow="0" w:firstColumn="0" w:lastColumn="0" w:oddVBand="0" w:evenVBand="0" w:oddHBand="0" w:evenHBand="0" w:firstRowFirstColumn="0" w:firstRowLastColumn="0" w:lastRowFirstColumn="0" w:lastRowLastColumn="0"/>
              <w:rPr>
                <w:lang w:val="en-AU"/>
              </w:rPr>
            </w:pPr>
            <w:r w:rsidRPr="00745153">
              <w:rPr>
                <w:rFonts w:ascii="Arial" w:hAnsi="Arial" w:cs="Arial"/>
                <w:sz w:val="18"/>
                <w:szCs w:val="18"/>
              </w:rPr>
              <w:t>Cancellation of provider approval under section 33</w:t>
            </w:r>
          </w:p>
        </w:tc>
      </w:tr>
      <w:tr w:rsidR="004205E0" w14:paraId="72E7E5D4"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7A4E33C8" w14:textId="77777777" w:rsidR="00A3459E" w:rsidRPr="00BA6B09" w:rsidRDefault="00A3459E" w:rsidP="00A3459E">
            <w:pPr>
              <w:rPr>
                <w:rFonts w:ascii="Arial" w:hAnsi="Arial" w:cs="Arial"/>
                <w:sz w:val="18"/>
                <w:szCs w:val="18"/>
              </w:rPr>
            </w:pPr>
            <w:r w:rsidRPr="00BA6B09">
              <w:rPr>
                <w:rFonts w:ascii="Arial" w:hAnsi="Arial" w:cs="Arial"/>
                <w:sz w:val="18"/>
                <w:szCs w:val="18"/>
              </w:rPr>
              <w:t xml:space="preserve">Anne </w:t>
            </w:r>
            <w:proofErr w:type="spellStart"/>
            <w:r w:rsidRPr="00BA6B09">
              <w:rPr>
                <w:rFonts w:ascii="Arial" w:hAnsi="Arial" w:cs="Arial"/>
                <w:sz w:val="18"/>
                <w:szCs w:val="18"/>
              </w:rPr>
              <w:t>Sgro</w:t>
            </w:r>
            <w:proofErr w:type="spellEnd"/>
            <w:r w:rsidRPr="00BA6B09">
              <w:rPr>
                <w:rFonts w:ascii="Arial" w:hAnsi="Arial" w:cs="Arial"/>
                <w:sz w:val="18"/>
                <w:szCs w:val="18"/>
              </w:rPr>
              <w:t xml:space="preserve"> Children’s Centre</w:t>
            </w:r>
          </w:p>
          <w:p w14:paraId="252567E2" w14:textId="77777777" w:rsidR="00A3459E" w:rsidRDefault="00A3459E" w:rsidP="00A3459E">
            <w:pPr>
              <w:rPr>
                <w:rFonts w:ascii="Arial" w:hAnsi="Arial" w:cs="Arial"/>
                <w:sz w:val="18"/>
                <w:szCs w:val="18"/>
              </w:rPr>
            </w:pPr>
            <w:r w:rsidRPr="00BA6B09">
              <w:rPr>
                <w:rFonts w:ascii="Arial" w:hAnsi="Arial" w:cs="Arial"/>
                <w:sz w:val="18"/>
                <w:szCs w:val="18"/>
              </w:rPr>
              <w:t>45-47 Mary Street</w:t>
            </w:r>
            <w:r>
              <w:rPr>
                <w:rFonts w:ascii="Arial" w:hAnsi="Arial" w:cs="Arial"/>
                <w:sz w:val="18"/>
                <w:szCs w:val="18"/>
              </w:rPr>
              <w:t>,</w:t>
            </w:r>
            <w:r w:rsidRPr="00BA6B09">
              <w:rPr>
                <w:rFonts w:ascii="Arial" w:hAnsi="Arial" w:cs="Arial"/>
                <w:sz w:val="18"/>
                <w:szCs w:val="18"/>
              </w:rPr>
              <w:t xml:space="preserve"> Coburg</w:t>
            </w:r>
          </w:p>
        </w:tc>
        <w:tc>
          <w:tcPr>
            <w:tcW w:w="2106" w:type="dxa"/>
            <w:gridSpan w:val="2"/>
          </w:tcPr>
          <w:p w14:paraId="270F160E" w14:textId="77777777" w:rsidR="00A3459E" w:rsidRPr="00BA6B09" w:rsidRDefault="00A3459E" w:rsidP="00A3459E">
            <w:pPr>
              <w:cnfStyle w:val="000000000000" w:firstRow="0" w:lastRow="0" w:firstColumn="0" w:lastColumn="0" w:oddVBand="0" w:evenVBand="0" w:oddHBand="0" w:evenHBand="0" w:firstRowFirstColumn="0" w:firstRowLastColumn="0" w:lastRowFirstColumn="0" w:lastRowLastColumn="0"/>
              <w:rPr>
                <w:sz w:val="18"/>
                <w:szCs w:val="18"/>
              </w:rPr>
            </w:pPr>
            <w:r w:rsidRPr="00BA6B09">
              <w:rPr>
                <w:sz w:val="18"/>
                <w:szCs w:val="18"/>
              </w:rPr>
              <w:t>Moreland City Council</w:t>
            </w:r>
          </w:p>
          <w:p w14:paraId="08CDDF78" w14:textId="77777777" w:rsidR="00A3459E" w:rsidRDefault="00A3459E" w:rsidP="00A345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sz w:val="18"/>
                <w:szCs w:val="18"/>
              </w:rPr>
              <w:t>(PR-00001688)</w:t>
            </w:r>
          </w:p>
        </w:tc>
        <w:tc>
          <w:tcPr>
            <w:tcW w:w="1778" w:type="dxa"/>
          </w:tcPr>
          <w:p w14:paraId="5D02C3E7" w14:textId="77777777" w:rsidR="00A3459E" w:rsidRDefault="00A3459E" w:rsidP="00A345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Amendment of Service Approval</w:t>
            </w:r>
          </w:p>
        </w:tc>
        <w:tc>
          <w:tcPr>
            <w:tcW w:w="3471" w:type="dxa"/>
          </w:tcPr>
          <w:p w14:paraId="4E224F6E" w14:textId="77777777" w:rsidR="00A3459E" w:rsidRPr="00BA6B09" w:rsidRDefault="00A3459E" w:rsidP="00A345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Due to the serious nature of non-compliances including with:</w:t>
            </w:r>
          </w:p>
          <w:p w14:paraId="154E18FD" w14:textId="77777777" w:rsidR="00A3459E" w:rsidRDefault="00A3459E" w:rsidP="00A3459E">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1F3E91">
              <w:rPr>
                <w:rFonts w:ascii="Arial" w:hAnsi="Arial" w:cs="Arial"/>
                <w:sz w:val="18"/>
                <w:szCs w:val="18"/>
              </w:rPr>
              <w:t>Section 51 – condition on Service approval - failing to ensure the education and care service is operated in a way that ensures the safety, health and wellbeing of children being educated and cared for by the service.</w:t>
            </w:r>
          </w:p>
          <w:p w14:paraId="70215635" w14:textId="77777777" w:rsidR="00A3459E" w:rsidRPr="00BA6B09" w:rsidRDefault="00A3459E" w:rsidP="00A3459E">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Section </w:t>
            </w:r>
            <w:r w:rsidRPr="00BA6B09">
              <w:rPr>
                <w:rFonts w:ascii="Arial" w:hAnsi="Arial" w:cs="Arial"/>
                <w:sz w:val="18"/>
                <w:szCs w:val="18"/>
              </w:rPr>
              <w:t xml:space="preserve">167 – protection of children from harm and hazards </w:t>
            </w:r>
          </w:p>
          <w:p w14:paraId="49F52737" w14:textId="77777777" w:rsidR="00A3459E" w:rsidRPr="00BA6B09" w:rsidRDefault="00A3459E" w:rsidP="00A3459E">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 xml:space="preserve">Regulation 155 –interactions with children </w:t>
            </w:r>
          </w:p>
          <w:p w14:paraId="5CEE3B7A" w14:textId="77777777" w:rsidR="00A3459E" w:rsidRPr="00361A37" w:rsidRDefault="00A3459E" w:rsidP="00B7512D">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BA6B09">
              <w:rPr>
                <w:rFonts w:ascii="Arial" w:hAnsi="Arial" w:cs="Arial"/>
                <w:sz w:val="18"/>
                <w:szCs w:val="18"/>
              </w:rPr>
              <w:lastRenderedPageBreak/>
              <w:t>Regulation 170 –</w:t>
            </w:r>
            <w:r>
              <w:rPr>
                <w:rFonts w:ascii="Arial" w:hAnsi="Arial" w:cs="Arial"/>
                <w:sz w:val="18"/>
                <w:szCs w:val="18"/>
              </w:rPr>
              <w:t xml:space="preserve"> </w:t>
            </w:r>
            <w:r w:rsidRPr="00BA6B09">
              <w:rPr>
                <w:rFonts w:ascii="Arial" w:hAnsi="Arial" w:cs="Arial"/>
                <w:sz w:val="18"/>
                <w:szCs w:val="18"/>
              </w:rPr>
              <w:t>failure to follow</w:t>
            </w:r>
            <w:r>
              <w:rPr>
                <w:rFonts w:ascii="Arial" w:hAnsi="Arial" w:cs="Arial"/>
                <w:sz w:val="18"/>
                <w:szCs w:val="18"/>
              </w:rPr>
              <w:t xml:space="preserve"> e policy and procedures</w:t>
            </w:r>
          </w:p>
        </w:tc>
        <w:tc>
          <w:tcPr>
            <w:tcW w:w="1997" w:type="dxa"/>
          </w:tcPr>
          <w:p w14:paraId="3A6C90A3" w14:textId="77777777" w:rsidR="00A3459E" w:rsidRDefault="00A3459E" w:rsidP="00A345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lastRenderedPageBreak/>
              <w:t>23 November 2018</w:t>
            </w:r>
          </w:p>
        </w:tc>
        <w:tc>
          <w:tcPr>
            <w:tcW w:w="1679" w:type="dxa"/>
          </w:tcPr>
          <w:p w14:paraId="71F58478" w14:textId="77777777" w:rsidR="00A3459E" w:rsidRDefault="00A3459E" w:rsidP="00A345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Imposition of conditions on service approval under section 55</w:t>
            </w:r>
          </w:p>
        </w:tc>
      </w:tr>
      <w:tr w:rsidR="004205E0" w14:paraId="2E20126C"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4568E822" w14:textId="77777777" w:rsidR="001313D2" w:rsidRPr="00BA6B09" w:rsidRDefault="001313D2" w:rsidP="001313D2">
            <w:pPr>
              <w:rPr>
                <w:rFonts w:ascii="Arial" w:hAnsi="Arial" w:cs="Arial"/>
                <w:sz w:val="18"/>
                <w:szCs w:val="18"/>
              </w:rPr>
            </w:pPr>
            <w:r w:rsidRPr="00BA6B09">
              <w:rPr>
                <w:rFonts w:ascii="Arial" w:hAnsi="Arial" w:cs="Arial"/>
                <w:sz w:val="18"/>
                <w:szCs w:val="18"/>
              </w:rPr>
              <w:t>Shining Stars Family Day Care</w:t>
            </w:r>
          </w:p>
          <w:p w14:paraId="649E2C67" w14:textId="77777777" w:rsidR="001313D2" w:rsidRPr="00BA6B09" w:rsidRDefault="001313D2" w:rsidP="001313D2">
            <w:pPr>
              <w:rPr>
                <w:rFonts w:ascii="Arial" w:hAnsi="Arial" w:cs="Arial"/>
                <w:sz w:val="18"/>
                <w:szCs w:val="18"/>
              </w:rPr>
            </w:pPr>
            <w:r w:rsidRPr="00BA6B09">
              <w:rPr>
                <w:rFonts w:ascii="Arial" w:hAnsi="Arial" w:cs="Arial"/>
                <w:sz w:val="18"/>
                <w:szCs w:val="18"/>
              </w:rPr>
              <w:t xml:space="preserve">55 </w:t>
            </w:r>
            <w:proofErr w:type="spellStart"/>
            <w:r w:rsidRPr="00BA6B09">
              <w:rPr>
                <w:rFonts w:ascii="Arial" w:hAnsi="Arial" w:cs="Arial"/>
                <w:sz w:val="18"/>
                <w:szCs w:val="18"/>
              </w:rPr>
              <w:t>Carawatha</w:t>
            </w:r>
            <w:proofErr w:type="spellEnd"/>
            <w:r w:rsidRPr="00BA6B09">
              <w:rPr>
                <w:rFonts w:ascii="Arial" w:hAnsi="Arial" w:cs="Arial"/>
                <w:sz w:val="18"/>
                <w:szCs w:val="18"/>
              </w:rPr>
              <w:t xml:space="preserve"> Road Doncaster</w:t>
            </w:r>
          </w:p>
        </w:tc>
        <w:tc>
          <w:tcPr>
            <w:tcW w:w="2106" w:type="dxa"/>
            <w:gridSpan w:val="2"/>
          </w:tcPr>
          <w:p w14:paraId="231A5345"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BA6B09">
              <w:rPr>
                <w:sz w:val="18"/>
                <w:szCs w:val="18"/>
              </w:rPr>
              <w:t>Marjan</w:t>
            </w:r>
            <w:proofErr w:type="spellEnd"/>
            <w:r w:rsidRPr="00BA6B09">
              <w:rPr>
                <w:sz w:val="18"/>
                <w:szCs w:val="18"/>
              </w:rPr>
              <w:t xml:space="preserve"> Habibi</w:t>
            </w:r>
          </w:p>
          <w:p w14:paraId="43F94E77"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sz w:val="18"/>
                <w:szCs w:val="18"/>
              </w:rPr>
            </w:pPr>
            <w:r w:rsidRPr="00BA6B09">
              <w:rPr>
                <w:sz w:val="18"/>
                <w:szCs w:val="18"/>
              </w:rPr>
              <w:t>(PR-40001634)</w:t>
            </w:r>
          </w:p>
          <w:p w14:paraId="4E44013F"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sz w:val="18"/>
                <w:szCs w:val="18"/>
              </w:rPr>
            </w:pPr>
          </w:p>
        </w:tc>
        <w:tc>
          <w:tcPr>
            <w:tcW w:w="1778" w:type="dxa"/>
          </w:tcPr>
          <w:p w14:paraId="21F0BBCF"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Amendment of Service Approval</w:t>
            </w:r>
          </w:p>
        </w:tc>
        <w:tc>
          <w:tcPr>
            <w:tcW w:w="3471" w:type="dxa"/>
          </w:tcPr>
          <w:p w14:paraId="2B61B996"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Due to the serious nature of non-compliances including with:</w:t>
            </w:r>
          </w:p>
          <w:p w14:paraId="5F196A9C" w14:textId="77777777" w:rsidR="001313D2" w:rsidRPr="00BA6B09" w:rsidRDefault="001313D2" w:rsidP="001313D2">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 xml:space="preserve">Section 51 – </w:t>
            </w:r>
            <w:r>
              <w:rPr>
                <w:rFonts w:ascii="Arial" w:hAnsi="Arial" w:cs="Arial"/>
                <w:sz w:val="18"/>
                <w:szCs w:val="18"/>
              </w:rPr>
              <w:t>c</w:t>
            </w:r>
            <w:r w:rsidRPr="00BA6B09">
              <w:rPr>
                <w:rFonts w:ascii="Arial" w:hAnsi="Arial" w:cs="Arial"/>
                <w:sz w:val="18"/>
                <w:szCs w:val="18"/>
              </w:rPr>
              <w:t xml:space="preserve">ondition on Service approval </w:t>
            </w:r>
            <w:r>
              <w:rPr>
                <w:rFonts w:ascii="Arial" w:hAnsi="Arial" w:cs="Arial"/>
                <w:sz w:val="18"/>
                <w:szCs w:val="18"/>
              </w:rPr>
              <w:t xml:space="preserve">- </w:t>
            </w:r>
            <w:r w:rsidRPr="00BA6B09">
              <w:rPr>
                <w:rFonts w:ascii="Arial" w:hAnsi="Arial" w:cs="Arial"/>
                <w:sz w:val="18"/>
                <w:szCs w:val="18"/>
              </w:rPr>
              <w:t>failing to adequately monitor and support family day care educators</w:t>
            </w:r>
          </w:p>
          <w:p w14:paraId="6D1BC892" w14:textId="77777777" w:rsidR="001313D2" w:rsidRPr="00BA6B09" w:rsidRDefault="001313D2" w:rsidP="001313D2">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 xml:space="preserve">Section 165 </w:t>
            </w:r>
            <w:r>
              <w:rPr>
                <w:rFonts w:ascii="Arial" w:hAnsi="Arial" w:cs="Arial"/>
                <w:sz w:val="18"/>
                <w:szCs w:val="18"/>
              </w:rPr>
              <w:t xml:space="preserve">- </w:t>
            </w:r>
            <w:r w:rsidRPr="00BA6B09">
              <w:rPr>
                <w:rFonts w:ascii="Arial" w:hAnsi="Arial" w:cs="Arial"/>
                <w:sz w:val="18"/>
                <w:szCs w:val="18"/>
              </w:rPr>
              <w:t xml:space="preserve">inadequate supervision </w:t>
            </w:r>
          </w:p>
          <w:p w14:paraId="5DEA8A70" w14:textId="77777777" w:rsidR="001313D2" w:rsidRPr="00BA6B09" w:rsidRDefault="001313D2" w:rsidP="001313D2">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 xml:space="preserve">Section 167 – protection of children from harm and hazards </w:t>
            </w:r>
          </w:p>
          <w:p w14:paraId="09CDDF34"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997" w:type="dxa"/>
          </w:tcPr>
          <w:p w14:paraId="39F892AD"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5 December 2018</w:t>
            </w:r>
          </w:p>
        </w:tc>
        <w:tc>
          <w:tcPr>
            <w:tcW w:w="1679" w:type="dxa"/>
          </w:tcPr>
          <w:p w14:paraId="101FC6F3"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Imposition of conditions on service approval under section 55</w:t>
            </w:r>
          </w:p>
        </w:tc>
      </w:tr>
      <w:tr w:rsidR="004205E0" w14:paraId="3F403BF1"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1F6F9147" w14:textId="77777777" w:rsidR="001313D2" w:rsidRPr="00BA6B09" w:rsidRDefault="001313D2" w:rsidP="001313D2">
            <w:pPr>
              <w:rPr>
                <w:rFonts w:ascii="Arial" w:hAnsi="Arial" w:cs="Arial"/>
                <w:sz w:val="18"/>
                <w:szCs w:val="18"/>
              </w:rPr>
            </w:pPr>
            <w:r w:rsidRPr="00BA6B09">
              <w:rPr>
                <w:rFonts w:ascii="Arial" w:hAnsi="Arial" w:cs="Arial"/>
                <w:sz w:val="18"/>
                <w:szCs w:val="18"/>
              </w:rPr>
              <w:t>Little Angels Child Care Centre</w:t>
            </w:r>
          </w:p>
          <w:p w14:paraId="162514AE" w14:textId="77777777" w:rsidR="001313D2" w:rsidRPr="00BA6B09" w:rsidRDefault="001313D2" w:rsidP="001313D2">
            <w:pPr>
              <w:rPr>
                <w:rFonts w:ascii="Arial" w:hAnsi="Arial" w:cs="Arial"/>
                <w:sz w:val="18"/>
                <w:szCs w:val="18"/>
              </w:rPr>
            </w:pPr>
            <w:r w:rsidRPr="00BA6B09">
              <w:rPr>
                <w:rFonts w:ascii="Arial" w:hAnsi="Arial" w:cs="Arial"/>
                <w:sz w:val="18"/>
                <w:szCs w:val="18"/>
              </w:rPr>
              <w:t xml:space="preserve">39 </w:t>
            </w:r>
            <w:proofErr w:type="spellStart"/>
            <w:r w:rsidRPr="00BA6B09">
              <w:rPr>
                <w:rFonts w:ascii="Arial" w:hAnsi="Arial" w:cs="Arial"/>
                <w:sz w:val="18"/>
                <w:szCs w:val="18"/>
              </w:rPr>
              <w:t>Anora</w:t>
            </w:r>
            <w:proofErr w:type="spellEnd"/>
            <w:r w:rsidRPr="00BA6B09">
              <w:rPr>
                <w:rFonts w:ascii="Arial" w:hAnsi="Arial" w:cs="Arial"/>
                <w:sz w:val="18"/>
                <w:szCs w:val="18"/>
              </w:rPr>
              <w:t xml:space="preserve"> Crescen</w:t>
            </w:r>
            <w:r w:rsidR="00987C85">
              <w:rPr>
                <w:rFonts w:ascii="Arial" w:hAnsi="Arial" w:cs="Arial"/>
                <w:sz w:val="18"/>
                <w:szCs w:val="18"/>
              </w:rPr>
              <w:t>t, Mulgrave</w:t>
            </w:r>
          </w:p>
        </w:tc>
        <w:tc>
          <w:tcPr>
            <w:tcW w:w="2106" w:type="dxa"/>
            <w:gridSpan w:val="2"/>
          </w:tcPr>
          <w:p w14:paraId="2797206B"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sz w:val="18"/>
                <w:szCs w:val="18"/>
              </w:rPr>
            </w:pPr>
            <w:r w:rsidRPr="00BA6B09">
              <w:rPr>
                <w:sz w:val="18"/>
                <w:szCs w:val="18"/>
              </w:rPr>
              <w:t>Samantha Rojas</w:t>
            </w:r>
          </w:p>
          <w:p w14:paraId="6BC36E1A"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sz w:val="18"/>
                <w:szCs w:val="18"/>
              </w:rPr>
            </w:pPr>
            <w:r w:rsidRPr="00BA6B09">
              <w:rPr>
                <w:sz w:val="18"/>
                <w:szCs w:val="18"/>
              </w:rPr>
              <w:t>(PR-00002207)</w:t>
            </w:r>
          </w:p>
        </w:tc>
        <w:tc>
          <w:tcPr>
            <w:tcW w:w="1778" w:type="dxa"/>
          </w:tcPr>
          <w:p w14:paraId="4363D55B"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Amendment of Service Approval</w:t>
            </w:r>
          </w:p>
        </w:tc>
        <w:tc>
          <w:tcPr>
            <w:tcW w:w="3471" w:type="dxa"/>
          </w:tcPr>
          <w:p w14:paraId="67FCCBEA"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Due to the serious nature of non-compliances including with:</w:t>
            </w:r>
          </w:p>
          <w:p w14:paraId="6827B143" w14:textId="77777777" w:rsidR="001313D2" w:rsidRPr="00BA6B09" w:rsidRDefault="001313D2" w:rsidP="001313D2">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Section </w:t>
            </w:r>
            <w:r w:rsidRPr="00BA6B09">
              <w:rPr>
                <w:rFonts w:ascii="Arial" w:hAnsi="Arial" w:cs="Arial"/>
                <w:sz w:val="18"/>
                <w:szCs w:val="18"/>
              </w:rPr>
              <w:t xml:space="preserve">167 – protection of children from harm and hazards </w:t>
            </w:r>
          </w:p>
          <w:p w14:paraId="55C84EB3" w14:textId="77777777" w:rsidR="001313D2" w:rsidRPr="00BA6B09" w:rsidRDefault="001313D2" w:rsidP="001313D2">
            <w:pPr>
              <w:pStyle w:val="ListParagraph"/>
              <w:numPr>
                <w:ilvl w:val="0"/>
                <w:numId w:val="23"/>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 xml:space="preserve">Section 168 </w:t>
            </w:r>
            <w:r>
              <w:rPr>
                <w:rFonts w:ascii="Arial" w:hAnsi="Arial" w:cs="Arial"/>
                <w:sz w:val="18"/>
                <w:szCs w:val="18"/>
              </w:rPr>
              <w:t>–</w:t>
            </w:r>
            <w:r w:rsidRPr="00BA6B09">
              <w:rPr>
                <w:rFonts w:ascii="Arial" w:hAnsi="Arial" w:cs="Arial"/>
                <w:sz w:val="18"/>
                <w:szCs w:val="18"/>
              </w:rPr>
              <w:t xml:space="preserve"> </w:t>
            </w:r>
            <w:r>
              <w:rPr>
                <w:rFonts w:ascii="Arial" w:hAnsi="Arial" w:cs="Arial"/>
                <w:sz w:val="18"/>
                <w:szCs w:val="18"/>
              </w:rPr>
              <w:t xml:space="preserve">delivery of </w:t>
            </w:r>
            <w:r w:rsidRPr="00BA6B09">
              <w:rPr>
                <w:rFonts w:ascii="Arial" w:hAnsi="Arial" w:cs="Arial"/>
                <w:sz w:val="18"/>
                <w:szCs w:val="18"/>
              </w:rPr>
              <w:t xml:space="preserve">educational program </w:t>
            </w:r>
            <w:r>
              <w:rPr>
                <w:rFonts w:ascii="Arial" w:hAnsi="Arial" w:cs="Arial"/>
                <w:sz w:val="18"/>
                <w:szCs w:val="18"/>
              </w:rPr>
              <w:t xml:space="preserve">was </w:t>
            </w:r>
            <w:r w:rsidRPr="00BA6B09">
              <w:rPr>
                <w:rFonts w:ascii="Arial" w:hAnsi="Arial" w:cs="Arial"/>
                <w:sz w:val="18"/>
                <w:szCs w:val="18"/>
              </w:rPr>
              <w:t>not based on an approved learning framework.</w:t>
            </w:r>
          </w:p>
          <w:p w14:paraId="0080106F" w14:textId="77777777" w:rsidR="001313D2" w:rsidRPr="00BA6B09" w:rsidRDefault="001313D2" w:rsidP="001313D2">
            <w:pPr>
              <w:pStyle w:val="ListParagraph"/>
              <w:numPr>
                <w:ilvl w:val="0"/>
                <w:numId w:val="23"/>
              </w:num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Regulation 75 – information about the educational program not kept available</w:t>
            </w:r>
          </w:p>
          <w:p w14:paraId="4C0318E9" w14:textId="77777777" w:rsidR="001313D2" w:rsidRPr="00BA6B09" w:rsidRDefault="001313D2" w:rsidP="001313D2">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lastRenderedPageBreak/>
              <w:t>Regulation 145 –</w:t>
            </w:r>
            <w:r>
              <w:rPr>
                <w:rFonts w:ascii="Arial" w:hAnsi="Arial" w:cs="Arial"/>
                <w:sz w:val="18"/>
                <w:szCs w:val="18"/>
              </w:rPr>
              <w:t xml:space="preserve"> </w:t>
            </w:r>
            <w:r w:rsidRPr="00BA6B09">
              <w:rPr>
                <w:rFonts w:ascii="Arial" w:hAnsi="Arial" w:cs="Arial"/>
                <w:sz w:val="18"/>
                <w:szCs w:val="18"/>
              </w:rPr>
              <w:t>staff record not kept available</w:t>
            </w:r>
          </w:p>
          <w:p w14:paraId="2DDF9164"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997" w:type="dxa"/>
          </w:tcPr>
          <w:p w14:paraId="74D97A19"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lastRenderedPageBreak/>
              <w:t>7 December 2018</w:t>
            </w:r>
          </w:p>
        </w:tc>
        <w:tc>
          <w:tcPr>
            <w:tcW w:w="1679" w:type="dxa"/>
          </w:tcPr>
          <w:p w14:paraId="562E09F1"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Imposition of conditions on service approval under section 55</w:t>
            </w:r>
          </w:p>
        </w:tc>
      </w:tr>
      <w:tr w:rsidR="004205E0" w14:paraId="0885CFA2"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1E485AC7" w14:textId="77777777" w:rsidR="001313D2" w:rsidRPr="00BA6B09" w:rsidRDefault="001313D2" w:rsidP="001313D2">
            <w:pPr>
              <w:rPr>
                <w:rFonts w:ascii="Arial" w:hAnsi="Arial" w:cs="Arial"/>
                <w:sz w:val="18"/>
                <w:szCs w:val="18"/>
              </w:rPr>
            </w:pPr>
            <w:proofErr w:type="spellStart"/>
            <w:r w:rsidRPr="00BA6B09">
              <w:rPr>
                <w:rFonts w:ascii="Arial" w:hAnsi="Arial" w:cs="Arial"/>
                <w:sz w:val="18"/>
                <w:szCs w:val="18"/>
              </w:rPr>
              <w:t>Langman</w:t>
            </w:r>
            <w:proofErr w:type="spellEnd"/>
            <w:r w:rsidRPr="00BA6B09">
              <w:rPr>
                <w:rFonts w:ascii="Arial" w:hAnsi="Arial" w:cs="Arial"/>
                <w:sz w:val="18"/>
                <w:szCs w:val="18"/>
              </w:rPr>
              <w:t xml:space="preserve"> Family Day Care</w:t>
            </w:r>
          </w:p>
          <w:p w14:paraId="58CF500B" w14:textId="77777777" w:rsidR="001313D2" w:rsidRPr="00BA6B09" w:rsidRDefault="001313D2" w:rsidP="001313D2">
            <w:pPr>
              <w:rPr>
                <w:rFonts w:ascii="Arial" w:hAnsi="Arial" w:cs="Arial"/>
                <w:sz w:val="18"/>
                <w:szCs w:val="18"/>
              </w:rPr>
            </w:pPr>
            <w:r w:rsidRPr="00BA6B09">
              <w:rPr>
                <w:rFonts w:ascii="Arial" w:hAnsi="Arial" w:cs="Arial"/>
                <w:sz w:val="18"/>
                <w:szCs w:val="18"/>
              </w:rPr>
              <w:t>Unit 29 44 -46 Mary Street</w:t>
            </w:r>
            <w:r w:rsidR="00987C85">
              <w:rPr>
                <w:rFonts w:ascii="Arial" w:hAnsi="Arial" w:cs="Arial"/>
                <w:sz w:val="18"/>
                <w:szCs w:val="18"/>
              </w:rPr>
              <w:t>,</w:t>
            </w:r>
            <w:r w:rsidRPr="00BA6B09">
              <w:rPr>
                <w:rFonts w:ascii="Arial" w:hAnsi="Arial" w:cs="Arial"/>
                <w:sz w:val="18"/>
                <w:szCs w:val="18"/>
              </w:rPr>
              <w:t xml:space="preserve"> Preston</w:t>
            </w:r>
          </w:p>
        </w:tc>
        <w:tc>
          <w:tcPr>
            <w:tcW w:w="2106" w:type="dxa"/>
            <w:gridSpan w:val="2"/>
          </w:tcPr>
          <w:p w14:paraId="243EA857"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BA6B09">
              <w:rPr>
                <w:rFonts w:ascii="Arial" w:hAnsi="Arial" w:cs="Arial"/>
                <w:sz w:val="18"/>
                <w:szCs w:val="18"/>
              </w:rPr>
              <w:t>Langmann</w:t>
            </w:r>
            <w:proofErr w:type="spellEnd"/>
            <w:r w:rsidRPr="00BA6B09">
              <w:rPr>
                <w:rFonts w:ascii="Arial" w:hAnsi="Arial" w:cs="Arial"/>
                <w:sz w:val="18"/>
                <w:szCs w:val="18"/>
              </w:rPr>
              <w:t xml:space="preserve"> Pty Ltd</w:t>
            </w:r>
          </w:p>
          <w:p w14:paraId="12CCCC21"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sz w:val="18"/>
                <w:szCs w:val="18"/>
              </w:rPr>
            </w:pPr>
            <w:r w:rsidRPr="00BA6B09">
              <w:rPr>
                <w:sz w:val="18"/>
                <w:szCs w:val="18"/>
              </w:rPr>
              <w:t>(PR-40001216)</w:t>
            </w:r>
          </w:p>
        </w:tc>
        <w:tc>
          <w:tcPr>
            <w:tcW w:w="1778" w:type="dxa"/>
          </w:tcPr>
          <w:p w14:paraId="55BFBC25"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Cancellation of provider approval</w:t>
            </w:r>
            <w:r w:rsidRPr="00BA6B09">
              <w:rPr>
                <w:sz w:val="18"/>
                <w:szCs w:val="18"/>
                <w:lang w:val="en-AU"/>
              </w:rPr>
              <w:t xml:space="preserve"> </w:t>
            </w:r>
          </w:p>
        </w:tc>
        <w:tc>
          <w:tcPr>
            <w:tcW w:w="3471" w:type="dxa"/>
          </w:tcPr>
          <w:p w14:paraId="37A1AD16" w14:textId="77777777" w:rsidR="001313D2" w:rsidRPr="00305231"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t xml:space="preserve">Based on </w:t>
            </w:r>
            <w:r w:rsidRPr="00305231">
              <w:rPr>
                <w:rFonts w:ascii="Arial" w:hAnsi="Arial" w:cs="Arial"/>
                <w:sz w:val="18"/>
                <w:szCs w:val="18"/>
              </w:rPr>
              <w:t>the following grounds (section 31):</w:t>
            </w:r>
          </w:p>
          <w:p w14:paraId="5079F012" w14:textId="77777777" w:rsidR="001313D2" w:rsidRPr="00BA6B09" w:rsidRDefault="001313D2" w:rsidP="001313D2">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w:t>
            </w:r>
            <w:r w:rsidRPr="00BA6B09">
              <w:rPr>
                <w:rFonts w:ascii="Arial" w:hAnsi="Arial" w:cs="Arial"/>
                <w:sz w:val="18"/>
                <w:szCs w:val="18"/>
              </w:rPr>
              <w:t>pproved provider or a person with management or control not a fit and proper person to be involved in the provision of an education and care service.</w:t>
            </w:r>
          </w:p>
          <w:p w14:paraId="70FBBC86" w14:textId="77777777" w:rsidR="001313D2" w:rsidRPr="00BA6B09" w:rsidRDefault="001313D2" w:rsidP="001313D2">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U</w:t>
            </w:r>
            <w:r w:rsidRPr="00BA6B09">
              <w:rPr>
                <w:rFonts w:ascii="Arial" w:hAnsi="Arial" w:cs="Arial"/>
                <w:sz w:val="18"/>
                <w:szCs w:val="18"/>
              </w:rPr>
              <w:t>nacceptable risk to the safety, health or wellbeing of children.</w:t>
            </w:r>
          </w:p>
          <w:p w14:paraId="047C66A8"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pproved provider breached</w:t>
            </w:r>
            <w:r w:rsidRPr="00BA6B09">
              <w:rPr>
                <w:rFonts w:ascii="Arial" w:hAnsi="Arial" w:cs="Arial"/>
                <w:sz w:val="18"/>
                <w:szCs w:val="18"/>
              </w:rPr>
              <w:t xml:space="preserve"> a condition of the provider approval.</w:t>
            </w:r>
          </w:p>
        </w:tc>
        <w:tc>
          <w:tcPr>
            <w:tcW w:w="1997" w:type="dxa"/>
          </w:tcPr>
          <w:p w14:paraId="337AE5D1"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10 December 2018</w:t>
            </w:r>
          </w:p>
        </w:tc>
        <w:tc>
          <w:tcPr>
            <w:tcW w:w="1679" w:type="dxa"/>
          </w:tcPr>
          <w:p w14:paraId="0CCF51E7"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sz w:val="18"/>
                <w:szCs w:val="18"/>
                <w:lang w:val="en-AU"/>
              </w:rPr>
              <w:t>Cancellation of provider approval under section 33</w:t>
            </w:r>
          </w:p>
        </w:tc>
      </w:tr>
      <w:tr w:rsidR="004205E0" w14:paraId="40B999BF"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107B1C9F" w14:textId="77777777" w:rsidR="001313D2" w:rsidRPr="00BA6B09" w:rsidRDefault="001313D2" w:rsidP="001313D2">
            <w:pPr>
              <w:rPr>
                <w:sz w:val="18"/>
                <w:szCs w:val="18"/>
                <w:lang w:val="en-AU"/>
              </w:rPr>
            </w:pPr>
            <w:r w:rsidRPr="00BA6B09">
              <w:rPr>
                <w:sz w:val="18"/>
                <w:szCs w:val="18"/>
                <w:lang w:val="en-AU"/>
              </w:rPr>
              <w:t xml:space="preserve">Star West Family Day Care </w:t>
            </w:r>
          </w:p>
          <w:p w14:paraId="5E05BE07" w14:textId="77777777" w:rsidR="001313D2" w:rsidRPr="00BA6B09" w:rsidRDefault="00987C85" w:rsidP="001313D2">
            <w:pPr>
              <w:rPr>
                <w:rFonts w:ascii="Arial" w:hAnsi="Arial" w:cs="Arial"/>
                <w:sz w:val="18"/>
                <w:szCs w:val="18"/>
              </w:rPr>
            </w:pPr>
            <w:r>
              <w:rPr>
                <w:sz w:val="18"/>
                <w:szCs w:val="18"/>
                <w:lang w:val="en-AU"/>
              </w:rPr>
              <w:t>Rear of 57 The Mall,</w:t>
            </w:r>
            <w:r w:rsidR="00400B95">
              <w:rPr>
                <w:sz w:val="18"/>
                <w:szCs w:val="18"/>
                <w:lang w:val="en-AU"/>
              </w:rPr>
              <w:t xml:space="preserve"> </w:t>
            </w:r>
            <w:r w:rsidR="001313D2" w:rsidRPr="00BA6B09">
              <w:rPr>
                <w:sz w:val="18"/>
                <w:szCs w:val="18"/>
                <w:lang w:val="en-AU"/>
              </w:rPr>
              <w:t>Heidelberg West</w:t>
            </w:r>
          </w:p>
        </w:tc>
        <w:tc>
          <w:tcPr>
            <w:tcW w:w="2106" w:type="dxa"/>
            <w:gridSpan w:val="2"/>
          </w:tcPr>
          <w:p w14:paraId="1D57EA36"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roofErr w:type="spellStart"/>
            <w:r w:rsidRPr="00BA6B09">
              <w:rPr>
                <w:rFonts w:ascii="Arial" w:hAnsi="Arial" w:cs="Arial"/>
                <w:sz w:val="18"/>
                <w:szCs w:val="18"/>
              </w:rPr>
              <w:t>Sahra</w:t>
            </w:r>
            <w:proofErr w:type="spellEnd"/>
            <w:r w:rsidRPr="00BA6B09">
              <w:rPr>
                <w:rFonts w:ascii="Arial" w:hAnsi="Arial" w:cs="Arial"/>
                <w:sz w:val="18"/>
                <w:szCs w:val="18"/>
              </w:rPr>
              <w:t xml:space="preserve"> Haji</w:t>
            </w:r>
          </w:p>
          <w:p w14:paraId="50C0E106"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PR-0002526)</w:t>
            </w:r>
          </w:p>
        </w:tc>
        <w:tc>
          <w:tcPr>
            <w:tcW w:w="1778" w:type="dxa"/>
          </w:tcPr>
          <w:p w14:paraId="128580FE"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sz w:val="18"/>
                <w:szCs w:val="18"/>
                <w:lang w:val="en-AU"/>
              </w:rPr>
              <w:t>Cancellation of provider approval</w:t>
            </w:r>
          </w:p>
        </w:tc>
        <w:tc>
          <w:tcPr>
            <w:tcW w:w="3471" w:type="dxa"/>
          </w:tcPr>
          <w:p w14:paraId="26B253A3" w14:textId="77777777" w:rsidR="001313D2" w:rsidRDefault="001313D2" w:rsidP="001313D2">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305231">
              <w:rPr>
                <w:rFonts w:ascii="Arial" w:hAnsi="Arial" w:cs="Arial"/>
                <w:sz w:val="18"/>
                <w:szCs w:val="18"/>
              </w:rPr>
              <w:t>Based on</w:t>
            </w:r>
            <w:r>
              <w:t xml:space="preserve"> </w:t>
            </w:r>
            <w:r w:rsidRPr="00305231">
              <w:rPr>
                <w:rFonts w:ascii="Arial" w:hAnsi="Arial" w:cs="Arial"/>
                <w:sz w:val="18"/>
                <w:szCs w:val="18"/>
              </w:rPr>
              <w:t xml:space="preserve">the </w:t>
            </w:r>
            <w:r>
              <w:rPr>
                <w:rFonts w:ascii="Arial" w:hAnsi="Arial" w:cs="Arial"/>
                <w:sz w:val="18"/>
                <w:szCs w:val="18"/>
                <w:lang w:val="en-GB"/>
              </w:rPr>
              <w:t>following grounds (section 31)</w:t>
            </w:r>
            <w:r>
              <w:rPr>
                <w:rFonts w:ascii="Arial" w:hAnsi="Arial" w:cs="Arial"/>
                <w:sz w:val="18"/>
                <w:szCs w:val="18"/>
              </w:rPr>
              <w:t>:</w:t>
            </w:r>
          </w:p>
          <w:p w14:paraId="223F5302" w14:textId="77777777" w:rsidR="001313D2" w:rsidRPr="00BA6B09" w:rsidRDefault="001313D2" w:rsidP="001313D2">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p w14:paraId="72602F71" w14:textId="77777777" w:rsidR="001313D2" w:rsidRPr="00BA6B09" w:rsidRDefault="001313D2" w:rsidP="001313D2">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w:t>
            </w:r>
            <w:r w:rsidRPr="00BA6B09">
              <w:rPr>
                <w:rFonts w:ascii="Arial" w:hAnsi="Arial" w:cs="Arial"/>
                <w:sz w:val="18"/>
                <w:szCs w:val="18"/>
              </w:rPr>
              <w:t>pproved provider or a person with management or control not a fit and proper person to be involved in the provision of an education and care service.</w:t>
            </w:r>
          </w:p>
          <w:p w14:paraId="6F08F956" w14:textId="77777777" w:rsidR="001313D2" w:rsidRPr="00BA6B09" w:rsidRDefault="001313D2" w:rsidP="001313D2">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U</w:t>
            </w:r>
            <w:r w:rsidRPr="00BA6B09">
              <w:rPr>
                <w:rFonts w:ascii="Arial" w:hAnsi="Arial" w:cs="Arial"/>
                <w:sz w:val="18"/>
                <w:szCs w:val="18"/>
              </w:rPr>
              <w:t>nacceptable risk to the safety, health or wellbeing of children.</w:t>
            </w:r>
          </w:p>
          <w:p w14:paraId="465238AD" w14:textId="77777777" w:rsidR="001313D2" w:rsidRDefault="001313D2" w:rsidP="00B7512D">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Pr>
                <w:rFonts w:ascii="Arial" w:hAnsi="Arial" w:cs="Arial"/>
                <w:sz w:val="18"/>
                <w:szCs w:val="18"/>
              </w:rPr>
              <w:lastRenderedPageBreak/>
              <w:t>Approved provider breached</w:t>
            </w:r>
            <w:r w:rsidRPr="00BA6B09">
              <w:rPr>
                <w:rFonts w:ascii="Arial" w:hAnsi="Arial" w:cs="Arial"/>
                <w:sz w:val="18"/>
                <w:szCs w:val="18"/>
              </w:rPr>
              <w:t xml:space="preserve"> a condition of the provider approval.</w:t>
            </w:r>
          </w:p>
        </w:tc>
        <w:tc>
          <w:tcPr>
            <w:tcW w:w="1997" w:type="dxa"/>
          </w:tcPr>
          <w:p w14:paraId="5B5515FE"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sz w:val="18"/>
                <w:szCs w:val="18"/>
                <w:lang w:val="en-AU"/>
              </w:rPr>
              <w:lastRenderedPageBreak/>
              <w:t>10</w:t>
            </w:r>
            <w:r w:rsidRPr="00BA6B09">
              <w:rPr>
                <w:sz w:val="18"/>
                <w:szCs w:val="18"/>
                <w:lang w:val="en-AU"/>
              </w:rPr>
              <w:t xml:space="preserve"> December 2018</w:t>
            </w:r>
          </w:p>
        </w:tc>
        <w:tc>
          <w:tcPr>
            <w:tcW w:w="1679" w:type="dxa"/>
          </w:tcPr>
          <w:p w14:paraId="6A39A69C"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sz w:val="18"/>
                <w:szCs w:val="18"/>
                <w:lang w:val="en-AU"/>
              </w:rPr>
            </w:pPr>
            <w:r w:rsidRPr="00BA6B09">
              <w:rPr>
                <w:rFonts w:ascii="Arial" w:hAnsi="Arial" w:cs="Arial"/>
                <w:sz w:val="18"/>
                <w:szCs w:val="18"/>
              </w:rPr>
              <w:t>Cancellation of provider approval under section 33</w:t>
            </w:r>
          </w:p>
        </w:tc>
      </w:tr>
      <w:tr w:rsidR="004205E0" w14:paraId="531FCED4"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2B4BFD85" w14:textId="77777777" w:rsidR="001313D2" w:rsidRPr="00BA6B09" w:rsidRDefault="001313D2" w:rsidP="001313D2">
            <w:pPr>
              <w:rPr>
                <w:sz w:val="18"/>
                <w:szCs w:val="18"/>
                <w:lang w:val="en-AU"/>
              </w:rPr>
            </w:pPr>
            <w:r w:rsidRPr="00BA6B09">
              <w:rPr>
                <w:sz w:val="18"/>
                <w:szCs w:val="18"/>
                <w:lang w:val="en-AU"/>
              </w:rPr>
              <w:t>Sherpa Kids Beechworth</w:t>
            </w:r>
          </w:p>
          <w:p w14:paraId="1D499596" w14:textId="77777777" w:rsidR="001313D2" w:rsidRPr="00BA6B09" w:rsidRDefault="001313D2" w:rsidP="001313D2">
            <w:pPr>
              <w:rPr>
                <w:sz w:val="18"/>
                <w:szCs w:val="18"/>
                <w:lang w:val="en-AU"/>
              </w:rPr>
            </w:pPr>
            <w:r w:rsidRPr="00BA6B09">
              <w:rPr>
                <w:sz w:val="18"/>
                <w:szCs w:val="18"/>
                <w:lang w:val="en-AU"/>
              </w:rPr>
              <w:t>Sherpa Kids Glengarry</w:t>
            </w:r>
          </w:p>
          <w:p w14:paraId="2AFC4CCC" w14:textId="77777777" w:rsidR="001313D2" w:rsidRPr="00BA6B09" w:rsidRDefault="001313D2" w:rsidP="001313D2">
            <w:pPr>
              <w:rPr>
                <w:sz w:val="18"/>
                <w:szCs w:val="18"/>
                <w:lang w:val="en-AU"/>
              </w:rPr>
            </w:pPr>
            <w:r w:rsidRPr="00BA6B09">
              <w:rPr>
                <w:sz w:val="18"/>
                <w:szCs w:val="18"/>
                <w:lang w:val="en-AU"/>
              </w:rPr>
              <w:t>Sherpa Kids Grammar</w:t>
            </w:r>
          </w:p>
          <w:p w14:paraId="2C1AF585" w14:textId="77777777" w:rsidR="001313D2" w:rsidRPr="00BA6B09" w:rsidRDefault="001313D2" w:rsidP="001313D2">
            <w:pPr>
              <w:rPr>
                <w:rFonts w:ascii="Arial" w:hAnsi="Arial" w:cs="Arial"/>
                <w:sz w:val="18"/>
                <w:szCs w:val="18"/>
              </w:rPr>
            </w:pPr>
            <w:r w:rsidRPr="00BA6B09">
              <w:rPr>
                <w:sz w:val="18"/>
                <w:szCs w:val="18"/>
                <w:lang w:val="en-AU"/>
              </w:rPr>
              <w:t>Sherpa Kids South Street (voluntarily suspended)</w:t>
            </w:r>
          </w:p>
        </w:tc>
        <w:tc>
          <w:tcPr>
            <w:tcW w:w="2106" w:type="dxa"/>
            <w:gridSpan w:val="2"/>
          </w:tcPr>
          <w:p w14:paraId="2149A6C4"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In 2 Learning Gippsland Pty Ltd</w:t>
            </w:r>
          </w:p>
          <w:p w14:paraId="218F7091"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PR-40009992)</w:t>
            </w:r>
          </w:p>
        </w:tc>
        <w:tc>
          <w:tcPr>
            <w:tcW w:w="1778" w:type="dxa"/>
          </w:tcPr>
          <w:p w14:paraId="16DE2978"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sz w:val="18"/>
                <w:szCs w:val="18"/>
                <w:lang w:val="en-AU"/>
              </w:rPr>
              <w:t>Amendment of Provider Approval</w:t>
            </w:r>
          </w:p>
        </w:tc>
        <w:tc>
          <w:tcPr>
            <w:tcW w:w="3471" w:type="dxa"/>
          </w:tcPr>
          <w:p w14:paraId="63E99C4F"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sz w:val="18"/>
                <w:szCs w:val="18"/>
              </w:rPr>
              <w:t>Due to the serious nature of non-</w:t>
            </w:r>
            <w:r w:rsidRPr="00BA6B09">
              <w:rPr>
                <w:rFonts w:ascii="Arial" w:hAnsi="Arial" w:cs="Arial"/>
                <w:sz w:val="18"/>
                <w:szCs w:val="18"/>
              </w:rPr>
              <w:t>compliances including with:</w:t>
            </w:r>
          </w:p>
          <w:p w14:paraId="141E79FD" w14:textId="77777777" w:rsidR="001313D2" w:rsidRPr="00BA6B09" w:rsidRDefault="001313D2" w:rsidP="001313D2">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 xml:space="preserve">Section 165 </w:t>
            </w:r>
            <w:r>
              <w:rPr>
                <w:rFonts w:ascii="Arial" w:hAnsi="Arial" w:cs="Arial"/>
                <w:sz w:val="18"/>
                <w:szCs w:val="18"/>
              </w:rPr>
              <w:t xml:space="preserve">- </w:t>
            </w:r>
            <w:r w:rsidRPr="00BA6B09">
              <w:rPr>
                <w:rFonts w:ascii="Arial" w:hAnsi="Arial" w:cs="Arial"/>
                <w:sz w:val="18"/>
                <w:szCs w:val="18"/>
              </w:rPr>
              <w:t xml:space="preserve">inadequate supervision </w:t>
            </w:r>
          </w:p>
          <w:p w14:paraId="703A98FA" w14:textId="77777777" w:rsidR="001313D2" w:rsidRPr="00BA6B09" w:rsidRDefault="001313D2" w:rsidP="001313D2">
            <w:pPr>
              <w:pStyle w:val="ListParagraph"/>
              <w:numPr>
                <w:ilvl w:val="0"/>
                <w:numId w:val="23"/>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 xml:space="preserve">Section 167 – protection of children from harm and hazards </w:t>
            </w:r>
          </w:p>
          <w:p w14:paraId="130BA642" w14:textId="77777777" w:rsidR="001313D2" w:rsidRPr="00BA6B09" w:rsidRDefault="001313D2" w:rsidP="001313D2">
            <w:pPr>
              <w:pStyle w:val="ListParagraph"/>
              <w:numPr>
                <w:ilvl w:val="0"/>
                <w:numId w:val="23"/>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Regulation 170 –</w:t>
            </w:r>
            <w:r>
              <w:rPr>
                <w:rFonts w:ascii="Arial" w:hAnsi="Arial" w:cs="Arial"/>
                <w:sz w:val="18"/>
                <w:szCs w:val="18"/>
              </w:rPr>
              <w:t xml:space="preserve"> </w:t>
            </w:r>
            <w:r w:rsidRPr="00BA6B09">
              <w:rPr>
                <w:rFonts w:ascii="Arial" w:hAnsi="Arial" w:cs="Arial"/>
                <w:sz w:val="18"/>
                <w:szCs w:val="18"/>
              </w:rPr>
              <w:t>failure to follow e policy and procedures</w:t>
            </w:r>
          </w:p>
          <w:p w14:paraId="40F5FA22" w14:textId="77777777" w:rsidR="001313D2" w:rsidRDefault="001313D2" w:rsidP="001313D2">
            <w:pPr>
              <w:cnfStyle w:val="000000000000" w:firstRow="0" w:lastRow="0" w:firstColumn="0" w:lastColumn="0" w:oddVBand="0" w:evenVBand="0" w:oddHBand="0" w:evenHBand="0" w:firstRowFirstColumn="0" w:firstRowLastColumn="0" w:lastRowFirstColumn="0" w:lastRowLastColumn="0"/>
            </w:pPr>
          </w:p>
        </w:tc>
        <w:tc>
          <w:tcPr>
            <w:tcW w:w="1997" w:type="dxa"/>
          </w:tcPr>
          <w:p w14:paraId="3789C11F"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sz w:val="18"/>
                <w:szCs w:val="18"/>
                <w:lang w:val="en-AU"/>
              </w:rPr>
              <w:t>12 December 2018</w:t>
            </w:r>
          </w:p>
        </w:tc>
        <w:tc>
          <w:tcPr>
            <w:tcW w:w="1679" w:type="dxa"/>
          </w:tcPr>
          <w:p w14:paraId="3AC282C7"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sz w:val="18"/>
                <w:szCs w:val="18"/>
                <w:lang w:val="en-AU"/>
              </w:rPr>
            </w:pPr>
            <w:r w:rsidRPr="00BA6B09">
              <w:rPr>
                <w:rFonts w:ascii="Arial" w:hAnsi="Arial" w:cs="Arial"/>
                <w:sz w:val="18"/>
                <w:szCs w:val="18"/>
              </w:rPr>
              <w:t>Imposition of conditions on provider  approval under section 55</w:t>
            </w:r>
          </w:p>
        </w:tc>
      </w:tr>
      <w:tr w:rsidR="004205E0" w14:paraId="79D928C0" w14:textId="77777777" w:rsidTr="004205E0">
        <w:tc>
          <w:tcPr>
            <w:cnfStyle w:val="001000000000" w:firstRow="0" w:lastRow="0" w:firstColumn="1" w:lastColumn="0" w:oddVBand="0" w:evenVBand="0" w:oddHBand="0" w:evenHBand="0" w:firstRowFirstColumn="0" w:firstRowLastColumn="0" w:lastRowFirstColumn="0" w:lastRowLastColumn="0"/>
            <w:tcW w:w="2113" w:type="dxa"/>
            <w:gridSpan w:val="2"/>
          </w:tcPr>
          <w:p w14:paraId="064E803F" w14:textId="77777777" w:rsidR="001313D2" w:rsidRDefault="001313D2" w:rsidP="001313D2">
            <w:pPr>
              <w:rPr>
                <w:sz w:val="18"/>
                <w:szCs w:val="18"/>
                <w:lang w:val="en-AU"/>
              </w:rPr>
            </w:pPr>
            <w:r w:rsidRPr="00BA6B09">
              <w:rPr>
                <w:sz w:val="18"/>
                <w:szCs w:val="18"/>
                <w:lang w:val="en-AU"/>
              </w:rPr>
              <w:t>Brunswick West Early Learning Centre</w:t>
            </w:r>
          </w:p>
          <w:p w14:paraId="0C9AB394" w14:textId="77777777" w:rsidR="00311C0D" w:rsidRDefault="00311C0D" w:rsidP="001313D2">
            <w:pPr>
              <w:rPr>
                <w:sz w:val="18"/>
                <w:szCs w:val="18"/>
                <w:lang w:val="en-AU"/>
              </w:rPr>
            </w:pPr>
            <w:r w:rsidRPr="00311C0D">
              <w:rPr>
                <w:sz w:val="18"/>
                <w:szCs w:val="18"/>
                <w:lang w:val="en-AU"/>
              </w:rPr>
              <w:t>484 Victoria Street</w:t>
            </w:r>
            <w:r>
              <w:rPr>
                <w:sz w:val="18"/>
                <w:szCs w:val="18"/>
                <w:lang w:val="en-AU"/>
              </w:rPr>
              <w:t>, Brunswick</w:t>
            </w:r>
            <w:r w:rsidR="00987C85">
              <w:rPr>
                <w:sz w:val="18"/>
                <w:szCs w:val="18"/>
                <w:lang w:val="en-AU"/>
              </w:rPr>
              <w:t xml:space="preserve"> Wes</w:t>
            </w:r>
            <w:r>
              <w:rPr>
                <w:sz w:val="18"/>
                <w:szCs w:val="18"/>
                <w:lang w:val="en-AU"/>
              </w:rPr>
              <w:t>t</w:t>
            </w:r>
          </w:p>
          <w:p w14:paraId="25E7DB35" w14:textId="77777777" w:rsidR="00311C0D" w:rsidRPr="00BA6B09" w:rsidRDefault="00311C0D" w:rsidP="001313D2">
            <w:pPr>
              <w:rPr>
                <w:rFonts w:ascii="Arial" w:hAnsi="Arial" w:cs="Arial"/>
                <w:sz w:val="18"/>
                <w:szCs w:val="18"/>
              </w:rPr>
            </w:pPr>
          </w:p>
        </w:tc>
        <w:tc>
          <w:tcPr>
            <w:tcW w:w="2106" w:type="dxa"/>
            <w:gridSpan w:val="2"/>
          </w:tcPr>
          <w:p w14:paraId="4AD13AB3"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Brunswick West Childcare Pty Ltd ATF Brunswick West Childcare Trust</w:t>
            </w:r>
          </w:p>
          <w:p w14:paraId="57C5B294"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PR-40011071)</w:t>
            </w:r>
          </w:p>
        </w:tc>
        <w:tc>
          <w:tcPr>
            <w:tcW w:w="1778" w:type="dxa"/>
          </w:tcPr>
          <w:p w14:paraId="5660B187"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sz w:val="18"/>
                <w:szCs w:val="18"/>
                <w:lang w:val="en-AU"/>
              </w:rPr>
              <w:t>Amendment of Service Approval</w:t>
            </w:r>
          </w:p>
        </w:tc>
        <w:tc>
          <w:tcPr>
            <w:tcW w:w="3471" w:type="dxa"/>
          </w:tcPr>
          <w:p w14:paraId="5687791C"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sz w:val="18"/>
                <w:szCs w:val="18"/>
              </w:rPr>
              <w:t>Due to the serious nature of non-</w:t>
            </w:r>
            <w:r w:rsidRPr="00BA6B09">
              <w:rPr>
                <w:rFonts w:ascii="Arial" w:hAnsi="Arial" w:cs="Arial"/>
                <w:sz w:val="18"/>
                <w:szCs w:val="18"/>
              </w:rPr>
              <w:t>compliances including with:</w:t>
            </w:r>
          </w:p>
          <w:p w14:paraId="263E04AF" w14:textId="77777777" w:rsidR="001313D2" w:rsidRPr="00BA6B09" w:rsidRDefault="001313D2" w:rsidP="001313D2">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Section 165</w:t>
            </w:r>
            <w:r>
              <w:rPr>
                <w:rFonts w:ascii="Arial" w:hAnsi="Arial" w:cs="Arial"/>
                <w:sz w:val="18"/>
                <w:szCs w:val="18"/>
              </w:rPr>
              <w:t xml:space="preserve"> - </w:t>
            </w:r>
            <w:r w:rsidRPr="00BA6B09">
              <w:rPr>
                <w:rFonts w:ascii="Arial" w:hAnsi="Arial" w:cs="Arial"/>
                <w:sz w:val="18"/>
                <w:szCs w:val="18"/>
              </w:rPr>
              <w:t xml:space="preserve"> inadequate supervision </w:t>
            </w:r>
          </w:p>
          <w:p w14:paraId="34467B6D" w14:textId="77777777" w:rsidR="00B7512D" w:rsidRPr="00B7512D" w:rsidRDefault="001313D2" w:rsidP="00B7512D">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7512D">
              <w:rPr>
                <w:rFonts w:ascii="Arial" w:hAnsi="Arial" w:cs="Arial"/>
                <w:sz w:val="18"/>
                <w:szCs w:val="18"/>
              </w:rPr>
              <w:t>Section 167 – protection of</w:t>
            </w:r>
            <w:r w:rsidR="00B7512D" w:rsidRPr="00B7512D">
              <w:rPr>
                <w:rFonts w:ascii="Arial" w:hAnsi="Arial" w:cs="Arial"/>
                <w:sz w:val="18"/>
                <w:szCs w:val="18"/>
              </w:rPr>
              <w:t xml:space="preserve"> children from harm and hazar</w:t>
            </w:r>
            <w:r w:rsidR="00B7512D">
              <w:t>d</w:t>
            </w:r>
          </w:p>
          <w:p w14:paraId="0EF9D3E0" w14:textId="77777777" w:rsidR="001313D2" w:rsidRDefault="001313D2" w:rsidP="00B7512D">
            <w:pPr>
              <w:pStyle w:val="ListParagraph"/>
              <w:spacing w:after="0"/>
              <w:cnfStyle w:val="000000000000" w:firstRow="0" w:lastRow="0" w:firstColumn="0" w:lastColumn="0" w:oddVBand="0" w:evenVBand="0" w:oddHBand="0" w:evenHBand="0" w:firstRowFirstColumn="0" w:firstRowLastColumn="0" w:lastRowFirstColumn="0" w:lastRowLastColumn="0"/>
            </w:pPr>
          </w:p>
        </w:tc>
        <w:tc>
          <w:tcPr>
            <w:tcW w:w="1997" w:type="dxa"/>
          </w:tcPr>
          <w:p w14:paraId="2141F299"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sz w:val="18"/>
                <w:szCs w:val="18"/>
                <w:lang w:val="en-AU"/>
              </w:rPr>
              <w:t>13 December 2018</w:t>
            </w:r>
          </w:p>
        </w:tc>
        <w:tc>
          <w:tcPr>
            <w:tcW w:w="1679" w:type="dxa"/>
          </w:tcPr>
          <w:p w14:paraId="7A049039" w14:textId="77777777" w:rsidR="001313D2" w:rsidRDefault="001313D2" w:rsidP="001313D2">
            <w:pPr>
              <w:cnfStyle w:val="000000000000" w:firstRow="0" w:lastRow="0" w:firstColumn="0" w:lastColumn="0" w:oddVBand="0" w:evenVBand="0" w:oddHBand="0" w:evenHBand="0" w:firstRowFirstColumn="0" w:firstRowLastColumn="0" w:lastRowFirstColumn="0" w:lastRowLastColumn="0"/>
              <w:rPr>
                <w:sz w:val="18"/>
                <w:szCs w:val="18"/>
                <w:lang w:val="en-AU"/>
              </w:rPr>
            </w:pPr>
            <w:r w:rsidRPr="00BA6B09">
              <w:rPr>
                <w:sz w:val="18"/>
                <w:szCs w:val="18"/>
                <w:lang w:val="en-AU"/>
              </w:rPr>
              <w:t>Imposition of conditions on service approval under section 55</w:t>
            </w:r>
          </w:p>
          <w:p w14:paraId="1C1DE733" w14:textId="77777777" w:rsidR="001313D2" w:rsidRDefault="001313D2" w:rsidP="001313D2">
            <w:pPr>
              <w:cnfStyle w:val="000000000000" w:firstRow="0" w:lastRow="0" w:firstColumn="0" w:lastColumn="0" w:oddVBand="0" w:evenVBand="0" w:oddHBand="0" w:evenHBand="0" w:firstRowFirstColumn="0" w:firstRowLastColumn="0" w:lastRowFirstColumn="0" w:lastRowLastColumn="0"/>
              <w:rPr>
                <w:sz w:val="18"/>
                <w:szCs w:val="18"/>
                <w:lang w:val="en-AU"/>
              </w:rPr>
            </w:pPr>
          </w:p>
          <w:p w14:paraId="423B592F" w14:textId="77777777" w:rsidR="001313D2" w:rsidRPr="00BA6B09" w:rsidRDefault="001313D2" w:rsidP="001313D2">
            <w:pPr>
              <w:cnfStyle w:val="000000000000" w:firstRow="0" w:lastRow="0" w:firstColumn="0" w:lastColumn="0" w:oddVBand="0" w:evenVBand="0" w:oddHBand="0" w:evenHBand="0" w:firstRowFirstColumn="0" w:firstRowLastColumn="0" w:lastRowFirstColumn="0" w:lastRowLastColumn="0"/>
              <w:rPr>
                <w:sz w:val="18"/>
                <w:szCs w:val="18"/>
                <w:lang w:val="en-AU"/>
              </w:rPr>
            </w:pPr>
          </w:p>
        </w:tc>
      </w:tr>
      <w:tr w:rsidR="004205E0" w:rsidRPr="00BA6B09" w14:paraId="1C837214"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1AFD554C" w14:textId="77777777" w:rsidR="001313D2" w:rsidRPr="00BA6B09" w:rsidRDefault="001313D2" w:rsidP="00A3459E">
            <w:pPr>
              <w:rPr>
                <w:rFonts w:ascii="Arial" w:hAnsi="Arial" w:cs="Arial"/>
                <w:sz w:val="18"/>
                <w:szCs w:val="18"/>
              </w:rPr>
            </w:pPr>
            <w:r w:rsidRPr="00BA6B09">
              <w:rPr>
                <w:rFonts w:ascii="Arial" w:hAnsi="Arial" w:cs="Arial"/>
                <w:sz w:val="18"/>
                <w:szCs w:val="18"/>
              </w:rPr>
              <w:t>Children's House of Early Learning</w:t>
            </w:r>
          </w:p>
          <w:p w14:paraId="03BE0EB8" w14:textId="77777777" w:rsidR="001313D2" w:rsidRPr="00987C85" w:rsidRDefault="00987C85" w:rsidP="00A3459E">
            <w:pPr>
              <w:rPr>
                <w:rFonts w:ascii="Arial" w:hAnsi="Arial" w:cs="Arial"/>
                <w:sz w:val="18"/>
                <w:szCs w:val="18"/>
              </w:rPr>
            </w:pPr>
            <w:r>
              <w:rPr>
                <w:rFonts w:ascii="Arial" w:hAnsi="Arial" w:cs="Arial"/>
                <w:sz w:val="18"/>
                <w:szCs w:val="18"/>
              </w:rPr>
              <w:t xml:space="preserve">32 </w:t>
            </w:r>
            <w:proofErr w:type="spellStart"/>
            <w:r>
              <w:rPr>
                <w:rFonts w:ascii="Arial" w:hAnsi="Arial" w:cs="Arial"/>
                <w:sz w:val="18"/>
                <w:szCs w:val="18"/>
              </w:rPr>
              <w:t>Monbulk</w:t>
            </w:r>
            <w:proofErr w:type="spellEnd"/>
            <w:r>
              <w:rPr>
                <w:rFonts w:ascii="Arial" w:hAnsi="Arial" w:cs="Arial"/>
                <w:sz w:val="18"/>
                <w:szCs w:val="18"/>
              </w:rPr>
              <w:t xml:space="preserve"> Road, Mt Evelyn</w:t>
            </w:r>
          </w:p>
        </w:tc>
        <w:tc>
          <w:tcPr>
            <w:tcW w:w="2134" w:type="dxa"/>
            <w:gridSpan w:val="2"/>
          </w:tcPr>
          <w:p w14:paraId="2D474E9C" w14:textId="77777777" w:rsidR="001313D2" w:rsidRPr="00BA6B09" w:rsidRDefault="001313D2" w:rsidP="00A3459E">
            <w:pP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BA6B09">
              <w:rPr>
                <w:sz w:val="18"/>
                <w:szCs w:val="18"/>
              </w:rPr>
              <w:t>OverAll</w:t>
            </w:r>
            <w:proofErr w:type="spellEnd"/>
            <w:r w:rsidRPr="00BA6B09">
              <w:rPr>
                <w:sz w:val="18"/>
                <w:szCs w:val="18"/>
              </w:rPr>
              <w:t xml:space="preserve"> </w:t>
            </w:r>
            <w:proofErr w:type="spellStart"/>
            <w:r w:rsidRPr="00BA6B09">
              <w:rPr>
                <w:sz w:val="18"/>
                <w:szCs w:val="18"/>
              </w:rPr>
              <w:t>Childrens</w:t>
            </w:r>
            <w:proofErr w:type="spellEnd"/>
            <w:r w:rsidRPr="00BA6B09">
              <w:rPr>
                <w:sz w:val="18"/>
                <w:szCs w:val="18"/>
              </w:rPr>
              <w:t xml:space="preserve"> Services Pty Ltd</w:t>
            </w:r>
          </w:p>
          <w:p w14:paraId="239F7F21" w14:textId="77777777" w:rsidR="001313D2" w:rsidRPr="00BA6B09" w:rsidRDefault="001313D2" w:rsidP="00A3459E">
            <w:pPr>
              <w:cnfStyle w:val="000000000000" w:firstRow="0" w:lastRow="0" w:firstColumn="0" w:lastColumn="0" w:oddVBand="0" w:evenVBand="0" w:oddHBand="0" w:evenHBand="0" w:firstRowFirstColumn="0" w:firstRowLastColumn="0" w:lastRowFirstColumn="0" w:lastRowLastColumn="0"/>
              <w:rPr>
                <w:sz w:val="18"/>
                <w:szCs w:val="18"/>
                <w:lang w:val="en-AU"/>
              </w:rPr>
            </w:pPr>
            <w:r w:rsidRPr="00BA6B09">
              <w:rPr>
                <w:sz w:val="18"/>
                <w:szCs w:val="18"/>
                <w:lang w:val="en-AU"/>
              </w:rPr>
              <w:t>(PR-40000099)</w:t>
            </w:r>
          </w:p>
        </w:tc>
        <w:tc>
          <w:tcPr>
            <w:tcW w:w="1809" w:type="dxa"/>
            <w:gridSpan w:val="2"/>
          </w:tcPr>
          <w:p w14:paraId="38DCE144" w14:textId="77777777" w:rsidR="001313D2" w:rsidRPr="00BA6B09" w:rsidRDefault="001313D2" w:rsidP="00A3459E">
            <w:pPr>
              <w:cnfStyle w:val="000000000000" w:firstRow="0" w:lastRow="0" w:firstColumn="0" w:lastColumn="0" w:oddVBand="0" w:evenVBand="0" w:oddHBand="0" w:evenHBand="0" w:firstRowFirstColumn="0" w:firstRowLastColumn="0" w:lastRowFirstColumn="0" w:lastRowLastColumn="0"/>
              <w:rPr>
                <w:sz w:val="18"/>
                <w:szCs w:val="18"/>
                <w:lang w:val="en-AU"/>
              </w:rPr>
            </w:pPr>
            <w:r w:rsidRPr="00BA6B09">
              <w:rPr>
                <w:rFonts w:ascii="Arial" w:hAnsi="Arial" w:cs="Arial"/>
                <w:sz w:val="18"/>
                <w:szCs w:val="18"/>
              </w:rPr>
              <w:t>Amendment of Service Approval</w:t>
            </w:r>
            <w:r w:rsidRPr="00BA6B09">
              <w:rPr>
                <w:sz w:val="18"/>
                <w:szCs w:val="18"/>
                <w:lang w:val="en-AU"/>
              </w:rPr>
              <w:t xml:space="preserve"> </w:t>
            </w:r>
          </w:p>
        </w:tc>
        <w:tc>
          <w:tcPr>
            <w:tcW w:w="3471" w:type="dxa"/>
          </w:tcPr>
          <w:p w14:paraId="0CBAC419" w14:textId="77777777" w:rsidR="001313D2" w:rsidRPr="00BA6B09" w:rsidRDefault="001313D2" w:rsidP="00A345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Due to the serious nature of non-compliances including with:</w:t>
            </w:r>
          </w:p>
          <w:p w14:paraId="7401B71D" w14:textId="77777777" w:rsidR="001313D2" w:rsidRPr="00BA6B09" w:rsidRDefault="001313D2" w:rsidP="00A3459E">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 xml:space="preserve">Section 165 </w:t>
            </w:r>
            <w:r>
              <w:rPr>
                <w:rFonts w:ascii="Arial" w:hAnsi="Arial" w:cs="Arial"/>
                <w:sz w:val="18"/>
                <w:szCs w:val="18"/>
              </w:rPr>
              <w:t xml:space="preserve">- </w:t>
            </w:r>
            <w:r w:rsidRPr="00BA6B09">
              <w:rPr>
                <w:rFonts w:ascii="Arial" w:hAnsi="Arial" w:cs="Arial"/>
                <w:sz w:val="18"/>
                <w:szCs w:val="18"/>
              </w:rPr>
              <w:t xml:space="preserve">inadequate supervision </w:t>
            </w:r>
          </w:p>
          <w:p w14:paraId="00DAD10B" w14:textId="77777777" w:rsidR="001313D2" w:rsidRPr="00BA6B09" w:rsidRDefault="001313D2" w:rsidP="00A3459E">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lastRenderedPageBreak/>
              <w:t xml:space="preserve">Section 166 –inappropriate discipline </w:t>
            </w:r>
          </w:p>
          <w:p w14:paraId="65925010" w14:textId="77777777" w:rsidR="001313D2" w:rsidRPr="00BA6B09" w:rsidRDefault="001313D2" w:rsidP="00A3459E">
            <w:pPr>
              <w:pStyle w:val="ListParagraph"/>
              <w:numPr>
                <w:ilvl w:val="0"/>
                <w:numId w:val="23"/>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 xml:space="preserve">Section167 – protection of children from harm and hazards </w:t>
            </w:r>
          </w:p>
          <w:p w14:paraId="39165114" w14:textId="77777777" w:rsidR="001313D2" w:rsidRPr="00BA6B09" w:rsidRDefault="001313D2" w:rsidP="00A3459E">
            <w:pPr>
              <w:pStyle w:val="ListParagraph"/>
              <w:numPr>
                <w:ilvl w:val="0"/>
                <w:numId w:val="23"/>
              </w:numPr>
              <w:spacing w:after="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6B09">
              <w:rPr>
                <w:rFonts w:ascii="Arial" w:hAnsi="Arial" w:cs="Arial"/>
                <w:sz w:val="18"/>
                <w:szCs w:val="18"/>
              </w:rPr>
              <w:t xml:space="preserve">Regulation 155 –interactions with children </w:t>
            </w:r>
          </w:p>
          <w:p w14:paraId="28313459" w14:textId="77777777" w:rsidR="001313D2" w:rsidRPr="00BA6B09" w:rsidRDefault="001313D2" w:rsidP="00A3459E">
            <w:pPr>
              <w:pStyle w:val="ListParagraph"/>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1997" w:type="dxa"/>
          </w:tcPr>
          <w:p w14:paraId="02B20A22" w14:textId="77777777" w:rsidR="001313D2" w:rsidRPr="00BA6B09" w:rsidRDefault="001313D2" w:rsidP="00A3459E">
            <w:pPr>
              <w:cnfStyle w:val="000000000000" w:firstRow="0" w:lastRow="0" w:firstColumn="0" w:lastColumn="0" w:oddVBand="0" w:evenVBand="0" w:oddHBand="0" w:evenHBand="0" w:firstRowFirstColumn="0" w:firstRowLastColumn="0" w:lastRowFirstColumn="0" w:lastRowLastColumn="0"/>
              <w:rPr>
                <w:sz w:val="18"/>
                <w:szCs w:val="18"/>
                <w:lang w:val="en-AU"/>
              </w:rPr>
            </w:pPr>
            <w:r w:rsidRPr="00BA6B09">
              <w:rPr>
                <w:rFonts w:ascii="Arial" w:hAnsi="Arial" w:cs="Arial"/>
                <w:sz w:val="18"/>
                <w:szCs w:val="18"/>
              </w:rPr>
              <w:lastRenderedPageBreak/>
              <w:t>28 December 2018</w:t>
            </w:r>
          </w:p>
        </w:tc>
        <w:tc>
          <w:tcPr>
            <w:tcW w:w="1679" w:type="dxa"/>
          </w:tcPr>
          <w:p w14:paraId="033B7EFD" w14:textId="77777777" w:rsidR="001313D2" w:rsidRPr="00BA6B09" w:rsidRDefault="001313D2" w:rsidP="00A3459E">
            <w:pPr>
              <w:cnfStyle w:val="000000000000" w:firstRow="0" w:lastRow="0" w:firstColumn="0" w:lastColumn="0" w:oddVBand="0" w:evenVBand="0" w:oddHBand="0" w:evenHBand="0" w:firstRowFirstColumn="0" w:firstRowLastColumn="0" w:lastRowFirstColumn="0" w:lastRowLastColumn="0"/>
              <w:rPr>
                <w:sz w:val="18"/>
                <w:szCs w:val="18"/>
                <w:lang w:val="en-AU"/>
              </w:rPr>
            </w:pPr>
            <w:r w:rsidRPr="00BA6B09">
              <w:rPr>
                <w:sz w:val="18"/>
                <w:szCs w:val="18"/>
                <w:lang w:val="en-AU"/>
              </w:rPr>
              <w:t>Imposition of conditions on service approval under section 55</w:t>
            </w:r>
          </w:p>
        </w:tc>
      </w:tr>
      <w:tr w:rsidR="004205E0" w:rsidRPr="00BA6B09" w14:paraId="22833779" w14:textId="77777777" w:rsidTr="004205E0">
        <w:tc>
          <w:tcPr>
            <w:cnfStyle w:val="001000000000" w:firstRow="0" w:lastRow="0" w:firstColumn="1" w:lastColumn="0" w:oddVBand="0" w:evenVBand="0" w:oddHBand="0" w:evenHBand="0" w:firstRowFirstColumn="0" w:firstRowLastColumn="0" w:lastRowFirstColumn="0" w:lastRowLastColumn="0"/>
            <w:tcW w:w="2054" w:type="dxa"/>
          </w:tcPr>
          <w:p w14:paraId="79BC1C49" w14:textId="77777777" w:rsidR="001313D2" w:rsidRDefault="001313D2" w:rsidP="00A3459E">
            <w:pPr>
              <w:rPr>
                <w:rFonts w:ascii="Arial" w:hAnsi="Arial" w:cs="Arial"/>
                <w:sz w:val="18"/>
                <w:szCs w:val="18"/>
              </w:rPr>
            </w:pPr>
            <w:r w:rsidRPr="00F9460D">
              <w:rPr>
                <w:rFonts w:ascii="Arial" w:hAnsi="Arial" w:cs="Arial"/>
                <w:sz w:val="18"/>
                <w:szCs w:val="18"/>
              </w:rPr>
              <w:t>Peekaboo Child Care Centre</w:t>
            </w:r>
          </w:p>
          <w:p w14:paraId="40960977" w14:textId="77777777" w:rsidR="001313D2" w:rsidRPr="00BA6B09" w:rsidRDefault="001313D2" w:rsidP="00A3459E">
            <w:pPr>
              <w:rPr>
                <w:rFonts w:ascii="Arial" w:hAnsi="Arial" w:cs="Arial"/>
                <w:sz w:val="18"/>
                <w:szCs w:val="18"/>
              </w:rPr>
            </w:pPr>
            <w:r w:rsidRPr="00E82B98">
              <w:rPr>
                <w:rFonts w:ascii="Arial" w:hAnsi="Arial" w:cs="Arial"/>
                <w:sz w:val="18"/>
                <w:szCs w:val="18"/>
              </w:rPr>
              <w:t>1 Bramley Court</w:t>
            </w:r>
            <w:r w:rsidR="00987C85">
              <w:rPr>
                <w:rFonts w:ascii="Arial" w:hAnsi="Arial" w:cs="Arial"/>
                <w:sz w:val="18"/>
                <w:szCs w:val="18"/>
              </w:rPr>
              <w:t xml:space="preserve">, </w:t>
            </w:r>
            <w:proofErr w:type="spellStart"/>
            <w:r w:rsidRPr="00E82B98">
              <w:rPr>
                <w:rFonts w:ascii="Arial" w:hAnsi="Arial" w:cs="Arial"/>
                <w:sz w:val="18"/>
                <w:szCs w:val="18"/>
              </w:rPr>
              <w:t>Corryong</w:t>
            </w:r>
            <w:proofErr w:type="spellEnd"/>
          </w:p>
        </w:tc>
        <w:tc>
          <w:tcPr>
            <w:tcW w:w="2134" w:type="dxa"/>
            <w:gridSpan w:val="2"/>
          </w:tcPr>
          <w:p w14:paraId="56F5F844" w14:textId="77777777" w:rsidR="001313D2" w:rsidRDefault="001313D2" w:rsidP="00A3459E">
            <w:pPr>
              <w:cnfStyle w:val="000000000000" w:firstRow="0" w:lastRow="0" w:firstColumn="0" w:lastColumn="0" w:oddVBand="0" w:evenVBand="0" w:oddHBand="0" w:evenHBand="0" w:firstRowFirstColumn="0" w:firstRowLastColumn="0" w:lastRowFirstColumn="0" w:lastRowLastColumn="0"/>
              <w:rPr>
                <w:sz w:val="18"/>
                <w:szCs w:val="18"/>
              </w:rPr>
            </w:pPr>
            <w:r w:rsidRPr="00F9460D">
              <w:rPr>
                <w:sz w:val="18"/>
                <w:szCs w:val="18"/>
              </w:rPr>
              <w:t>AKA Technology &amp; Management Ideas Pty Ltd</w:t>
            </w:r>
          </w:p>
          <w:p w14:paraId="354220F8" w14:textId="77777777" w:rsidR="001313D2" w:rsidRPr="00BA6B09" w:rsidRDefault="001313D2" w:rsidP="00A3459E">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r w:rsidRPr="00E82B98">
              <w:rPr>
                <w:sz w:val="18"/>
                <w:szCs w:val="18"/>
              </w:rPr>
              <w:t>PR-00002260</w:t>
            </w:r>
            <w:r>
              <w:rPr>
                <w:sz w:val="18"/>
                <w:szCs w:val="18"/>
              </w:rPr>
              <w:t>)</w:t>
            </w:r>
          </w:p>
        </w:tc>
        <w:tc>
          <w:tcPr>
            <w:tcW w:w="1809" w:type="dxa"/>
            <w:gridSpan w:val="2"/>
          </w:tcPr>
          <w:p w14:paraId="44F7A2E2" w14:textId="77777777" w:rsidR="001313D2" w:rsidRPr="00BA6B09" w:rsidRDefault="001313D2" w:rsidP="00A345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9460D">
              <w:rPr>
                <w:rFonts w:ascii="Arial" w:hAnsi="Arial" w:cs="Arial"/>
                <w:sz w:val="18"/>
                <w:szCs w:val="18"/>
              </w:rPr>
              <w:t>Emergency Action Notice</w:t>
            </w:r>
          </w:p>
        </w:tc>
        <w:tc>
          <w:tcPr>
            <w:tcW w:w="3471" w:type="dxa"/>
          </w:tcPr>
          <w:p w14:paraId="6B309B4E" w14:textId="77777777" w:rsidR="00B7512D" w:rsidRPr="00B7512D" w:rsidRDefault="00B7512D" w:rsidP="00B7512D">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7512D">
              <w:rPr>
                <w:rFonts w:ascii="Arial" w:hAnsi="Arial" w:cs="Arial"/>
                <w:sz w:val="18"/>
                <w:szCs w:val="18"/>
              </w:rPr>
              <w:t xml:space="preserve">Based on the ground that there was an immediate risk to the safety, </w:t>
            </w:r>
            <w:proofErr w:type="gramStart"/>
            <w:r w:rsidRPr="00B7512D">
              <w:rPr>
                <w:rFonts w:ascii="Arial" w:hAnsi="Arial" w:cs="Arial"/>
                <w:sz w:val="18"/>
                <w:szCs w:val="18"/>
              </w:rPr>
              <w:t>health</w:t>
            </w:r>
            <w:proofErr w:type="gramEnd"/>
            <w:r w:rsidRPr="00B7512D">
              <w:rPr>
                <w:rFonts w:ascii="Arial" w:hAnsi="Arial" w:cs="Arial"/>
                <w:sz w:val="18"/>
                <w:szCs w:val="18"/>
              </w:rPr>
              <w:t xml:space="preserve"> and wellbeing of children, including:</w:t>
            </w:r>
          </w:p>
          <w:p w14:paraId="42C2EC0F" w14:textId="77777777" w:rsidR="00B7512D" w:rsidRPr="00B7512D" w:rsidRDefault="00B7512D" w:rsidP="00B7512D">
            <w:pPr>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AU"/>
              </w:rPr>
            </w:pPr>
            <w:r w:rsidRPr="00B7512D">
              <w:rPr>
                <w:rFonts w:ascii="Arial" w:hAnsi="Arial" w:cs="Arial"/>
                <w:sz w:val="18"/>
                <w:szCs w:val="18"/>
                <w:lang w:val="en-AU"/>
              </w:rPr>
              <w:t xml:space="preserve">Section 165 - inadequate supervision </w:t>
            </w:r>
          </w:p>
          <w:p w14:paraId="4AE6C481" w14:textId="77777777" w:rsidR="00B7512D" w:rsidRPr="00B7512D" w:rsidRDefault="00B7512D" w:rsidP="00B7512D">
            <w:pPr>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AU"/>
              </w:rPr>
            </w:pPr>
            <w:r w:rsidRPr="00B7512D">
              <w:rPr>
                <w:rFonts w:ascii="Arial" w:hAnsi="Arial" w:cs="Arial"/>
                <w:sz w:val="18"/>
                <w:szCs w:val="18"/>
                <w:lang w:val="en-AU"/>
              </w:rPr>
              <w:t xml:space="preserve">Section 167 – protection of children from harm and hazards </w:t>
            </w:r>
          </w:p>
          <w:p w14:paraId="120D6687" w14:textId="77777777" w:rsidR="00B7512D" w:rsidRPr="00B7512D" w:rsidRDefault="00B7512D" w:rsidP="00B7512D">
            <w:pPr>
              <w:numPr>
                <w:ilvl w:val="0"/>
                <w:numId w:val="23"/>
              </w:num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AU"/>
              </w:rPr>
            </w:pPr>
            <w:r w:rsidRPr="00B7512D">
              <w:rPr>
                <w:rFonts w:ascii="Arial" w:hAnsi="Arial" w:cs="Arial"/>
                <w:sz w:val="18"/>
                <w:szCs w:val="18"/>
                <w:lang w:val="en-AU"/>
              </w:rPr>
              <w:t>Regulation 170 – failure to follow e policy and procedures</w:t>
            </w:r>
          </w:p>
          <w:p w14:paraId="2722FE78" w14:textId="77777777" w:rsidR="001313D2" w:rsidRPr="00BA6B09" w:rsidRDefault="001313D2" w:rsidP="00A345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1997" w:type="dxa"/>
          </w:tcPr>
          <w:p w14:paraId="048908A1" w14:textId="77777777" w:rsidR="001313D2" w:rsidRPr="00BA6B09" w:rsidRDefault="001313D2" w:rsidP="00A3459E">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9460D">
              <w:rPr>
                <w:rFonts w:ascii="Arial" w:hAnsi="Arial" w:cs="Arial"/>
                <w:sz w:val="18"/>
                <w:szCs w:val="18"/>
              </w:rPr>
              <w:t>28 December 2018</w:t>
            </w:r>
          </w:p>
        </w:tc>
        <w:tc>
          <w:tcPr>
            <w:tcW w:w="1679" w:type="dxa"/>
          </w:tcPr>
          <w:p w14:paraId="181CC376" w14:textId="77777777" w:rsidR="001313D2" w:rsidRPr="00BA6B09" w:rsidRDefault="001313D2" w:rsidP="00A3459E">
            <w:pPr>
              <w:cnfStyle w:val="000000000000" w:firstRow="0" w:lastRow="0" w:firstColumn="0" w:lastColumn="0" w:oddVBand="0" w:evenVBand="0" w:oddHBand="0" w:evenHBand="0" w:firstRowFirstColumn="0" w:firstRowLastColumn="0" w:lastRowFirstColumn="0" w:lastRowLastColumn="0"/>
              <w:rPr>
                <w:sz w:val="18"/>
                <w:szCs w:val="18"/>
                <w:lang w:val="en-AU"/>
              </w:rPr>
            </w:pPr>
            <w:r w:rsidRPr="00F9460D">
              <w:rPr>
                <w:sz w:val="18"/>
                <w:szCs w:val="18"/>
                <w:lang w:val="en-AU"/>
              </w:rPr>
              <w:t>Issue of Emergency Action Notice under section 179</w:t>
            </w:r>
          </w:p>
        </w:tc>
      </w:tr>
    </w:tbl>
    <w:p w14:paraId="1EF3D9E0" w14:textId="77777777" w:rsidR="006045A2" w:rsidRPr="00624A55" w:rsidRDefault="006045A2" w:rsidP="006045A2">
      <w:pPr>
        <w:rPr>
          <w:lang w:val="en-AU"/>
        </w:rPr>
      </w:pPr>
    </w:p>
    <w:p w14:paraId="0BFA33B4" w14:textId="77777777" w:rsidR="00122369" w:rsidRPr="00624A55" w:rsidRDefault="00122369" w:rsidP="00624A55">
      <w:pPr>
        <w:rPr>
          <w:lang w:val="en-AU"/>
        </w:rPr>
      </w:pPr>
    </w:p>
    <w:sectPr w:rsidR="00122369" w:rsidRPr="00624A55" w:rsidSect="00537F0A">
      <w:headerReference w:type="default" r:id="rId10"/>
      <w:footerReference w:type="even" r:id="rId11"/>
      <w:footerReference w:type="default" r:id="rId12"/>
      <w:type w:val="continuous"/>
      <w:pgSz w:w="16840" w:h="11900" w:orient="landscape"/>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E268D" w14:textId="77777777" w:rsidR="00E14CCC" w:rsidRDefault="00E14CCC" w:rsidP="003967DD">
      <w:pPr>
        <w:spacing w:after="0"/>
      </w:pPr>
      <w:r>
        <w:separator/>
      </w:r>
    </w:p>
  </w:endnote>
  <w:endnote w:type="continuationSeparator" w:id="0">
    <w:p w14:paraId="028E9CC3" w14:textId="77777777" w:rsidR="00E14CCC" w:rsidRDefault="00E14CCC"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D6C9D" w14:textId="77777777" w:rsidR="00A3459E" w:rsidRDefault="00A3459E" w:rsidP="00DC0E29">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48C9A7A" w14:textId="77777777" w:rsidR="00A3459E" w:rsidRDefault="00A3459E"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79D72" w14:textId="360DECE9" w:rsidR="0070260A" w:rsidRDefault="00284603">
    <w:pPr>
      <w:pStyle w:val="Footer"/>
    </w:pPr>
    <w:r>
      <w:t>Approved for publishing 21 March 2022</w:t>
    </w:r>
  </w:p>
  <w:p w14:paraId="3A91457D" w14:textId="77777777" w:rsidR="00A3459E" w:rsidRDefault="00A3459E"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E4541" w14:textId="77777777" w:rsidR="00E14CCC" w:rsidRDefault="00E14CCC" w:rsidP="003967DD">
      <w:pPr>
        <w:spacing w:after="0"/>
      </w:pPr>
      <w:r>
        <w:separator/>
      </w:r>
    </w:p>
  </w:footnote>
  <w:footnote w:type="continuationSeparator" w:id="0">
    <w:p w14:paraId="6EC822CF" w14:textId="77777777" w:rsidR="00E14CCC" w:rsidRDefault="00E14CCC"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B79B" w14:textId="094BFDBD" w:rsidR="0004455B" w:rsidRDefault="00A3459E" w:rsidP="0004455B">
    <w:pPr>
      <w:pStyle w:val="Header"/>
      <w:tabs>
        <w:tab w:val="clear" w:pos="4513"/>
        <w:tab w:val="clear" w:pos="9026"/>
        <w:tab w:val="left" w:pos="1365"/>
        <w:tab w:val="left" w:pos="9356"/>
      </w:tabs>
      <w:rPr>
        <w:b/>
        <w:bCs/>
        <w:color w:val="FFFFFF" w:themeColor="background1"/>
      </w:rPr>
    </w:pPr>
    <w:r w:rsidRPr="002F0F55">
      <w:rPr>
        <w:noProof/>
        <w:color w:val="FFFFFF" w:themeColor="background1"/>
        <w:lang w:val="en-AU" w:eastAsia="en-AU"/>
      </w:rPr>
      <w:drawing>
        <wp:anchor distT="0" distB="0" distL="114300" distR="114300" simplePos="0" relativeHeight="251657216" behindDoc="1" locked="0" layoutInCell="1" allowOverlap="1" wp14:anchorId="4ACC5554" wp14:editId="1BF24DFC">
          <wp:simplePos x="0" y="0"/>
          <wp:positionH relativeFrom="page">
            <wp:align>left</wp:align>
          </wp:positionH>
          <wp:positionV relativeFrom="page">
            <wp:align>top</wp:align>
          </wp:positionV>
          <wp:extent cx="10699200" cy="7560000"/>
          <wp:effectExtent l="0" t="0" r="6985" b="3175"/>
          <wp:wrapNone/>
          <wp:docPr id="1" name="Picture 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tsheet_Narrow_landscape_EC.png"/>
                  <pic:cNvPicPr/>
                </pic:nvPicPr>
                <pic:blipFill>
                  <a:blip r:embed="rId1">
                    <a:extLst>
                      <a:ext uri="{28A0092B-C50C-407E-A947-70E740481C1C}">
                        <a14:useLocalDpi xmlns:a14="http://schemas.microsoft.com/office/drawing/2010/main" val="0"/>
                      </a:ext>
                    </a:extLst>
                  </a:blip>
                  <a:stretch>
                    <a:fillRect/>
                  </a:stretch>
                </pic:blipFill>
                <pic:spPr>
                  <a:xfrm>
                    <a:off x="0" y="0"/>
                    <a:ext cx="10699200" cy="7560000"/>
                  </a:xfrm>
                  <a:prstGeom prst="rect">
                    <a:avLst/>
                  </a:prstGeom>
                </pic:spPr>
              </pic:pic>
            </a:graphicData>
          </a:graphic>
          <wp14:sizeRelH relativeFrom="page">
            <wp14:pctWidth>0</wp14:pctWidth>
          </wp14:sizeRelH>
          <wp14:sizeRelV relativeFrom="page">
            <wp14:pctHeight>0</wp14:pctHeight>
          </wp14:sizeRelV>
        </wp:anchor>
      </w:drawing>
    </w:r>
    <w:r w:rsidRPr="002F0F55">
      <w:rPr>
        <w:color w:val="FFFFFF" w:themeColor="background1"/>
      </w:rPr>
      <w:tab/>
    </w:r>
    <w:r>
      <w:rPr>
        <w:color w:val="FFFFFF" w:themeColor="background1"/>
      </w:rPr>
      <w:tab/>
    </w:r>
    <w:r w:rsidR="0004455B">
      <w:rPr>
        <w:b/>
        <w:bCs/>
        <w:color w:val="FFFFFF" w:themeColor="background1"/>
        <w:sz w:val="24"/>
        <w:szCs w:val="32"/>
      </w:rPr>
      <w:t>201</w:t>
    </w:r>
    <w:r w:rsidR="00B32C0D">
      <w:rPr>
        <w:b/>
        <w:bCs/>
        <w:color w:val="FFFFFF" w:themeColor="background1"/>
        <w:sz w:val="24"/>
        <w:szCs w:val="32"/>
      </w:rPr>
      <w:t>8</w:t>
    </w:r>
    <w:r w:rsidR="0004455B">
      <w:rPr>
        <w:b/>
        <w:bCs/>
        <w:color w:val="FFFFFF" w:themeColor="background1"/>
        <w:sz w:val="24"/>
        <w:szCs w:val="32"/>
      </w:rPr>
      <w:t xml:space="preserve"> Enforcement Actions</w:t>
    </w:r>
    <w:r w:rsidR="0004455B">
      <w:rPr>
        <w:color w:val="FFFFFF" w:themeColor="background1"/>
        <w:sz w:val="24"/>
        <w:szCs w:val="32"/>
      </w:rPr>
      <w:t xml:space="preserve"> </w:t>
    </w:r>
    <w:r w:rsidR="0004455B">
      <w:rPr>
        <w:b/>
        <w:bCs/>
        <w:color w:val="FFFFFF" w:themeColor="background1"/>
        <w:sz w:val="24"/>
        <w:szCs w:val="32"/>
      </w:rPr>
      <w:t>- National Law</w:t>
    </w:r>
  </w:p>
  <w:p w14:paraId="63AAF423" w14:textId="7B787DD6" w:rsidR="00A3459E" w:rsidRPr="002F0F55" w:rsidRDefault="00A3459E" w:rsidP="002F0F55">
    <w:pPr>
      <w:pStyle w:val="Header"/>
      <w:tabs>
        <w:tab w:val="clear" w:pos="4513"/>
        <w:tab w:val="clear" w:pos="9026"/>
        <w:tab w:val="left" w:pos="1365"/>
        <w:tab w:val="left" w:pos="10185"/>
      </w:tabs>
      <w:rPr>
        <w:color w:val="FFFFFF" w:themeColor="background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694D6E"/>
    <w:multiLevelType w:val="hybridMultilevel"/>
    <w:tmpl w:val="5412B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850624"/>
    <w:multiLevelType w:val="hybridMultilevel"/>
    <w:tmpl w:val="2138B8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95E1812"/>
    <w:multiLevelType w:val="hybridMultilevel"/>
    <w:tmpl w:val="251E33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45F38C9"/>
    <w:multiLevelType w:val="hybridMultilevel"/>
    <w:tmpl w:val="72F80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D3E0505"/>
    <w:multiLevelType w:val="hybridMultilevel"/>
    <w:tmpl w:val="0568AC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DCD03E6"/>
    <w:multiLevelType w:val="hybridMultilevel"/>
    <w:tmpl w:val="41F009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E7A57ED"/>
    <w:multiLevelType w:val="hybridMultilevel"/>
    <w:tmpl w:val="4448CC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EBD6EA8"/>
    <w:multiLevelType w:val="hybridMultilevel"/>
    <w:tmpl w:val="EA2E8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FFD5901"/>
    <w:multiLevelType w:val="hybridMultilevel"/>
    <w:tmpl w:val="45B477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4B4E7C"/>
    <w:multiLevelType w:val="hybridMultilevel"/>
    <w:tmpl w:val="5452289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2F29613E"/>
    <w:multiLevelType w:val="hybridMultilevel"/>
    <w:tmpl w:val="A1F4B2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B06774"/>
    <w:multiLevelType w:val="hybridMultilevel"/>
    <w:tmpl w:val="DA22FF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511FA7"/>
    <w:multiLevelType w:val="hybridMultilevel"/>
    <w:tmpl w:val="F656FBA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4C134076"/>
    <w:multiLevelType w:val="hybridMultilevel"/>
    <w:tmpl w:val="778CD2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95B36AB"/>
    <w:multiLevelType w:val="hybridMultilevel"/>
    <w:tmpl w:val="E27C2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CF64E5"/>
    <w:multiLevelType w:val="hybridMultilevel"/>
    <w:tmpl w:val="F11A07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1820CEC"/>
    <w:multiLevelType w:val="hybridMultilevel"/>
    <w:tmpl w:val="2ADA7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565641"/>
    <w:multiLevelType w:val="hybridMultilevel"/>
    <w:tmpl w:val="992E02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0B78DA"/>
    <w:multiLevelType w:val="hybridMultilevel"/>
    <w:tmpl w:val="3A4A908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3220CA"/>
    <w:multiLevelType w:val="hybridMultilevel"/>
    <w:tmpl w:val="D4184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CF42609"/>
    <w:multiLevelType w:val="hybridMultilevel"/>
    <w:tmpl w:val="C9FC3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F8C2BD4"/>
    <w:multiLevelType w:val="hybridMultilevel"/>
    <w:tmpl w:val="240AEE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A2E0146"/>
    <w:multiLevelType w:val="hybridMultilevel"/>
    <w:tmpl w:val="13D89B34"/>
    <w:lvl w:ilvl="0" w:tplc="D788FDA2">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8" w15:restartNumberingAfterBreak="0">
    <w:nsid w:val="7AC64006"/>
    <w:multiLevelType w:val="hybridMultilevel"/>
    <w:tmpl w:val="920A0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D5D3F9C"/>
    <w:multiLevelType w:val="hybridMultilevel"/>
    <w:tmpl w:val="146E2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FC45D05"/>
    <w:multiLevelType w:val="hybridMultilevel"/>
    <w:tmpl w:val="A6B613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23"/>
  </w:num>
  <w:num w:numId="13">
    <w:abstractNumId w:val="28"/>
  </w:num>
  <w:num w:numId="14">
    <w:abstractNumId w:val="33"/>
  </w:num>
  <w:num w:numId="15">
    <w:abstractNumId w:val="20"/>
  </w:num>
  <w:num w:numId="16">
    <w:abstractNumId w:val="20"/>
    <w:lvlOverride w:ilvl="0">
      <w:startOverride w:val="1"/>
    </w:lvlOverride>
  </w:num>
  <w:num w:numId="17">
    <w:abstractNumId w:val="37"/>
  </w:num>
  <w:num w:numId="18">
    <w:abstractNumId w:val="24"/>
  </w:num>
  <w:num w:numId="19">
    <w:abstractNumId w:val="29"/>
  </w:num>
  <w:num w:numId="20">
    <w:abstractNumId w:val="16"/>
  </w:num>
  <w:num w:numId="21">
    <w:abstractNumId w:val="19"/>
  </w:num>
  <w:num w:numId="22">
    <w:abstractNumId w:val="38"/>
  </w:num>
  <w:num w:numId="23">
    <w:abstractNumId w:val="15"/>
  </w:num>
  <w:num w:numId="24">
    <w:abstractNumId w:val="36"/>
  </w:num>
  <w:num w:numId="25">
    <w:abstractNumId w:val="12"/>
  </w:num>
  <w:num w:numId="26">
    <w:abstractNumId w:val="40"/>
  </w:num>
  <w:num w:numId="27">
    <w:abstractNumId w:val="18"/>
  </w:num>
  <w:num w:numId="28">
    <w:abstractNumId w:val="35"/>
  </w:num>
  <w:num w:numId="29">
    <w:abstractNumId w:val="31"/>
  </w:num>
  <w:num w:numId="30">
    <w:abstractNumId w:val="27"/>
  </w:num>
  <w:num w:numId="31">
    <w:abstractNumId w:val="13"/>
  </w:num>
  <w:num w:numId="32">
    <w:abstractNumId w:val="39"/>
  </w:num>
  <w:num w:numId="33">
    <w:abstractNumId w:val="17"/>
  </w:num>
  <w:num w:numId="34">
    <w:abstractNumId w:val="26"/>
  </w:num>
  <w:num w:numId="35">
    <w:abstractNumId w:val="34"/>
  </w:num>
  <w:num w:numId="36">
    <w:abstractNumId w:val="11"/>
  </w:num>
  <w:num w:numId="37">
    <w:abstractNumId w:val="21"/>
  </w:num>
  <w:num w:numId="38">
    <w:abstractNumId w:val="25"/>
  </w:num>
  <w:num w:numId="39">
    <w:abstractNumId w:val="14"/>
  </w:num>
  <w:num w:numId="40">
    <w:abstractNumId w:val="32"/>
  </w:num>
  <w:num w:numId="41">
    <w:abstractNumId w:val="22"/>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0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MTYytTQxMjK2NDBU0lEKTi0uzszPAykwqgUA5Fie+SwAAAA="/>
  </w:docVars>
  <w:rsids>
    <w:rsidRoot w:val="003967DD"/>
    <w:rsid w:val="0000769F"/>
    <w:rsid w:val="000114E8"/>
    <w:rsid w:val="00013339"/>
    <w:rsid w:val="00035A5E"/>
    <w:rsid w:val="00037775"/>
    <w:rsid w:val="0004097B"/>
    <w:rsid w:val="0004455B"/>
    <w:rsid w:val="000633EA"/>
    <w:rsid w:val="000A47D4"/>
    <w:rsid w:val="000B3196"/>
    <w:rsid w:val="000B4962"/>
    <w:rsid w:val="000B5940"/>
    <w:rsid w:val="000C601D"/>
    <w:rsid w:val="000F69E9"/>
    <w:rsid w:val="00116EDB"/>
    <w:rsid w:val="00122369"/>
    <w:rsid w:val="0012275D"/>
    <w:rsid w:val="001313D2"/>
    <w:rsid w:val="00134BF6"/>
    <w:rsid w:val="0013795C"/>
    <w:rsid w:val="0015780E"/>
    <w:rsid w:val="00166817"/>
    <w:rsid w:val="00170A99"/>
    <w:rsid w:val="00170B34"/>
    <w:rsid w:val="00174C0E"/>
    <w:rsid w:val="001841A5"/>
    <w:rsid w:val="0018531A"/>
    <w:rsid w:val="001A6ED6"/>
    <w:rsid w:val="001C0617"/>
    <w:rsid w:val="001C1AAE"/>
    <w:rsid w:val="001C5187"/>
    <w:rsid w:val="001C69B1"/>
    <w:rsid w:val="001C7D17"/>
    <w:rsid w:val="001D5CAF"/>
    <w:rsid w:val="001D6769"/>
    <w:rsid w:val="001E7861"/>
    <w:rsid w:val="00213BDC"/>
    <w:rsid w:val="00242B35"/>
    <w:rsid w:val="00257521"/>
    <w:rsid w:val="002704BF"/>
    <w:rsid w:val="00271C4C"/>
    <w:rsid w:val="00274E1D"/>
    <w:rsid w:val="00281841"/>
    <w:rsid w:val="00284603"/>
    <w:rsid w:val="002A1A39"/>
    <w:rsid w:val="002A5BB5"/>
    <w:rsid w:val="002B0D22"/>
    <w:rsid w:val="002D07C2"/>
    <w:rsid w:val="002D557E"/>
    <w:rsid w:val="002D76F8"/>
    <w:rsid w:val="002E3BED"/>
    <w:rsid w:val="002F0F55"/>
    <w:rsid w:val="0030422E"/>
    <w:rsid w:val="00311C0D"/>
    <w:rsid w:val="00312720"/>
    <w:rsid w:val="00345B7D"/>
    <w:rsid w:val="0036128C"/>
    <w:rsid w:val="00371732"/>
    <w:rsid w:val="003903D1"/>
    <w:rsid w:val="003967DD"/>
    <w:rsid w:val="003A1DA2"/>
    <w:rsid w:val="003C7486"/>
    <w:rsid w:val="003D0168"/>
    <w:rsid w:val="003E1EA1"/>
    <w:rsid w:val="003E450F"/>
    <w:rsid w:val="00400B95"/>
    <w:rsid w:val="0041112E"/>
    <w:rsid w:val="004205E0"/>
    <w:rsid w:val="00442397"/>
    <w:rsid w:val="004556E5"/>
    <w:rsid w:val="00472CED"/>
    <w:rsid w:val="004A18DB"/>
    <w:rsid w:val="004A202C"/>
    <w:rsid w:val="004A2DF8"/>
    <w:rsid w:val="004B51E7"/>
    <w:rsid w:val="004C4039"/>
    <w:rsid w:val="004E585F"/>
    <w:rsid w:val="004F0FD9"/>
    <w:rsid w:val="00520677"/>
    <w:rsid w:val="0053130A"/>
    <w:rsid w:val="00532671"/>
    <w:rsid w:val="00537F0A"/>
    <w:rsid w:val="00546A95"/>
    <w:rsid w:val="00555284"/>
    <w:rsid w:val="00557A30"/>
    <w:rsid w:val="00562E7E"/>
    <w:rsid w:val="00563152"/>
    <w:rsid w:val="005650EA"/>
    <w:rsid w:val="00571446"/>
    <w:rsid w:val="0057288F"/>
    <w:rsid w:val="00591C9C"/>
    <w:rsid w:val="005A3A29"/>
    <w:rsid w:val="005B03DA"/>
    <w:rsid w:val="005B093C"/>
    <w:rsid w:val="005B0C1B"/>
    <w:rsid w:val="005B32B0"/>
    <w:rsid w:val="005B371F"/>
    <w:rsid w:val="005D2FB7"/>
    <w:rsid w:val="005D78B1"/>
    <w:rsid w:val="005E5E05"/>
    <w:rsid w:val="005F118E"/>
    <w:rsid w:val="005F1B75"/>
    <w:rsid w:val="006045A2"/>
    <w:rsid w:val="00607F3E"/>
    <w:rsid w:val="00613663"/>
    <w:rsid w:val="00624A55"/>
    <w:rsid w:val="006340B3"/>
    <w:rsid w:val="00657500"/>
    <w:rsid w:val="00664731"/>
    <w:rsid w:val="00667F43"/>
    <w:rsid w:val="006700E1"/>
    <w:rsid w:val="00676B1C"/>
    <w:rsid w:val="006843AF"/>
    <w:rsid w:val="00685072"/>
    <w:rsid w:val="006A25AC"/>
    <w:rsid w:val="006A4300"/>
    <w:rsid w:val="006C4EAF"/>
    <w:rsid w:val="006E6915"/>
    <w:rsid w:val="00700808"/>
    <w:rsid w:val="0070260A"/>
    <w:rsid w:val="00706CE8"/>
    <w:rsid w:val="00735E6E"/>
    <w:rsid w:val="00747420"/>
    <w:rsid w:val="0075475C"/>
    <w:rsid w:val="00760FA5"/>
    <w:rsid w:val="00766610"/>
    <w:rsid w:val="007901D6"/>
    <w:rsid w:val="00793029"/>
    <w:rsid w:val="00793D9F"/>
    <w:rsid w:val="007B4B99"/>
    <w:rsid w:val="007B556E"/>
    <w:rsid w:val="007D22F6"/>
    <w:rsid w:val="007D3E38"/>
    <w:rsid w:val="007E2FC0"/>
    <w:rsid w:val="007F2385"/>
    <w:rsid w:val="00803F84"/>
    <w:rsid w:val="008121FC"/>
    <w:rsid w:val="00820F48"/>
    <w:rsid w:val="008279F6"/>
    <w:rsid w:val="0086579B"/>
    <w:rsid w:val="008706FE"/>
    <w:rsid w:val="00874C80"/>
    <w:rsid w:val="00885FED"/>
    <w:rsid w:val="008953F9"/>
    <w:rsid w:val="008B529F"/>
    <w:rsid w:val="008D1D0B"/>
    <w:rsid w:val="008D49B6"/>
    <w:rsid w:val="008E777D"/>
    <w:rsid w:val="008F3D84"/>
    <w:rsid w:val="00935316"/>
    <w:rsid w:val="00970B89"/>
    <w:rsid w:val="00973020"/>
    <w:rsid w:val="00985D53"/>
    <w:rsid w:val="00987C85"/>
    <w:rsid w:val="009A2AB1"/>
    <w:rsid w:val="009A3129"/>
    <w:rsid w:val="009D0944"/>
    <w:rsid w:val="009D3566"/>
    <w:rsid w:val="009F5ABF"/>
    <w:rsid w:val="00A01A61"/>
    <w:rsid w:val="00A06C0D"/>
    <w:rsid w:val="00A24DB1"/>
    <w:rsid w:val="00A31926"/>
    <w:rsid w:val="00A3459E"/>
    <w:rsid w:val="00A56D82"/>
    <w:rsid w:val="00A6782A"/>
    <w:rsid w:val="00A86F4C"/>
    <w:rsid w:val="00AA297F"/>
    <w:rsid w:val="00AE3A50"/>
    <w:rsid w:val="00AE5335"/>
    <w:rsid w:val="00AF23B1"/>
    <w:rsid w:val="00B100E1"/>
    <w:rsid w:val="00B126D8"/>
    <w:rsid w:val="00B21D67"/>
    <w:rsid w:val="00B32C0D"/>
    <w:rsid w:val="00B63864"/>
    <w:rsid w:val="00B7512D"/>
    <w:rsid w:val="00B843F4"/>
    <w:rsid w:val="00B87626"/>
    <w:rsid w:val="00BA521F"/>
    <w:rsid w:val="00BA6EE0"/>
    <w:rsid w:val="00BB727A"/>
    <w:rsid w:val="00BD3727"/>
    <w:rsid w:val="00BD6DB5"/>
    <w:rsid w:val="00BE3D38"/>
    <w:rsid w:val="00BF2C8C"/>
    <w:rsid w:val="00C1089E"/>
    <w:rsid w:val="00C109F1"/>
    <w:rsid w:val="00C11A1B"/>
    <w:rsid w:val="00C43C25"/>
    <w:rsid w:val="00C53329"/>
    <w:rsid w:val="00C702F2"/>
    <w:rsid w:val="00C9397E"/>
    <w:rsid w:val="00CA31BA"/>
    <w:rsid w:val="00CB60B3"/>
    <w:rsid w:val="00CC041B"/>
    <w:rsid w:val="00CD58D7"/>
    <w:rsid w:val="00D1214C"/>
    <w:rsid w:val="00D43AF6"/>
    <w:rsid w:val="00D4685A"/>
    <w:rsid w:val="00D67521"/>
    <w:rsid w:val="00D77E77"/>
    <w:rsid w:val="00D81581"/>
    <w:rsid w:val="00D83B89"/>
    <w:rsid w:val="00DA1EBA"/>
    <w:rsid w:val="00DB6097"/>
    <w:rsid w:val="00DC0E29"/>
    <w:rsid w:val="00DC2111"/>
    <w:rsid w:val="00DC6F01"/>
    <w:rsid w:val="00DE57CF"/>
    <w:rsid w:val="00E14CCC"/>
    <w:rsid w:val="00E2596F"/>
    <w:rsid w:val="00E574FA"/>
    <w:rsid w:val="00E66C27"/>
    <w:rsid w:val="00E82999"/>
    <w:rsid w:val="00EA51C7"/>
    <w:rsid w:val="00EA6ADA"/>
    <w:rsid w:val="00EB237F"/>
    <w:rsid w:val="00EE1C49"/>
    <w:rsid w:val="00EE7CED"/>
    <w:rsid w:val="00F00A3F"/>
    <w:rsid w:val="00F078FF"/>
    <w:rsid w:val="00F16533"/>
    <w:rsid w:val="00F273D8"/>
    <w:rsid w:val="00F33A95"/>
    <w:rsid w:val="00F65196"/>
    <w:rsid w:val="00F71063"/>
    <w:rsid w:val="00F74160"/>
    <w:rsid w:val="00F851ED"/>
    <w:rsid w:val="00F9551A"/>
    <w:rsid w:val="00FB1FFA"/>
    <w:rsid w:val="00FD3EFC"/>
    <w:rsid w:val="00FE0034"/>
    <w:rsid w:val="00FF185F"/>
    <w:rsid w:val="00FF66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4AAFF3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BED"/>
    <w:pPr>
      <w:spacing w:after="120"/>
    </w:pPr>
    <w:rPr>
      <w:sz w:val="20"/>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AF272F"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AF272F"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AF272F" w:themeColor="accent1"/>
      <w:sz w:val="44"/>
      <w:szCs w:val="32"/>
    </w:rPr>
  </w:style>
  <w:style w:type="paragraph" w:customStyle="1" w:styleId="Intro">
    <w:name w:val="Intro"/>
    <w:basedOn w:val="Normal"/>
    <w:qFormat/>
    <w:rsid w:val="00624A55"/>
    <w:pPr>
      <w:pBdr>
        <w:top w:val="single" w:sz="4" w:space="1" w:color="AF272F" w:themeColor="accent1"/>
      </w:pBdr>
    </w:pPr>
    <w:rPr>
      <w:color w:val="AF272F"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AF272F"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2E3BED"/>
    <w:pPr>
      <w:numPr>
        <w:numId w:val="15"/>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AF272F" w:themeFill="accent1"/>
      </w:tcPr>
    </w:tblStylePr>
    <w:tblStylePr w:type="firstCol">
      <w:rPr>
        <w:color w:val="AF272F"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ormal"/>
    <w:qFormat/>
    <w:rsid w:val="005F118E"/>
    <w:pPr>
      <w:numPr>
        <w:numId w:val="17"/>
      </w:numPr>
      <w:ind w:left="568" w:hanging="284"/>
    </w:pPr>
    <w:rPr>
      <w:lang w:val="en-AU"/>
    </w:rPr>
  </w:style>
  <w:style w:type="paragraph" w:styleId="ListParagraph">
    <w:name w:val="List Paragraph"/>
    <w:basedOn w:val="Normal"/>
    <w:uiPriority w:val="34"/>
    <w:qFormat/>
    <w:rsid w:val="009A2AB1"/>
    <w:pPr>
      <w:spacing w:line="276" w:lineRule="auto"/>
      <w:ind w:left="720"/>
      <w:contextualSpacing/>
    </w:pPr>
    <w:rPr>
      <w:sz w:val="22"/>
      <w:szCs w:val="22"/>
      <w:lang w:val="en-AU"/>
    </w:rPr>
  </w:style>
  <w:style w:type="paragraph" w:styleId="BalloonText">
    <w:name w:val="Balloon Text"/>
    <w:basedOn w:val="Normal"/>
    <w:link w:val="BalloonTextChar"/>
    <w:uiPriority w:val="99"/>
    <w:semiHidden/>
    <w:unhideWhenUsed/>
    <w:rsid w:val="0025752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52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1218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state">
      <a:dk1>
        <a:srgbClr val="000000"/>
      </a:dk1>
      <a:lt1>
        <a:srgbClr val="FFFFFF"/>
      </a:lt1>
      <a:dk2>
        <a:srgbClr val="53565A"/>
      </a:dk2>
      <a:lt2>
        <a:srgbClr val="D9D9D6"/>
      </a:lt2>
      <a:accent1>
        <a:srgbClr val="AF272F"/>
      </a:accent1>
      <a:accent2>
        <a:srgbClr val="BC95C8"/>
      </a:accent2>
      <a:accent3>
        <a:srgbClr val="F6BE00"/>
      </a:accent3>
      <a:accent4>
        <a:srgbClr val="00B7BD"/>
      </a:accent4>
      <a:accent5>
        <a:srgbClr val="004EA8"/>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QARD</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82a2edb4-a4c4-40b1-b05a-5fe52d42e4c4</TermId>
        </TermInfo>
      </Terms>
    </a319977fc8504e09982f090ae1d7c602>
    <TaxCatchAll xmlns="cb9114c1-daad-44dd-acad-30f4246641f2">
      <Value>94</Value>
      <Value>124</Value>
      <Value>115</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Enforcement Actions 2018
Updated March 2022</DEECD_Description>
    <b1688cb4a3a940449dc8286705012a42 xmlns="76b566cd-adb9-46c2-964b-22eba181fd0b">
      <Terms xmlns="http://schemas.microsoft.com/office/infopath/2007/PartnerControls">
        <TermInfo xmlns="http://schemas.microsoft.com/office/infopath/2007/PartnerControls">
          <TermName xmlns="http://schemas.microsoft.com/office/infopath/2007/PartnerControls">Early Childhood Providers</TermName>
          <TermId xmlns="http://schemas.microsoft.com/office/infopath/2007/PartnerControls">5aeb7e43-f384-446d-b1c9-d307032db323</TermId>
        </TermInfo>
      </Term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52D968-EA77-49B3-BD77-050C2C238E7B}">
  <ds:schemaRefs>
    <ds:schemaRef ds:uri="http://schemas.microsoft.com/office/2006/metadata/properties"/>
    <ds:schemaRef ds:uri="http://schemas.microsoft.com/office/infopath/2007/PartnerControls"/>
    <ds:schemaRef ds:uri="http://schemas.microsoft.com/sharepoint/v3"/>
    <ds:schemaRef ds:uri="76b566cd-adb9-46c2-964b-22eba181fd0b"/>
    <ds:schemaRef ds:uri="cb9114c1-daad-44dd-acad-30f4246641f2"/>
  </ds:schemaRefs>
</ds:datastoreItem>
</file>

<file path=customXml/itemProps2.xml><?xml version="1.0" encoding="utf-8"?>
<ds:datastoreItem xmlns:ds="http://schemas.openxmlformats.org/officeDocument/2006/customXml" ds:itemID="{EB62D5A3-AF83-435B-B98C-326801240944}">
  <ds:schemaRefs>
    <ds:schemaRef ds:uri="http://schemas.microsoft.com/sharepoint/v3/contenttype/forms"/>
  </ds:schemaRefs>
</ds:datastoreItem>
</file>

<file path=customXml/itemProps3.xml><?xml version="1.0" encoding="utf-8"?>
<ds:datastoreItem xmlns:ds="http://schemas.openxmlformats.org/officeDocument/2006/customXml" ds:itemID="{28A17441-6E42-496A-9C0E-D147C83A4B4E}"/>
</file>

<file path=docProps/app.xml><?xml version="1.0" encoding="utf-8"?>
<Properties xmlns="http://schemas.openxmlformats.org/officeDocument/2006/extended-properties" xmlns:vt="http://schemas.openxmlformats.org/officeDocument/2006/docPropsVTypes">
  <Template>Normal.dotm</Template>
  <TotalTime>2</TotalTime>
  <Pages>52</Pages>
  <Words>8755</Words>
  <Characters>49907</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Enforcement Actions 2018</vt:lpstr>
    </vt:vector>
  </TitlesOfParts>
  <Company/>
  <LinksUpToDate>false</LinksUpToDate>
  <CharactersWithSpaces>5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forcement Actions 2018</dc:title>
  <dc:subject/>
  <dc:creator>Isabel Lim</dc:creator>
  <cp:keywords/>
  <dc:description/>
  <cp:lastModifiedBy>Alice Sykes</cp:lastModifiedBy>
  <cp:revision>5</cp:revision>
  <cp:lastPrinted>2019-03-14T02:19:00Z</cp:lastPrinted>
  <dcterms:created xsi:type="dcterms:W3CDTF">2022-03-16T23:43:00Z</dcterms:created>
  <dcterms:modified xsi:type="dcterms:W3CDTF">2022-03-21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SubjectCategory">
    <vt:lpwstr/>
  </property>
  <property fmtid="{D5CDD505-2E9C-101B-9397-08002B2CF9AE}" pid="5" name="DET_EDRMS_RCS">
    <vt:lpwstr>29;#7.2.1 Major Executive Advice|dde26857-55aa-49c3-9b10-156fd030c64a</vt:lpwstr>
  </property>
  <property fmtid="{D5CDD505-2E9C-101B-9397-08002B2CF9AE}" pid="6" name="RecordPoint_RecordNumberSubmitted">
    <vt:lpwstr>R20190113440</vt:lpwstr>
  </property>
  <property fmtid="{D5CDD505-2E9C-101B-9397-08002B2CF9AE}" pid="7" name="RecordPoint_ActiveItemWebId">
    <vt:lpwstr>{add183fc-0df8-47e2-b568-e92fb9322610}</vt:lpwstr>
  </property>
  <property fmtid="{D5CDD505-2E9C-101B-9397-08002B2CF9AE}" pid="8" name="DEECD_ItemType">
    <vt:lpwstr>115;#Document|82a2edb4-a4c4-40b1-b05a-5fe52d42e4c4</vt:lpwstr>
  </property>
  <property fmtid="{D5CDD505-2E9C-101B-9397-08002B2CF9AE}" pid="9" name="RecordPoint_WorkflowType">
    <vt:lpwstr>ActiveSubmitStub</vt:lpwstr>
  </property>
  <property fmtid="{D5CDD505-2E9C-101B-9397-08002B2CF9AE}" pid="10" name="DET_EDRMS_BusUnit">
    <vt:lpwstr/>
  </property>
  <property fmtid="{D5CDD505-2E9C-101B-9397-08002B2CF9AE}" pid="11" name="DEECD_Audience">
    <vt:lpwstr>124;#Early Childhood Providers|5aeb7e43-f384-446d-b1c9-d307032db323</vt:lpwstr>
  </property>
  <property fmtid="{D5CDD505-2E9C-101B-9397-08002B2CF9AE}" pid="12" name="DET_EDRMS_SecClass">
    <vt:lpwstr/>
  </property>
  <property fmtid="{D5CDD505-2E9C-101B-9397-08002B2CF9AE}" pid="13" name="RecordPoint_ActiveItemSiteId">
    <vt:lpwstr>{03dc8113-b288-4f44-a289-6e7ea0196235}</vt:lpwstr>
  </property>
  <property fmtid="{D5CDD505-2E9C-101B-9397-08002B2CF9AE}" pid="14" name="RecordPoint_ActiveItemListId">
    <vt:lpwstr>{9297824b-7adf-493c-9b6e-004a7df414a1}</vt:lpwstr>
  </property>
  <property fmtid="{D5CDD505-2E9C-101B-9397-08002B2CF9AE}" pid="15" name="RecordPoint_ActiveItemUniqueId">
    <vt:lpwstr>{bd54cf72-4070-4684-81d1-431a6a76352d}</vt:lpwstr>
  </property>
  <property fmtid="{D5CDD505-2E9C-101B-9397-08002B2CF9AE}" pid="16" name="RecordPoint_SubmissionCompleted">
    <vt:lpwstr>2019-03-04T16:57:59.4444524+11:00</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y fmtid="{D5CDD505-2E9C-101B-9397-08002B2CF9AE}" pid="20" name="DET_EDRMS_RCSTaxHTField0">
    <vt:lpwstr>7.2.1 Major Executive Advice|dde26857-55aa-49c3-9b10-156fd030c64a</vt:lpwstr>
  </property>
  <property fmtid="{D5CDD505-2E9C-101B-9397-08002B2CF9AE}" pid="21" name="TaxCatchAll">
    <vt:lpwstr>29;#7.2.1 Major Executive Advice|dde26857-55aa-49c3-9b10-156fd030c64a</vt:lpwstr>
  </property>
  <property fmtid="{D5CDD505-2E9C-101B-9397-08002B2CF9AE}" pid="22" name="DET_EDRMS_SecClassTaxHTField0">
    <vt:lpwstr/>
  </property>
  <property fmtid="{D5CDD505-2E9C-101B-9397-08002B2CF9AE}" pid="23" name="DET_EDRMS_BusUnitTaxHTField0">
    <vt:lpwstr/>
  </property>
</Properties>
</file>